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FBDA6D" w14:textId="31A3D36A" w:rsidR="007B2776" w:rsidRPr="007B2776" w:rsidRDefault="007B2776" w:rsidP="007B2776">
      <w:pPr>
        <w:pStyle w:val="Odstavekseznama"/>
        <w:numPr>
          <w:ilvl w:val="1"/>
          <w:numId w:val="7"/>
        </w:numPr>
        <w:spacing w:line="360" w:lineRule="auto"/>
        <w:jc w:val="center"/>
        <w:rPr>
          <w:sz w:val="20"/>
        </w:rPr>
      </w:pPr>
      <w:r w:rsidRPr="007B2776">
        <w:fldChar w:fldCharType="begin"/>
      </w:r>
      <w:r>
        <w:instrText xml:space="preserve"> HYPERLINK "https://doi.org/10.51663/pnz.61.3" </w:instrText>
      </w:r>
      <w:r w:rsidRPr="007B2776">
        <w:fldChar w:fldCharType="separate"/>
      </w:r>
      <w:r w:rsidRPr="007B2776">
        <w:rPr>
          <w:rStyle w:val="Hiperpovezava"/>
          <w:sz w:val="20"/>
        </w:rPr>
        <w:t>https://doi.org/10.51663/pnz.61.3</w:t>
      </w:r>
      <w:r w:rsidRPr="007B2776">
        <w:rPr>
          <w:rStyle w:val="Hiperpovezava"/>
          <w:sz w:val="20"/>
        </w:rPr>
        <w:fldChar w:fldCharType="end"/>
      </w:r>
      <w:r w:rsidRPr="007B2776">
        <w:rPr>
          <w:sz w:val="20"/>
        </w:rPr>
        <w:t>.??</w:t>
      </w:r>
    </w:p>
    <w:p w14:paraId="1A4DB19F" w14:textId="77777777" w:rsidR="007B2776" w:rsidRPr="007B2776" w:rsidRDefault="007B2776" w:rsidP="007B2776">
      <w:pPr>
        <w:pStyle w:val="Odstavekseznama"/>
        <w:spacing w:line="360" w:lineRule="auto"/>
        <w:ind w:left="6096"/>
        <w:rPr>
          <w:sz w:val="20"/>
        </w:rPr>
      </w:pPr>
    </w:p>
    <w:p w14:paraId="75FC5FDA" w14:textId="35D9A0D5" w:rsidR="00D64010" w:rsidRDefault="00D64010" w:rsidP="003A6E21">
      <w:pPr>
        <w:spacing w:line="360" w:lineRule="auto"/>
        <w:ind w:firstLine="567"/>
        <w:jc w:val="center"/>
        <w:rPr>
          <w:b/>
          <w:szCs w:val="24"/>
        </w:rPr>
      </w:pPr>
      <w:r w:rsidRPr="00D64010">
        <w:rPr>
          <w:szCs w:val="24"/>
        </w:rPr>
        <w:t>Maja Lukanc</w:t>
      </w:r>
      <w:r>
        <w:rPr>
          <w:rStyle w:val="Sprotnaopomba-sklic"/>
          <w:szCs w:val="24"/>
        </w:rPr>
        <w:footnoteReference w:customMarkFollows="1" w:id="1"/>
        <w:t>*</w:t>
      </w:r>
    </w:p>
    <w:p w14:paraId="6DF624CE" w14:textId="77777777" w:rsidR="009524ED" w:rsidRPr="00EC2F4B" w:rsidRDefault="0085187D" w:rsidP="003A6E21">
      <w:pPr>
        <w:spacing w:line="360" w:lineRule="auto"/>
        <w:ind w:firstLine="567"/>
        <w:jc w:val="center"/>
        <w:rPr>
          <w:b/>
          <w:sz w:val="32"/>
          <w:szCs w:val="24"/>
        </w:rPr>
      </w:pPr>
      <w:r w:rsidRPr="00EC2F4B">
        <w:rPr>
          <w:b/>
          <w:sz w:val="32"/>
          <w:szCs w:val="24"/>
        </w:rPr>
        <w:t>Aids po jugoslovansko?</w:t>
      </w:r>
    </w:p>
    <w:p w14:paraId="16EEE15C" w14:textId="02E1ABD6" w:rsidR="0085187D" w:rsidRPr="00D64010" w:rsidRDefault="00294BC6" w:rsidP="003A6E21">
      <w:pPr>
        <w:spacing w:line="360" w:lineRule="auto"/>
        <w:ind w:firstLine="567"/>
        <w:jc w:val="center"/>
        <w:rPr>
          <w:b/>
          <w:szCs w:val="24"/>
        </w:rPr>
      </w:pPr>
      <w:r w:rsidRPr="00EC2F4B">
        <w:rPr>
          <w:b/>
          <w:sz w:val="32"/>
          <w:szCs w:val="24"/>
        </w:rPr>
        <w:t xml:space="preserve">Začetni odziv na </w:t>
      </w:r>
      <w:r w:rsidR="00C25868" w:rsidRPr="00EC2F4B">
        <w:rPr>
          <w:b/>
          <w:sz w:val="32"/>
          <w:szCs w:val="24"/>
        </w:rPr>
        <w:t>aids</w:t>
      </w:r>
      <w:r w:rsidR="00DC62A1" w:rsidRPr="00EC2F4B">
        <w:rPr>
          <w:b/>
          <w:sz w:val="32"/>
          <w:szCs w:val="24"/>
        </w:rPr>
        <w:t xml:space="preserve"> v Sloveniji in Jugoslaviji</w:t>
      </w:r>
      <w:r w:rsidR="008C1741" w:rsidRPr="00EC2F4B">
        <w:rPr>
          <w:b/>
          <w:sz w:val="32"/>
          <w:szCs w:val="24"/>
        </w:rPr>
        <w:t xml:space="preserve"> (1984</w:t>
      </w:r>
      <w:r w:rsidR="00920ED6">
        <w:rPr>
          <w:b/>
          <w:sz w:val="32"/>
          <w:szCs w:val="24"/>
        </w:rPr>
        <w:t>–</w:t>
      </w:r>
      <w:r w:rsidR="008C1741" w:rsidRPr="00EC2F4B">
        <w:rPr>
          <w:b/>
          <w:sz w:val="32"/>
          <w:szCs w:val="24"/>
        </w:rPr>
        <w:t>1987)</w:t>
      </w:r>
      <w:r w:rsidR="009D3981">
        <w:rPr>
          <w:rStyle w:val="Sprotnaopomba-sklic"/>
          <w:b/>
          <w:sz w:val="32"/>
          <w:szCs w:val="24"/>
        </w:rPr>
        <w:footnoteReference w:customMarkFollows="1" w:id="2"/>
        <w:t>**</w:t>
      </w:r>
    </w:p>
    <w:p w14:paraId="163576B7" w14:textId="77777777" w:rsidR="00C56EA9" w:rsidRPr="00D64010" w:rsidRDefault="00C56EA9" w:rsidP="003A6E21">
      <w:pPr>
        <w:spacing w:line="360" w:lineRule="auto"/>
        <w:ind w:firstLine="567"/>
        <w:jc w:val="both"/>
        <w:rPr>
          <w:szCs w:val="24"/>
        </w:rPr>
      </w:pPr>
    </w:p>
    <w:p w14:paraId="1C1802AE" w14:textId="3B9F6C43" w:rsidR="00D64010" w:rsidRPr="007B2776" w:rsidRDefault="00D64010" w:rsidP="007B2776">
      <w:pPr>
        <w:spacing w:line="360" w:lineRule="auto"/>
        <w:ind w:firstLine="567"/>
        <w:jc w:val="center"/>
        <w:rPr>
          <w:b/>
          <w:szCs w:val="24"/>
        </w:rPr>
      </w:pPr>
      <w:r w:rsidRPr="007B2776">
        <w:rPr>
          <w:b/>
          <w:szCs w:val="24"/>
        </w:rPr>
        <w:t>IZVLEČEK</w:t>
      </w:r>
    </w:p>
    <w:p w14:paraId="602B8987" w14:textId="2B0D17CB" w:rsidR="00B3539D" w:rsidRPr="00EC2F4B" w:rsidRDefault="00B3539D" w:rsidP="003A6E21">
      <w:pPr>
        <w:spacing w:line="360" w:lineRule="auto"/>
        <w:ind w:firstLine="567"/>
        <w:jc w:val="both"/>
        <w:rPr>
          <w:i/>
          <w:sz w:val="20"/>
          <w:szCs w:val="24"/>
        </w:rPr>
      </w:pPr>
      <w:r w:rsidRPr="00EC2F4B">
        <w:rPr>
          <w:i/>
          <w:sz w:val="20"/>
          <w:szCs w:val="24"/>
        </w:rPr>
        <w:t xml:space="preserve">Aids je v slovenski in jugoslovanski prostor vstopil sredi osemdesetih, ko se je Jugoslavija soočala z gospodarsko krizo in porastom političnih nesoglasij, slovensko družbo </w:t>
      </w:r>
      <w:r w:rsidR="00766658" w:rsidRPr="00EC2F4B">
        <w:rPr>
          <w:i/>
          <w:sz w:val="20"/>
          <w:szCs w:val="24"/>
        </w:rPr>
        <w:t xml:space="preserve">pa </w:t>
      </w:r>
      <w:r w:rsidR="00920ED6">
        <w:rPr>
          <w:i/>
          <w:sz w:val="20"/>
          <w:szCs w:val="24"/>
        </w:rPr>
        <w:t>sta</w:t>
      </w:r>
      <w:r w:rsidR="00920ED6" w:rsidRPr="00EC2F4B">
        <w:rPr>
          <w:i/>
          <w:sz w:val="20"/>
          <w:szCs w:val="24"/>
        </w:rPr>
        <w:t xml:space="preserve"> </w:t>
      </w:r>
      <w:r w:rsidRPr="00EC2F4B">
        <w:rPr>
          <w:i/>
          <w:sz w:val="20"/>
          <w:szCs w:val="24"/>
        </w:rPr>
        <w:t>sočasno zaznamoval</w:t>
      </w:r>
      <w:r w:rsidR="00920ED6">
        <w:rPr>
          <w:i/>
          <w:sz w:val="20"/>
          <w:szCs w:val="24"/>
        </w:rPr>
        <w:t>i</w:t>
      </w:r>
      <w:r w:rsidRPr="00EC2F4B">
        <w:rPr>
          <w:i/>
          <w:sz w:val="20"/>
          <w:szCs w:val="24"/>
        </w:rPr>
        <w:t xml:space="preserve"> pospešen</w:t>
      </w:r>
      <w:r w:rsidR="00920ED6">
        <w:rPr>
          <w:i/>
          <w:sz w:val="20"/>
          <w:szCs w:val="24"/>
        </w:rPr>
        <w:t>i</w:t>
      </w:r>
      <w:r w:rsidRPr="00EC2F4B">
        <w:rPr>
          <w:i/>
          <w:sz w:val="20"/>
          <w:szCs w:val="24"/>
        </w:rPr>
        <w:t xml:space="preserve"> demokratizacija in liberalizacija. Prispevek obravnava vprašanje, kako so se na prihod aidsa odzvali slovenska – in deloma tudi jugoslovanska – javnost, stroka ter politika. Na podlagi periodičnega tiska, ki </w:t>
      </w:r>
      <w:r w:rsidR="00920ED6">
        <w:rPr>
          <w:i/>
          <w:sz w:val="20"/>
          <w:szCs w:val="24"/>
        </w:rPr>
        <w:t>ga dopolnjujejo</w:t>
      </w:r>
      <w:r w:rsidRPr="00EC2F4B">
        <w:rPr>
          <w:i/>
          <w:sz w:val="20"/>
          <w:szCs w:val="24"/>
        </w:rPr>
        <w:t xml:space="preserve"> arhivski viri, prispevek predstavi ukrepe, ki jih je država sprejemala v boju proti aidsu. Ob tem osvet</w:t>
      </w:r>
      <w:r w:rsidR="00766658" w:rsidRPr="00EC2F4B">
        <w:rPr>
          <w:i/>
          <w:sz w:val="20"/>
          <w:szCs w:val="24"/>
        </w:rPr>
        <w:t>li razhajanja</w:t>
      </w:r>
      <w:r w:rsidRPr="00EC2F4B">
        <w:rPr>
          <w:i/>
          <w:sz w:val="20"/>
          <w:szCs w:val="24"/>
        </w:rPr>
        <w:t>, ki so se pri so</w:t>
      </w:r>
      <w:r w:rsidR="00766658" w:rsidRPr="00EC2F4B">
        <w:rPr>
          <w:i/>
          <w:sz w:val="20"/>
          <w:szCs w:val="24"/>
        </w:rPr>
        <w:t>očanju z novo boleznijo pojavila</w:t>
      </w:r>
      <w:r w:rsidRPr="00EC2F4B">
        <w:rPr>
          <w:i/>
          <w:sz w:val="20"/>
          <w:szCs w:val="24"/>
        </w:rPr>
        <w:t xml:space="preserve"> med jugoslovanskimi strokovnjaki </w:t>
      </w:r>
      <w:r w:rsidR="00920ED6">
        <w:rPr>
          <w:i/>
          <w:sz w:val="20"/>
          <w:szCs w:val="24"/>
        </w:rPr>
        <w:t>ter</w:t>
      </w:r>
      <w:r w:rsidRPr="00EC2F4B">
        <w:rPr>
          <w:i/>
          <w:sz w:val="20"/>
          <w:szCs w:val="24"/>
        </w:rPr>
        <w:t xml:space="preserve"> zveznimi in republiškimi organi. Odziv na aids v prispevku služi kot prizma za preučevanje </w:t>
      </w:r>
      <w:r w:rsidR="00766658" w:rsidRPr="00EC2F4B">
        <w:rPr>
          <w:i/>
          <w:sz w:val="20"/>
          <w:szCs w:val="24"/>
        </w:rPr>
        <w:t xml:space="preserve">zmožnosti soočanja slovenskih in jugoslovanskih oblasti s kompleksnimi družbeno-medicinskimi vprašanji, delovanja slovenske in jugoslovanske stroke ter </w:t>
      </w:r>
      <w:r w:rsidRPr="00EC2F4B">
        <w:rPr>
          <w:i/>
          <w:sz w:val="20"/>
          <w:szCs w:val="24"/>
        </w:rPr>
        <w:t xml:space="preserve">stanja slovenskega medijskega prostora. Ponudi tudi vpogled v odnos javnosti do republiško-zveznih antagonizmov in bolezenske stigme ter tako razgali stanje družbenopolitičnih vrednot slovenskega in jugoslovanskega prostora v turbulentnih osemdesetih. </w:t>
      </w:r>
    </w:p>
    <w:p w14:paraId="0147E25A" w14:textId="77777777" w:rsidR="00C56EA9" w:rsidRPr="00D64010" w:rsidRDefault="00C56EA9" w:rsidP="003A6E21">
      <w:pPr>
        <w:spacing w:line="360" w:lineRule="auto"/>
        <w:ind w:firstLine="567"/>
        <w:jc w:val="both"/>
        <w:rPr>
          <w:szCs w:val="24"/>
        </w:rPr>
      </w:pPr>
    </w:p>
    <w:p w14:paraId="3DC35629" w14:textId="32BB79F4" w:rsidR="00461268" w:rsidRPr="00EC2F4B" w:rsidRDefault="00C56EA9" w:rsidP="003A6E21">
      <w:pPr>
        <w:spacing w:line="360" w:lineRule="auto"/>
        <w:ind w:firstLine="567"/>
        <w:jc w:val="both"/>
        <w:rPr>
          <w:i/>
          <w:sz w:val="20"/>
          <w:szCs w:val="24"/>
        </w:rPr>
      </w:pPr>
      <w:r w:rsidRPr="00EC2F4B">
        <w:rPr>
          <w:i/>
          <w:sz w:val="20"/>
          <w:szCs w:val="24"/>
        </w:rPr>
        <w:t>Ključne besede</w:t>
      </w:r>
      <w:r w:rsidRPr="00EC2F4B">
        <w:rPr>
          <w:bCs/>
          <w:i/>
          <w:sz w:val="20"/>
          <w:szCs w:val="24"/>
        </w:rPr>
        <w:t xml:space="preserve">: </w:t>
      </w:r>
      <w:r w:rsidRPr="00EC2F4B">
        <w:rPr>
          <w:i/>
          <w:sz w:val="20"/>
          <w:szCs w:val="24"/>
        </w:rPr>
        <w:t xml:space="preserve">aids, Slovenija, Jugoslavija, </w:t>
      </w:r>
      <w:r w:rsidR="00784E75">
        <w:rPr>
          <w:i/>
          <w:sz w:val="20"/>
          <w:szCs w:val="24"/>
        </w:rPr>
        <w:t>politika, stigma</w:t>
      </w:r>
    </w:p>
    <w:p w14:paraId="57558F4C" w14:textId="6794DA55" w:rsidR="00C74A80" w:rsidRDefault="00C74A80" w:rsidP="007B2776">
      <w:pPr>
        <w:spacing w:line="360" w:lineRule="auto"/>
        <w:jc w:val="both"/>
        <w:rPr>
          <w:szCs w:val="24"/>
        </w:rPr>
      </w:pPr>
    </w:p>
    <w:p w14:paraId="63243471" w14:textId="7E2021E9" w:rsidR="00C74A80" w:rsidRPr="007B2776" w:rsidRDefault="00C74A80" w:rsidP="007B2776">
      <w:pPr>
        <w:ind w:firstLine="567"/>
        <w:jc w:val="center"/>
        <w:rPr>
          <w:b/>
          <w:szCs w:val="24"/>
          <w:lang w:val="en-GB"/>
        </w:rPr>
      </w:pPr>
      <w:r w:rsidRPr="007B2776">
        <w:rPr>
          <w:b/>
          <w:szCs w:val="24"/>
          <w:lang w:val="en-GB"/>
        </w:rPr>
        <w:t>ABSTRACT</w:t>
      </w:r>
    </w:p>
    <w:p w14:paraId="75757255" w14:textId="390D76D9" w:rsidR="00C74A80" w:rsidRPr="007B2776" w:rsidRDefault="00C74A80" w:rsidP="007B2776">
      <w:pPr>
        <w:ind w:firstLine="567"/>
        <w:jc w:val="center"/>
        <w:rPr>
          <w:b/>
          <w:szCs w:val="24"/>
          <w:lang w:val="en-GB"/>
        </w:rPr>
      </w:pPr>
      <w:r w:rsidRPr="007B2776">
        <w:rPr>
          <w:b/>
          <w:szCs w:val="24"/>
          <w:lang w:val="en-GB"/>
        </w:rPr>
        <w:t>AIDS – THE YUGOSLAV WAY?</w:t>
      </w:r>
    </w:p>
    <w:p w14:paraId="758A926B" w14:textId="5B12FE9B" w:rsidR="007B2776" w:rsidRPr="007B2776" w:rsidRDefault="00C74A80" w:rsidP="007B2776">
      <w:pPr>
        <w:spacing w:after="120"/>
        <w:ind w:firstLine="567"/>
        <w:jc w:val="center"/>
        <w:rPr>
          <w:b/>
          <w:szCs w:val="24"/>
          <w:lang w:val="en-GB"/>
        </w:rPr>
      </w:pPr>
      <w:r w:rsidRPr="007B2776">
        <w:rPr>
          <w:b/>
          <w:szCs w:val="24"/>
          <w:lang w:val="en-GB"/>
        </w:rPr>
        <w:t>THE INITIAL RESPONSE TO AIDS IN SLOVENIA AND YUGOSLAVIA (1984–1987)</w:t>
      </w:r>
    </w:p>
    <w:p w14:paraId="7EFCC16B" w14:textId="77777777" w:rsidR="00C74A80" w:rsidRPr="000467D1" w:rsidRDefault="00C74A80" w:rsidP="007B2776">
      <w:pPr>
        <w:spacing w:line="360" w:lineRule="auto"/>
        <w:ind w:firstLine="567"/>
        <w:jc w:val="both"/>
        <w:rPr>
          <w:i/>
          <w:sz w:val="20"/>
          <w:szCs w:val="24"/>
          <w:lang w:val="en-GB"/>
        </w:rPr>
      </w:pPr>
      <w:r w:rsidRPr="000467D1">
        <w:rPr>
          <w:i/>
          <w:sz w:val="20"/>
          <w:szCs w:val="24"/>
          <w:lang w:val="en-GB"/>
        </w:rPr>
        <w:t xml:space="preserve">AIDS appeared in the Slovenian and Yugoslav territory in the mid-1980s, when Yugoslavia faced an economic crisis and increasing political discord, while </w:t>
      </w:r>
      <w:r>
        <w:rPr>
          <w:i/>
          <w:sz w:val="20"/>
          <w:szCs w:val="24"/>
          <w:lang w:val="en-GB"/>
        </w:rPr>
        <w:t xml:space="preserve">at the same time </w:t>
      </w:r>
      <w:r w:rsidRPr="000467D1">
        <w:rPr>
          <w:i/>
          <w:sz w:val="20"/>
          <w:szCs w:val="24"/>
          <w:lang w:val="en-GB"/>
        </w:rPr>
        <w:t xml:space="preserve">the Slovenian society was characterised by accelerated democratisation and liberalisation. This article addresses the question of how the Slovenian </w:t>
      </w:r>
      <w:r>
        <w:rPr>
          <w:i/>
          <w:sz w:val="20"/>
          <w:szCs w:val="24"/>
          <w:lang w:val="en-GB"/>
        </w:rPr>
        <w:t>–</w:t>
      </w:r>
      <w:r w:rsidRPr="000467D1">
        <w:rPr>
          <w:i/>
          <w:sz w:val="20"/>
          <w:szCs w:val="24"/>
          <w:lang w:val="en-GB"/>
        </w:rPr>
        <w:t xml:space="preserve"> and to some extent the Yugoslav </w:t>
      </w:r>
      <w:r>
        <w:rPr>
          <w:i/>
          <w:sz w:val="20"/>
          <w:szCs w:val="24"/>
          <w:lang w:val="en-GB"/>
        </w:rPr>
        <w:t>–</w:t>
      </w:r>
      <w:r w:rsidRPr="000467D1">
        <w:rPr>
          <w:i/>
          <w:sz w:val="20"/>
          <w:szCs w:val="24"/>
          <w:lang w:val="en-GB"/>
        </w:rPr>
        <w:t xml:space="preserve"> politics</w:t>
      </w:r>
      <w:r>
        <w:rPr>
          <w:i/>
          <w:sz w:val="20"/>
          <w:szCs w:val="24"/>
          <w:lang w:val="en-GB"/>
        </w:rPr>
        <w:t>,</w:t>
      </w:r>
      <w:r w:rsidRPr="000467D1">
        <w:rPr>
          <w:i/>
          <w:sz w:val="20"/>
          <w:szCs w:val="24"/>
          <w:lang w:val="en-GB"/>
        </w:rPr>
        <w:t xml:space="preserve"> experts</w:t>
      </w:r>
      <w:r>
        <w:rPr>
          <w:i/>
          <w:sz w:val="20"/>
          <w:szCs w:val="24"/>
          <w:lang w:val="en-GB"/>
        </w:rPr>
        <w:t xml:space="preserve"> and</w:t>
      </w:r>
      <w:r w:rsidRPr="000467D1">
        <w:rPr>
          <w:i/>
          <w:sz w:val="20"/>
          <w:szCs w:val="24"/>
          <w:lang w:val="en-GB"/>
        </w:rPr>
        <w:t xml:space="preserve"> p</w:t>
      </w:r>
      <w:r>
        <w:rPr>
          <w:i/>
          <w:sz w:val="20"/>
          <w:szCs w:val="24"/>
          <w:lang w:val="en-GB"/>
        </w:rPr>
        <w:t xml:space="preserve">ublic </w:t>
      </w:r>
      <w:r w:rsidRPr="000467D1">
        <w:rPr>
          <w:i/>
          <w:sz w:val="20"/>
          <w:szCs w:val="24"/>
          <w:lang w:val="en-GB"/>
        </w:rPr>
        <w:t xml:space="preserve">reacted to the arrival of AIDS. Drawing on the periodical press and supplementary archival sources, the article outlines the measures adopted by the state in the struggle </w:t>
      </w:r>
      <w:r w:rsidRPr="000467D1">
        <w:rPr>
          <w:i/>
          <w:sz w:val="20"/>
          <w:szCs w:val="24"/>
          <w:lang w:val="en-GB"/>
        </w:rPr>
        <w:lastRenderedPageBreak/>
        <w:t>against AIDS. It also highlights the disagreements that emerged among Yugoslav experts and between federal and republican authorities in dealing with the new disease. In this paper, the response to AIDS serves as a prism for examining the capacity of Slovenian and Yugoslav authorities to deal with complex socio-medical issues, the functioning of the Slovenian and Yugoslav medical profession, and the state of the Slovenian media. It also provides insight into public attitudes towards republican-federal antagonisms and the stigma of disease, thus revealing the state of socio-political values in the Slovenian and Yugoslav territory during the turbulent 1980s.</w:t>
      </w:r>
    </w:p>
    <w:p w14:paraId="41951511" w14:textId="77777777" w:rsidR="00C74A80" w:rsidRPr="000467D1" w:rsidRDefault="00C74A80" w:rsidP="003A6E21">
      <w:pPr>
        <w:spacing w:line="360" w:lineRule="auto"/>
        <w:ind w:firstLine="567"/>
        <w:jc w:val="both"/>
        <w:rPr>
          <w:szCs w:val="24"/>
          <w:lang w:val="en-GB"/>
        </w:rPr>
      </w:pPr>
    </w:p>
    <w:p w14:paraId="0F55F5EF" w14:textId="77777777" w:rsidR="00C74A80" w:rsidRPr="000467D1" w:rsidRDefault="00C74A80" w:rsidP="003A6E21">
      <w:pPr>
        <w:spacing w:line="360" w:lineRule="auto"/>
        <w:ind w:firstLine="567"/>
        <w:jc w:val="both"/>
        <w:rPr>
          <w:i/>
          <w:sz w:val="20"/>
          <w:szCs w:val="24"/>
          <w:lang w:val="en-GB"/>
        </w:rPr>
      </w:pPr>
      <w:r w:rsidRPr="000467D1">
        <w:rPr>
          <w:i/>
          <w:sz w:val="20"/>
          <w:szCs w:val="24"/>
          <w:lang w:val="en-GB"/>
        </w:rPr>
        <w:t>Keywords: AIDS, Slovenia, Yugoslavia, politics, stigma</w:t>
      </w:r>
    </w:p>
    <w:p w14:paraId="7AABF295" w14:textId="77777777" w:rsidR="00C74A80" w:rsidRDefault="00C74A80" w:rsidP="003A6E21">
      <w:pPr>
        <w:spacing w:line="360" w:lineRule="auto"/>
        <w:ind w:firstLine="567"/>
        <w:jc w:val="both"/>
        <w:rPr>
          <w:szCs w:val="24"/>
        </w:rPr>
      </w:pPr>
    </w:p>
    <w:p w14:paraId="05DE56F5" w14:textId="77777777" w:rsidR="00C74A80" w:rsidRDefault="00C74A80" w:rsidP="003A6E21">
      <w:pPr>
        <w:spacing w:line="360" w:lineRule="auto"/>
        <w:ind w:firstLine="567"/>
        <w:jc w:val="both"/>
        <w:rPr>
          <w:szCs w:val="24"/>
        </w:rPr>
      </w:pPr>
    </w:p>
    <w:p w14:paraId="20C27F65" w14:textId="31863CFC" w:rsidR="00461268" w:rsidRPr="00D64010" w:rsidRDefault="00461268" w:rsidP="003A6E21">
      <w:pPr>
        <w:spacing w:line="360" w:lineRule="auto"/>
        <w:ind w:firstLine="567"/>
        <w:jc w:val="both"/>
        <w:rPr>
          <w:szCs w:val="24"/>
        </w:rPr>
      </w:pPr>
      <w:r w:rsidRPr="00D64010">
        <w:rPr>
          <w:szCs w:val="24"/>
        </w:rPr>
        <w:t>Pred pojavom aidsa je veljalo, da je člov</w:t>
      </w:r>
      <w:r w:rsidR="0045105A" w:rsidRPr="00D64010">
        <w:rPr>
          <w:szCs w:val="24"/>
        </w:rPr>
        <w:t>ek ukrotil nalezljive bolezni</w:t>
      </w:r>
      <w:r w:rsidR="00920ED6">
        <w:rPr>
          <w:szCs w:val="24"/>
        </w:rPr>
        <w:t>,</w:t>
      </w:r>
      <w:r w:rsidR="0045105A" w:rsidRPr="00D64010">
        <w:rPr>
          <w:szCs w:val="24"/>
        </w:rPr>
        <w:t xml:space="preserve"> in z</w:t>
      </w:r>
      <w:r w:rsidR="00347499" w:rsidRPr="00D64010">
        <w:rPr>
          <w:szCs w:val="24"/>
        </w:rPr>
        <w:t>n</w:t>
      </w:r>
      <w:r w:rsidR="001F5E29" w:rsidRPr="00D64010">
        <w:rPr>
          <w:szCs w:val="24"/>
        </w:rPr>
        <w:t>a</w:t>
      </w:r>
      <w:r w:rsidR="007C3098" w:rsidRPr="00D64010">
        <w:rPr>
          <w:szCs w:val="24"/>
        </w:rPr>
        <w:t>nost se je zdela nepremagljiva.</w:t>
      </w:r>
      <w:r w:rsidR="00347499" w:rsidRPr="00D64010">
        <w:rPr>
          <w:szCs w:val="24"/>
        </w:rPr>
        <w:t xml:space="preserve"> Ob </w:t>
      </w:r>
      <w:r w:rsidR="0045105A" w:rsidRPr="00D64010">
        <w:rPr>
          <w:szCs w:val="24"/>
        </w:rPr>
        <w:t>izbruhu</w:t>
      </w:r>
      <w:r w:rsidR="00347499" w:rsidRPr="00D64010">
        <w:rPr>
          <w:szCs w:val="24"/>
        </w:rPr>
        <w:t xml:space="preserve"> nove bolezni leta 1981 se je predvidevalo,</w:t>
      </w:r>
      <w:r w:rsidR="0045105A" w:rsidRPr="00D64010">
        <w:rPr>
          <w:szCs w:val="24"/>
        </w:rPr>
        <w:t xml:space="preserve"> da bo šlo za kratkoročno krizo. Dve leti kasneje, p</w:t>
      </w:r>
      <w:r w:rsidR="00347499" w:rsidRPr="00D64010">
        <w:rPr>
          <w:szCs w:val="24"/>
        </w:rPr>
        <w:t xml:space="preserve">o odkritju </w:t>
      </w:r>
      <w:r w:rsidR="00E456CA" w:rsidRPr="00D64010">
        <w:rPr>
          <w:szCs w:val="24"/>
        </w:rPr>
        <w:t>povzročitelja bolezni</w:t>
      </w:r>
      <w:r w:rsidR="0045105A" w:rsidRPr="00D64010">
        <w:rPr>
          <w:szCs w:val="24"/>
        </w:rPr>
        <w:t xml:space="preserve">, virusa HIV, </w:t>
      </w:r>
      <w:r w:rsidR="00347499" w:rsidRPr="00D64010">
        <w:rPr>
          <w:szCs w:val="24"/>
        </w:rPr>
        <w:t xml:space="preserve">so znanstveniki napovedovali, da </w:t>
      </w:r>
      <w:r w:rsidR="007C3098" w:rsidRPr="00D64010">
        <w:rPr>
          <w:szCs w:val="24"/>
        </w:rPr>
        <w:t xml:space="preserve">bo cepivo na voljo še pred koncem desetletja. Aids </w:t>
      </w:r>
      <w:r w:rsidR="00920ED6">
        <w:rPr>
          <w:szCs w:val="24"/>
        </w:rPr>
        <w:t xml:space="preserve">se </w:t>
      </w:r>
      <w:r w:rsidR="007C3098" w:rsidRPr="00D64010">
        <w:rPr>
          <w:szCs w:val="24"/>
        </w:rPr>
        <w:t xml:space="preserve">je zaradi vedno bolj sproščenih spolnih praks, liberalnejšega odnosa do drog </w:t>
      </w:r>
      <w:r w:rsidR="00E456CA" w:rsidRPr="00D64010">
        <w:rPr>
          <w:szCs w:val="24"/>
        </w:rPr>
        <w:t xml:space="preserve">in rastoče globalizacije najprej </w:t>
      </w:r>
      <w:r w:rsidR="00920ED6">
        <w:rPr>
          <w:szCs w:val="24"/>
        </w:rPr>
        <w:t>kazal v obliki</w:t>
      </w:r>
      <w:r w:rsidR="00920ED6" w:rsidRPr="00D64010">
        <w:rPr>
          <w:szCs w:val="24"/>
        </w:rPr>
        <w:t xml:space="preserve"> </w:t>
      </w:r>
      <w:r w:rsidR="00E456CA" w:rsidRPr="00D64010">
        <w:rPr>
          <w:szCs w:val="24"/>
        </w:rPr>
        <w:t xml:space="preserve">epidemij in kmalu </w:t>
      </w:r>
      <w:r w:rsidR="00920ED6">
        <w:rPr>
          <w:szCs w:val="24"/>
        </w:rPr>
        <w:t xml:space="preserve">kot </w:t>
      </w:r>
      <w:r w:rsidR="00E456CA" w:rsidRPr="00D64010">
        <w:rPr>
          <w:szCs w:val="24"/>
        </w:rPr>
        <w:t xml:space="preserve">pandemija. Znanost o aidsu se je razvijala pod budnimi očmi javnosti, medtem ko je bolezen posegla na najbolj intimna področja človeškega življenja in zdravja ter od javnosti zahtevala ponoven pretres številnih družbenih vrednot. </w:t>
      </w:r>
      <w:r w:rsidR="00347499" w:rsidRPr="00D64010">
        <w:rPr>
          <w:szCs w:val="24"/>
        </w:rPr>
        <w:t>Danes je od prve diagnoze bolezni minilo štirideset let</w:t>
      </w:r>
      <w:r w:rsidR="00E456CA" w:rsidRPr="00D64010">
        <w:rPr>
          <w:szCs w:val="24"/>
        </w:rPr>
        <w:t xml:space="preserve"> in </w:t>
      </w:r>
      <w:r w:rsidR="00DB4835" w:rsidRPr="00D64010">
        <w:rPr>
          <w:szCs w:val="24"/>
        </w:rPr>
        <w:t xml:space="preserve">z virusom HIV </w:t>
      </w:r>
      <w:r w:rsidR="0045105A" w:rsidRPr="00D64010">
        <w:rPr>
          <w:szCs w:val="24"/>
        </w:rPr>
        <w:t xml:space="preserve">na svetu </w:t>
      </w:r>
      <w:r w:rsidR="00DB4835" w:rsidRPr="00D64010">
        <w:rPr>
          <w:szCs w:val="24"/>
        </w:rPr>
        <w:t xml:space="preserve">živi </w:t>
      </w:r>
      <w:r w:rsidR="00E456CA" w:rsidRPr="00D64010">
        <w:rPr>
          <w:szCs w:val="24"/>
        </w:rPr>
        <w:t xml:space="preserve">okoli 38 milijonov ljudi. </w:t>
      </w:r>
      <w:r w:rsidR="007C3098" w:rsidRPr="00D64010">
        <w:rPr>
          <w:szCs w:val="24"/>
        </w:rPr>
        <w:t>Cepiva še ni na obzorju, medtem ko je učinkovito zdravljenje na voljo predvsem o</w:t>
      </w:r>
      <w:r w:rsidR="00E456CA" w:rsidRPr="00D64010">
        <w:rPr>
          <w:szCs w:val="24"/>
        </w:rPr>
        <w:t xml:space="preserve">kuženim </w:t>
      </w:r>
      <w:r w:rsidR="00337F72" w:rsidRPr="00D64010">
        <w:rPr>
          <w:szCs w:val="24"/>
        </w:rPr>
        <w:t xml:space="preserve">in obolelim </w:t>
      </w:r>
      <w:r w:rsidR="00E456CA" w:rsidRPr="00D64010">
        <w:rPr>
          <w:szCs w:val="24"/>
        </w:rPr>
        <w:t>v razvitih delih sveta.</w:t>
      </w:r>
      <w:r w:rsidR="0045105A" w:rsidRPr="00D64010">
        <w:rPr>
          <w:rStyle w:val="Sprotnaopomba-sklic"/>
          <w:szCs w:val="24"/>
        </w:rPr>
        <w:footnoteReference w:id="3"/>
      </w:r>
      <w:r w:rsidR="00E456CA" w:rsidRPr="00D64010">
        <w:rPr>
          <w:szCs w:val="24"/>
        </w:rPr>
        <w:t xml:space="preserve"> </w:t>
      </w:r>
    </w:p>
    <w:p w14:paraId="609DFB1D" w14:textId="1C50C544" w:rsidR="008C1741" w:rsidRPr="00D64010" w:rsidRDefault="001E3F7E" w:rsidP="003A6E21">
      <w:pPr>
        <w:spacing w:line="360" w:lineRule="auto"/>
        <w:ind w:firstLine="567"/>
        <w:jc w:val="both"/>
        <w:rPr>
          <w:szCs w:val="24"/>
        </w:rPr>
      </w:pPr>
      <w:r w:rsidRPr="004F3759">
        <w:rPr>
          <w:szCs w:val="24"/>
        </w:rPr>
        <w:t>Aids je</w:t>
      </w:r>
      <w:r w:rsidR="00DB4835" w:rsidRPr="004F3759">
        <w:rPr>
          <w:szCs w:val="24"/>
        </w:rPr>
        <w:t xml:space="preserve"> slovenski </w:t>
      </w:r>
      <w:r w:rsidR="0045105A" w:rsidRPr="004F3759">
        <w:rPr>
          <w:szCs w:val="24"/>
        </w:rPr>
        <w:t>in jugoslovanski prostor dosegel</w:t>
      </w:r>
      <w:r w:rsidR="00DB4835" w:rsidRPr="004F3759">
        <w:rPr>
          <w:szCs w:val="24"/>
        </w:rPr>
        <w:t xml:space="preserve"> sredi osemdesetih, ko je Jugoslavija</w:t>
      </w:r>
      <w:r w:rsidR="00DB4835" w:rsidRPr="00D64010">
        <w:rPr>
          <w:szCs w:val="24"/>
        </w:rPr>
        <w:t xml:space="preserve"> doživljala</w:t>
      </w:r>
      <w:r w:rsidR="008C1741" w:rsidRPr="00D64010">
        <w:rPr>
          <w:szCs w:val="24"/>
        </w:rPr>
        <w:t xml:space="preserve"> globoko gospodarsko krizo in </w:t>
      </w:r>
      <w:r w:rsidR="0045105A" w:rsidRPr="00D64010">
        <w:rPr>
          <w:szCs w:val="24"/>
        </w:rPr>
        <w:t>porast političnih nesoglasij</w:t>
      </w:r>
      <w:r w:rsidR="00DB4835" w:rsidRPr="00D64010">
        <w:rPr>
          <w:szCs w:val="24"/>
        </w:rPr>
        <w:t xml:space="preserve">. </w:t>
      </w:r>
      <w:r w:rsidR="00337F72" w:rsidRPr="00D64010">
        <w:rPr>
          <w:szCs w:val="24"/>
        </w:rPr>
        <w:t xml:space="preserve">Slovensko družbo </w:t>
      </w:r>
      <w:r w:rsidR="00485247">
        <w:rPr>
          <w:szCs w:val="24"/>
        </w:rPr>
        <w:t>sta</w:t>
      </w:r>
      <w:r w:rsidR="00485247" w:rsidRPr="00D64010">
        <w:rPr>
          <w:szCs w:val="24"/>
        </w:rPr>
        <w:t xml:space="preserve"> </w:t>
      </w:r>
      <w:r w:rsidR="008C1741" w:rsidRPr="00D64010">
        <w:rPr>
          <w:szCs w:val="24"/>
        </w:rPr>
        <w:t>zaznamoval</w:t>
      </w:r>
      <w:r w:rsidR="00485247">
        <w:rPr>
          <w:szCs w:val="24"/>
        </w:rPr>
        <w:t>i</w:t>
      </w:r>
      <w:r w:rsidR="008C1741" w:rsidRPr="00D64010">
        <w:rPr>
          <w:szCs w:val="24"/>
        </w:rPr>
        <w:t xml:space="preserve"> pospešen</w:t>
      </w:r>
      <w:r w:rsidR="00485247">
        <w:rPr>
          <w:szCs w:val="24"/>
        </w:rPr>
        <w:t>i</w:t>
      </w:r>
      <w:r w:rsidR="008C1741" w:rsidRPr="00D64010">
        <w:rPr>
          <w:szCs w:val="24"/>
        </w:rPr>
        <w:t xml:space="preserve"> demokratizacija in liberalizacija, za kater</w:t>
      </w:r>
      <w:r w:rsidR="00485247">
        <w:rPr>
          <w:szCs w:val="24"/>
        </w:rPr>
        <w:t>i</w:t>
      </w:r>
      <w:r w:rsidR="008C1741" w:rsidRPr="00D64010">
        <w:rPr>
          <w:szCs w:val="24"/>
        </w:rPr>
        <w:t xml:space="preserve"> je bil značilen razcvet civilnodružbenih gibanj in ponovno odkrivanje nacionalnega. </w:t>
      </w:r>
      <w:r w:rsidR="009E4E09" w:rsidRPr="00D64010">
        <w:rPr>
          <w:szCs w:val="24"/>
        </w:rPr>
        <w:t>P</w:t>
      </w:r>
      <w:r w:rsidR="008C1741" w:rsidRPr="00D64010">
        <w:rPr>
          <w:szCs w:val="24"/>
        </w:rPr>
        <w:t>rispevek obravnava začetni odziv slovenske</w:t>
      </w:r>
      <w:r w:rsidR="00AD2640" w:rsidRPr="00D64010">
        <w:rPr>
          <w:szCs w:val="24"/>
        </w:rPr>
        <w:t xml:space="preserve"> in deloma jugoslovanske</w:t>
      </w:r>
      <w:r w:rsidR="008C1741" w:rsidRPr="00D64010">
        <w:rPr>
          <w:szCs w:val="24"/>
        </w:rPr>
        <w:t xml:space="preserve"> javnosti, stroke in politike na prihod </w:t>
      </w:r>
      <w:r w:rsidR="00AD2640" w:rsidRPr="00D64010">
        <w:rPr>
          <w:szCs w:val="24"/>
        </w:rPr>
        <w:t>aidsa. Ob tem osvetljuje razmerja med republiko in federacijo na eni strani ter odnose med javnostjo, stroko in politiko na drugi. Osredotoča se zlasti na slovenski prostor, medtem ko Jugoslavija služi kot okvir, primerjava in refleksija. V prvem delu p</w:t>
      </w:r>
      <w:r w:rsidR="008C1741" w:rsidRPr="00D64010">
        <w:rPr>
          <w:szCs w:val="24"/>
        </w:rPr>
        <w:t xml:space="preserve">rispevek predstavi prihod </w:t>
      </w:r>
      <w:r w:rsidR="00AD2640" w:rsidRPr="00D64010">
        <w:rPr>
          <w:szCs w:val="24"/>
        </w:rPr>
        <w:t xml:space="preserve">prvih </w:t>
      </w:r>
      <w:r w:rsidR="008C1741" w:rsidRPr="00D64010">
        <w:rPr>
          <w:szCs w:val="24"/>
        </w:rPr>
        <w:t>informacij o a</w:t>
      </w:r>
      <w:r w:rsidR="00AD2640" w:rsidRPr="00D64010">
        <w:rPr>
          <w:szCs w:val="24"/>
        </w:rPr>
        <w:t>idsu v Slovenijo, priprave stroke</w:t>
      </w:r>
      <w:r w:rsidR="008C1741" w:rsidRPr="00D64010">
        <w:rPr>
          <w:szCs w:val="24"/>
        </w:rPr>
        <w:t xml:space="preserve"> na prihod bolezni </w:t>
      </w:r>
      <w:r w:rsidR="00AD2640" w:rsidRPr="00D64010">
        <w:rPr>
          <w:szCs w:val="24"/>
        </w:rPr>
        <w:t xml:space="preserve">in </w:t>
      </w:r>
      <w:r w:rsidR="00E86B65" w:rsidRPr="00D64010">
        <w:rPr>
          <w:szCs w:val="24"/>
        </w:rPr>
        <w:t xml:space="preserve">javni diskurz o </w:t>
      </w:r>
      <w:r w:rsidR="00F64211" w:rsidRPr="00D64010">
        <w:rPr>
          <w:szCs w:val="24"/>
        </w:rPr>
        <w:t>aidsu</w:t>
      </w:r>
      <w:r w:rsidR="00E86B65" w:rsidRPr="00D64010">
        <w:rPr>
          <w:szCs w:val="24"/>
        </w:rPr>
        <w:t xml:space="preserve"> pred pojavom prvih primerov</w:t>
      </w:r>
      <w:r w:rsidR="008C1741" w:rsidRPr="00D64010">
        <w:rPr>
          <w:szCs w:val="24"/>
        </w:rPr>
        <w:t xml:space="preserve">. Drugi del </w:t>
      </w:r>
      <w:r w:rsidR="00F64211" w:rsidRPr="00D64010">
        <w:rPr>
          <w:szCs w:val="24"/>
        </w:rPr>
        <w:t>osvetli</w:t>
      </w:r>
      <w:r w:rsidR="008C1741" w:rsidRPr="00D64010">
        <w:rPr>
          <w:szCs w:val="24"/>
        </w:rPr>
        <w:t xml:space="preserve"> antagonizme, ki so se ob odkritju prvih okužb z virusom HIV</w:t>
      </w:r>
      <w:r w:rsidR="00AD2640" w:rsidRPr="00D64010">
        <w:rPr>
          <w:szCs w:val="24"/>
        </w:rPr>
        <w:t xml:space="preserve"> v Jugoslaviji</w:t>
      </w:r>
      <w:r w:rsidR="00E86B65" w:rsidRPr="00D64010">
        <w:rPr>
          <w:szCs w:val="24"/>
        </w:rPr>
        <w:t xml:space="preserve"> pojavili med </w:t>
      </w:r>
      <w:r w:rsidR="006C7BEA" w:rsidRPr="00D64010">
        <w:rPr>
          <w:szCs w:val="24"/>
        </w:rPr>
        <w:t>jugoslovanskimi strokovnjaki</w:t>
      </w:r>
      <w:r w:rsidR="00E86B65" w:rsidRPr="00D64010">
        <w:rPr>
          <w:szCs w:val="24"/>
        </w:rPr>
        <w:t>, medtem ko t</w:t>
      </w:r>
      <w:r w:rsidR="00107E53" w:rsidRPr="00D64010">
        <w:rPr>
          <w:szCs w:val="24"/>
        </w:rPr>
        <w:t>retji del</w:t>
      </w:r>
      <w:r w:rsidR="00AD2640" w:rsidRPr="00D64010">
        <w:rPr>
          <w:szCs w:val="24"/>
        </w:rPr>
        <w:t xml:space="preserve"> predstavi</w:t>
      </w:r>
      <w:r w:rsidR="008C1741" w:rsidRPr="00D64010">
        <w:rPr>
          <w:szCs w:val="24"/>
        </w:rPr>
        <w:t xml:space="preserve"> </w:t>
      </w:r>
      <w:r w:rsidR="00AD2640" w:rsidRPr="00D64010">
        <w:rPr>
          <w:szCs w:val="24"/>
        </w:rPr>
        <w:t>nestrinjanja</w:t>
      </w:r>
      <w:r w:rsidR="00485247">
        <w:rPr>
          <w:szCs w:val="24"/>
        </w:rPr>
        <w:t>,</w:t>
      </w:r>
      <w:r w:rsidR="008C1741" w:rsidRPr="00D64010">
        <w:rPr>
          <w:szCs w:val="24"/>
        </w:rPr>
        <w:t xml:space="preserve"> </w:t>
      </w:r>
      <w:r w:rsidR="00AD2640" w:rsidRPr="00D64010">
        <w:rPr>
          <w:szCs w:val="24"/>
        </w:rPr>
        <w:t xml:space="preserve">do katerih je prišlo ob smrti </w:t>
      </w:r>
      <w:r w:rsidR="00107E53" w:rsidRPr="00D64010">
        <w:rPr>
          <w:szCs w:val="24"/>
        </w:rPr>
        <w:t xml:space="preserve">prvega slovenskega bolnika z aidsom med zveznimi </w:t>
      </w:r>
      <w:r w:rsidR="00107E53" w:rsidRPr="00D64010">
        <w:rPr>
          <w:szCs w:val="24"/>
        </w:rPr>
        <w:lastRenderedPageBreak/>
        <w:t xml:space="preserve">organi na eni in </w:t>
      </w:r>
      <w:r w:rsidR="008C1741" w:rsidRPr="00D64010">
        <w:rPr>
          <w:szCs w:val="24"/>
        </w:rPr>
        <w:t>republiškimi organi ter stroko na drugi</w:t>
      </w:r>
      <w:r w:rsidR="00E86B65" w:rsidRPr="00D64010">
        <w:rPr>
          <w:szCs w:val="24"/>
        </w:rPr>
        <w:t xml:space="preserve"> strani</w:t>
      </w:r>
      <w:r w:rsidR="008C1741" w:rsidRPr="00D64010">
        <w:rPr>
          <w:szCs w:val="24"/>
        </w:rPr>
        <w:t xml:space="preserve">. </w:t>
      </w:r>
      <w:r w:rsidR="00FE172E" w:rsidRPr="00D64010">
        <w:rPr>
          <w:szCs w:val="24"/>
        </w:rPr>
        <w:t xml:space="preserve">V drugem in tretjem delu prispevek obravnava tudi odziv javnosti na </w:t>
      </w:r>
      <w:r w:rsidR="009E4E09" w:rsidRPr="00D64010">
        <w:rPr>
          <w:szCs w:val="24"/>
        </w:rPr>
        <w:t xml:space="preserve">omenjene </w:t>
      </w:r>
      <w:r w:rsidR="00FE172E" w:rsidRPr="00D64010">
        <w:rPr>
          <w:szCs w:val="24"/>
        </w:rPr>
        <w:t xml:space="preserve">antagonizme </w:t>
      </w:r>
      <w:r w:rsidR="009E4E09" w:rsidRPr="00D64010">
        <w:rPr>
          <w:szCs w:val="24"/>
        </w:rPr>
        <w:t>in</w:t>
      </w:r>
      <w:r w:rsidR="00FE172E" w:rsidRPr="00D64010">
        <w:rPr>
          <w:szCs w:val="24"/>
        </w:rPr>
        <w:t xml:space="preserve"> predstavi ukrepe, ki jih je država </w:t>
      </w:r>
      <w:r w:rsidR="00F64211" w:rsidRPr="00D64010">
        <w:rPr>
          <w:szCs w:val="24"/>
        </w:rPr>
        <w:t>sprejemala</w:t>
      </w:r>
      <w:r w:rsidR="00FE172E" w:rsidRPr="00D64010">
        <w:rPr>
          <w:szCs w:val="24"/>
        </w:rPr>
        <w:t xml:space="preserve"> v boju proti aidsu. Četrti del se osredotoči na premike v letu 1987, ko se je med zvezno in republiško politiko ter stroko zlagoma uveljavil konsenz </w:t>
      </w:r>
      <w:r w:rsidR="008C1741" w:rsidRPr="00D64010">
        <w:rPr>
          <w:szCs w:val="24"/>
        </w:rPr>
        <w:t xml:space="preserve">glede </w:t>
      </w:r>
      <w:r w:rsidR="00FE172E" w:rsidRPr="00D64010">
        <w:rPr>
          <w:szCs w:val="24"/>
        </w:rPr>
        <w:t xml:space="preserve">transparentnega informiranja javnosti o </w:t>
      </w:r>
      <w:r w:rsidR="009E4E09" w:rsidRPr="00D64010">
        <w:rPr>
          <w:szCs w:val="24"/>
        </w:rPr>
        <w:t>različnih vidikih bolezni</w:t>
      </w:r>
      <w:r w:rsidR="00FE172E" w:rsidRPr="00D64010">
        <w:rPr>
          <w:szCs w:val="24"/>
        </w:rPr>
        <w:t xml:space="preserve"> in pomena</w:t>
      </w:r>
      <w:r w:rsidR="008C1741" w:rsidRPr="00D64010">
        <w:rPr>
          <w:szCs w:val="24"/>
        </w:rPr>
        <w:t xml:space="preserve"> preventivnih dejavnosti </w:t>
      </w:r>
      <w:r w:rsidR="00FE172E" w:rsidRPr="00D64010">
        <w:rPr>
          <w:szCs w:val="24"/>
        </w:rPr>
        <w:t>na vseh ravneh družbe.</w:t>
      </w:r>
    </w:p>
    <w:p w14:paraId="27B774EF" w14:textId="77777777" w:rsidR="00B77B54" w:rsidRPr="00D64010" w:rsidRDefault="009E4E09" w:rsidP="003A6E21">
      <w:pPr>
        <w:spacing w:line="360" w:lineRule="auto"/>
        <w:ind w:firstLine="567"/>
        <w:jc w:val="both"/>
        <w:rPr>
          <w:szCs w:val="24"/>
        </w:rPr>
      </w:pPr>
      <w:r w:rsidRPr="00D64010">
        <w:rPr>
          <w:szCs w:val="24"/>
        </w:rPr>
        <w:t>V slovenskem prostoru so pomembno vlogo pri začetnem širjenju informacij</w:t>
      </w:r>
      <w:r w:rsidR="00703681" w:rsidRPr="00D64010">
        <w:rPr>
          <w:szCs w:val="24"/>
        </w:rPr>
        <w:t xml:space="preserve"> o aidsu odigrali mediji. T</w:t>
      </w:r>
      <w:r w:rsidR="0079063B" w:rsidRPr="00D64010">
        <w:rPr>
          <w:szCs w:val="24"/>
        </w:rPr>
        <w:t>isk kljub vsem svoj</w:t>
      </w:r>
      <w:r w:rsidR="00F64211" w:rsidRPr="00D64010">
        <w:rPr>
          <w:szCs w:val="24"/>
        </w:rPr>
        <w:t>im pomanjkljivostim predstavlja</w:t>
      </w:r>
      <w:r w:rsidR="0079063B" w:rsidRPr="00D64010">
        <w:rPr>
          <w:szCs w:val="24"/>
        </w:rPr>
        <w:t xml:space="preserve"> </w:t>
      </w:r>
      <w:r w:rsidR="00F64211" w:rsidRPr="00D64010">
        <w:rPr>
          <w:szCs w:val="24"/>
        </w:rPr>
        <w:t xml:space="preserve">tudi </w:t>
      </w:r>
      <w:r w:rsidR="0079063B" w:rsidRPr="00D64010">
        <w:rPr>
          <w:szCs w:val="24"/>
        </w:rPr>
        <w:t xml:space="preserve">glavni vir za pričujočo študijo. Arhivsko gradivo </w:t>
      </w:r>
      <w:r w:rsidR="001E3F7E" w:rsidRPr="00D64010">
        <w:rPr>
          <w:szCs w:val="24"/>
        </w:rPr>
        <w:t xml:space="preserve">namreč </w:t>
      </w:r>
      <w:r w:rsidR="00F64211" w:rsidRPr="00D64010">
        <w:rPr>
          <w:szCs w:val="24"/>
        </w:rPr>
        <w:t xml:space="preserve">ponudi </w:t>
      </w:r>
      <w:r w:rsidR="0079063B" w:rsidRPr="00D64010">
        <w:rPr>
          <w:szCs w:val="24"/>
        </w:rPr>
        <w:t xml:space="preserve">zgolj peščico informacij o slovenskem in jugoslovanskem odzivu na aids. Zapisniki sej </w:t>
      </w:r>
      <w:r w:rsidR="00C373B0" w:rsidRPr="00D64010">
        <w:rPr>
          <w:szCs w:val="24"/>
        </w:rPr>
        <w:t xml:space="preserve">Republiškega komiteja za zdravstveno in socialno varstvo </w:t>
      </w:r>
      <w:r w:rsidR="0079063B" w:rsidRPr="00D64010">
        <w:rPr>
          <w:szCs w:val="24"/>
        </w:rPr>
        <w:t xml:space="preserve">niso </w:t>
      </w:r>
      <w:r w:rsidR="00F64211" w:rsidRPr="00D64010">
        <w:rPr>
          <w:szCs w:val="24"/>
        </w:rPr>
        <w:t>bili oddani v Arhiv Republike Slovenije</w:t>
      </w:r>
      <w:r w:rsidR="0079063B" w:rsidRPr="00D64010">
        <w:rPr>
          <w:szCs w:val="24"/>
        </w:rPr>
        <w:t>, medtem ko je gradivo Republišk</w:t>
      </w:r>
      <w:r w:rsidR="00C373B0" w:rsidRPr="00D64010">
        <w:rPr>
          <w:szCs w:val="24"/>
        </w:rPr>
        <w:t xml:space="preserve">e komisije za aids za obdobje od leta </w:t>
      </w:r>
      <w:r w:rsidR="00F64211" w:rsidRPr="00D64010">
        <w:rPr>
          <w:szCs w:val="24"/>
        </w:rPr>
        <w:t>1987</w:t>
      </w:r>
      <w:r w:rsidR="00C373B0" w:rsidRPr="00D64010">
        <w:rPr>
          <w:szCs w:val="24"/>
        </w:rPr>
        <w:t xml:space="preserve"> dalje fragmentarno</w:t>
      </w:r>
      <w:r w:rsidR="0079063B" w:rsidRPr="00D64010">
        <w:rPr>
          <w:szCs w:val="24"/>
        </w:rPr>
        <w:t xml:space="preserve"> ohranjeno v nerazporejenem gradivu Nacionalnega inštituta za javno zdravje. Na ravni </w:t>
      </w:r>
      <w:r w:rsidR="00830717" w:rsidRPr="00D64010">
        <w:rPr>
          <w:szCs w:val="24"/>
        </w:rPr>
        <w:t>nekda</w:t>
      </w:r>
      <w:r w:rsidR="00F64211" w:rsidRPr="00D64010">
        <w:rPr>
          <w:szCs w:val="24"/>
        </w:rPr>
        <w:t xml:space="preserve">nje federacije </w:t>
      </w:r>
      <w:r w:rsidR="0079063B" w:rsidRPr="00D64010">
        <w:rPr>
          <w:szCs w:val="24"/>
        </w:rPr>
        <w:t xml:space="preserve">so zapisniki sej </w:t>
      </w:r>
      <w:r w:rsidR="0045105A" w:rsidRPr="00D64010">
        <w:rPr>
          <w:szCs w:val="24"/>
        </w:rPr>
        <w:t>Zveznega komiteja za delo, zdravstvo in socialno varstvo</w:t>
      </w:r>
      <w:r w:rsidR="0079063B" w:rsidRPr="00D64010">
        <w:rPr>
          <w:szCs w:val="24"/>
        </w:rPr>
        <w:t xml:space="preserve"> selektivno</w:t>
      </w:r>
      <w:r w:rsidR="0045105A" w:rsidRPr="00D64010">
        <w:rPr>
          <w:szCs w:val="24"/>
        </w:rPr>
        <w:t xml:space="preserve"> ohranjeni v Arhivu Jugoslavije</w:t>
      </w:r>
      <w:r w:rsidR="0079063B" w:rsidRPr="00D64010">
        <w:rPr>
          <w:szCs w:val="24"/>
        </w:rPr>
        <w:t xml:space="preserve">, medtem ko gradivo Zvezne komisije za aids ni bilo arhivirano. </w:t>
      </w:r>
    </w:p>
    <w:p w14:paraId="440DAFCB" w14:textId="4EDDB8EA" w:rsidR="00962E85" w:rsidRPr="00D64010" w:rsidRDefault="00F85FFC" w:rsidP="003A6E21">
      <w:pPr>
        <w:spacing w:line="360" w:lineRule="auto"/>
        <w:ind w:firstLine="567"/>
        <w:jc w:val="both"/>
        <w:rPr>
          <w:szCs w:val="24"/>
        </w:rPr>
      </w:pPr>
      <w:r w:rsidRPr="00D64010">
        <w:rPr>
          <w:szCs w:val="24"/>
        </w:rPr>
        <w:t xml:space="preserve">Podatke o </w:t>
      </w:r>
      <w:r w:rsidR="00B2165E" w:rsidRPr="00D64010">
        <w:rPr>
          <w:szCs w:val="24"/>
        </w:rPr>
        <w:t>načrtovanih in sprejetih</w:t>
      </w:r>
      <w:r w:rsidRPr="00D64010">
        <w:rPr>
          <w:szCs w:val="24"/>
        </w:rPr>
        <w:t xml:space="preserve"> ukrepih, </w:t>
      </w:r>
      <w:r w:rsidR="00962E85" w:rsidRPr="00D64010">
        <w:rPr>
          <w:szCs w:val="24"/>
        </w:rPr>
        <w:t xml:space="preserve">spremljajočih </w:t>
      </w:r>
      <w:r w:rsidRPr="00D64010">
        <w:rPr>
          <w:szCs w:val="24"/>
        </w:rPr>
        <w:t xml:space="preserve">procesih odločanja, antagonizmih med zveznimi in republiškimi organi </w:t>
      </w:r>
      <w:r w:rsidR="00B2165E" w:rsidRPr="00D64010">
        <w:rPr>
          <w:szCs w:val="24"/>
        </w:rPr>
        <w:t>ter</w:t>
      </w:r>
      <w:r w:rsidRPr="00D64010">
        <w:rPr>
          <w:szCs w:val="24"/>
        </w:rPr>
        <w:t xml:space="preserve"> stroko</w:t>
      </w:r>
      <w:r w:rsidR="00B2165E" w:rsidRPr="00D64010">
        <w:rPr>
          <w:szCs w:val="24"/>
        </w:rPr>
        <w:t xml:space="preserve"> </w:t>
      </w:r>
      <w:r w:rsidR="00607A7A" w:rsidRPr="00D64010">
        <w:rPr>
          <w:szCs w:val="24"/>
        </w:rPr>
        <w:t>je zato treba črpa</w:t>
      </w:r>
      <w:r w:rsidR="00BA428E" w:rsidRPr="00D64010">
        <w:rPr>
          <w:szCs w:val="24"/>
        </w:rPr>
        <w:t xml:space="preserve">ti </w:t>
      </w:r>
      <w:r w:rsidR="00F64211" w:rsidRPr="00D64010">
        <w:rPr>
          <w:szCs w:val="24"/>
        </w:rPr>
        <w:t xml:space="preserve">zlasti </w:t>
      </w:r>
      <w:r w:rsidR="00BA428E" w:rsidRPr="00D64010">
        <w:rPr>
          <w:szCs w:val="24"/>
        </w:rPr>
        <w:t>iz dnevnega časopisja, revij in objavljenih</w:t>
      </w:r>
      <w:r w:rsidR="00607A7A" w:rsidRPr="00D64010">
        <w:rPr>
          <w:szCs w:val="24"/>
        </w:rPr>
        <w:t xml:space="preserve"> intervjujev</w:t>
      </w:r>
      <w:r w:rsidR="00B2165E" w:rsidRPr="00D64010">
        <w:rPr>
          <w:szCs w:val="24"/>
        </w:rPr>
        <w:t xml:space="preserve"> s strokovnjaki.</w:t>
      </w:r>
      <w:r w:rsidR="00962E85" w:rsidRPr="00D64010">
        <w:rPr>
          <w:szCs w:val="24"/>
        </w:rPr>
        <w:t xml:space="preserve"> Ob tem je potrebna previdnost zaradi odvisnosti medijev od oblasti, nacionalne </w:t>
      </w:r>
      <w:r w:rsidR="008D2C1C">
        <w:rPr>
          <w:szCs w:val="24"/>
        </w:rPr>
        <w:t>pristranskosti</w:t>
      </w:r>
      <w:r w:rsidR="00000409" w:rsidRPr="00D64010">
        <w:rPr>
          <w:szCs w:val="24"/>
        </w:rPr>
        <w:t xml:space="preserve"> pri poročanju</w:t>
      </w:r>
      <w:r w:rsidR="00962E85" w:rsidRPr="00D64010">
        <w:rPr>
          <w:szCs w:val="24"/>
        </w:rPr>
        <w:t xml:space="preserve">, </w:t>
      </w:r>
      <w:r w:rsidR="00B2165E" w:rsidRPr="00D64010">
        <w:rPr>
          <w:szCs w:val="24"/>
        </w:rPr>
        <w:t>želje po senzacionalizmu, premajhne</w:t>
      </w:r>
      <w:r w:rsidR="00962E85" w:rsidRPr="00D64010">
        <w:rPr>
          <w:szCs w:val="24"/>
        </w:rPr>
        <w:t xml:space="preserve"> ali pretirane novinarske</w:t>
      </w:r>
      <w:r w:rsidR="00C373B0" w:rsidRPr="00D64010">
        <w:rPr>
          <w:szCs w:val="24"/>
        </w:rPr>
        <w:t xml:space="preserve"> kritičnosti</w:t>
      </w:r>
      <w:r w:rsidR="00B2165E" w:rsidRPr="00D64010">
        <w:rPr>
          <w:szCs w:val="24"/>
        </w:rPr>
        <w:t xml:space="preserve">, </w:t>
      </w:r>
      <w:r w:rsidR="00607A7A" w:rsidRPr="00D64010">
        <w:rPr>
          <w:szCs w:val="24"/>
        </w:rPr>
        <w:t>napačnih int</w:t>
      </w:r>
      <w:r w:rsidR="00962E85" w:rsidRPr="00D64010">
        <w:rPr>
          <w:szCs w:val="24"/>
        </w:rPr>
        <w:t>erpretacij znanstvenih podatkov ali</w:t>
      </w:r>
      <w:r w:rsidR="00607A7A" w:rsidRPr="00D64010">
        <w:rPr>
          <w:szCs w:val="24"/>
        </w:rPr>
        <w:t xml:space="preserve"> </w:t>
      </w:r>
      <w:r w:rsidR="00962E85" w:rsidRPr="00D64010">
        <w:rPr>
          <w:szCs w:val="24"/>
        </w:rPr>
        <w:t>premajhnega poznavanja</w:t>
      </w:r>
      <w:r w:rsidR="00B2165E" w:rsidRPr="00D64010">
        <w:rPr>
          <w:szCs w:val="24"/>
        </w:rPr>
        <w:t xml:space="preserve"> </w:t>
      </w:r>
      <w:r w:rsidR="00962E85" w:rsidRPr="00D64010">
        <w:rPr>
          <w:szCs w:val="24"/>
        </w:rPr>
        <w:t xml:space="preserve">obravnavane </w:t>
      </w:r>
      <w:r w:rsidR="00B2165E" w:rsidRPr="00D64010">
        <w:rPr>
          <w:szCs w:val="24"/>
        </w:rPr>
        <w:t>tematike. Vse t</w:t>
      </w:r>
      <w:r w:rsidR="00000409" w:rsidRPr="00D64010">
        <w:rPr>
          <w:szCs w:val="24"/>
        </w:rPr>
        <w:t>e</w:t>
      </w:r>
      <w:r w:rsidR="00B2165E" w:rsidRPr="00D64010">
        <w:rPr>
          <w:szCs w:val="24"/>
        </w:rPr>
        <w:t xml:space="preserve"> </w:t>
      </w:r>
      <w:r w:rsidR="00962E85" w:rsidRPr="00D64010">
        <w:rPr>
          <w:szCs w:val="24"/>
        </w:rPr>
        <w:t xml:space="preserve">pomanjkljivosti so bile v slovenski medijski krajini </w:t>
      </w:r>
      <w:r w:rsidR="00C373B0" w:rsidRPr="00D64010">
        <w:rPr>
          <w:szCs w:val="24"/>
        </w:rPr>
        <w:t xml:space="preserve">ob poročanju o aidsu </w:t>
      </w:r>
      <w:r w:rsidR="00962E85" w:rsidRPr="00D64010">
        <w:rPr>
          <w:szCs w:val="24"/>
        </w:rPr>
        <w:t>prisotne, a v</w:t>
      </w:r>
      <w:r w:rsidR="00B2165E" w:rsidRPr="00D64010">
        <w:rPr>
          <w:szCs w:val="24"/>
        </w:rPr>
        <w:t xml:space="preserve"> majhni meri.</w:t>
      </w:r>
      <w:r w:rsidR="001E3F7E" w:rsidRPr="00D64010">
        <w:rPr>
          <w:szCs w:val="24"/>
        </w:rPr>
        <w:t xml:space="preserve"> </w:t>
      </w:r>
      <w:r w:rsidR="008D2C1C">
        <w:rPr>
          <w:szCs w:val="24"/>
        </w:rPr>
        <w:t>Toda</w:t>
      </w:r>
      <w:r w:rsidR="008D2C1C" w:rsidRPr="00D64010">
        <w:rPr>
          <w:szCs w:val="24"/>
        </w:rPr>
        <w:t xml:space="preserve"> </w:t>
      </w:r>
      <w:r w:rsidR="009C26A7" w:rsidRPr="00D64010">
        <w:rPr>
          <w:szCs w:val="24"/>
        </w:rPr>
        <w:t>o</w:t>
      </w:r>
      <w:r w:rsidR="00E82DFF" w:rsidRPr="00D64010">
        <w:rPr>
          <w:szCs w:val="24"/>
        </w:rPr>
        <w:t>dziv na aids</w:t>
      </w:r>
      <w:r w:rsidR="00703681" w:rsidRPr="00D64010">
        <w:rPr>
          <w:szCs w:val="24"/>
        </w:rPr>
        <w:t xml:space="preserve"> </w:t>
      </w:r>
      <w:r w:rsidR="009C26A7" w:rsidRPr="00D64010">
        <w:rPr>
          <w:szCs w:val="24"/>
        </w:rPr>
        <w:t>ne</w:t>
      </w:r>
      <w:r w:rsidR="00703681" w:rsidRPr="00D64010">
        <w:rPr>
          <w:szCs w:val="24"/>
        </w:rPr>
        <w:t xml:space="preserve"> služi </w:t>
      </w:r>
      <w:r w:rsidR="009C26A7" w:rsidRPr="00D64010">
        <w:rPr>
          <w:szCs w:val="24"/>
        </w:rPr>
        <w:t xml:space="preserve">le </w:t>
      </w:r>
      <w:r w:rsidR="00703681" w:rsidRPr="00D64010">
        <w:rPr>
          <w:szCs w:val="24"/>
        </w:rPr>
        <w:t xml:space="preserve">kot prizma </w:t>
      </w:r>
      <w:r w:rsidR="008432D0" w:rsidRPr="00D64010">
        <w:rPr>
          <w:szCs w:val="24"/>
        </w:rPr>
        <w:t>za preučevanje stanja</w:t>
      </w:r>
      <w:r w:rsidR="00703681" w:rsidRPr="00D64010">
        <w:rPr>
          <w:szCs w:val="24"/>
        </w:rPr>
        <w:t xml:space="preserve"> s</w:t>
      </w:r>
      <w:r w:rsidR="009C26A7" w:rsidRPr="00D64010">
        <w:rPr>
          <w:szCs w:val="24"/>
        </w:rPr>
        <w:t>lovenskega medijskega prostora. P</w:t>
      </w:r>
      <w:r w:rsidR="008432D0" w:rsidRPr="00D64010">
        <w:rPr>
          <w:szCs w:val="24"/>
        </w:rPr>
        <w:t xml:space="preserve">onudi tudi vpogled v </w:t>
      </w:r>
      <w:r w:rsidR="00A9529E" w:rsidRPr="00D64010">
        <w:rPr>
          <w:szCs w:val="24"/>
        </w:rPr>
        <w:t xml:space="preserve">zmožnost soočanja politike s kompleksnimi družbeno-medicinskimi vprašanji, </w:t>
      </w:r>
      <w:r w:rsidR="008432D0" w:rsidRPr="00D64010">
        <w:rPr>
          <w:szCs w:val="24"/>
        </w:rPr>
        <w:t>delovanje</w:t>
      </w:r>
      <w:r w:rsidR="009726B6" w:rsidRPr="00D64010">
        <w:rPr>
          <w:szCs w:val="24"/>
        </w:rPr>
        <w:t xml:space="preserve"> slovenske</w:t>
      </w:r>
      <w:r w:rsidR="00A9529E" w:rsidRPr="00D64010">
        <w:rPr>
          <w:szCs w:val="24"/>
        </w:rPr>
        <w:t xml:space="preserve"> in jugoslovanske stroke</w:t>
      </w:r>
      <w:r w:rsidR="008432D0" w:rsidRPr="00D64010">
        <w:rPr>
          <w:szCs w:val="24"/>
        </w:rPr>
        <w:t xml:space="preserve"> </w:t>
      </w:r>
      <w:r w:rsidR="00000409" w:rsidRPr="00D64010">
        <w:rPr>
          <w:szCs w:val="24"/>
        </w:rPr>
        <w:t xml:space="preserve">in </w:t>
      </w:r>
      <w:r w:rsidR="008432D0" w:rsidRPr="00D64010">
        <w:rPr>
          <w:szCs w:val="24"/>
        </w:rPr>
        <w:t xml:space="preserve">odziv javnosti na bolezensko grožnjo </w:t>
      </w:r>
      <w:r w:rsidR="00000409" w:rsidRPr="00D64010">
        <w:rPr>
          <w:szCs w:val="24"/>
        </w:rPr>
        <w:t>ter drugačnost. V</w:t>
      </w:r>
      <w:r w:rsidR="009C26A7" w:rsidRPr="00D64010">
        <w:rPr>
          <w:szCs w:val="24"/>
        </w:rPr>
        <w:t xml:space="preserve">se to </w:t>
      </w:r>
      <w:r w:rsidR="008432D0" w:rsidRPr="00D64010">
        <w:rPr>
          <w:szCs w:val="24"/>
        </w:rPr>
        <w:t xml:space="preserve">odstira </w:t>
      </w:r>
      <w:r w:rsidR="009C26A7" w:rsidRPr="00D64010">
        <w:rPr>
          <w:szCs w:val="24"/>
        </w:rPr>
        <w:t xml:space="preserve">pogled na </w:t>
      </w:r>
      <w:r w:rsidR="00000409" w:rsidRPr="00D64010">
        <w:rPr>
          <w:szCs w:val="24"/>
        </w:rPr>
        <w:t>stanje družbenopolitičnih</w:t>
      </w:r>
      <w:r w:rsidR="008432D0" w:rsidRPr="00D64010">
        <w:rPr>
          <w:szCs w:val="24"/>
        </w:rPr>
        <w:t xml:space="preserve"> vrednot. </w:t>
      </w:r>
      <w:r w:rsidR="00703681" w:rsidRPr="00D64010">
        <w:rPr>
          <w:szCs w:val="24"/>
        </w:rPr>
        <w:t xml:space="preserve">Aids namreč ni le bolezen, ki napada </w:t>
      </w:r>
      <w:r w:rsidR="00E43075" w:rsidRPr="00D64010">
        <w:rPr>
          <w:szCs w:val="24"/>
        </w:rPr>
        <w:t xml:space="preserve">obrambne mehanizme telesa, ampak </w:t>
      </w:r>
      <w:r w:rsidR="00703681" w:rsidRPr="00D64010">
        <w:rPr>
          <w:szCs w:val="24"/>
        </w:rPr>
        <w:t>razgalja</w:t>
      </w:r>
      <w:r w:rsidR="00E43075" w:rsidRPr="00D64010">
        <w:rPr>
          <w:szCs w:val="24"/>
        </w:rPr>
        <w:t xml:space="preserve"> tudi </w:t>
      </w:r>
      <w:r w:rsidR="00703681" w:rsidRPr="00D64010">
        <w:rPr>
          <w:szCs w:val="24"/>
        </w:rPr>
        <w:t xml:space="preserve">obrambne </w:t>
      </w:r>
      <w:r w:rsidR="00E43075" w:rsidRPr="00D64010">
        <w:rPr>
          <w:szCs w:val="24"/>
        </w:rPr>
        <w:t xml:space="preserve">mehanizme </w:t>
      </w:r>
      <w:r w:rsidR="00703681" w:rsidRPr="00D64010">
        <w:rPr>
          <w:szCs w:val="24"/>
        </w:rPr>
        <w:t>posamezne družbe.</w:t>
      </w:r>
    </w:p>
    <w:p w14:paraId="5C1DD6B6" w14:textId="77777777" w:rsidR="00E43075" w:rsidRPr="00D64010" w:rsidRDefault="00E43075" w:rsidP="003A6E21">
      <w:pPr>
        <w:spacing w:line="360" w:lineRule="auto"/>
        <w:ind w:firstLine="567"/>
        <w:jc w:val="both"/>
        <w:rPr>
          <w:szCs w:val="24"/>
        </w:rPr>
      </w:pPr>
    </w:p>
    <w:p w14:paraId="7FC2E765" w14:textId="77777777" w:rsidR="00607A7A" w:rsidRPr="00D64010" w:rsidRDefault="00950F96" w:rsidP="007B2776">
      <w:pPr>
        <w:spacing w:after="120" w:line="360" w:lineRule="auto"/>
        <w:jc w:val="center"/>
        <w:rPr>
          <w:b/>
          <w:szCs w:val="24"/>
        </w:rPr>
      </w:pPr>
      <w:r w:rsidRPr="00D64010">
        <w:rPr>
          <w:b/>
          <w:szCs w:val="24"/>
        </w:rPr>
        <w:t>Aids pred vrati</w:t>
      </w:r>
    </w:p>
    <w:p w14:paraId="73340161" w14:textId="3465CB7B" w:rsidR="00256D62" w:rsidRPr="00D64010" w:rsidRDefault="00984DD8" w:rsidP="003A6E21">
      <w:pPr>
        <w:spacing w:line="360" w:lineRule="auto"/>
        <w:ind w:firstLine="567"/>
        <w:jc w:val="both"/>
        <w:rPr>
          <w:szCs w:val="24"/>
        </w:rPr>
      </w:pPr>
      <w:r w:rsidRPr="00D64010">
        <w:rPr>
          <w:szCs w:val="24"/>
        </w:rPr>
        <w:t xml:space="preserve">Slovenska javnost je bila o pojavu nove bolezni prvič obveščena junija 1982, ko </w:t>
      </w:r>
      <w:r w:rsidR="006F536D" w:rsidRPr="00D64010">
        <w:rPr>
          <w:szCs w:val="24"/>
        </w:rPr>
        <w:t xml:space="preserve">je dnevnik </w:t>
      </w:r>
      <w:r w:rsidRPr="00D64010">
        <w:rPr>
          <w:i/>
          <w:szCs w:val="24"/>
        </w:rPr>
        <w:t>Delo</w:t>
      </w:r>
      <w:r w:rsidRPr="00D64010">
        <w:rPr>
          <w:szCs w:val="24"/>
        </w:rPr>
        <w:t xml:space="preserve"> </w:t>
      </w:r>
      <w:r w:rsidR="006F536D" w:rsidRPr="00D64010">
        <w:rPr>
          <w:szCs w:val="24"/>
        </w:rPr>
        <w:t>objavil</w:t>
      </w:r>
      <w:r w:rsidRPr="00D64010">
        <w:rPr>
          <w:szCs w:val="24"/>
        </w:rPr>
        <w:t xml:space="preserve"> članek o »epidemiji med homoseksualci v Ameriki«. </w:t>
      </w:r>
      <w:r w:rsidR="006F536D" w:rsidRPr="00D64010">
        <w:rPr>
          <w:szCs w:val="24"/>
        </w:rPr>
        <w:t>Povzel je</w:t>
      </w:r>
      <w:r w:rsidRPr="00D64010">
        <w:rPr>
          <w:szCs w:val="24"/>
        </w:rPr>
        <w:t xml:space="preserve"> do tedaj znane ugotovitve, da se bolezen </w:t>
      </w:r>
      <w:r w:rsidR="006F536D" w:rsidRPr="00D64010">
        <w:rPr>
          <w:szCs w:val="24"/>
        </w:rPr>
        <w:t>izrazi</w:t>
      </w:r>
      <w:r w:rsidRPr="00D64010">
        <w:rPr>
          <w:szCs w:val="24"/>
        </w:rPr>
        <w:t xml:space="preserve"> v obliki nenavadne kombinacije znanih, a redkih </w:t>
      </w:r>
      <w:r w:rsidRPr="00D64010">
        <w:rPr>
          <w:szCs w:val="24"/>
        </w:rPr>
        <w:lastRenderedPageBreak/>
        <w:t xml:space="preserve">infekcij, ki </w:t>
      </w:r>
      <w:r w:rsidR="006F536D" w:rsidRPr="00D64010">
        <w:rPr>
          <w:szCs w:val="24"/>
        </w:rPr>
        <w:t xml:space="preserve">kažejo na izrazito oslabelost bolnikovega imunskega sistema. Po tedanjih podatkih je bila umrljivost mladih istospolno usmerjenih moških, ki so jim diagnosticirali novo bolezen, kljub zdravljenju več kot </w:t>
      </w:r>
      <w:r w:rsidR="001F0150">
        <w:rPr>
          <w:szCs w:val="24"/>
        </w:rPr>
        <w:t>40-</w:t>
      </w:r>
      <w:r w:rsidR="006F536D" w:rsidRPr="00D64010">
        <w:rPr>
          <w:szCs w:val="24"/>
        </w:rPr>
        <w:t>odstotna.</w:t>
      </w:r>
      <w:r w:rsidR="006F536D" w:rsidRPr="00D64010">
        <w:rPr>
          <w:rStyle w:val="Sprotnaopomba-sklic"/>
          <w:szCs w:val="24"/>
        </w:rPr>
        <w:footnoteReference w:id="4"/>
      </w:r>
      <w:r w:rsidR="00C62353" w:rsidRPr="00D64010">
        <w:rPr>
          <w:szCs w:val="24"/>
        </w:rPr>
        <w:t xml:space="preserve"> </w:t>
      </w:r>
      <w:r w:rsidR="00821C6E" w:rsidRPr="00D64010">
        <w:rPr>
          <w:szCs w:val="24"/>
        </w:rPr>
        <w:t xml:space="preserve">Novica je slovenski tisk dosegla leto dni po objavi prvega uradnega poročila o novi bolezni v </w:t>
      </w:r>
      <w:r w:rsidR="00A26AAA" w:rsidRPr="00D64010">
        <w:rPr>
          <w:szCs w:val="24"/>
        </w:rPr>
        <w:t xml:space="preserve">ZDA </w:t>
      </w:r>
      <w:r w:rsidR="00821C6E" w:rsidRPr="00D64010">
        <w:rPr>
          <w:szCs w:val="24"/>
        </w:rPr>
        <w:t>in v trenutku, ko je postala naslovna zgodba največjih ameriških časnikov.</w:t>
      </w:r>
      <w:r w:rsidR="00B32078" w:rsidRPr="00D64010">
        <w:rPr>
          <w:szCs w:val="24"/>
        </w:rPr>
        <w:t xml:space="preserve"> </w:t>
      </w:r>
      <w:r w:rsidR="00821C6E" w:rsidRPr="00D64010">
        <w:rPr>
          <w:szCs w:val="24"/>
        </w:rPr>
        <w:t xml:space="preserve">Tedaj se še ni imenovala aids. </w:t>
      </w:r>
      <w:r w:rsidR="00C62353" w:rsidRPr="00D64010">
        <w:rPr>
          <w:szCs w:val="24"/>
        </w:rPr>
        <w:t>Mediji so pogosto govorili</w:t>
      </w:r>
      <w:r w:rsidR="00821C6E" w:rsidRPr="00D64010">
        <w:rPr>
          <w:szCs w:val="24"/>
        </w:rPr>
        <w:t xml:space="preserve"> o »gejevskem raku«, </w:t>
      </w:r>
      <w:r w:rsidR="00C62353" w:rsidRPr="00D64010">
        <w:rPr>
          <w:szCs w:val="24"/>
        </w:rPr>
        <w:t>med nekaterimi strokovnjaki se je uveljavil izraz GRID (</w:t>
      </w:r>
      <w:r w:rsidR="00C62353" w:rsidRPr="00D64010">
        <w:rPr>
          <w:i/>
          <w:szCs w:val="24"/>
        </w:rPr>
        <w:t>Gay-Related Immune Deficiency</w:t>
      </w:r>
      <w:r w:rsidR="00C62353" w:rsidRPr="00D64010">
        <w:rPr>
          <w:szCs w:val="24"/>
        </w:rPr>
        <w:t xml:space="preserve">), </w:t>
      </w:r>
      <w:r w:rsidR="00501831" w:rsidRPr="00D64010">
        <w:rPr>
          <w:szCs w:val="24"/>
        </w:rPr>
        <w:t>zato</w:t>
      </w:r>
      <w:r w:rsidR="00C62353" w:rsidRPr="00D64010">
        <w:rPr>
          <w:szCs w:val="24"/>
        </w:rPr>
        <w:t xml:space="preserve"> se je v ameriški javnosti poglabljala percepcija, da lahko nova bolezen prizadene le homoseksualce.</w:t>
      </w:r>
      <w:r w:rsidR="00256D62" w:rsidRPr="00D64010">
        <w:rPr>
          <w:rStyle w:val="Sprotnaopomba-sklic"/>
          <w:szCs w:val="24"/>
        </w:rPr>
        <w:footnoteReference w:id="5"/>
      </w:r>
      <w:r w:rsidR="00C62353" w:rsidRPr="00D64010">
        <w:rPr>
          <w:szCs w:val="24"/>
        </w:rPr>
        <w:t xml:space="preserve"> Poleti 1982, ko je znanost pritrdila, da gre za spolno prenosljivo </w:t>
      </w:r>
      <w:r w:rsidR="00B32078" w:rsidRPr="00D64010">
        <w:rPr>
          <w:szCs w:val="24"/>
        </w:rPr>
        <w:t>okužbo</w:t>
      </w:r>
      <w:r w:rsidR="00C62353" w:rsidRPr="00D64010">
        <w:rPr>
          <w:szCs w:val="24"/>
        </w:rPr>
        <w:t xml:space="preserve">, </w:t>
      </w:r>
      <w:r w:rsidR="00B32078" w:rsidRPr="00D64010">
        <w:rPr>
          <w:szCs w:val="24"/>
        </w:rPr>
        <w:t>je</w:t>
      </w:r>
      <w:r w:rsidR="00C62353" w:rsidRPr="00D64010">
        <w:rPr>
          <w:szCs w:val="24"/>
        </w:rPr>
        <w:t xml:space="preserve"> gejevsk</w:t>
      </w:r>
      <w:r w:rsidR="00B32078" w:rsidRPr="00D64010">
        <w:rPr>
          <w:szCs w:val="24"/>
        </w:rPr>
        <w:t>a</w:t>
      </w:r>
      <w:r w:rsidR="00C62353" w:rsidRPr="00D64010">
        <w:rPr>
          <w:szCs w:val="24"/>
        </w:rPr>
        <w:t xml:space="preserve"> skupnost v San Franciscu nemudoma </w:t>
      </w:r>
      <w:r w:rsidR="00B32078" w:rsidRPr="00D64010">
        <w:rPr>
          <w:szCs w:val="24"/>
        </w:rPr>
        <w:t>natisnila</w:t>
      </w:r>
      <w:r w:rsidR="00C62353" w:rsidRPr="00D64010">
        <w:rPr>
          <w:szCs w:val="24"/>
        </w:rPr>
        <w:t xml:space="preserve"> brošure, ki so promovirale varnejšo spolnost. A </w:t>
      </w:r>
      <w:r w:rsidR="00B32078" w:rsidRPr="00D64010">
        <w:rPr>
          <w:szCs w:val="24"/>
        </w:rPr>
        <w:t>nedolgo</w:t>
      </w:r>
      <w:r w:rsidR="00BC0BC5" w:rsidRPr="00D64010">
        <w:rPr>
          <w:szCs w:val="24"/>
        </w:rPr>
        <w:t xml:space="preserve"> zatem so </w:t>
      </w:r>
      <w:r w:rsidR="00B32078" w:rsidRPr="00D64010">
        <w:rPr>
          <w:szCs w:val="24"/>
        </w:rPr>
        <w:t xml:space="preserve">se </w:t>
      </w:r>
      <w:r w:rsidR="00BC0BC5" w:rsidRPr="00D64010">
        <w:rPr>
          <w:szCs w:val="24"/>
        </w:rPr>
        <w:t xml:space="preserve">prvi primeri bolezni </w:t>
      </w:r>
      <w:r w:rsidR="00B32078" w:rsidRPr="00D64010">
        <w:rPr>
          <w:szCs w:val="24"/>
        </w:rPr>
        <w:t xml:space="preserve">pojavili </w:t>
      </w:r>
      <w:r w:rsidR="00BC0BC5" w:rsidRPr="00D64010">
        <w:rPr>
          <w:szCs w:val="24"/>
        </w:rPr>
        <w:t xml:space="preserve">med hemofiliki, kar je </w:t>
      </w:r>
      <w:r w:rsidR="00D3060E" w:rsidRPr="00D64010">
        <w:rPr>
          <w:szCs w:val="24"/>
        </w:rPr>
        <w:t>potrdilo domneve</w:t>
      </w:r>
      <w:r w:rsidR="00BC0BC5" w:rsidRPr="00D64010">
        <w:rPr>
          <w:szCs w:val="24"/>
        </w:rPr>
        <w:t xml:space="preserve">, da se </w:t>
      </w:r>
      <w:r w:rsidR="00B32078" w:rsidRPr="00D64010">
        <w:rPr>
          <w:szCs w:val="24"/>
        </w:rPr>
        <w:t>okužba</w:t>
      </w:r>
      <w:r w:rsidR="00BC0BC5" w:rsidRPr="00D64010">
        <w:rPr>
          <w:szCs w:val="24"/>
        </w:rPr>
        <w:t xml:space="preserve"> prenaša </w:t>
      </w:r>
      <w:r w:rsidR="00501831" w:rsidRPr="00D64010">
        <w:rPr>
          <w:szCs w:val="24"/>
        </w:rPr>
        <w:t xml:space="preserve">tudi </w:t>
      </w:r>
      <w:r w:rsidR="00BC0BC5" w:rsidRPr="00D64010">
        <w:rPr>
          <w:szCs w:val="24"/>
        </w:rPr>
        <w:t>s krvjo.</w:t>
      </w:r>
      <w:r w:rsidR="00256D62" w:rsidRPr="00D64010">
        <w:rPr>
          <w:rStyle w:val="Sprotnaopomba-sklic"/>
          <w:szCs w:val="24"/>
        </w:rPr>
        <w:footnoteReference w:id="6"/>
      </w:r>
      <w:r w:rsidR="00BC0BC5" w:rsidRPr="00D64010">
        <w:rPr>
          <w:szCs w:val="24"/>
        </w:rPr>
        <w:t xml:space="preserve"> Septembra 1982 je nova bolezen dobila svojo prvo definicijo in hkrati tudi ime – aids</w:t>
      </w:r>
      <w:r w:rsidR="00256D62" w:rsidRPr="00D64010">
        <w:rPr>
          <w:szCs w:val="24"/>
        </w:rPr>
        <w:t xml:space="preserve"> (</w:t>
      </w:r>
      <w:r w:rsidR="00256D62" w:rsidRPr="00D64010">
        <w:rPr>
          <w:i/>
          <w:szCs w:val="24"/>
        </w:rPr>
        <w:t>Acquired Immune Deficiency Syndrome</w:t>
      </w:r>
      <w:r w:rsidR="00256D62" w:rsidRPr="00D64010">
        <w:rPr>
          <w:szCs w:val="24"/>
        </w:rPr>
        <w:t>).</w:t>
      </w:r>
      <w:r w:rsidR="00256D62" w:rsidRPr="00D64010">
        <w:rPr>
          <w:rStyle w:val="Sprotnaopomba-sklic"/>
          <w:szCs w:val="24"/>
        </w:rPr>
        <w:footnoteReference w:id="7"/>
      </w:r>
    </w:p>
    <w:p w14:paraId="2D25D176" w14:textId="71CD4926" w:rsidR="0047294C" w:rsidRPr="00D64010" w:rsidRDefault="005B61B6" w:rsidP="003A6E21">
      <w:pPr>
        <w:spacing w:line="360" w:lineRule="auto"/>
        <w:ind w:firstLine="567"/>
        <w:jc w:val="both"/>
        <w:rPr>
          <w:szCs w:val="24"/>
        </w:rPr>
      </w:pPr>
      <w:r w:rsidRPr="00D64010">
        <w:rPr>
          <w:szCs w:val="24"/>
        </w:rPr>
        <w:t xml:space="preserve">Prvi primeri aidsa so se kmalu pojavili tudi v zahodni Evropi in leta 1983 je </w:t>
      </w:r>
      <w:r w:rsidRPr="00D64010">
        <w:rPr>
          <w:i/>
          <w:szCs w:val="24"/>
        </w:rPr>
        <w:t>Delo</w:t>
      </w:r>
      <w:r w:rsidRPr="00D64010">
        <w:rPr>
          <w:szCs w:val="24"/>
        </w:rPr>
        <w:t xml:space="preserve"> slovensko javnost obveščalo o širjenju nove bolezni</w:t>
      </w:r>
      <w:r w:rsidR="000C722E" w:rsidRPr="00D64010">
        <w:rPr>
          <w:szCs w:val="24"/>
        </w:rPr>
        <w:t xml:space="preserve"> po evropskih državah</w:t>
      </w:r>
      <w:r w:rsidRPr="00D64010">
        <w:rPr>
          <w:szCs w:val="24"/>
        </w:rPr>
        <w:t xml:space="preserve">. </w:t>
      </w:r>
      <w:r w:rsidR="00C629ED" w:rsidRPr="00D64010">
        <w:rPr>
          <w:szCs w:val="24"/>
        </w:rPr>
        <w:t>Za njeno poimenovanje</w:t>
      </w:r>
      <w:r w:rsidR="00F65FFB" w:rsidRPr="00D64010">
        <w:rPr>
          <w:szCs w:val="24"/>
        </w:rPr>
        <w:t xml:space="preserve"> so </w:t>
      </w:r>
      <w:r w:rsidRPr="00D64010">
        <w:rPr>
          <w:szCs w:val="24"/>
        </w:rPr>
        <w:t xml:space="preserve">novinarji </w:t>
      </w:r>
      <w:r w:rsidR="00C629ED" w:rsidRPr="00D64010">
        <w:rPr>
          <w:szCs w:val="24"/>
        </w:rPr>
        <w:t xml:space="preserve">sprva </w:t>
      </w:r>
      <w:r w:rsidR="00F65FFB" w:rsidRPr="00D64010">
        <w:rPr>
          <w:szCs w:val="24"/>
        </w:rPr>
        <w:t xml:space="preserve">uporabljali frankofonsko </w:t>
      </w:r>
      <w:r w:rsidR="00C629ED" w:rsidRPr="00D64010">
        <w:rPr>
          <w:szCs w:val="24"/>
        </w:rPr>
        <w:t>kratico</w:t>
      </w:r>
      <w:r w:rsidR="00F65FFB" w:rsidRPr="00D64010">
        <w:rPr>
          <w:szCs w:val="24"/>
        </w:rPr>
        <w:t xml:space="preserve"> sida, </w:t>
      </w:r>
      <w:r w:rsidRPr="00D64010">
        <w:rPr>
          <w:szCs w:val="24"/>
        </w:rPr>
        <w:t>a</w:t>
      </w:r>
      <w:r w:rsidR="00F65FFB" w:rsidRPr="00D64010">
        <w:rPr>
          <w:szCs w:val="24"/>
        </w:rPr>
        <w:t xml:space="preserve"> v slovenskem in hrvaškem prostoru se je </w:t>
      </w:r>
      <w:r w:rsidR="00C629ED" w:rsidRPr="00D64010">
        <w:rPr>
          <w:szCs w:val="24"/>
        </w:rPr>
        <w:t>hitro</w:t>
      </w:r>
      <w:r w:rsidR="00F65FFB" w:rsidRPr="00D64010">
        <w:rPr>
          <w:szCs w:val="24"/>
        </w:rPr>
        <w:t xml:space="preserve"> uveljavila njena anglosaška </w:t>
      </w:r>
      <w:r w:rsidR="00C629ED" w:rsidRPr="00D64010">
        <w:rPr>
          <w:szCs w:val="24"/>
        </w:rPr>
        <w:t>okrajšava</w:t>
      </w:r>
      <w:r w:rsidR="00F65FFB" w:rsidRPr="00D64010">
        <w:rPr>
          <w:szCs w:val="24"/>
        </w:rPr>
        <w:t xml:space="preserve"> aids, medtem ko so v Srbiji še desetletja vztrajali pri </w:t>
      </w:r>
      <w:r w:rsidR="0045105A" w:rsidRPr="00D64010">
        <w:rPr>
          <w:szCs w:val="24"/>
        </w:rPr>
        <w:t>poimenovanju sida</w:t>
      </w:r>
      <w:r w:rsidR="00F65FFB" w:rsidRPr="00D64010">
        <w:rPr>
          <w:szCs w:val="24"/>
        </w:rPr>
        <w:t>.</w:t>
      </w:r>
      <w:r w:rsidR="00C629ED" w:rsidRPr="00D64010">
        <w:rPr>
          <w:rStyle w:val="Sprotnaopomba-sklic"/>
          <w:szCs w:val="24"/>
        </w:rPr>
        <w:footnoteReference w:id="8"/>
      </w:r>
      <w:r w:rsidR="000C722E" w:rsidRPr="00D64010">
        <w:rPr>
          <w:szCs w:val="24"/>
        </w:rPr>
        <w:t xml:space="preserve"> </w:t>
      </w:r>
      <w:r w:rsidR="00C87A1C" w:rsidRPr="00D64010">
        <w:rPr>
          <w:szCs w:val="24"/>
        </w:rPr>
        <w:t>S številom okuženih v slovenski in jugoslovanski soseščini je rasel tudi strah pred novo boleznijo. Odslikaval se je v vsebini časopisnih člankov, ki so poročali o »zloglasni bolezni«, paniki zaradi nemoči pred novo epidemijo, za katero »</w:t>
      </w:r>
      <w:r w:rsidR="00334DE7" w:rsidRPr="00D64010">
        <w:rPr>
          <w:szCs w:val="24"/>
        </w:rPr>
        <w:t>ne vedo, kaj jo povzroča, kako naj jo zdravijo, ali se bo polegla ali šele razplamtela«.</w:t>
      </w:r>
      <w:r w:rsidR="00334DE7" w:rsidRPr="00D64010">
        <w:rPr>
          <w:rStyle w:val="Sprotnaopomba-sklic"/>
          <w:szCs w:val="24"/>
        </w:rPr>
        <w:footnoteReference w:id="9"/>
      </w:r>
      <w:r w:rsidR="00334DE7" w:rsidRPr="00D64010">
        <w:rPr>
          <w:szCs w:val="24"/>
        </w:rPr>
        <w:t xml:space="preserve"> Delež smrtnosti med obolelimi se je viša</w:t>
      </w:r>
      <w:r w:rsidR="00973694" w:rsidRPr="00D64010">
        <w:rPr>
          <w:szCs w:val="24"/>
        </w:rPr>
        <w:t>l, sredi leta 1983 so poročali o</w:t>
      </w:r>
      <w:r w:rsidR="00334DE7" w:rsidRPr="00D64010">
        <w:rPr>
          <w:szCs w:val="24"/>
        </w:rPr>
        <w:t xml:space="preserve"> </w:t>
      </w:r>
      <w:r w:rsidR="001F0150">
        <w:rPr>
          <w:szCs w:val="24"/>
        </w:rPr>
        <w:t>60-</w:t>
      </w:r>
      <w:r w:rsidR="00334DE7" w:rsidRPr="00D64010">
        <w:rPr>
          <w:szCs w:val="24"/>
        </w:rPr>
        <w:t>odstotni umrljivosti, medtem ko so strokovnjaki opozarjali, da cepiva in zdravil ne bo na voljo še več let.</w:t>
      </w:r>
      <w:r w:rsidR="00334DE7" w:rsidRPr="00D64010">
        <w:rPr>
          <w:rStyle w:val="Sprotnaopomba-sklic"/>
          <w:szCs w:val="24"/>
        </w:rPr>
        <w:footnoteReference w:id="10"/>
      </w:r>
      <w:r w:rsidR="00334DE7" w:rsidRPr="00D64010">
        <w:rPr>
          <w:szCs w:val="24"/>
        </w:rPr>
        <w:t xml:space="preserve"> </w:t>
      </w:r>
      <w:r w:rsidR="008A3132" w:rsidRPr="00D64010">
        <w:rPr>
          <w:szCs w:val="24"/>
        </w:rPr>
        <w:t xml:space="preserve">Občasno so se </w:t>
      </w:r>
      <w:r w:rsidR="00A26AAA" w:rsidRPr="00D64010">
        <w:rPr>
          <w:szCs w:val="24"/>
        </w:rPr>
        <w:t xml:space="preserve">v </w:t>
      </w:r>
      <w:r w:rsidR="008A3132" w:rsidRPr="00D64010">
        <w:rPr>
          <w:szCs w:val="24"/>
        </w:rPr>
        <w:t xml:space="preserve">medijih pojavile napačne informacije, ki so bile </w:t>
      </w:r>
      <w:r w:rsidR="0047294C" w:rsidRPr="00D64010">
        <w:rPr>
          <w:szCs w:val="24"/>
        </w:rPr>
        <w:t xml:space="preserve">deloma </w:t>
      </w:r>
      <w:r w:rsidR="008A3132" w:rsidRPr="00D64010">
        <w:rPr>
          <w:szCs w:val="24"/>
        </w:rPr>
        <w:t>posledica številnih</w:t>
      </w:r>
      <w:r w:rsidR="00C003C2" w:rsidRPr="00D64010">
        <w:rPr>
          <w:szCs w:val="24"/>
        </w:rPr>
        <w:t xml:space="preserve"> neznank</w:t>
      </w:r>
      <w:r w:rsidR="008A3132" w:rsidRPr="00D64010">
        <w:rPr>
          <w:szCs w:val="24"/>
        </w:rPr>
        <w:t xml:space="preserve"> o novi bolezni</w:t>
      </w:r>
      <w:r w:rsidR="0047294C" w:rsidRPr="00D64010">
        <w:rPr>
          <w:szCs w:val="24"/>
        </w:rPr>
        <w:t>, deloma pa slabe informiranosti novinarjev</w:t>
      </w:r>
      <w:r w:rsidR="008A3132" w:rsidRPr="00D64010">
        <w:rPr>
          <w:szCs w:val="24"/>
        </w:rPr>
        <w:t xml:space="preserve">. Tako je </w:t>
      </w:r>
      <w:r w:rsidR="008A3132" w:rsidRPr="00D64010">
        <w:rPr>
          <w:i/>
          <w:szCs w:val="24"/>
        </w:rPr>
        <w:t>Delo</w:t>
      </w:r>
      <w:r w:rsidR="008A3132" w:rsidRPr="00D64010">
        <w:rPr>
          <w:szCs w:val="24"/>
        </w:rPr>
        <w:t xml:space="preserve"> poročalo o </w:t>
      </w:r>
      <w:r w:rsidR="008A3132" w:rsidRPr="00D64010">
        <w:rPr>
          <w:szCs w:val="24"/>
        </w:rPr>
        <w:lastRenderedPageBreak/>
        <w:t xml:space="preserve">posameznikih, ki so aids, sicer s trajnimi posledicami, »preživeli« ali celo popolnoma »ozdraveli«. </w:t>
      </w:r>
      <w:r w:rsidR="0047294C" w:rsidRPr="00D64010">
        <w:rPr>
          <w:szCs w:val="24"/>
        </w:rPr>
        <w:t xml:space="preserve">Čeprav so znanstveniki maja 1983 na Pasteurjevem inštitutu v Parizu odkrili retrovirus, ki povzroča aids, je </w:t>
      </w:r>
      <w:r w:rsidR="0047294C" w:rsidRPr="00D64010">
        <w:rPr>
          <w:i/>
          <w:szCs w:val="24"/>
        </w:rPr>
        <w:t>Delo</w:t>
      </w:r>
      <w:r w:rsidR="0047294C" w:rsidRPr="00D64010">
        <w:rPr>
          <w:szCs w:val="24"/>
        </w:rPr>
        <w:t xml:space="preserve"> mesec dni kasneje poročalo, da se stroka še vedno sprašuje</w:t>
      </w:r>
      <w:r w:rsidR="001F0150">
        <w:rPr>
          <w:szCs w:val="24"/>
        </w:rPr>
        <w:t>,</w:t>
      </w:r>
      <w:r w:rsidR="0047294C" w:rsidRPr="00D64010">
        <w:rPr>
          <w:szCs w:val="24"/>
        </w:rPr>
        <w:t xml:space="preserve"> ali gre za doslej neznani virus, medtem ko je </w:t>
      </w:r>
      <w:r w:rsidR="00973694" w:rsidRPr="00D64010">
        <w:rPr>
          <w:szCs w:val="24"/>
        </w:rPr>
        <w:t xml:space="preserve">osrednji slovenski časnik </w:t>
      </w:r>
      <w:r w:rsidR="00105F21" w:rsidRPr="00D64010">
        <w:rPr>
          <w:szCs w:val="24"/>
        </w:rPr>
        <w:t xml:space="preserve">o </w:t>
      </w:r>
      <w:r w:rsidR="0047294C" w:rsidRPr="00D64010">
        <w:rPr>
          <w:szCs w:val="24"/>
        </w:rPr>
        <w:t>odkritju povzročitelja aidsa poročal z enoletno zamudo.</w:t>
      </w:r>
      <w:r w:rsidR="0047294C" w:rsidRPr="00D64010">
        <w:rPr>
          <w:rStyle w:val="Sprotnaopomba-sklic"/>
          <w:szCs w:val="24"/>
        </w:rPr>
        <w:footnoteReference w:id="11"/>
      </w:r>
      <w:r w:rsidR="001B075C" w:rsidRPr="00D64010">
        <w:rPr>
          <w:szCs w:val="24"/>
        </w:rPr>
        <w:t xml:space="preserve"> </w:t>
      </w:r>
    </w:p>
    <w:p w14:paraId="1EE17303" w14:textId="2270CD3F" w:rsidR="00F01CF9" w:rsidRPr="00D64010" w:rsidRDefault="001B075C" w:rsidP="003A6E21">
      <w:pPr>
        <w:spacing w:line="360" w:lineRule="auto"/>
        <w:ind w:firstLine="567"/>
        <w:jc w:val="both"/>
        <w:rPr>
          <w:szCs w:val="24"/>
        </w:rPr>
      </w:pPr>
      <w:r w:rsidRPr="00D64010">
        <w:rPr>
          <w:szCs w:val="24"/>
        </w:rPr>
        <w:t xml:space="preserve">Ne le visoka smrtnost obolelih, strah in nelagodje </w:t>
      </w:r>
      <w:r w:rsidR="008C36AB" w:rsidRPr="00D64010">
        <w:rPr>
          <w:szCs w:val="24"/>
        </w:rPr>
        <w:t>pred aidsom</w:t>
      </w:r>
      <w:r w:rsidRPr="00D64010">
        <w:rPr>
          <w:szCs w:val="24"/>
        </w:rPr>
        <w:t xml:space="preserve"> </w:t>
      </w:r>
      <w:r w:rsidR="001F0150">
        <w:rPr>
          <w:szCs w:val="24"/>
        </w:rPr>
        <w:t>so</w:t>
      </w:r>
      <w:r w:rsidR="001F0150" w:rsidRPr="00D64010">
        <w:rPr>
          <w:szCs w:val="24"/>
        </w:rPr>
        <w:t xml:space="preserve"> </w:t>
      </w:r>
      <w:r w:rsidRPr="00D64010">
        <w:rPr>
          <w:szCs w:val="24"/>
        </w:rPr>
        <w:t>v javnosti vzbujal</w:t>
      </w:r>
      <w:r w:rsidR="001F0150">
        <w:rPr>
          <w:szCs w:val="24"/>
        </w:rPr>
        <w:t>i</w:t>
      </w:r>
      <w:r w:rsidRPr="00D64010">
        <w:rPr>
          <w:szCs w:val="24"/>
        </w:rPr>
        <w:t xml:space="preserve"> zlasti način prenosa virusa in s tem povezane skupine, ki so </w:t>
      </w:r>
      <w:r w:rsidR="008C36AB" w:rsidRPr="00D64010">
        <w:rPr>
          <w:szCs w:val="24"/>
        </w:rPr>
        <w:t xml:space="preserve">obolevale. </w:t>
      </w:r>
      <w:r w:rsidR="00AE47D9" w:rsidRPr="00D64010">
        <w:rPr>
          <w:szCs w:val="24"/>
        </w:rPr>
        <w:t>Časopisni članki</w:t>
      </w:r>
      <w:r w:rsidRPr="00D64010">
        <w:rPr>
          <w:szCs w:val="24"/>
        </w:rPr>
        <w:t xml:space="preserve"> so kot najpogostejše »žrtve« aidsa navajali </w:t>
      </w:r>
      <w:r w:rsidR="00AE47D9" w:rsidRPr="00D64010">
        <w:rPr>
          <w:szCs w:val="24"/>
        </w:rPr>
        <w:t xml:space="preserve">homoseksualce, narkomane, hemofilike in prejemnike transfuzij. </w:t>
      </w:r>
      <w:r w:rsidR="00F10691" w:rsidRPr="00D64010">
        <w:rPr>
          <w:szCs w:val="24"/>
        </w:rPr>
        <w:t xml:space="preserve">Slovenski mediji so </w:t>
      </w:r>
      <w:r w:rsidR="001F0150" w:rsidRPr="00D64010">
        <w:rPr>
          <w:szCs w:val="24"/>
        </w:rPr>
        <w:t xml:space="preserve">o širjenju aidsa </w:t>
      </w:r>
      <w:r w:rsidR="00F10691" w:rsidRPr="00D64010">
        <w:rPr>
          <w:szCs w:val="24"/>
        </w:rPr>
        <w:t xml:space="preserve">začeli </w:t>
      </w:r>
      <w:r w:rsidR="001F0150" w:rsidRPr="00D64010">
        <w:rPr>
          <w:szCs w:val="24"/>
        </w:rPr>
        <w:t xml:space="preserve">obširneje </w:t>
      </w:r>
      <w:r w:rsidR="00F10691" w:rsidRPr="00D64010">
        <w:rPr>
          <w:szCs w:val="24"/>
        </w:rPr>
        <w:t xml:space="preserve">poročati, ko je bilo </w:t>
      </w:r>
      <w:r w:rsidR="009B3E42" w:rsidRPr="00D64010">
        <w:rPr>
          <w:szCs w:val="24"/>
        </w:rPr>
        <w:t xml:space="preserve">že </w:t>
      </w:r>
      <w:r w:rsidR="00F10691" w:rsidRPr="00D64010">
        <w:rPr>
          <w:szCs w:val="24"/>
        </w:rPr>
        <w:t>znano, da lahko obolijo tudi ženske in otroci, da se torej bolezen prenaša tudi s heteroseksualnimi spolnimi odnosi in souporabo igel pri intravenskem uživanju drog.</w:t>
      </w:r>
      <w:r w:rsidR="00F10691" w:rsidRPr="00D64010">
        <w:rPr>
          <w:rStyle w:val="Sprotnaopomba-sklic"/>
          <w:szCs w:val="24"/>
        </w:rPr>
        <w:footnoteReference w:id="12"/>
      </w:r>
      <w:r w:rsidR="00F10691" w:rsidRPr="00D64010">
        <w:rPr>
          <w:szCs w:val="24"/>
        </w:rPr>
        <w:t xml:space="preserve"> Verjetno je to pripomoglo k dejstvu, da v slovenskem tisku homoseksualci kot »rizična skupina« niso bili posebej izpostavljeni in stigmatizirani</w:t>
      </w:r>
      <w:r w:rsidR="00AE47D9" w:rsidRPr="00D64010">
        <w:rPr>
          <w:szCs w:val="24"/>
        </w:rPr>
        <w:t>, čeprav je bilo v določenih zapisih in izj</w:t>
      </w:r>
      <w:r w:rsidR="00F01CF9" w:rsidRPr="00D64010">
        <w:rPr>
          <w:szCs w:val="24"/>
        </w:rPr>
        <w:t>avah zaznati homofobne podtone.</w:t>
      </w:r>
      <w:r w:rsidR="004F0553" w:rsidRPr="00D64010">
        <w:rPr>
          <w:rStyle w:val="Sprotnaopomba-sklic"/>
          <w:szCs w:val="24"/>
        </w:rPr>
        <w:footnoteReference w:id="13"/>
      </w:r>
      <w:r w:rsidR="00F01CF9" w:rsidRPr="00D64010">
        <w:rPr>
          <w:szCs w:val="24"/>
        </w:rPr>
        <w:t xml:space="preserve"> Kot problem</w:t>
      </w:r>
      <w:r w:rsidR="001F0150">
        <w:rPr>
          <w:szCs w:val="24"/>
        </w:rPr>
        <w:t>atični</w:t>
      </w:r>
      <w:r w:rsidR="00F01CF9" w:rsidRPr="00D64010">
        <w:rPr>
          <w:szCs w:val="24"/>
        </w:rPr>
        <w:t xml:space="preserve"> so bili izpostavljeni gej klubi in savne v zahodnih velemestih, gejevski »način življenja« s pogostim menjavanjem partnerjev, okužbi pa naj bi bili homoseksualci bolj izpostavljeni tudi zaradi »neprilagojenosti človeškega telesa na njihov specifični način spolnega občevanja«. V Sloveniji in Jugoslaviji naj bi bilo tako manj nevarnosti za okužbo z aidsom kot v ZDA ali zahodni Evropi, »kjer naj bi bilo zaradi drugačnega načina življenja neprimerno več homoseksualcev«</w:t>
      </w:r>
      <w:r w:rsidR="0056521E" w:rsidRPr="00D64010">
        <w:rPr>
          <w:szCs w:val="24"/>
        </w:rPr>
        <w:t>.</w:t>
      </w:r>
      <w:r w:rsidR="00F01CF9" w:rsidRPr="00D64010">
        <w:rPr>
          <w:rStyle w:val="Sprotnaopomba-sklic"/>
          <w:szCs w:val="24"/>
        </w:rPr>
        <w:footnoteReference w:id="14"/>
      </w:r>
      <w:r w:rsidR="0056521E" w:rsidRPr="00D64010">
        <w:rPr>
          <w:szCs w:val="24"/>
        </w:rPr>
        <w:t xml:space="preserve"> Homoseksualnost naj </w:t>
      </w:r>
      <w:r w:rsidR="009B3E42" w:rsidRPr="00D64010">
        <w:rPr>
          <w:szCs w:val="24"/>
        </w:rPr>
        <w:t>bi bila torej posledica</w:t>
      </w:r>
      <w:r w:rsidR="0056521E" w:rsidRPr="00D64010">
        <w:rPr>
          <w:szCs w:val="24"/>
        </w:rPr>
        <w:t xml:space="preserve"> določen</w:t>
      </w:r>
      <w:r w:rsidR="009B3E42" w:rsidRPr="00D64010">
        <w:rPr>
          <w:szCs w:val="24"/>
        </w:rPr>
        <w:t>ega</w:t>
      </w:r>
      <w:r w:rsidR="0056521E" w:rsidRPr="00D64010">
        <w:rPr>
          <w:szCs w:val="24"/>
        </w:rPr>
        <w:t xml:space="preserve"> način</w:t>
      </w:r>
      <w:r w:rsidR="009B3E42" w:rsidRPr="00D64010">
        <w:rPr>
          <w:szCs w:val="24"/>
        </w:rPr>
        <w:t>a</w:t>
      </w:r>
      <w:r w:rsidR="0056521E" w:rsidRPr="00D64010">
        <w:rPr>
          <w:szCs w:val="24"/>
        </w:rPr>
        <w:t xml:space="preserve"> življenja, ta pa je bil zreduciran zlasti na promiskuitetno spolnost.</w:t>
      </w:r>
      <w:r w:rsidR="0056521E" w:rsidRPr="00D64010">
        <w:rPr>
          <w:rStyle w:val="Sprotnaopomba-sklic"/>
          <w:szCs w:val="24"/>
        </w:rPr>
        <w:footnoteReference w:id="15"/>
      </w:r>
      <w:r w:rsidR="00341C9F" w:rsidRPr="00D64010">
        <w:rPr>
          <w:szCs w:val="24"/>
        </w:rPr>
        <w:t xml:space="preserve"> Slovenska gejevska skupnost je bila </w:t>
      </w:r>
      <w:r w:rsidR="009B3E42" w:rsidRPr="00D64010">
        <w:rPr>
          <w:szCs w:val="24"/>
        </w:rPr>
        <w:t xml:space="preserve">leta 1984 </w:t>
      </w:r>
      <w:r w:rsidR="00DE476E" w:rsidRPr="00D64010">
        <w:rPr>
          <w:szCs w:val="24"/>
        </w:rPr>
        <w:t>s postopnim oblikovanjem</w:t>
      </w:r>
      <w:r w:rsidR="00F50313" w:rsidRPr="00D64010">
        <w:rPr>
          <w:szCs w:val="24"/>
        </w:rPr>
        <w:t xml:space="preserve"> sekcije ŠKUC Magnus </w:t>
      </w:r>
      <w:r w:rsidR="00DE476E" w:rsidRPr="00D64010">
        <w:rPr>
          <w:szCs w:val="24"/>
        </w:rPr>
        <w:t>šele na začetku svojega organiziranega delovanja</w:t>
      </w:r>
      <w:r w:rsidR="00341C9F" w:rsidRPr="00D64010">
        <w:rPr>
          <w:szCs w:val="24"/>
        </w:rPr>
        <w:t xml:space="preserve">, zato </w:t>
      </w:r>
      <w:r w:rsidR="00DE476E" w:rsidRPr="00D64010">
        <w:rPr>
          <w:szCs w:val="24"/>
        </w:rPr>
        <w:t xml:space="preserve">še </w:t>
      </w:r>
      <w:r w:rsidR="00341C9F" w:rsidRPr="00D64010">
        <w:rPr>
          <w:szCs w:val="24"/>
        </w:rPr>
        <w:t xml:space="preserve">ni </w:t>
      </w:r>
      <w:r w:rsidR="00DE476E" w:rsidRPr="00D64010">
        <w:rPr>
          <w:szCs w:val="24"/>
        </w:rPr>
        <w:t>imela glasu, da bi nemudoma opozorila na</w:t>
      </w:r>
      <w:r w:rsidR="00F50313" w:rsidRPr="00D64010">
        <w:rPr>
          <w:szCs w:val="24"/>
        </w:rPr>
        <w:t xml:space="preserve"> </w:t>
      </w:r>
      <w:r w:rsidR="00173ADC" w:rsidRPr="00D64010">
        <w:rPr>
          <w:szCs w:val="24"/>
        </w:rPr>
        <w:t>problematičnost</w:t>
      </w:r>
      <w:r w:rsidR="00F50313" w:rsidRPr="00D64010">
        <w:rPr>
          <w:szCs w:val="24"/>
        </w:rPr>
        <w:t xml:space="preserve"> </w:t>
      </w:r>
      <w:r w:rsidR="001F0150">
        <w:rPr>
          <w:szCs w:val="24"/>
        </w:rPr>
        <w:t>takšnega</w:t>
      </w:r>
      <w:r w:rsidR="001F0150" w:rsidRPr="00D64010">
        <w:rPr>
          <w:szCs w:val="24"/>
        </w:rPr>
        <w:t xml:space="preserve"> </w:t>
      </w:r>
      <w:r w:rsidR="00F50313" w:rsidRPr="00D64010">
        <w:rPr>
          <w:szCs w:val="24"/>
        </w:rPr>
        <w:t>diskurza.</w:t>
      </w:r>
      <w:r w:rsidR="00BE1DFD" w:rsidRPr="00D64010">
        <w:rPr>
          <w:rStyle w:val="Sprotnaopomba-sklic"/>
          <w:szCs w:val="24"/>
        </w:rPr>
        <w:footnoteReference w:id="16"/>
      </w:r>
      <w:r w:rsidR="00DE476E" w:rsidRPr="00D64010">
        <w:rPr>
          <w:szCs w:val="24"/>
        </w:rPr>
        <w:t xml:space="preserve"> Vendar</w:t>
      </w:r>
      <w:r w:rsidR="00F50313" w:rsidRPr="00D64010">
        <w:rPr>
          <w:szCs w:val="24"/>
        </w:rPr>
        <w:t xml:space="preserve"> ta ni bil značilen le za slovenski javni prostor. Na zahodu so se zaradi ogromnega števila obolelih homoseksualcev pojavili odkriti izrazi stigmatizacije in diskriminacije, na kar je skupina gejev sredi leta 1983 </w:t>
      </w:r>
      <w:r w:rsidR="00F50313" w:rsidRPr="00D64010">
        <w:rPr>
          <w:szCs w:val="24"/>
        </w:rPr>
        <w:lastRenderedPageBreak/>
        <w:t xml:space="preserve">opozorila v izjavi, ki je postala znana kot </w:t>
      </w:r>
      <w:r w:rsidR="005D6FFD">
        <w:rPr>
          <w:szCs w:val="24"/>
        </w:rPr>
        <w:t>»</w:t>
      </w:r>
      <w:r w:rsidR="00F50313" w:rsidRPr="00D64010">
        <w:rPr>
          <w:szCs w:val="24"/>
        </w:rPr>
        <w:t>Denverski principi</w:t>
      </w:r>
      <w:r w:rsidR="005D6FFD">
        <w:rPr>
          <w:szCs w:val="24"/>
        </w:rPr>
        <w:t>«</w:t>
      </w:r>
      <w:r w:rsidR="00F50313" w:rsidRPr="00D64010">
        <w:rPr>
          <w:szCs w:val="24"/>
        </w:rPr>
        <w:t xml:space="preserve"> in predstavlja prvo dokumentirano izjavo obolelih z aidsom. Zavzema se za spoštovanje do </w:t>
      </w:r>
      <w:r w:rsidR="00364098" w:rsidRPr="00D64010">
        <w:rPr>
          <w:szCs w:val="24"/>
        </w:rPr>
        <w:t>bolnikov</w:t>
      </w:r>
      <w:r w:rsidR="00F50313" w:rsidRPr="00D64010">
        <w:rPr>
          <w:szCs w:val="24"/>
        </w:rPr>
        <w:t xml:space="preserve">, zavrača njihov status žrtve in poziva vključenosti </w:t>
      </w:r>
      <w:r w:rsidR="00364098" w:rsidRPr="00D64010">
        <w:rPr>
          <w:szCs w:val="24"/>
        </w:rPr>
        <w:t>obolelih</w:t>
      </w:r>
      <w:r w:rsidR="00F50313" w:rsidRPr="00D64010">
        <w:rPr>
          <w:szCs w:val="24"/>
        </w:rPr>
        <w:t xml:space="preserve"> v družbo.</w:t>
      </w:r>
      <w:r w:rsidR="00341C9F" w:rsidRPr="00D64010">
        <w:rPr>
          <w:rStyle w:val="Sprotnaopomba-sklic"/>
          <w:szCs w:val="24"/>
        </w:rPr>
        <w:footnoteReference w:id="17"/>
      </w:r>
    </w:p>
    <w:p w14:paraId="4A05F715" w14:textId="50D3E8CF" w:rsidR="00340B69" w:rsidRPr="00D64010" w:rsidRDefault="002003DE" w:rsidP="003A6E21">
      <w:pPr>
        <w:spacing w:line="360" w:lineRule="auto"/>
        <w:ind w:firstLine="567"/>
        <w:jc w:val="both"/>
        <w:rPr>
          <w:szCs w:val="24"/>
        </w:rPr>
      </w:pPr>
      <w:r w:rsidRPr="00D64010">
        <w:rPr>
          <w:szCs w:val="24"/>
        </w:rPr>
        <w:t>Z</w:t>
      </w:r>
      <w:r w:rsidR="00340B69" w:rsidRPr="00D64010">
        <w:rPr>
          <w:szCs w:val="24"/>
        </w:rPr>
        <w:t xml:space="preserve">a splošno slovensko javnost </w:t>
      </w:r>
      <w:r w:rsidR="00364098" w:rsidRPr="00D64010">
        <w:rPr>
          <w:szCs w:val="24"/>
        </w:rPr>
        <w:t>je bil</w:t>
      </w:r>
      <w:r w:rsidRPr="00D64010">
        <w:rPr>
          <w:szCs w:val="24"/>
        </w:rPr>
        <w:t xml:space="preserve"> </w:t>
      </w:r>
      <w:r w:rsidR="00364098" w:rsidRPr="00D64010">
        <w:rPr>
          <w:szCs w:val="24"/>
        </w:rPr>
        <w:t xml:space="preserve">aids </w:t>
      </w:r>
      <w:r w:rsidR="00340B69" w:rsidRPr="00D64010">
        <w:rPr>
          <w:szCs w:val="24"/>
        </w:rPr>
        <w:t>leta 1984 bolezen, ki se je dogajal</w:t>
      </w:r>
      <w:r w:rsidR="00DE476E" w:rsidRPr="00D64010">
        <w:rPr>
          <w:szCs w:val="24"/>
        </w:rPr>
        <w:t xml:space="preserve">a na tujem in </w:t>
      </w:r>
      <w:r w:rsidR="00364098" w:rsidRPr="00D64010">
        <w:rPr>
          <w:szCs w:val="24"/>
        </w:rPr>
        <w:t>v krogu</w:t>
      </w:r>
      <w:r w:rsidR="00DE476E" w:rsidRPr="00D64010">
        <w:rPr>
          <w:szCs w:val="24"/>
        </w:rPr>
        <w:t xml:space="preserve"> »rizičnih</w:t>
      </w:r>
      <w:r w:rsidR="00340B69" w:rsidRPr="00D64010">
        <w:rPr>
          <w:szCs w:val="24"/>
        </w:rPr>
        <w:t xml:space="preserve"> skupin</w:t>
      </w:r>
      <w:r w:rsidR="00DE476E" w:rsidRPr="00D64010">
        <w:rPr>
          <w:szCs w:val="24"/>
        </w:rPr>
        <w:t>«</w:t>
      </w:r>
      <w:r w:rsidR="00340B69" w:rsidRPr="00D64010">
        <w:rPr>
          <w:szCs w:val="24"/>
        </w:rPr>
        <w:t xml:space="preserve"> – torej nekje drugje in nekomu drugemu. </w:t>
      </w:r>
      <w:r w:rsidR="00364098" w:rsidRPr="00D64010">
        <w:rPr>
          <w:szCs w:val="24"/>
        </w:rPr>
        <w:t xml:space="preserve">Poleg </w:t>
      </w:r>
      <w:r w:rsidR="00364098" w:rsidRPr="00D64010">
        <w:rPr>
          <w:i/>
          <w:szCs w:val="24"/>
        </w:rPr>
        <w:t>Dela</w:t>
      </w:r>
      <w:r w:rsidR="00364098" w:rsidRPr="00D64010">
        <w:rPr>
          <w:szCs w:val="24"/>
        </w:rPr>
        <w:t xml:space="preserve"> so o</w:t>
      </w:r>
      <w:r w:rsidR="007273D7" w:rsidRPr="00D64010">
        <w:rPr>
          <w:szCs w:val="24"/>
        </w:rPr>
        <w:t xml:space="preserve"> aidsu začele poročati tudi revije</w:t>
      </w:r>
      <w:r w:rsidR="005D6FFD">
        <w:rPr>
          <w:szCs w:val="24"/>
        </w:rPr>
        <w:t>,</w:t>
      </w:r>
      <w:r w:rsidR="007273D7" w:rsidRPr="00D64010">
        <w:rPr>
          <w:szCs w:val="24"/>
        </w:rPr>
        <w:t xml:space="preserve"> kot </w:t>
      </w:r>
      <w:r w:rsidR="005D6FFD">
        <w:rPr>
          <w:szCs w:val="24"/>
        </w:rPr>
        <w:t xml:space="preserve">sta </w:t>
      </w:r>
      <w:r w:rsidR="007273D7" w:rsidRPr="00D64010">
        <w:rPr>
          <w:i/>
          <w:szCs w:val="24"/>
        </w:rPr>
        <w:t>Zdravje</w:t>
      </w:r>
      <w:r w:rsidR="007273D7" w:rsidRPr="00D64010">
        <w:rPr>
          <w:szCs w:val="24"/>
        </w:rPr>
        <w:t xml:space="preserve"> in </w:t>
      </w:r>
      <w:r w:rsidR="007273D7" w:rsidRPr="00D64010">
        <w:rPr>
          <w:i/>
          <w:szCs w:val="24"/>
        </w:rPr>
        <w:t>Jana</w:t>
      </w:r>
      <w:r w:rsidR="007273D7" w:rsidRPr="00D64010">
        <w:rPr>
          <w:szCs w:val="24"/>
        </w:rPr>
        <w:t xml:space="preserve">, a medijski diskurz pogosto </w:t>
      </w:r>
      <w:r w:rsidR="00340B69" w:rsidRPr="00D64010">
        <w:rPr>
          <w:szCs w:val="24"/>
        </w:rPr>
        <w:t xml:space="preserve">ni govoril o trenutku, </w:t>
      </w:r>
      <w:r w:rsidR="00340B69" w:rsidRPr="00D64010">
        <w:rPr>
          <w:i/>
          <w:szCs w:val="24"/>
        </w:rPr>
        <w:t>ko</w:t>
      </w:r>
      <w:r w:rsidR="00340B69" w:rsidRPr="00D64010">
        <w:rPr>
          <w:szCs w:val="24"/>
        </w:rPr>
        <w:t xml:space="preserve"> bo </w:t>
      </w:r>
      <w:r w:rsidR="007273D7" w:rsidRPr="00D64010">
        <w:rPr>
          <w:szCs w:val="24"/>
        </w:rPr>
        <w:t>bolezen dosegla</w:t>
      </w:r>
      <w:r w:rsidR="00340B69" w:rsidRPr="00D64010">
        <w:rPr>
          <w:szCs w:val="24"/>
        </w:rPr>
        <w:t xml:space="preserve"> </w:t>
      </w:r>
      <w:r w:rsidR="008B2EE3" w:rsidRPr="00D64010">
        <w:rPr>
          <w:szCs w:val="24"/>
        </w:rPr>
        <w:t>Slovenijo</w:t>
      </w:r>
      <w:r w:rsidR="00340B69" w:rsidRPr="00D64010">
        <w:rPr>
          <w:szCs w:val="24"/>
        </w:rPr>
        <w:t xml:space="preserve">, ampak </w:t>
      </w:r>
      <w:r w:rsidR="00340B69" w:rsidRPr="00D64010">
        <w:rPr>
          <w:i/>
          <w:szCs w:val="24"/>
        </w:rPr>
        <w:t>če</w:t>
      </w:r>
      <w:r w:rsidR="00773A05" w:rsidRPr="00D64010">
        <w:rPr>
          <w:szCs w:val="24"/>
        </w:rPr>
        <w:t xml:space="preserve"> bo morda do </w:t>
      </w:r>
      <w:r w:rsidR="00340B69" w:rsidRPr="00D64010">
        <w:rPr>
          <w:szCs w:val="24"/>
        </w:rPr>
        <w:t>tega prišlo.</w:t>
      </w:r>
      <w:r w:rsidR="00340B69" w:rsidRPr="00D64010">
        <w:rPr>
          <w:rStyle w:val="Sprotnaopomba-sklic"/>
          <w:szCs w:val="24"/>
        </w:rPr>
        <w:footnoteReference w:id="18"/>
      </w:r>
      <w:r w:rsidR="00340B69" w:rsidRPr="00D64010">
        <w:rPr>
          <w:szCs w:val="24"/>
        </w:rPr>
        <w:t xml:space="preserve"> </w:t>
      </w:r>
      <w:r w:rsidR="00364098" w:rsidRPr="00D64010">
        <w:rPr>
          <w:szCs w:val="24"/>
        </w:rPr>
        <w:t>Do določene mere je k</w:t>
      </w:r>
      <w:r w:rsidR="00340B69" w:rsidRPr="00D64010">
        <w:rPr>
          <w:szCs w:val="24"/>
        </w:rPr>
        <w:t xml:space="preserve"> imaginarnemu zamejevanju </w:t>
      </w:r>
      <w:r w:rsidR="00364098" w:rsidRPr="00D64010">
        <w:rPr>
          <w:szCs w:val="24"/>
        </w:rPr>
        <w:t>aidsa</w:t>
      </w:r>
      <w:r w:rsidR="00340B69" w:rsidRPr="00D64010">
        <w:rPr>
          <w:szCs w:val="24"/>
        </w:rPr>
        <w:t xml:space="preserve"> v </w:t>
      </w:r>
      <w:r w:rsidR="00C441B2" w:rsidRPr="00D64010">
        <w:rPr>
          <w:szCs w:val="24"/>
        </w:rPr>
        <w:t>krog</w:t>
      </w:r>
      <w:r w:rsidR="00340B69" w:rsidRPr="00D64010">
        <w:rPr>
          <w:szCs w:val="24"/>
        </w:rPr>
        <w:t xml:space="preserve"> </w:t>
      </w:r>
      <w:r w:rsidR="00364098" w:rsidRPr="00D64010">
        <w:rPr>
          <w:szCs w:val="24"/>
        </w:rPr>
        <w:t>posameznih</w:t>
      </w:r>
      <w:r w:rsidR="00340B69" w:rsidRPr="00D64010">
        <w:rPr>
          <w:szCs w:val="24"/>
        </w:rPr>
        <w:t xml:space="preserve"> </w:t>
      </w:r>
      <w:r w:rsidR="00364098" w:rsidRPr="00D64010">
        <w:rPr>
          <w:szCs w:val="24"/>
        </w:rPr>
        <w:t xml:space="preserve">skupin </w:t>
      </w:r>
      <w:r w:rsidR="00340B69" w:rsidRPr="00D64010">
        <w:rPr>
          <w:szCs w:val="24"/>
        </w:rPr>
        <w:t>nenamerno pripomogla tudi slovenska stroka, ki je leta 1984 dobila svoj glas v medijih. Strokovnjaki so</w:t>
      </w:r>
      <w:r w:rsidR="00C441B2" w:rsidRPr="00D64010">
        <w:rPr>
          <w:szCs w:val="24"/>
        </w:rPr>
        <w:t xml:space="preserve"> v javnosti </w:t>
      </w:r>
      <w:r w:rsidR="00364098" w:rsidRPr="00D64010">
        <w:rPr>
          <w:szCs w:val="24"/>
        </w:rPr>
        <w:t xml:space="preserve">predvsem </w:t>
      </w:r>
      <w:r w:rsidR="00C441B2" w:rsidRPr="00D64010">
        <w:rPr>
          <w:szCs w:val="24"/>
        </w:rPr>
        <w:t>poskušali preprečiti nepotrebno paniko in</w:t>
      </w:r>
      <w:r w:rsidR="00364098" w:rsidRPr="00D64010">
        <w:rPr>
          <w:szCs w:val="24"/>
        </w:rPr>
        <w:t xml:space="preserve"> so zato</w:t>
      </w:r>
      <w:r w:rsidR="00C441B2" w:rsidRPr="00D64010">
        <w:rPr>
          <w:szCs w:val="24"/>
        </w:rPr>
        <w:t xml:space="preserve"> nastopali pomirjujoče.</w:t>
      </w:r>
      <w:r w:rsidR="008B2EE3" w:rsidRPr="00D64010">
        <w:rPr>
          <w:szCs w:val="24"/>
        </w:rPr>
        <w:t xml:space="preserve"> Opozarjali so, da bolezen zaradi specifičnega načina širjenja in omejenosti na </w:t>
      </w:r>
      <w:r w:rsidR="007273D7" w:rsidRPr="00D64010">
        <w:rPr>
          <w:szCs w:val="24"/>
        </w:rPr>
        <w:t>»rizičn</w:t>
      </w:r>
      <w:r w:rsidR="00364098" w:rsidRPr="00D64010">
        <w:rPr>
          <w:szCs w:val="24"/>
        </w:rPr>
        <w:t>e</w:t>
      </w:r>
      <w:r w:rsidR="007273D7" w:rsidRPr="00D64010">
        <w:rPr>
          <w:szCs w:val="24"/>
        </w:rPr>
        <w:t xml:space="preserve"> skupine</w:t>
      </w:r>
      <w:r w:rsidR="00364098" w:rsidRPr="00D64010">
        <w:rPr>
          <w:szCs w:val="24"/>
        </w:rPr>
        <w:t>«</w:t>
      </w:r>
      <w:r w:rsidR="008B2EE3" w:rsidRPr="00D64010">
        <w:rPr>
          <w:szCs w:val="24"/>
        </w:rPr>
        <w:t xml:space="preserve"> </w:t>
      </w:r>
      <w:r w:rsidR="00364098" w:rsidRPr="00D64010">
        <w:rPr>
          <w:szCs w:val="24"/>
        </w:rPr>
        <w:t xml:space="preserve">v Sloveniji </w:t>
      </w:r>
      <w:r w:rsidR="008B2EE3" w:rsidRPr="00D64010">
        <w:rPr>
          <w:szCs w:val="24"/>
        </w:rPr>
        <w:t>ne bo množična</w:t>
      </w:r>
      <w:r w:rsidR="005D6FFD">
        <w:rPr>
          <w:szCs w:val="24"/>
        </w:rPr>
        <w:t>,</w:t>
      </w:r>
      <w:r w:rsidR="008B2EE3" w:rsidRPr="00D64010">
        <w:rPr>
          <w:szCs w:val="24"/>
        </w:rPr>
        <w:t xml:space="preserve"> in mirili, da je možnost za okužbo med slovenskimi hemofiliki praktično nična, saj naj bi uporabljali le krvne preparate iz domačih krvnih izdelkov</w:t>
      </w:r>
      <w:r w:rsidR="00364098" w:rsidRPr="00D64010">
        <w:rPr>
          <w:szCs w:val="24"/>
        </w:rPr>
        <w:t xml:space="preserve"> (kar s</w:t>
      </w:r>
      <w:r w:rsidR="00A360B5" w:rsidRPr="00D64010">
        <w:rPr>
          <w:szCs w:val="24"/>
        </w:rPr>
        <w:t>e je kasneje izkazalo za napačno</w:t>
      </w:r>
      <w:r w:rsidR="00364098" w:rsidRPr="00D64010">
        <w:rPr>
          <w:szCs w:val="24"/>
        </w:rPr>
        <w:t>)</w:t>
      </w:r>
      <w:r w:rsidR="007273D7" w:rsidRPr="00D64010">
        <w:rPr>
          <w:szCs w:val="24"/>
        </w:rPr>
        <w:t xml:space="preserve">. </w:t>
      </w:r>
      <w:r w:rsidR="00364098" w:rsidRPr="00D64010">
        <w:rPr>
          <w:szCs w:val="24"/>
        </w:rPr>
        <w:t xml:space="preserve">Po drugi strani so strokovnjaki </w:t>
      </w:r>
      <w:r w:rsidR="0016740A" w:rsidRPr="00D64010">
        <w:rPr>
          <w:szCs w:val="24"/>
        </w:rPr>
        <w:t>istočasno</w:t>
      </w:r>
      <w:r w:rsidR="00364098" w:rsidRPr="00D64010">
        <w:rPr>
          <w:szCs w:val="24"/>
        </w:rPr>
        <w:t xml:space="preserve"> </w:t>
      </w:r>
      <w:r w:rsidR="007273D7" w:rsidRPr="00D64010">
        <w:rPr>
          <w:szCs w:val="24"/>
        </w:rPr>
        <w:t>manjšali bolezensko stigmo s poudarjanjem znanstvenih spoznanj, da se virus ne prenaša z naključnimi stiki z bolniki – s</w:t>
      </w:r>
      <w:r w:rsidR="00364098" w:rsidRPr="00D64010">
        <w:rPr>
          <w:szCs w:val="24"/>
        </w:rPr>
        <w:t xml:space="preserve"> hrano, vodo, zrakom, dotikom –</w:t>
      </w:r>
      <w:r w:rsidR="005D6FFD">
        <w:rPr>
          <w:szCs w:val="24"/>
        </w:rPr>
        <w:t>,</w:t>
      </w:r>
      <w:r w:rsidR="007273D7" w:rsidRPr="00D64010">
        <w:rPr>
          <w:szCs w:val="24"/>
        </w:rPr>
        <w:t xml:space="preserve"> in </w:t>
      </w:r>
      <w:r w:rsidR="00364098" w:rsidRPr="00D64010">
        <w:rPr>
          <w:szCs w:val="24"/>
        </w:rPr>
        <w:t xml:space="preserve">opozarjanjem, </w:t>
      </w:r>
      <w:r w:rsidR="007273D7" w:rsidRPr="00D64010">
        <w:rPr>
          <w:szCs w:val="24"/>
        </w:rPr>
        <w:t xml:space="preserve">da bodo v prihodnosti </w:t>
      </w:r>
      <w:r w:rsidR="0016740A" w:rsidRPr="00D64010">
        <w:rPr>
          <w:szCs w:val="24"/>
        </w:rPr>
        <w:t xml:space="preserve">za aidsom </w:t>
      </w:r>
      <w:r w:rsidR="007273D7" w:rsidRPr="00D64010">
        <w:rPr>
          <w:szCs w:val="24"/>
        </w:rPr>
        <w:t>obolevali tudi heteroseksualci.</w:t>
      </w:r>
      <w:r w:rsidR="007273D7" w:rsidRPr="00D64010">
        <w:rPr>
          <w:rStyle w:val="Sprotnaopomba-sklic"/>
          <w:szCs w:val="24"/>
        </w:rPr>
        <w:footnoteReference w:id="19"/>
      </w:r>
    </w:p>
    <w:p w14:paraId="61E4B4EC" w14:textId="77777777" w:rsidR="004F0553" w:rsidRPr="00D64010" w:rsidRDefault="004F0553" w:rsidP="003A6E21">
      <w:pPr>
        <w:spacing w:line="360" w:lineRule="auto"/>
        <w:ind w:firstLine="567"/>
        <w:jc w:val="both"/>
        <w:rPr>
          <w:szCs w:val="24"/>
        </w:rPr>
      </w:pPr>
    </w:p>
    <w:p w14:paraId="1DFDA8D7" w14:textId="2EC1AA4D" w:rsidR="002846E4" w:rsidRPr="00D64010" w:rsidRDefault="007C2F76" w:rsidP="003A6E21">
      <w:pPr>
        <w:spacing w:line="360" w:lineRule="auto"/>
        <w:ind w:firstLine="567"/>
        <w:jc w:val="both"/>
        <w:rPr>
          <w:szCs w:val="24"/>
        </w:rPr>
      </w:pPr>
      <w:r w:rsidRPr="00D64010">
        <w:rPr>
          <w:szCs w:val="24"/>
        </w:rPr>
        <w:t>Slovenska in jugoslovanska</w:t>
      </w:r>
      <w:r w:rsidR="00C1159F" w:rsidRPr="00D64010">
        <w:rPr>
          <w:szCs w:val="24"/>
        </w:rPr>
        <w:t xml:space="preserve"> </w:t>
      </w:r>
      <w:r w:rsidRPr="00D64010">
        <w:rPr>
          <w:szCs w:val="24"/>
        </w:rPr>
        <w:t xml:space="preserve">stroka </w:t>
      </w:r>
      <w:r w:rsidR="001D4B67" w:rsidRPr="00D64010">
        <w:rPr>
          <w:szCs w:val="24"/>
        </w:rPr>
        <w:t>se je s pojavom</w:t>
      </w:r>
      <w:r w:rsidR="0016740A" w:rsidRPr="00D64010">
        <w:rPr>
          <w:szCs w:val="24"/>
        </w:rPr>
        <w:t xml:space="preserve"> nove bolezni</w:t>
      </w:r>
      <w:r w:rsidR="001D4B67" w:rsidRPr="00D64010">
        <w:rPr>
          <w:szCs w:val="24"/>
        </w:rPr>
        <w:t xml:space="preserve"> seznanila leto prej kot splošna</w:t>
      </w:r>
      <w:r w:rsidR="0016740A" w:rsidRPr="00D64010">
        <w:rPr>
          <w:szCs w:val="24"/>
        </w:rPr>
        <w:t xml:space="preserve"> javnost. Posamezni infektologi, virologi, mikrobiologi in epidemiologi so problematiki aidsa sledili</w:t>
      </w:r>
      <w:r w:rsidRPr="00D64010">
        <w:rPr>
          <w:szCs w:val="24"/>
        </w:rPr>
        <w:t xml:space="preserve"> </w:t>
      </w:r>
      <w:r w:rsidR="00C1159F" w:rsidRPr="00D64010">
        <w:rPr>
          <w:szCs w:val="24"/>
        </w:rPr>
        <w:t xml:space="preserve">od trenutka, ko je </w:t>
      </w:r>
      <w:r w:rsidRPr="00D64010">
        <w:rPr>
          <w:szCs w:val="24"/>
        </w:rPr>
        <w:t xml:space="preserve">bilo </w:t>
      </w:r>
      <w:r w:rsidR="00C1159F" w:rsidRPr="00D64010">
        <w:rPr>
          <w:szCs w:val="24"/>
        </w:rPr>
        <w:t xml:space="preserve">junija 1981 v </w:t>
      </w:r>
      <w:r w:rsidR="00AA7129" w:rsidRPr="00D64010">
        <w:rPr>
          <w:szCs w:val="24"/>
        </w:rPr>
        <w:t>reviji</w:t>
      </w:r>
      <w:r w:rsidR="00C1159F" w:rsidRPr="00D64010">
        <w:rPr>
          <w:szCs w:val="24"/>
        </w:rPr>
        <w:t xml:space="preserve"> ameriškega Centra za nadzor bolezni </w:t>
      </w:r>
      <w:r w:rsidRPr="00D64010">
        <w:rPr>
          <w:szCs w:val="24"/>
        </w:rPr>
        <w:t>objavljeno</w:t>
      </w:r>
      <w:r w:rsidR="00C1159F" w:rsidRPr="00D64010">
        <w:rPr>
          <w:szCs w:val="24"/>
        </w:rPr>
        <w:t xml:space="preserve"> prvo poročilo o novi bolezni. </w:t>
      </w:r>
      <w:r w:rsidRPr="00D64010">
        <w:rPr>
          <w:szCs w:val="24"/>
        </w:rPr>
        <w:t xml:space="preserve">Sprva so </w:t>
      </w:r>
      <w:r w:rsidR="002846E4" w:rsidRPr="00D64010">
        <w:rPr>
          <w:szCs w:val="24"/>
        </w:rPr>
        <w:t>spremljali znanstveno</w:t>
      </w:r>
      <w:r w:rsidRPr="00D64010">
        <w:rPr>
          <w:szCs w:val="24"/>
        </w:rPr>
        <w:t xml:space="preserve"> literatur</w:t>
      </w:r>
      <w:r w:rsidR="00C1675E" w:rsidRPr="00D64010">
        <w:rPr>
          <w:szCs w:val="24"/>
        </w:rPr>
        <w:t>o</w:t>
      </w:r>
      <w:r w:rsidRPr="00D64010">
        <w:rPr>
          <w:szCs w:val="24"/>
        </w:rPr>
        <w:t xml:space="preserve"> </w:t>
      </w:r>
      <w:r w:rsidR="0016740A" w:rsidRPr="00D64010">
        <w:rPr>
          <w:szCs w:val="24"/>
        </w:rPr>
        <w:t>in</w:t>
      </w:r>
      <w:r w:rsidRPr="00D64010">
        <w:rPr>
          <w:szCs w:val="24"/>
        </w:rPr>
        <w:t xml:space="preserve"> </w:t>
      </w:r>
      <w:r w:rsidR="0016740A" w:rsidRPr="00D64010">
        <w:rPr>
          <w:szCs w:val="24"/>
        </w:rPr>
        <w:t xml:space="preserve">na temo aidsa </w:t>
      </w:r>
      <w:r w:rsidRPr="00D64010">
        <w:rPr>
          <w:szCs w:val="24"/>
        </w:rPr>
        <w:t>objavljali pregledne članke</w:t>
      </w:r>
      <w:r w:rsidR="002846E4" w:rsidRPr="00D64010">
        <w:rPr>
          <w:szCs w:val="24"/>
        </w:rPr>
        <w:t>.</w:t>
      </w:r>
      <w:r w:rsidR="002846E4" w:rsidRPr="00D64010">
        <w:rPr>
          <w:rStyle w:val="Sprotnaopomba-sklic"/>
          <w:szCs w:val="24"/>
        </w:rPr>
        <w:footnoteReference w:id="20"/>
      </w:r>
      <w:r w:rsidR="002846E4" w:rsidRPr="00D64010">
        <w:rPr>
          <w:szCs w:val="24"/>
        </w:rPr>
        <w:t xml:space="preserve"> </w:t>
      </w:r>
      <w:r w:rsidR="00BF430A" w:rsidRPr="00D64010">
        <w:rPr>
          <w:szCs w:val="24"/>
        </w:rPr>
        <w:t>Raziskovalci z Z</w:t>
      </w:r>
      <w:r w:rsidR="00C1675E" w:rsidRPr="00D64010">
        <w:rPr>
          <w:szCs w:val="24"/>
        </w:rPr>
        <w:t xml:space="preserve">avoda za transfuzijo krvi so že leta 1983 pri slovenski raziskovalni skupnosti prijavili raziskovalno temo z naslovom »Problem aidsa pri nas«, s katero so želeli izdelati metodologijo, kako pred </w:t>
      </w:r>
      <w:r w:rsidR="003F6173" w:rsidRPr="00D64010">
        <w:rPr>
          <w:szCs w:val="24"/>
        </w:rPr>
        <w:t>novo boleznijo</w:t>
      </w:r>
      <w:r w:rsidR="00C1675E" w:rsidRPr="00D64010">
        <w:rPr>
          <w:szCs w:val="24"/>
        </w:rPr>
        <w:t xml:space="preserve"> zaščititi prejemnike krvi v Sloveniji. O tem vprašanju</w:t>
      </w:r>
      <w:r w:rsidR="00005308" w:rsidRPr="00D64010">
        <w:rPr>
          <w:szCs w:val="24"/>
        </w:rPr>
        <w:t xml:space="preserve"> je transfuzijsk</w:t>
      </w:r>
      <w:r w:rsidR="00C1675E" w:rsidRPr="00D64010">
        <w:rPr>
          <w:szCs w:val="24"/>
        </w:rPr>
        <w:t>a služba razpravljala tudi na ravni Jugoslavije, a organizacijsk</w:t>
      </w:r>
      <w:r w:rsidR="005D6FFD">
        <w:rPr>
          <w:szCs w:val="24"/>
        </w:rPr>
        <w:t>e</w:t>
      </w:r>
      <w:r w:rsidR="00C1675E" w:rsidRPr="00D64010">
        <w:rPr>
          <w:szCs w:val="24"/>
        </w:rPr>
        <w:t xml:space="preserve"> enotnost</w:t>
      </w:r>
      <w:r w:rsidR="005D6FFD">
        <w:rPr>
          <w:szCs w:val="24"/>
        </w:rPr>
        <w:t>i</w:t>
      </w:r>
      <w:r w:rsidR="00C1675E" w:rsidRPr="00D64010">
        <w:rPr>
          <w:szCs w:val="24"/>
        </w:rPr>
        <w:t xml:space="preserve"> federacije na tem področju zaradi različne stopnje razvitosti </w:t>
      </w:r>
      <w:r w:rsidR="00C1675E" w:rsidRPr="00D64010">
        <w:rPr>
          <w:szCs w:val="24"/>
        </w:rPr>
        <w:lastRenderedPageBreak/>
        <w:t>krvodajalstva v republikah ni</w:t>
      </w:r>
      <w:r w:rsidR="00944847">
        <w:rPr>
          <w:szCs w:val="24"/>
        </w:rPr>
        <w:t>so</w:t>
      </w:r>
      <w:r w:rsidR="00C1675E" w:rsidRPr="00D64010">
        <w:rPr>
          <w:szCs w:val="24"/>
        </w:rPr>
        <w:t xml:space="preserve"> dose</w:t>
      </w:r>
      <w:r w:rsidR="00944847">
        <w:rPr>
          <w:szCs w:val="24"/>
        </w:rPr>
        <w:t>gli</w:t>
      </w:r>
      <w:r w:rsidR="00C1675E" w:rsidRPr="00D64010">
        <w:rPr>
          <w:szCs w:val="24"/>
        </w:rPr>
        <w:t xml:space="preserve"> še več let.</w:t>
      </w:r>
      <w:r w:rsidR="00005308" w:rsidRPr="00D64010">
        <w:rPr>
          <w:rStyle w:val="Sprotnaopomba-sklic"/>
          <w:szCs w:val="24"/>
        </w:rPr>
        <w:footnoteReference w:id="21"/>
      </w:r>
      <w:r w:rsidR="00C1675E" w:rsidRPr="00D64010">
        <w:rPr>
          <w:szCs w:val="24"/>
        </w:rPr>
        <w:t xml:space="preserve"> </w:t>
      </w:r>
      <w:r w:rsidR="002846E4" w:rsidRPr="00D64010">
        <w:rPr>
          <w:szCs w:val="24"/>
        </w:rPr>
        <w:t xml:space="preserve">Od konca leta 1983, ko je Svetovna zdravstvena organizacija problematiko </w:t>
      </w:r>
      <w:r w:rsidR="00C1675E" w:rsidRPr="00D64010">
        <w:rPr>
          <w:szCs w:val="24"/>
        </w:rPr>
        <w:t>aidsa</w:t>
      </w:r>
      <w:r w:rsidR="002846E4" w:rsidRPr="00D64010">
        <w:rPr>
          <w:szCs w:val="24"/>
        </w:rPr>
        <w:t xml:space="preserve"> prvič uvrstila na svoj sestanek in </w:t>
      </w:r>
      <w:r w:rsidR="00C861AC" w:rsidRPr="00D64010">
        <w:rPr>
          <w:szCs w:val="24"/>
        </w:rPr>
        <w:t>uvedla</w:t>
      </w:r>
      <w:r w:rsidR="002846E4" w:rsidRPr="00D64010">
        <w:rPr>
          <w:szCs w:val="24"/>
        </w:rPr>
        <w:t xml:space="preserve"> mednarodni nadzor, so v Jugoslaviji začeli </w:t>
      </w:r>
      <w:r w:rsidR="0016740A" w:rsidRPr="00D64010">
        <w:rPr>
          <w:szCs w:val="24"/>
        </w:rPr>
        <w:t>spremljati tudi</w:t>
      </w:r>
      <w:r w:rsidR="002846E4" w:rsidRPr="00D64010">
        <w:rPr>
          <w:szCs w:val="24"/>
        </w:rPr>
        <w:t xml:space="preserve"> </w:t>
      </w:r>
      <w:r w:rsidR="0016740A" w:rsidRPr="00D64010">
        <w:rPr>
          <w:szCs w:val="24"/>
        </w:rPr>
        <w:t>epidemiološko situacijo</w:t>
      </w:r>
      <w:r w:rsidR="002846E4" w:rsidRPr="00D64010">
        <w:rPr>
          <w:szCs w:val="24"/>
        </w:rPr>
        <w:t xml:space="preserve"> </w:t>
      </w:r>
      <w:r w:rsidR="00C8554F" w:rsidRPr="00D64010">
        <w:rPr>
          <w:szCs w:val="24"/>
        </w:rPr>
        <w:t>v</w:t>
      </w:r>
      <w:r w:rsidR="002846E4" w:rsidRPr="00D64010">
        <w:rPr>
          <w:szCs w:val="24"/>
        </w:rPr>
        <w:t xml:space="preserve"> svetu.</w:t>
      </w:r>
      <w:r w:rsidR="002846E4" w:rsidRPr="00D64010">
        <w:rPr>
          <w:rStyle w:val="Sprotnaopomba-sklic"/>
          <w:szCs w:val="24"/>
        </w:rPr>
        <w:footnoteReference w:id="22"/>
      </w:r>
    </w:p>
    <w:p w14:paraId="2742F12F" w14:textId="1C4613A9" w:rsidR="00F95150" w:rsidRPr="00D64010" w:rsidRDefault="00F0358E" w:rsidP="003A6E21">
      <w:pPr>
        <w:spacing w:line="360" w:lineRule="auto"/>
        <w:ind w:firstLine="567"/>
        <w:jc w:val="both"/>
        <w:rPr>
          <w:szCs w:val="24"/>
        </w:rPr>
      </w:pPr>
      <w:r w:rsidRPr="00D64010">
        <w:rPr>
          <w:szCs w:val="24"/>
        </w:rPr>
        <w:t>Internacionalizacija problematike</w:t>
      </w:r>
      <w:r w:rsidR="00944847">
        <w:rPr>
          <w:szCs w:val="24"/>
        </w:rPr>
        <w:t xml:space="preserve"> aidsa</w:t>
      </w:r>
      <w:r w:rsidRPr="00D64010">
        <w:rPr>
          <w:szCs w:val="24"/>
        </w:rPr>
        <w:t xml:space="preserve"> je jugoslovanske zvezne organe spodbudila, da so pristopili k prvim pripravam</w:t>
      </w:r>
      <w:r w:rsidR="0016740A" w:rsidRPr="00D64010">
        <w:rPr>
          <w:szCs w:val="24"/>
        </w:rPr>
        <w:t xml:space="preserve"> za soočenje z novo epidemijo. Decembra 1983 je Z</w:t>
      </w:r>
      <w:r w:rsidR="00C8554F" w:rsidRPr="00D64010">
        <w:rPr>
          <w:szCs w:val="24"/>
        </w:rPr>
        <w:t xml:space="preserve">vezni komite za delo, zdravstvo in socialno varstvo v okviru komisije za nalezljive bolezni ustanovil posebno komisijo za aids in svoje republiške ekvivalente pozval, naj storijo enako. Tako je v začetku </w:t>
      </w:r>
      <w:r w:rsidR="0016740A" w:rsidRPr="00D64010">
        <w:rPr>
          <w:szCs w:val="24"/>
        </w:rPr>
        <w:t>leta 1984 slovenski R</w:t>
      </w:r>
      <w:r w:rsidR="00C8554F" w:rsidRPr="00D64010">
        <w:rPr>
          <w:szCs w:val="24"/>
        </w:rPr>
        <w:t>epubliški komite za zdravstveno in socialno varstvo imenoval republiško komisij</w:t>
      </w:r>
      <w:r w:rsidR="00944847">
        <w:rPr>
          <w:szCs w:val="24"/>
        </w:rPr>
        <w:t>o</w:t>
      </w:r>
      <w:r w:rsidR="00C8554F" w:rsidRPr="00D64010">
        <w:rPr>
          <w:szCs w:val="24"/>
        </w:rPr>
        <w:t xml:space="preserve"> za aids, ki so jo sestavljali strokovnjaki s področja medicine.</w:t>
      </w:r>
      <w:r w:rsidR="00F95150" w:rsidRPr="00D64010">
        <w:rPr>
          <w:szCs w:val="24"/>
        </w:rPr>
        <w:t xml:space="preserve"> Članstvo komisije je bilo šele tri leta kasneje razširjeno s predstavniki z družbenega področja, kar priča o tem, da je bila epidemija aidsa sprva razumljena prvenstveno </w:t>
      </w:r>
      <w:r w:rsidR="00EF65A9" w:rsidRPr="00D64010">
        <w:rPr>
          <w:szCs w:val="24"/>
        </w:rPr>
        <w:t xml:space="preserve">kot </w:t>
      </w:r>
      <w:r w:rsidR="0016740A" w:rsidRPr="00D64010">
        <w:rPr>
          <w:szCs w:val="24"/>
        </w:rPr>
        <w:t>medicinski</w:t>
      </w:r>
      <w:r w:rsidR="00944847">
        <w:rPr>
          <w:szCs w:val="24"/>
        </w:rPr>
        <w:t>,</w:t>
      </w:r>
      <w:r w:rsidR="0016740A" w:rsidRPr="00D64010">
        <w:rPr>
          <w:szCs w:val="24"/>
        </w:rPr>
        <w:t xml:space="preserve"> in ne širši</w:t>
      </w:r>
      <w:r w:rsidR="00F95150" w:rsidRPr="00D64010">
        <w:rPr>
          <w:szCs w:val="24"/>
        </w:rPr>
        <w:t xml:space="preserve"> družbeni problem.</w:t>
      </w:r>
      <w:r w:rsidR="001964B4" w:rsidRPr="00D64010">
        <w:rPr>
          <w:szCs w:val="24"/>
        </w:rPr>
        <w:t xml:space="preserve"> </w:t>
      </w:r>
      <w:r w:rsidR="00EF65A9" w:rsidRPr="00D64010">
        <w:rPr>
          <w:szCs w:val="24"/>
        </w:rPr>
        <w:t>Med naloge komisije so spadali spremljanje novih dognanj na področju varstva prebivalstva pred aidsom, načrtovanje konkretnih epidemioloških ukrepov in koordinacija preventivnih aktivnosti.</w:t>
      </w:r>
      <w:r w:rsidR="00EF65A9" w:rsidRPr="00D64010">
        <w:rPr>
          <w:rStyle w:val="Sprotnaopomba-sklic"/>
          <w:szCs w:val="24"/>
        </w:rPr>
        <w:footnoteReference w:id="23"/>
      </w:r>
      <w:r w:rsidR="00EF65A9" w:rsidRPr="00D64010">
        <w:rPr>
          <w:szCs w:val="24"/>
        </w:rPr>
        <w:t xml:space="preserve"> </w:t>
      </w:r>
      <w:r w:rsidR="003C613F" w:rsidRPr="00D64010">
        <w:rPr>
          <w:szCs w:val="24"/>
        </w:rPr>
        <w:t xml:space="preserve">V naslednjem letu so strokovnjaki pripravili klinični popis znamenj bolezni in potrebnih preiskav, </w:t>
      </w:r>
      <w:r w:rsidR="00234C6B" w:rsidRPr="00D64010">
        <w:rPr>
          <w:szCs w:val="24"/>
        </w:rPr>
        <w:t xml:space="preserve">pripravili prva navodila za preprečevanje širjenja aidsa v zdravstvenih organizacijah, </w:t>
      </w:r>
      <w:r w:rsidR="003C613F" w:rsidRPr="00D64010">
        <w:rPr>
          <w:szCs w:val="24"/>
        </w:rPr>
        <w:t>opredelili način prijavljanja obolelih odgovorni</w:t>
      </w:r>
      <w:r w:rsidR="00944847">
        <w:rPr>
          <w:szCs w:val="24"/>
        </w:rPr>
        <w:t>m</w:t>
      </w:r>
      <w:r w:rsidR="003C613F" w:rsidRPr="00D64010">
        <w:rPr>
          <w:szCs w:val="24"/>
        </w:rPr>
        <w:t xml:space="preserve"> inštitucijam, določili, da se bodo bo</w:t>
      </w:r>
      <w:r w:rsidR="00234C6B" w:rsidRPr="00D64010">
        <w:rPr>
          <w:szCs w:val="24"/>
        </w:rPr>
        <w:t>lniki zaradi možnosti izolacije</w:t>
      </w:r>
      <w:r w:rsidR="003C613F" w:rsidRPr="00D64010">
        <w:rPr>
          <w:szCs w:val="24"/>
        </w:rPr>
        <w:t xml:space="preserve"> zdravili na Univerzitetni kliniki za infekcijske bolezni in vročinska stanja, diagnostiko </w:t>
      </w:r>
      <w:r w:rsidR="00234C6B" w:rsidRPr="00D64010">
        <w:rPr>
          <w:szCs w:val="24"/>
        </w:rPr>
        <w:t xml:space="preserve">pa je </w:t>
      </w:r>
      <w:r w:rsidR="00371180" w:rsidRPr="00D64010">
        <w:rPr>
          <w:szCs w:val="24"/>
        </w:rPr>
        <w:t>zaradi primernosti opreme in kadrov</w:t>
      </w:r>
      <w:r w:rsidR="003C613F" w:rsidRPr="00D64010">
        <w:rPr>
          <w:szCs w:val="24"/>
        </w:rPr>
        <w:t xml:space="preserve"> prevzel Inštitut za mikrobiologijo medicinske fakultete</w:t>
      </w:r>
      <w:r w:rsidR="00234C6B" w:rsidRPr="00D64010">
        <w:rPr>
          <w:szCs w:val="24"/>
        </w:rPr>
        <w:t>.</w:t>
      </w:r>
      <w:r w:rsidR="00234C6B" w:rsidRPr="00D64010">
        <w:rPr>
          <w:rStyle w:val="Sprotnaopomba-sklic"/>
          <w:szCs w:val="24"/>
        </w:rPr>
        <w:footnoteReference w:id="24"/>
      </w:r>
      <w:r w:rsidR="009A3875" w:rsidRPr="00D64010">
        <w:rPr>
          <w:szCs w:val="24"/>
        </w:rPr>
        <w:t xml:space="preserve"> </w:t>
      </w:r>
      <w:r w:rsidR="002003DE" w:rsidRPr="00D64010">
        <w:rPr>
          <w:szCs w:val="24"/>
        </w:rPr>
        <w:t>Na področju preventive je v ledin</w:t>
      </w:r>
      <w:r w:rsidR="005E0802" w:rsidRPr="00D64010">
        <w:rPr>
          <w:szCs w:val="24"/>
        </w:rPr>
        <w:t>o februarja 1985 zaoral Magnus z izdajo informacijske brošure</w:t>
      </w:r>
      <w:r w:rsidR="002003DE" w:rsidRPr="00D64010">
        <w:rPr>
          <w:szCs w:val="24"/>
        </w:rPr>
        <w:t xml:space="preserve"> o aidsu in varni spolnosti z naslovom</w:t>
      </w:r>
      <w:r w:rsidR="00944847">
        <w:rPr>
          <w:szCs w:val="24"/>
        </w:rPr>
        <w:t>:</w:t>
      </w:r>
      <w:r w:rsidR="002003DE" w:rsidRPr="00D64010">
        <w:rPr>
          <w:szCs w:val="24"/>
        </w:rPr>
        <w:t xml:space="preserve"> »Vse</w:t>
      </w:r>
      <w:r w:rsidR="00944847">
        <w:rPr>
          <w:szCs w:val="24"/>
        </w:rPr>
        <w:t>,</w:t>
      </w:r>
      <w:r w:rsidR="002003DE" w:rsidRPr="00D64010">
        <w:rPr>
          <w:szCs w:val="24"/>
        </w:rPr>
        <w:t xml:space="preserve"> kar ste hoteli vedeti o aidsu, pa si niste upali vprašati«</w:t>
      </w:r>
      <w:r w:rsidR="00944847">
        <w:rPr>
          <w:szCs w:val="24"/>
        </w:rPr>
        <w:t>.</w:t>
      </w:r>
      <w:r w:rsidR="002003DE" w:rsidRPr="00D64010">
        <w:rPr>
          <w:rStyle w:val="Sprotnaopomba-sklic"/>
          <w:szCs w:val="24"/>
        </w:rPr>
        <w:footnoteReference w:id="25"/>
      </w:r>
      <w:r w:rsidR="002003DE" w:rsidRPr="00D64010">
        <w:rPr>
          <w:szCs w:val="24"/>
        </w:rPr>
        <w:t xml:space="preserve"> </w:t>
      </w:r>
      <w:r w:rsidR="00371180" w:rsidRPr="00D64010">
        <w:rPr>
          <w:szCs w:val="24"/>
        </w:rPr>
        <w:t xml:space="preserve">Poleti leta 1985, ko je število obolelih z aidsom v neposredni jugoslovanski soseščini </w:t>
      </w:r>
      <w:r w:rsidR="00CB41DD" w:rsidRPr="00D64010">
        <w:rPr>
          <w:szCs w:val="24"/>
        </w:rPr>
        <w:t>naraščalo</w:t>
      </w:r>
      <w:r w:rsidR="00371180" w:rsidRPr="00D64010">
        <w:rPr>
          <w:szCs w:val="24"/>
        </w:rPr>
        <w:t xml:space="preserve"> in je slovenska javnost vznemirjeno ugibala, kdaj </w:t>
      </w:r>
      <w:r w:rsidR="00472B0F" w:rsidRPr="00D64010">
        <w:rPr>
          <w:szCs w:val="24"/>
        </w:rPr>
        <w:t>se bo pojavil</w:t>
      </w:r>
      <w:r w:rsidR="000B14E8" w:rsidRPr="00D64010">
        <w:rPr>
          <w:szCs w:val="24"/>
        </w:rPr>
        <w:t xml:space="preserve"> </w:t>
      </w:r>
      <w:r w:rsidR="00371180" w:rsidRPr="00D64010">
        <w:rPr>
          <w:szCs w:val="24"/>
        </w:rPr>
        <w:t xml:space="preserve">prvi </w:t>
      </w:r>
      <w:r w:rsidR="000B14E8" w:rsidRPr="00D64010">
        <w:rPr>
          <w:szCs w:val="24"/>
        </w:rPr>
        <w:t>primer</w:t>
      </w:r>
      <w:r w:rsidR="00472B0F" w:rsidRPr="00D64010">
        <w:rPr>
          <w:szCs w:val="24"/>
        </w:rPr>
        <w:t xml:space="preserve"> v Jugoslaviji</w:t>
      </w:r>
      <w:r w:rsidR="00371180" w:rsidRPr="00D64010">
        <w:rPr>
          <w:szCs w:val="24"/>
        </w:rPr>
        <w:t xml:space="preserve">, so slovenski strokovnjaki zagotavljali, da so na prihod </w:t>
      </w:r>
      <w:r w:rsidR="003F6173" w:rsidRPr="00D64010">
        <w:rPr>
          <w:szCs w:val="24"/>
        </w:rPr>
        <w:t>nove bolezni</w:t>
      </w:r>
      <w:r w:rsidR="00371180" w:rsidRPr="00D64010">
        <w:rPr>
          <w:szCs w:val="24"/>
        </w:rPr>
        <w:t xml:space="preserve"> pripravljeni.</w:t>
      </w:r>
    </w:p>
    <w:p w14:paraId="4E2B70F0" w14:textId="77777777" w:rsidR="000B14E8" w:rsidRPr="00D64010" w:rsidRDefault="000B14E8" w:rsidP="003A6E21">
      <w:pPr>
        <w:spacing w:line="360" w:lineRule="auto"/>
        <w:ind w:firstLine="567"/>
        <w:jc w:val="both"/>
        <w:rPr>
          <w:szCs w:val="24"/>
        </w:rPr>
      </w:pPr>
    </w:p>
    <w:p w14:paraId="7398915C" w14:textId="77777777" w:rsidR="000B14E8" w:rsidRPr="00D64010" w:rsidRDefault="00950F96" w:rsidP="0029006C">
      <w:pPr>
        <w:spacing w:after="120" w:line="360" w:lineRule="auto"/>
        <w:jc w:val="center"/>
        <w:rPr>
          <w:b/>
          <w:szCs w:val="24"/>
        </w:rPr>
      </w:pPr>
      <w:r w:rsidRPr="00D64010">
        <w:rPr>
          <w:b/>
          <w:szCs w:val="24"/>
        </w:rPr>
        <w:lastRenderedPageBreak/>
        <w:t xml:space="preserve">Kaj </w:t>
      </w:r>
      <w:r w:rsidR="00754154" w:rsidRPr="00D64010">
        <w:rPr>
          <w:b/>
          <w:szCs w:val="24"/>
        </w:rPr>
        <w:t>pomenijo</w:t>
      </w:r>
      <w:r w:rsidRPr="00D64010">
        <w:rPr>
          <w:b/>
          <w:szCs w:val="24"/>
        </w:rPr>
        <w:t xml:space="preserve"> protitelesa</w:t>
      </w:r>
      <w:r w:rsidR="00D90C33" w:rsidRPr="00D64010">
        <w:rPr>
          <w:b/>
          <w:szCs w:val="24"/>
        </w:rPr>
        <w:t>?</w:t>
      </w:r>
    </w:p>
    <w:p w14:paraId="3F0D5F06" w14:textId="2300DD0D" w:rsidR="00E211DA" w:rsidRPr="00D64010" w:rsidRDefault="00E211DA" w:rsidP="003A6E21">
      <w:pPr>
        <w:spacing w:line="360" w:lineRule="auto"/>
        <w:ind w:firstLine="567"/>
        <w:jc w:val="both"/>
        <w:rPr>
          <w:szCs w:val="24"/>
        </w:rPr>
      </w:pPr>
      <w:r w:rsidRPr="00D64010">
        <w:rPr>
          <w:szCs w:val="24"/>
        </w:rPr>
        <w:t xml:space="preserve">23. avgusta 1985 </w:t>
      </w:r>
      <w:r w:rsidR="00AE2323" w:rsidRPr="00D64010">
        <w:rPr>
          <w:szCs w:val="24"/>
        </w:rPr>
        <w:t xml:space="preserve">je </w:t>
      </w:r>
      <w:r w:rsidRPr="00D64010">
        <w:rPr>
          <w:szCs w:val="24"/>
        </w:rPr>
        <w:t>jugoslovanske medije</w:t>
      </w:r>
      <w:r w:rsidR="00AE2323" w:rsidRPr="00D64010">
        <w:rPr>
          <w:szCs w:val="24"/>
        </w:rPr>
        <w:t xml:space="preserve"> dosegla</w:t>
      </w:r>
      <w:r w:rsidRPr="00D64010">
        <w:rPr>
          <w:szCs w:val="24"/>
        </w:rPr>
        <w:t xml:space="preserve"> novica, da je ekipa raziskovalcev </w:t>
      </w:r>
      <w:r w:rsidR="00944847">
        <w:rPr>
          <w:szCs w:val="24"/>
        </w:rPr>
        <w:t>O</w:t>
      </w:r>
      <w:r w:rsidRPr="00D64010">
        <w:rPr>
          <w:szCs w:val="24"/>
        </w:rPr>
        <w:t xml:space="preserve">ddelka za klinično imunologijo zagrebške klinike Frana Mihaljenića </w:t>
      </w:r>
      <w:r w:rsidR="00A358D0" w:rsidRPr="00D64010">
        <w:rPr>
          <w:szCs w:val="24"/>
        </w:rPr>
        <w:t xml:space="preserve">pod vodstvom Vitomira Bureka </w:t>
      </w:r>
      <w:r w:rsidR="000C45CF" w:rsidRPr="00D64010">
        <w:rPr>
          <w:szCs w:val="24"/>
        </w:rPr>
        <w:t xml:space="preserve">v preteklih treh mesecih </w:t>
      </w:r>
      <w:r w:rsidRPr="00D64010">
        <w:rPr>
          <w:szCs w:val="24"/>
        </w:rPr>
        <w:t>pregledala 240 krvnih vzorcev pripadnikov »tistih skupin prebivalstva, ki so v tujini najbolj izpostavljeni okužbam«</w:t>
      </w:r>
      <w:r w:rsidR="00A358D0" w:rsidRPr="00D64010">
        <w:rPr>
          <w:szCs w:val="24"/>
        </w:rPr>
        <w:t xml:space="preserve">. </w:t>
      </w:r>
      <w:r w:rsidR="009F726F" w:rsidRPr="00D64010">
        <w:rPr>
          <w:szCs w:val="24"/>
        </w:rPr>
        <w:t>Deset posameznikov je bilo seropozitivnih – pri njih je bila torej odkrita</w:t>
      </w:r>
      <w:r w:rsidRPr="00D64010">
        <w:rPr>
          <w:szCs w:val="24"/>
        </w:rPr>
        <w:t xml:space="preserve"> prisotnost protiteles na virus</w:t>
      </w:r>
      <w:r w:rsidR="003F6173" w:rsidRPr="00D64010">
        <w:rPr>
          <w:szCs w:val="24"/>
        </w:rPr>
        <w:t xml:space="preserve"> HIV</w:t>
      </w:r>
      <w:r w:rsidRPr="00D64010">
        <w:rPr>
          <w:szCs w:val="24"/>
        </w:rPr>
        <w:t>.</w:t>
      </w:r>
      <w:r w:rsidRPr="00D64010">
        <w:rPr>
          <w:rStyle w:val="Sprotnaopomba-sklic"/>
          <w:szCs w:val="24"/>
        </w:rPr>
        <w:footnoteReference w:id="26"/>
      </w:r>
      <w:r w:rsidR="007D7A95" w:rsidRPr="00D64010">
        <w:rPr>
          <w:szCs w:val="24"/>
        </w:rPr>
        <w:t xml:space="preserve"> </w:t>
      </w:r>
      <w:r w:rsidR="00A358D0" w:rsidRPr="00D64010">
        <w:rPr>
          <w:szCs w:val="24"/>
        </w:rPr>
        <w:t xml:space="preserve">Novica je </w:t>
      </w:r>
      <w:r w:rsidR="00AE2323" w:rsidRPr="00D64010">
        <w:rPr>
          <w:szCs w:val="24"/>
        </w:rPr>
        <w:t>povzročila</w:t>
      </w:r>
      <w:r w:rsidR="00A358D0" w:rsidRPr="00D64010">
        <w:rPr>
          <w:szCs w:val="24"/>
        </w:rPr>
        <w:t xml:space="preserve"> val razburjenja, ki ga je jugoslovanski tisk pospremil z naslovi kot »AIDS tudi že pri nas?«, »Kako si rešiti glavo?«, »Zakaj nas strašijo z AIDS-om?«, »Virus je, AIDS-a ni«. </w:t>
      </w:r>
      <w:r w:rsidR="004A5823" w:rsidRPr="00D64010">
        <w:rPr>
          <w:szCs w:val="24"/>
        </w:rPr>
        <w:t>Takoj po objavi vesti so v javnost</w:t>
      </w:r>
      <w:r w:rsidR="001B277F" w:rsidRPr="00D64010">
        <w:rPr>
          <w:szCs w:val="24"/>
        </w:rPr>
        <w:t>i začele krožiti razne govorice –</w:t>
      </w:r>
      <w:r w:rsidR="004A5823" w:rsidRPr="00D64010">
        <w:rPr>
          <w:szCs w:val="24"/>
        </w:rPr>
        <w:t xml:space="preserve"> o </w:t>
      </w:r>
      <w:r w:rsidR="001B277F" w:rsidRPr="00D64010">
        <w:rPr>
          <w:szCs w:val="24"/>
        </w:rPr>
        <w:t xml:space="preserve">domnevno okuženem </w:t>
      </w:r>
      <w:r w:rsidR="004A5823" w:rsidRPr="00D64010">
        <w:rPr>
          <w:szCs w:val="24"/>
        </w:rPr>
        <w:t>ameriškem diplomatu v Beogradu, o dveh skrivnostnih bolnikih na zagrebški infekcijski kliniki. N</w:t>
      </w:r>
      <w:r w:rsidR="000C45CF" w:rsidRPr="00D64010">
        <w:rPr>
          <w:szCs w:val="24"/>
        </w:rPr>
        <w:t>a hrvaškem R</w:t>
      </w:r>
      <w:r w:rsidR="00A358D0" w:rsidRPr="00D64010">
        <w:rPr>
          <w:szCs w:val="24"/>
        </w:rPr>
        <w:t xml:space="preserve">epubliškem komiteju za </w:t>
      </w:r>
      <w:r w:rsidR="000C45CF" w:rsidRPr="00D64010">
        <w:rPr>
          <w:szCs w:val="24"/>
        </w:rPr>
        <w:t>zdravje</w:t>
      </w:r>
      <w:r w:rsidR="00A358D0" w:rsidRPr="00D64010">
        <w:rPr>
          <w:szCs w:val="24"/>
        </w:rPr>
        <w:t xml:space="preserve"> so nenehno zvonili telefoni</w:t>
      </w:r>
      <w:r w:rsidR="004A5823" w:rsidRPr="00D64010">
        <w:rPr>
          <w:szCs w:val="24"/>
        </w:rPr>
        <w:t xml:space="preserve">, medtem ko so </w:t>
      </w:r>
      <w:r w:rsidR="00AE2323" w:rsidRPr="00D64010">
        <w:rPr>
          <w:szCs w:val="24"/>
        </w:rPr>
        <w:t xml:space="preserve">tuji mediji poročali o prvih primerih aidsa </w:t>
      </w:r>
      <w:r w:rsidR="0079289A">
        <w:rPr>
          <w:szCs w:val="24"/>
        </w:rPr>
        <w:t>v</w:t>
      </w:r>
      <w:r w:rsidR="00AE2323" w:rsidRPr="00D64010">
        <w:rPr>
          <w:szCs w:val="24"/>
        </w:rPr>
        <w:t xml:space="preserve"> Jugoslaviji. A kot je </w:t>
      </w:r>
      <w:r w:rsidR="00334C3F" w:rsidRPr="00D64010">
        <w:rPr>
          <w:szCs w:val="24"/>
        </w:rPr>
        <w:t xml:space="preserve">sarkastično </w:t>
      </w:r>
      <w:r w:rsidR="00AE2323" w:rsidRPr="00D64010">
        <w:rPr>
          <w:szCs w:val="24"/>
        </w:rPr>
        <w:t xml:space="preserve">zapisala hrvaška novinarka in pisateljica Slavenka Drakulić, se »komunistična država na Balkanu ni </w:t>
      </w:r>
      <w:r w:rsidR="001B277F" w:rsidRPr="00D64010">
        <w:rPr>
          <w:szCs w:val="24"/>
        </w:rPr>
        <w:t xml:space="preserve">dala </w:t>
      </w:r>
      <w:r w:rsidR="00AE2323" w:rsidRPr="00D64010">
        <w:rPr>
          <w:szCs w:val="24"/>
        </w:rPr>
        <w:t>tako zlahka kolonizirati virusu zlobne bolezni«.</w:t>
      </w:r>
      <w:r w:rsidR="001B759D" w:rsidRPr="00D64010">
        <w:rPr>
          <w:rStyle w:val="Sprotnaopomba-sklic"/>
          <w:szCs w:val="24"/>
        </w:rPr>
        <w:footnoteReference w:id="27"/>
      </w:r>
      <w:r w:rsidR="001F02EE" w:rsidRPr="00D64010">
        <w:rPr>
          <w:szCs w:val="24"/>
        </w:rPr>
        <w:t xml:space="preserve"> Dan po objavi novice o prvih okuženih so </w:t>
      </w:r>
      <w:r w:rsidR="008D32DE" w:rsidRPr="00D64010">
        <w:rPr>
          <w:szCs w:val="24"/>
        </w:rPr>
        <w:t xml:space="preserve">se </w:t>
      </w:r>
      <w:r w:rsidR="000C45CF" w:rsidRPr="00D64010">
        <w:rPr>
          <w:szCs w:val="24"/>
        </w:rPr>
        <w:t xml:space="preserve">v </w:t>
      </w:r>
      <w:r w:rsidR="008D32DE" w:rsidRPr="00D64010">
        <w:rPr>
          <w:szCs w:val="24"/>
        </w:rPr>
        <w:t>jugoslovanskem časopisju pojavili naslovi, ki so zagotavljali</w:t>
      </w:r>
      <w:r w:rsidR="001F02EE" w:rsidRPr="00D64010">
        <w:rPr>
          <w:szCs w:val="24"/>
        </w:rPr>
        <w:t xml:space="preserve">, da </w:t>
      </w:r>
      <w:r w:rsidR="008D32DE" w:rsidRPr="00D64010">
        <w:rPr>
          <w:szCs w:val="24"/>
        </w:rPr>
        <w:t xml:space="preserve">aidsa v </w:t>
      </w:r>
      <w:r w:rsidR="001F02EE" w:rsidRPr="00D64010">
        <w:rPr>
          <w:szCs w:val="24"/>
        </w:rPr>
        <w:t xml:space="preserve">Jugoslaviji ni, strokovnjaki z </w:t>
      </w:r>
      <w:r w:rsidR="00197C55">
        <w:rPr>
          <w:szCs w:val="24"/>
        </w:rPr>
        <w:t>Z</w:t>
      </w:r>
      <w:r w:rsidR="001F02EE" w:rsidRPr="00D64010">
        <w:rPr>
          <w:szCs w:val="24"/>
        </w:rPr>
        <w:t>vezne komisije za aids pa so hiteli pojasnjevati, da »ljudje, pri kateri</w:t>
      </w:r>
      <w:r w:rsidR="0079289A">
        <w:rPr>
          <w:szCs w:val="24"/>
        </w:rPr>
        <w:t>h</w:t>
      </w:r>
      <w:r w:rsidR="001F02EE" w:rsidRPr="00D64010">
        <w:rPr>
          <w:szCs w:val="24"/>
        </w:rPr>
        <w:t xml:space="preserve"> so odkrili protitelesca virusa AIDS</w:t>
      </w:r>
      <w:r w:rsidR="0079289A">
        <w:rPr>
          <w:szCs w:val="24"/>
        </w:rPr>
        <w:t>,</w:t>
      </w:r>
      <w:r w:rsidR="001F02EE" w:rsidRPr="00D64010">
        <w:rPr>
          <w:szCs w:val="24"/>
        </w:rPr>
        <w:t xml:space="preserve"> ne veljajo za okužene s to boleznijo«.</w:t>
      </w:r>
      <w:r w:rsidR="001F02EE" w:rsidRPr="00D64010">
        <w:rPr>
          <w:rStyle w:val="Sprotnaopomba-sklic"/>
          <w:szCs w:val="24"/>
        </w:rPr>
        <w:footnoteReference w:id="28"/>
      </w:r>
    </w:p>
    <w:p w14:paraId="7F033288" w14:textId="732CFA6F" w:rsidR="00517576" w:rsidRPr="00D64010" w:rsidRDefault="009C30D4" w:rsidP="003A6E21">
      <w:pPr>
        <w:spacing w:line="360" w:lineRule="auto"/>
        <w:ind w:firstLine="567"/>
        <w:jc w:val="both"/>
        <w:rPr>
          <w:szCs w:val="24"/>
        </w:rPr>
      </w:pPr>
      <w:r w:rsidRPr="00D64010">
        <w:rPr>
          <w:szCs w:val="24"/>
        </w:rPr>
        <w:t xml:space="preserve">Demanti je v jugoslovanski javnosti povzročil zmedo, zlasti ker je bil že drugi v zgolj nekaj mesecih. Do prvega je prišlo konec junija 1985, ko je </w:t>
      </w:r>
      <w:r w:rsidR="00854EC5" w:rsidRPr="00D64010">
        <w:rPr>
          <w:i/>
          <w:szCs w:val="24"/>
        </w:rPr>
        <w:t>Delo</w:t>
      </w:r>
      <w:r w:rsidR="00710611" w:rsidRPr="00D64010">
        <w:rPr>
          <w:szCs w:val="24"/>
        </w:rPr>
        <w:t xml:space="preserve"> </w:t>
      </w:r>
      <w:r w:rsidR="00854EC5" w:rsidRPr="00D64010">
        <w:rPr>
          <w:szCs w:val="24"/>
        </w:rPr>
        <w:t>objavilo novico</w:t>
      </w:r>
      <w:r w:rsidRPr="00D64010">
        <w:rPr>
          <w:szCs w:val="24"/>
        </w:rPr>
        <w:t xml:space="preserve"> o domnevnih bolnikih z aidsom v Ljubljani. </w:t>
      </w:r>
      <w:r w:rsidR="008303EF" w:rsidRPr="00D64010">
        <w:rPr>
          <w:szCs w:val="24"/>
        </w:rPr>
        <w:t xml:space="preserve">Na </w:t>
      </w:r>
      <w:r w:rsidRPr="00D64010">
        <w:rPr>
          <w:szCs w:val="24"/>
        </w:rPr>
        <w:t xml:space="preserve">tamkajšnjem </w:t>
      </w:r>
      <w:r w:rsidR="008303EF" w:rsidRPr="00D64010">
        <w:rPr>
          <w:szCs w:val="24"/>
        </w:rPr>
        <w:t xml:space="preserve">onkološkem inštitutu je </w:t>
      </w:r>
      <w:r w:rsidR="00710611" w:rsidRPr="00D64010">
        <w:rPr>
          <w:szCs w:val="24"/>
        </w:rPr>
        <w:t>bilo diagnosticiranih</w:t>
      </w:r>
      <w:r w:rsidR="008303EF" w:rsidRPr="00D64010">
        <w:rPr>
          <w:szCs w:val="24"/>
        </w:rPr>
        <w:t xml:space="preserve"> osem mlajših bolnikov s Kaposijevim sarkomom, </w:t>
      </w:r>
      <w:r w:rsidR="00710611" w:rsidRPr="00D64010">
        <w:rPr>
          <w:szCs w:val="24"/>
        </w:rPr>
        <w:t xml:space="preserve">rakovim obolenjem, ki spada med eno od najpogostejših </w:t>
      </w:r>
      <w:r w:rsidR="00777CF6" w:rsidRPr="00D64010">
        <w:rPr>
          <w:szCs w:val="24"/>
        </w:rPr>
        <w:t xml:space="preserve">z aidsom povezanih </w:t>
      </w:r>
      <w:r w:rsidR="00710611" w:rsidRPr="00D64010">
        <w:rPr>
          <w:szCs w:val="24"/>
        </w:rPr>
        <w:t xml:space="preserve">bolezenskih stanj. Štirje bolniki </w:t>
      </w:r>
      <w:r w:rsidR="001A26DC" w:rsidRPr="00D64010">
        <w:rPr>
          <w:szCs w:val="24"/>
        </w:rPr>
        <w:t xml:space="preserve">so prihajali iz Jugoslavije in </w:t>
      </w:r>
      <w:r w:rsidR="00F95BEF" w:rsidRPr="00D64010">
        <w:rPr>
          <w:szCs w:val="24"/>
        </w:rPr>
        <w:t xml:space="preserve">štirje </w:t>
      </w:r>
      <w:r w:rsidR="002A5D0A" w:rsidRPr="00D64010">
        <w:rPr>
          <w:szCs w:val="24"/>
        </w:rPr>
        <w:t>i</w:t>
      </w:r>
      <w:r w:rsidR="00F95BEF" w:rsidRPr="00D64010">
        <w:rPr>
          <w:szCs w:val="24"/>
        </w:rPr>
        <w:t>z Angole.</w:t>
      </w:r>
      <w:r w:rsidR="00F644FF" w:rsidRPr="00D64010">
        <w:rPr>
          <w:rStyle w:val="Sprotnaopomba-sklic"/>
          <w:szCs w:val="24"/>
        </w:rPr>
        <w:footnoteReference w:id="29"/>
      </w:r>
      <w:r w:rsidR="00F644FF" w:rsidRPr="00D64010">
        <w:rPr>
          <w:szCs w:val="24"/>
        </w:rPr>
        <w:t xml:space="preserve"> </w:t>
      </w:r>
      <w:r w:rsidR="00F95BEF" w:rsidRPr="00D64010">
        <w:rPr>
          <w:szCs w:val="24"/>
        </w:rPr>
        <w:t>Po kriterijih Svetovne</w:t>
      </w:r>
      <w:r w:rsidR="001A26DC" w:rsidRPr="00D64010">
        <w:rPr>
          <w:szCs w:val="24"/>
        </w:rPr>
        <w:t xml:space="preserve"> zdravstvene organizacije </w:t>
      </w:r>
      <w:r w:rsidR="00F95BEF" w:rsidRPr="00D64010">
        <w:rPr>
          <w:szCs w:val="24"/>
        </w:rPr>
        <w:t xml:space="preserve">so posamezniki s Kaposijevim sarkomom pred šestdesetim letom starosti veljali za obolele z aidsom, na kar so opozorili </w:t>
      </w:r>
      <w:r w:rsidR="00517576" w:rsidRPr="00D64010">
        <w:rPr>
          <w:szCs w:val="24"/>
        </w:rPr>
        <w:t>nekateri slovenski strokovnjaki, a nj</w:t>
      </w:r>
      <w:r w:rsidR="003F6173" w:rsidRPr="00D64010">
        <w:rPr>
          <w:szCs w:val="24"/>
        </w:rPr>
        <w:t>ihove ugotovitve je demantiral R</w:t>
      </w:r>
      <w:r w:rsidR="00517576" w:rsidRPr="00D64010">
        <w:rPr>
          <w:szCs w:val="24"/>
        </w:rPr>
        <w:t xml:space="preserve">epubliški komite za </w:t>
      </w:r>
      <w:r w:rsidR="003F6173" w:rsidRPr="00D64010">
        <w:rPr>
          <w:szCs w:val="24"/>
        </w:rPr>
        <w:t>zdravstveno in socialno varstvo</w:t>
      </w:r>
      <w:r w:rsidR="00517576" w:rsidRPr="00D64010">
        <w:rPr>
          <w:szCs w:val="24"/>
        </w:rPr>
        <w:t>, saj v krvi bolnikov niso dokazali obstoja virusa</w:t>
      </w:r>
      <w:r w:rsidR="003F6173" w:rsidRPr="00D64010">
        <w:rPr>
          <w:szCs w:val="24"/>
        </w:rPr>
        <w:t xml:space="preserve"> HIV</w:t>
      </w:r>
      <w:r w:rsidR="00517576" w:rsidRPr="00D64010">
        <w:rPr>
          <w:szCs w:val="24"/>
        </w:rPr>
        <w:t>.</w:t>
      </w:r>
      <w:r w:rsidR="00517576" w:rsidRPr="00D64010">
        <w:rPr>
          <w:rStyle w:val="Sprotnaopomba-sklic"/>
          <w:szCs w:val="24"/>
        </w:rPr>
        <w:footnoteReference w:id="30"/>
      </w:r>
      <w:r w:rsidR="00517576" w:rsidRPr="00D64010">
        <w:rPr>
          <w:szCs w:val="24"/>
        </w:rPr>
        <w:t xml:space="preserve"> V jugoslovanski stroki so bila namreč prisotna razhajanja, ali prisotnost tega rakovega obolenja </w:t>
      </w:r>
      <w:r w:rsidR="00517576" w:rsidRPr="00D64010">
        <w:rPr>
          <w:szCs w:val="24"/>
        </w:rPr>
        <w:lastRenderedPageBreak/>
        <w:t xml:space="preserve">že nujno pomeni tudi obolelost z aidsom. Nazadnje je obveljalo mnenje, da je </w:t>
      </w:r>
      <w:r w:rsidR="00E007AD" w:rsidRPr="00D64010">
        <w:rPr>
          <w:szCs w:val="24"/>
        </w:rPr>
        <w:t xml:space="preserve">za diagnozo bolezni treba dokazati </w:t>
      </w:r>
      <w:r w:rsidR="00517576" w:rsidRPr="00D64010">
        <w:rPr>
          <w:szCs w:val="24"/>
        </w:rPr>
        <w:t xml:space="preserve">prisotnost virusa </w:t>
      </w:r>
      <w:r w:rsidR="003F6173" w:rsidRPr="00D64010">
        <w:rPr>
          <w:szCs w:val="24"/>
        </w:rPr>
        <w:t>HIV v krvi</w:t>
      </w:r>
      <w:r w:rsidR="0079289A">
        <w:rPr>
          <w:szCs w:val="24"/>
        </w:rPr>
        <w:t>,</w:t>
      </w:r>
      <w:r w:rsidR="003F6173" w:rsidRPr="00D64010">
        <w:rPr>
          <w:szCs w:val="24"/>
        </w:rPr>
        <w:t xml:space="preserve"> </w:t>
      </w:r>
      <w:r w:rsidR="00517576" w:rsidRPr="00D64010">
        <w:rPr>
          <w:szCs w:val="24"/>
        </w:rPr>
        <w:t>in tako so slovenski strokovnjaki na začetk</w:t>
      </w:r>
      <w:r w:rsidR="00E007AD" w:rsidRPr="00D64010">
        <w:rPr>
          <w:szCs w:val="24"/>
        </w:rPr>
        <w:t xml:space="preserve">u </w:t>
      </w:r>
      <w:r w:rsidR="00084250" w:rsidRPr="00D64010">
        <w:rPr>
          <w:szCs w:val="24"/>
        </w:rPr>
        <w:t>julija</w:t>
      </w:r>
      <w:r w:rsidR="00E007AD" w:rsidRPr="00D64010">
        <w:rPr>
          <w:szCs w:val="24"/>
        </w:rPr>
        <w:t xml:space="preserve"> v skupni izjavi </w:t>
      </w:r>
      <w:r w:rsidR="00084250" w:rsidRPr="00D64010">
        <w:rPr>
          <w:szCs w:val="24"/>
        </w:rPr>
        <w:t xml:space="preserve">javnosti </w:t>
      </w:r>
      <w:r w:rsidR="00E007AD" w:rsidRPr="00D64010">
        <w:rPr>
          <w:szCs w:val="24"/>
        </w:rPr>
        <w:t>zagotovili</w:t>
      </w:r>
      <w:r w:rsidR="00517576" w:rsidRPr="00D64010">
        <w:rPr>
          <w:szCs w:val="24"/>
        </w:rPr>
        <w:t xml:space="preserve">, da v Sloveniji </w:t>
      </w:r>
      <w:r w:rsidR="006D7B44" w:rsidRPr="00D64010">
        <w:rPr>
          <w:szCs w:val="24"/>
        </w:rPr>
        <w:t xml:space="preserve">in hkrati v Jugoslaviji </w:t>
      </w:r>
      <w:r w:rsidR="00517576" w:rsidRPr="00D64010">
        <w:rPr>
          <w:szCs w:val="24"/>
        </w:rPr>
        <w:t xml:space="preserve">še ni </w:t>
      </w:r>
      <w:r w:rsidR="00E007AD" w:rsidRPr="00D64010">
        <w:rPr>
          <w:szCs w:val="24"/>
        </w:rPr>
        <w:t xml:space="preserve">nobenega </w:t>
      </w:r>
      <w:r w:rsidR="00517576" w:rsidRPr="00D64010">
        <w:rPr>
          <w:szCs w:val="24"/>
        </w:rPr>
        <w:t xml:space="preserve">dokazanega primera </w:t>
      </w:r>
      <w:r w:rsidR="00E007AD" w:rsidRPr="00D64010">
        <w:rPr>
          <w:szCs w:val="24"/>
        </w:rPr>
        <w:t>aidsa</w:t>
      </w:r>
      <w:r w:rsidR="00517576" w:rsidRPr="00D64010">
        <w:rPr>
          <w:szCs w:val="24"/>
        </w:rPr>
        <w:t>.</w:t>
      </w:r>
      <w:r w:rsidR="00517576" w:rsidRPr="00D64010">
        <w:rPr>
          <w:rStyle w:val="Sprotnaopomba-sklic"/>
          <w:szCs w:val="24"/>
        </w:rPr>
        <w:footnoteReference w:id="31"/>
      </w:r>
      <w:r w:rsidR="00517576" w:rsidRPr="00D64010">
        <w:rPr>
          <w:szCs w:val="24"/>
        </w:rPr>
        <w:t xml:space="preserve"> </w:t>
      </w:r>
      <w:r w:rsidR="003D408C" w:rsidRPr="00D64010">
        <w:rPr>
          <w:szCs w:val="24"/>
        </w:rPr>
        <w:t xml:space="preserve">Angolski bolniki s Kaposijevim sarkomom so Ljubljano zapustili, preden bi jih lahko testirali, medtem ko so jugoslovanske bolnike kasneje </w:t>
      </w:r>
      <w:r w:rsidR="00AD76BF" w:rsidRPr="00D64010">
        <w:rPr>
          <w:szCs w:val="24"/>
        </w:rPr>
        <w:t xml:space="preserve">večkrat </w:t>
      </w:r>
      <w:r w:rsidR="003D408C" w:rsidRPr="00D64010">
        <w:rPr>
          <w:szCs w:val="24"/>
        </w:rPr>
        <w:t xml:space="preserve">testirali, a protiteles </w:t>
      </w:r>
      <w:r w:rsidR="0077599C">
        <w:rPr>
          <w:szCs w:val="24"/>
        </w:rPr>
        <w:t>proti</w:t>
      </w:r>
      <w:r w:rsidR="0077599C" w:rsidRPr="00D64010">
        <w:rPr>
          <w:szCs w:val="24"/>
        </w:rPr>
        <w:t xml:space="preserve"> </w:t>
      </w:r>
      <w:r w:rsidR="003D408C" w:rsidRPr="00D64010">
        <w:rPr>
          <w:szCs w:val="24"/>
        </w:rPr>
        <w:t>virus</w:t>
      </w:r>
      <w:r w:rsidR="0077599C">
        <w:rPr>
          <w:szCs w:val="24"/>
        </w:rPr>
        <w:t>u</w:t>
      </w:r>
      <w:r w:rsidR="003D408C" w:rsidRPr="00D64010">
        <w:rPr>
          <w:szCs w:val="24"/>
        </w:rPr>
        <w:t xml:space="preserve"> </w:t>
      </w:r>
      <w:r w:rsidR="003F6173" w:rsidRPr="00D64010">
        <w:rPr>
          <w:szCs w:val="24"/>
        </w:rPr>
        <w:t xml:space="preserve">HIV </w:t>
      </w:r>
      <w:r w:rsidR="003D408C" w:rsidRPr="00D64010">
        <w:rPr>
          <w:szCs w:val="24"/>
        </w:rPr>
        <w:t xml:space="preserve">niso </w:t>
      </w:r>
      <w:r w:rsidR="003F6173" w:rsidRPr="00D64010">
        <w:rPr>
          <w:szCs w:val="24"/>
        </w:rPr>
        <w:t>odkrili</w:t>
      </w:r>
      <w:r w:rsidR="003D408C" w:rsidRPr="00D64010">
        <w:rPr>
          <w:szCs w:val="24"/>
        </w:rPr>
        <w:t>.</w:t>
      </w:r>
      <w:r w:rsidR="003D408C" w:rsidRPr="00D64010">
        <w:rPr>
          <w:rStyle w:val="Sprotnaopomba-sklic"/>
          <w:szCs w:val="24"/>
        </w:rPr>
        <w:footnoteReference w:id="32"/>
      </w:r>
    </w:p>
    <w:p w14:paraId="38B684F1" w14:textId="71340F2F" w:rsidR="00890DD9" w:rsidRPr="00D64010" w:rsidRDefault="003D408C" w:rsidP="003A6E21">
      <w:pPr>
        <w:spacing w:line="360" w:lineRule="auto"/>
        <w:ind w:firstLine="567"/>
        <w:jc w:val="both"/>
        <w:rPr>
          <w:szCs w:val="24"/>
        </w:rPr>
      </w:pPr>
      <w:r w:rsidRPr="00D64010">
        <w:rPr>
          <w:szCs w:val="24"/>
        </w:rPr>
        <w:t xml:space="preserve">Jugoslovanski laboratoriji poleti 1985 še niso </w:t>
      </w:r>
      <w:r w:rsidR="00084250" w:rsidRPr="00D64010">
        <w:rPr>
          <w:szCs w:val="24"/>
        </w:rPr>
        <w:t>imeli primerne opreme za testiranja</w:t>
      </w:r>
      <w:r w:rsidRPr="00D64010">
        <w:rPr>
          <w:szCs w:val="24"/>
        </w:rPr>
        <w:t xml:space="preserve">, ki bi lahko </w:t>
      </w:r>
      <w:r w:rsidR="00A0440F" w:rsidRPr="00D64010">
        <w:rPr>
          <w:szCs w:val="24"/>
        </w:rPr>
        <w:t xml:space="preserve">virološko </w:t>
      </w:r>
      <w:r w:rsidR="00777CF6" w:rsidRPr="00D64010">
        <w:rPr>
          <w:szCs w:val="24"/>
        </w:rPr>
        <w:t xml:space="preserve">potrdila </w:t>
      </w:r>
      <w:r w:rsidR="003D2E67" w:rsidRPr="00D64010">
        <w:rPr>
          <w:szCs w:val="24"/>
        </w:rPr>
        <w:t>obolelost z aidsom</w:t>
      </w:r>
      <w:r w:rsidRPr="00D64010">
        <w:rPr>
          <w:szCs w:val="24"/>
        </w:rPr>
        <w:t>. P</w:t>
      </w:r>
      <w:r w:rsidR="003D2E67" w:rsidRPr="00D64010">
        <w:rPr>
          <w:szCs w:val="24"/>
        </w:rPr>
        <w:t>rvi komercialni test za zaznavanje protiteles virus</w:t>
      </w:r>
      <w:r w:rsidR="0077599C">
        <w:rPr>
          <w:szCs w:val="24"/>
        </w:rPr>
        <w:t>a</w:t>
      </w:r>
      <w:r w:rsidR="003D2E67" w:rsidRPr="00D64010">
        <w:rPr>
          <w:szCs w:val="24"/>
        </w:rPr>
        <w:t xml:space="preserve"> </w:t>
      </w:r>
      <w:r w:rsidR="003F6173" w:rsidRPr="00D64010">
        <w:rPr>
          <w:szCs w:val="24"/>
        </w:rPr>
        <w:t xml:space="preserve">HIV </w:t>
      </w:r>
      <w:r w:rsidRPr="00D64010">
        <w:rPr>
          <w:szCs w:val="24"/>
        </w:rPr>
        <w:t xml:space="preserve">v krvi </w:t>
      </w:r>
      <w:r w:rsidR="003D2E67" w:rsidRPr="00D64010">
        <w:rPr>
          <w:szCs w:val="24"/>
        </w:rPr>
        <w:t xml:space="preserve">se je na svetovnem trgu pojavil </w:t>
      </w:r>
      <w:r w:rsidRPr="00D64010">
        <w:rPr>
          <w:szCs w:val="24"/>
        </w:rPr>
        <w:t xml:space="preserve">namreč </w:t>
      </w:r>
      <w:r w:rsidR="003D2E67" w:rsidRPr="00D64010">
        <w:rPr>
          <w:szCs w:val="24"/>
        </w:rPr>
        <w:t xml:space="preserve">zgolj nekaj mesecev pred tem. </w:t>
      </w:r>
      <w:r w:rsidRPr="00D64010">
        <w:rPr>
          <w:szCs w:val="24"/>
        </w:rPr>
        <w:t>M</w:t>
      </w:r>
      <w:r w:rsidR="005A3062" w:rsidRPr="00D64010">
        <w:rPr>
          <w:szCs w:val="24"/>
        </w:rPr>
        <w:t>etodološko in kadrovsko usposobljenost za diagnostiko aids</w:t>
      </w:r>
      <w:r w:rsidRPr="00D64010">
        <w:rPr>
          <w:szCs w:val="24"/>
        </w:rPr>
        <w:t>a je v Jugoslaviji</w:t>
      </w:r>
      <w:r w:rsidR="005A3062" w:rsidRPr="00D64010">
        <w:rPr>
          <w:szCs w:val="24"/>
        </w:rPr>
        <w:t xml:space="preserve"> </w:t>
      </w:r>
      <w:r w:rsidRPr="00D64010">
        <w:rPr>
          <w:szCs w:val="24"/>
        </w:rPr>
        <w:t xml:space="preserve">najhitreje </w:t>
      </w:r>
      <w:r w:rsidR="005A3062" w:rsidRPr="00D64010">
        <w:rPr>
          <w:szCs w:val="24"/>
        </w:rPr>
        <w:t>dosegel l</w:t>
      </w:r>
      <w:r w:rsidR="003D2E67" w:rsidRPr="00D64010">
        <w:rPr>
          <w:szCs w:val="24"/>
        </w:rPr>
        <w:t>aboratorij Inštituta za mikrobiologijo</w:t>
      </w:r>
      <w:r w:rsidR="00B02F2F" w:rsidRPr="00D64010">
        <w:rPr>
          <w:szCs w:val="24"/>
        </w:rPr>
        <w:t xml:space="preserve"> </w:t>
      </w:r>
      <w:r w:rsidR="0077599C">
        <w:rPr>
          <w:szCs w:val="24"/>
        </w:rPr>
        <w:t>M</w:t>
      </w:r>
      <w:r w:rsidR="003D2E67" w:rsidRPr="00D64010">
        <w:rPr>
          <w:szCs w:val="24"/>
        </w:rPr>
        <w:t>edicinske fakultete</w:t>
      </w:r>
      <w:r w:rsidR="0077599C">
        <w:rPr>
          <w:szCs w:val="24"/>
        </w:rPr>
        <w:t xml:space="preserve"> v Ljubljani</w:t>
      </w:r>
      <w:r w:rsidR="003D2E67" w:rsidRPr="00D64010">
        <w:rPr>
          <w:szCs w:val="24"/>
        </w:rPr>
        <w:t xml:space="preserve">, zato ga je </w:t>
      </w:r>
      <w:r w:rsidR="00197C55">
        <w:rPr>
          <w:szCs w:val="24"/>
        </w:rPr>
        <w:t>Z</w:t>
      </w:r>
      <w:r w:rsidR="003D2E67" w:rsidRPr="00D64010">
        <w:rPr>
          <w:szCs w:val="24"/>
        </w:rPr>
        <w:t xml:space="preserve">vezna komisija za aids 7. julija 1985 </w:t>
      </w:r>
      <w:r w:rsidR="005A3062" w:rsidRPr="00D64010">
        <w:rPr>
          <w:szCs w:val="24"/>
        </w:rPr>
        <w:t>imenovala</w:t>
      </w:r>
      <w:r w:rsidR="003D2E67" w:rsidRPr="00D64010">
        <w:rPr>
          <w:szCs w:val="24"/>
        </w:rPr>
        <w:t xml:space="preserve"> za referenčni laboratorij.</w:t>
      </w:r>
      <w:r w:rsidR="005A3062" w:rsidRPr="00D64010">
        <w:rPr>
          <w:szCs w:val="24"/>
        </w:rPr>
        <w:t xml:space="preserve"> Njegova glavna naloga je bila z dodatnimi testi preverjati in potrjevati primere suma na aids, ki so jih zaznali </w:t>
      </w:r>
      <w:r w:rsidR="00B02F2F" w:rsidRPr="00D64010">
        <w:rPr>
          <w:szCs w:val="24"/>
        </w:rPr>
        <w:t>drugod po Jugoslaviji</w:t>
      </w:r>
      <w:r w:rsidR="005A3062" w:rsidRPr="00D64010">
        <w:rPr>
          <w:szCs w:val="24"/>
        </w:rPr>
        <w:t xml:space="preserve">. </w:t>
      </w:r>
      <w:r w:rsidR="00B02F2F" w:rsidRPr="00D64010">
        <w:rPr>
          <w:szCs w:val="24"/>
        </w:rPr>
        <w:t xml:space="preserve">Vodja </w:t>
      </w:r>
      <w:r w:rsidR="003F6173" w:rsidRPr="00D64010">
        <w:rPr>
          <w:szCs w:val="24"/>
        </w:rPr>
        <w:t xml:space="preserve">referenčnega </w:t>
      </w:r>
      <w:r w:rsidR="00B02F2F" w:rsidRPr="00D64010">
        <w:rPr>
          <w:szCs w:val="24"/>
        </w:rPr>
        <w:t>laboratorija je postal</w:t>
      </w:r>
      <w:r w:rsidR="005A3062" w:rsidRPr="00D64010">
        <w:rPr>
          <w:szCs w:val="24"/>
        </w:rPr>
        <w:t xml:space="preserve"> </w:t>
      </w:r>
      <w:r w:rsidR="00B02F2F" w:rsidRPr="00D64010">
        <w:rPr>
          <w:szCs w:val="24"/>
        </w:rPr>
        <w:t xml:space="preserve">mikrobiolog </w:t>
      </w:r>
      <w:r w:rsidR="005A3062" w:rsidRPr="00D64010">
        <w:rPr>
          <w:szCs w:val="24"/>
        </w:rPr>
        <w:t>Borut Drinovec</w:t>
      </w:r>
      <w:r w:rsidR="003F6173" w:rsidRPr="00D64010">
        <w:rPr>
          <w:szCs w:val="24"/>
        </w:rPr>
        <w:t>, ki ga je skupaj s kolegi čez poletje usposobil</w:t>
      </w:r>
      <w:r w:rsidR="00B02F2F" w:rsidRPr="00D64010">
        <w:rPr>
          <w:szCs w:val="24"/>
        </w:rPr>
        <w:t xml:space="preserve"> za diagnostiko</w:t>
      </w:r>
      <w:r w:rsidR="005A3062" w:rsidRPr="00D64010">
        <w:rPr>
          <w:szCs w:val="24"/>
        </w:rPr>
        <w:t>, ki je zaživela</w:t>
      </w:r>
      <w:r w:rsidR="00B02F2F" w:rsidRPr="00D64010">
        <w:rPr>
          <w:szCs w:val="24"/>
        </w:rPr>
        <w:t xml:space="preserve"> v jeseni.</w:t>
      </w:r>
      <w:r w:rsidR="00890DD9" w:rsidRPr="00D64010">
        <w:rPr>
          <w:szCs w:val="24"/>
        </w:rPr>
        <w:t xml:space="preserve"> </w:t>
      </w:r>
      <w:r w:rsidR="00A0440F" w:rsidRPr="00D64010">
        <w:rPr>
          <w:szCs w:val="24"/>
        </w:rPr>
        <w:t xml:space="preserve">A sprva so </w:t>
      </w:r>
      <w:r w:rsidR="00890DD9" w:rsidRPr="00D64010">
        <w:rPr>
          <w:szCs w:val="24"/>
        </w:rPr>
        <w:t xml:space="preserve">nekateri jugoslovanski laboratoriji, kot tista v Zagrebu in Reki, pozitivne teste na preverjanje </w:t>
      </w:r>
      <w:r w:rsidR="00E84764" w:rsidRPr="00D64010">
        <w:rPr>
          <w:szCs w:val="24"/>
        </w:rPr>
        <w:t xml:space="preserve">namesto v Ljubljano </w:t>
      </w:r>
      <w:r w:rsidR="00890DD9" w:rsidRPr="00D64010">
        <w:rPr>
          <w:szCs w:val="24"/>
        </w:rPr>
        <w:t>pošiljali v tujino</w:t>
      </w:r>
      <w:r w:rsidR="00E84764" w:rsidRPr="00D64010">
        <w:rPr>
          <w:szCs w:val="24"/>
        </w:rPr>
        <w:t xml:space="preserve">, </w:t>
      </w:r>
      <w:r w:rsidR="002C170F" w:rsidRPr="00D64010">
        <w:rPr>
          <w:szCs w:val="24"/>
        </w:rPr>
        <w:t xml:space="preserve">kot je bila dotedanja praksa, </w:t>
      </w:r>
      <w:r w:rsidR="00890DD9" w:rsidRPr="00D64010">
        <w:rPr>
          <w:szCs w:val="24"/>
        </w:rPr>
        <w:t xml:space="preserve">kar bi lahko bila posledica rivalstva </w:t>
      </w:r>
      <w:r w:rsidR="002059EE">
        <w:rPr>
          <w:szCs w:val="24"/>
        </w:rPr>
        <w:t>in</w:t>
      </w:r>
      <w:r w:rsidR="002059EE" w:rsidRPr="00D64010">
        <w:rPr>
          <w:szCs w:val="24"/>
        </w:rPr>
        <w:t xml:space="preserve"> </w:t>
      </w:r>
      <w:r w:rsidR="00890DD9" w:rsidRPr="00D64010">
        <w:rPr>
          <w:szCs w:val="24"/>
        </w:rPr>
        <w:t>slabe ob</w:t>
      </w:r>
      <w:r w:rsidR="00E84764" w:rsidRPr="00D64010">
        <w:rPr>
          <w:szCs w:val="24"/>
        </w:rPr>
        <w:t>veščenosti na ravni federacije.</w:t>
      </w:r>
      <w:r w:rsidRPr="00D64010">
        <w:rPr>
          <w:rStyle w:val="Sprotnaopomba-sklic"/>
          <w:szCs w:val="24"/>
        </w:rPr>
        <w:footnoteReference w:id="33"/>
      </w:r>
    </w:p>
    <w:p w14:paraId="4D16DD01" w14:textId="7A023CAA" w:rsidR="00F76E8C" w:rsidRPr="00D64010" w:rsidRDefault="009C0781" w:rsidP="003A6E21">
      <w:pPr>
        <w:spacing w:line="360" w:lineRule="auto"/>
        <w:ind w:firstLine="567"/>
        <w:jc w:val="both"/>
        <w:rPr>
          <w:szCs w:val="24"/>
        </w:rPr>
      </w:pPr>
      <w:r w:rsidRPr="00D64010">
        <w:rPr>
          <w:szCs w:val="24"/>
        </w:rPr>
        <w:t>J</w:t>
      </w:r>
      <w:r w:rsidR="00A0440F" w:rsidRPr="00D64010">
        <w:rPr>
          <w:szCs w:val="24"/>
        </w:rPr>
        <w:t xml:space="preserve">ugoslovanski referenčni laboratorij </w:t>
      </w:r>
      <w:r w:rsidRPr="00D64010">
        <w:rPr>
          <w:szCs w:val="24"/>
        </w:rPr>
        <w:t xml:space="preserve">je </w:t>
      </w:r>
      <w:r w:rsidR="00A0440F" w:rsidRPr="00D64010">
        <w:rPr>
          <w:szCs w:val="24"/>
        </w:rPr>
        <w:t xml:space="preserve">deloval od jeseni 1985, </w:t>
      </w:r>
      <w:r w:rsidR="00F75748" w:rsidRPr="00D64010">
        <w:rPr>
          <w:szCs w:val="24"/>
        </w:rPr>
        <w:t xml:space="preserve">kar pa </w:t>
      </w:r>
      <w:r w:rsidR="00A0440F" w:rsidRPr="00D64010">
        <w:rPr>
          <w:szCs w:val="24"/>
        </w:rPr>
        <w:t xml:space="preserve">ne pomeni, da </w:t>
      </w:r>
      <w:r w:rsidR="00F75748" w:rsidRPr="00D64010">
        <w:rPr>
          <w:szCs w:val="24"/>
        </w:rPr>
        <w:t xml:space="preserve">posameznih vzorcev krvi </w:t>
      </w:r>
      <w:r w:rsidR="00A0440F" w:rsidRPr="00D64010">
        <w:rPr>
          <w:szCs w:val="24"/>
        </w:rPr>
        <w:t xml:space="preserve">v Jugoslaviji niso </w:t>
      </w:r>
      <w:r w:rsidR="00F75748" w:rsidRPr="00D64010">
        <w:rPr>
          <w:szCs w:val="24"/>
        </w:rPr>
        <w:t>testirali</w:t>
      </w:r>
      <w:r w:rsidR="00A0440F" w:rsidRPr="00D64010">
        <w:rPr>
          <w:szCs w:val="24"/>
        </w:rPr>
        <w:t xml:space="preserve"> že prej. </w:t>
      </w:r>
      <w:r w:rsidRPr="00D64010">
        <w:rPr>
          <w:szCs w:val="24"/>
        </w:rPr>
        <w:t xml:space="preserve">Prvi se je presejalnih testov na prisotnost protiteles </w:t>
      </w:r>
      <w:r w:rsidR="002059EE">
        <w:rPr>
          <w:szCs w:val="24"/>
        </w:rPr>
        <w:t>proti</w:t>
      </w:r>
      <w:r w:rsidR="002059EE" w:rsidRPr="00D64010">
        <w:rPr>
          <w:szCs w:val="24"/>
        </w:rPr>
        <w:t xml:space="preserve"> </w:t>
      </w:r>
      <w:r w:rsidR="00196974" w:rsidRPr="00D64010">
        <w:rPr>
          <w:szCs w:val="24"/>
        </w:rPr>
        <w:t>virus</w:t>
      </w:r>
      <w:r w:rsidR="002059EE">
        <w:rPr>
          <w:szCs w:val="24"/>
        </w:rPr>
        <w:t>u</w:t>
      </w:r>
      <w:r w:rsidRPr="00D64010">
        <w:rPr>
          <w:szCs w:val="24"/>
        </w:rPr>
        <w:t xml:space="preserve"> </w:t>
      </w:r>
      <w:r w:rsidR="00C55339" w:rsidRPr="00D64010">
        <w:rPr>
          <w:szCs w:val="24"/>
        </w:rPr>
        <w:t xml:space="preserve">HIV </w:t>
      </w:r>
      <w:r w:rsidRPr="00D64010">
        <w:rPr>
          <w:szCs w:val="24"/>
        </w:rPr>
        <w:t xml:space="preserve">lotil beograjski virolog Aleksandar Vujić, ki je zbral 379 krvnih vzorcev posameznikov iz </w:t>
      </w:r>
      <w:r w:rsidR="00C55339" w:rsidRPr="00D64010">
        <w:rPr>
          <w:szCs w:val="24"/>
        </w:rPr>
        <w:t>ključnih</w:t>
      </w:r>
      <w:r w:rsidRPr="00D64010">
        <w:rPr>
          <w:szCs w:val="24"/>
        </w:rPr>
        <w:t xml:space="preserve"> skupin in jih poslal na pregled v Pariz in Lyon. Rezultati, ki jih je predstavil marca 1985 na sestanku Srbskega zdravniškega združenja, so pokazali skoraj </w:t>
      </w:r>
      <w:r w:rsidR="002059EE">
        <w:rPr>
          <w:szCs w:val="24"/>
        </w:rPr>
        <w:t>30-</w:t>
      </w:r>
      <w:r w:rsidRPr="00D64010">
        <w:rPr>
          <w:szCs w:val="24"/>
        </w:rPr>
        <w:t>odstotno prisotnost protiteles v krvi intravenskih narkomanov.</w:t>
      </w:r>
      <w:r w:rsidRPr="00D64010">
        <w:rPr>
          <w:rStyle w:val="Sprotnaopomba-sklic"/>
          <w:szCs w:val="24"/>
        </w:rPr>
        <w:footnoteReference w:id="34"/>
      </w:r>
      <w:r w:rsidRPr="00D64010">
        <w:rPr>
          <w:szCs w:val="24"/>
        </w:rPr>
        <w:t xml:space="preserve"> Izsledke </w:t>
      </w:r>
      <w:r w:rsidR="00BF430A" w:rsidRPr="00D64010">
        <w:rPr>
          <w:szCs w:val="24"/>
        </w:rPr>
        <w:t xml:space="preserve">srbske </w:t>
      </w:r>
      <w:r w:rsidRPr="00D64010">
        <w:rPr>
          <w:szCs w:val="24"/>
        </w:rPr>
        <w:t xml:space="preserve">raziskave je maja 1985 povzel </w:t>
      </w:r>
      <w:r w:rsidR="00CA74FA" w:rsidRPr="00D64010">
        <w:rPr>
          <w:szCs w:val="24"/>
        </w:rPr>
        <w:t xml:space="preserve">mikrobiolog </w:t>
      </w:r>
      <w:r w:rsidRPr="00D64010">
        <w:rPr>
          <w:szCs w:val="24"/>
        </w:rPr>
        <w:t>Miha Likar</w:t>
      </w:r>
      <w:r w:rsidR="00CA74FA" w:rsidRPr="00D64010">
        <w:rPr>
          <w:szCs w:val="24"/>
        </w:rPr>
        <w:t xml:space="preserve">, predstojnik </w:t>
      </w:r>
      <w:r w:rsidR="00BF430A" w:rsidRPr="00D64010">
        <w:rPr>
          <w:szCs w:val="24"/>
        </w:rPr>
        <w:t xml:space="preserve">Inštituta za mikrobiologijo </w:t>
      </w:r>
      <w:r w:rsidR="002059EE">
        <w:rPr>
          <w:szCs w:val="24"/>
        </w:rPr>
        <w:t>M</w:t>
      </w:r>
      <w:r w:rsidR="00BF430A" w:rsidRPr="00D64010">
        <w:rPr>
          <w:szCs w:val="24"/>
        </w:rPr>
        <w:t>edicinske fakultete</w:t>
      </w:r>
      <w:r w:rsidR="002059EE">
        <w:rPr>
          <w:szCs w:val="24"/>
        </w:rPr>
        <w:t xml:space="preserve"> v Ljubljani</w:t>
      </w:r>
      <w:r w:rsidR="00BF430A" w:rsidRPr="00D64010">
        <w:rPr>
          <w:szCs w:val="24"/>
        </w:rPr>
        <w:t xml:space="preserve">, ki se je od slovenskih strokovnjakov najpogosteje </w:t>
      </w:r>
      <w:r w:rsidR="00BC185B" w:rsidRPr="00D64010">
        <w:rPr>
          <w:szCs w:val="24"/>
        </w:rPr>
        <w:t>oglašal</w:t>
      </w:r>
      <w:r w:rsidR="00BF430A" w:rsidRPr="00D64010">
        <w:rPr>
          <w:szCs w:val="24"/>
        </w:rPr>
        <w:t xml:space="preserve"> v medijih in javnost informiral o aidsu. V intervjuju za </w:t>
      </w:r>
      <w:r w:rsidR="00BF430A" w:rsidRPr="00D64010">
        <w:rPr>
          <w:i/>
          <w:szCs w:val="24"/>
        </w:rPr>
        <w:t>Sobotno prilogo</w:t>
      </w:r>
      <w:r w:rsidR="00BF430A" w:rsidRPr="00D64010">
        <w:rPr>
          <w:szCs w:val="24"/>
        </w:rPr>
        <w:t xml:space="preserve"> je</w:t>
      </w:r>
      <w:r w:rsidRPr="00D64010">
        <w:rPr>
          <w:szCs w:val="24"/>
        </w:rPr>
        <w:t xml:space="preserve"> razkril, da so v Jugoslaviji </w:t>
      </w:r>
      <w:r w:rsidR="00BF430A" w:rsidRPr="00D64010">
        <w:rPr>
          <w:szCs w:val="24"/>
        </w:rPr>
        <w:t xml:space="preserve">torej </w:t>
      </w:r>
      <w:r w:rsidRPr="00D64010">
        <w:rPr>
          <w:szCs w:val="24"/>
        </w:rPr>
        <w:t xml:space="preserve">že odkrili prve primere okuženih z </w:t>
      </w:r>
      <w:r w:rsidR="00B13F86" w:rsidRPr="00D64010">
        <w:rPr>
          <w:szCs w:val="24"/>
        </w:rPr>
        <w:t>virusom</w:t>
      </w:r>
      <w:r w:rsidR="00BF430A" w:rsidRPr="00D64010">
        <w:rPr>
          <w:szCs w:val="24"/>
        </w:rPr>
        <w:t xml:space="preserve"> HIV, a kljub</w:t>
      </w:r>
      <w:r w:rsidRPr="00D64010">
        <w:rPr>
          <w:szCs w:val="24"/>
        </w:rPr>
        <w:t xml:space="preserve"> </w:t>
      </w:r>
      <w:r w:rsidRPr="00D64010">
        <w:rPr>
          <w:szCs w:val="24"/>
        </w:rPr>
        <w:lastRenderedPageBreak/>
        <w:t xml:space="preserve">povednemu naslovu </w:t>
      </w:r>
      <w:r w:rsidR="00BF430A" w:rsidRPr="00D64010">
        <w:rPr>
          <w:szCs w:val="24"/>
        </w:rPr>
        <w:t>prispevka</w:t>
      </w:r>
      <w:r w:rsidRPr="00D64010">
        <w:rPr>
          <w:szCs w:val="24"/>
        </w:rPr>
        <w:t xml:space="preserve"> »Četrtina narkomanov že okuženih« se mediji in javnost na podatek niso odzvali.</w:t>
      </w:r>
      <w:r w:rsidRPr="00D64010">
        <w:rPr>
          <w:rStyle w:val="Sprotnaopomba-sklic"/>
          <w:szCs w:val="24"/>
        </w:rPr>
        <w:footnoteReference w:id="35"/>
      </w:r>
      <w:r w:rsidRPr="00D64010">
        <w:rPr>
          <w:szCs w:val="24"/>
        </w:rPr>
        <w:t xml:space="preserve"> </w:t>
      </w:r>
      <w:r w:rsidR="00BF430A" w:rsidRPr="00D64010">
        <w:rPr>
          <w:szCs w:val="24"/>
        </w:rPr>
        <w:t>Poleti 1985 je slovenski Z</w:t>
      </w:r>
      <w:r w:rsidR="006507BC" w:rsidRPr="00D64010">
        <w:rPr>
          <w:szCs w:val="24"/>
        </w:rPr>
        <w:t xml:space="preserve">avod za transfuzijo krvi dal testirati vzorce 250 krvodajalcev. Pregled so deloma opravili s podarjenim testnim materialom enega od ameriških podjetij, drugi del vzorcev pa so </w:t>
      </w:r>
      <w:r w:rsidR="002059EE" w:rsidRPr="00D64010">
        <w:rPr>
          <w:szCs w:val="24"/>
        </w:rPr>
        <w:t xml:space="preserve">poslali </w:t>
      </w:r>
      <w:r w:rsidR="006507BC" w:rsidRPr="00D64010">
        <w:rPr>
          <w:szCs w:val="24"/>
        </w:rPr>
        <w:t>na testiranje v Švico. Vsi vzorci so bili negativni.</w:t>
      </w:r>
      <w:r w:rsidR="006507BC" w:rsidRPr="00D64010">
        <w:rPr>
          <w:rStyle w:val="Sprotnaopomba-sklic"/>
          <w:szCs w:val="24"/>
        </w:rPr>
        <w:footnoteReference w:id="36"/>
      </w:r>
      <w:r w:rsidR="006507BC" w:rsidRPr="00D64010">
        <w:rPr>
          <w:szCs w:val="24"/>
        </w:rPr>
        <w:t xml:space="preserve"> </w:t>
      </w:r>
      <w:r w:rsidR="002C170F" w:rsidRPr="00D64010">
        <w:rPr>
          <w:szCs w:val="24"/>
        </w:rPr>
        <w:t xml:space="preserve">Tretji primer presejalnega testiranja je bila </w:t>
      </w:r>
      <w:r w:rsidR="00D23131" w:rsidRPr="00D64010">
        <w:rPr>
          <w:szCs w:val="24"/>
        </w:rPr>
        <w:t>že</w:t>
      </w:r>
      <w:r w:rsidR="002C170F" w:rsidRPr="00D64010">
        <w:rPr>
          <w:szCs w:val="24"/>
        </w:rPr>
        <w:t xml:space="preserve"> omenjena hrvaška raziskava vzorcev krvi rizičnih skupin, ki so jih sprva testirali v Zagrebu, nato pa rezultate poslali na preverjanje v München. Rezultati so bili v tisku objavljeni že v začetku </w:t>
      </w:r>
      <w:r w:rsidR="00F76E8C" w:rsidRPr="00D64010">
        <w:rPr>
          <w:szCs w:val="24"/>
        </w:rPr>
        <w:t>julija 1985, a jih je javnost</w:t>
      </w:r>
      <w:r w:rsidR="000773AC" w:rsidRPr="00D64010">
        <w:rPr>
          <w:szCs w:val="24"/>
        </w:rPr>
        <w:t>,</w:t>
      </w:r>
      <w:r w:rsidR="00F76E8C" w:rsidRPr="00D64010">
        <w:rPr>
          <w:szCs w:val="24"/>
        </w:rPr>
        <w:t xml:space="preserve"> </w:t>
      </w:r>
      <w:r w:rsidR="000773AC" w:rsidRPr="00D64010">
        <w:rPr>
          <w:szCs w:val="24"/>
        </w:rPr>
        <w:t xml:space="preserve">podobno kot Likarjevo omembo, </w:t>
      </w:r>
      <w:r w:rsidR="00F76E8C" w:rsidRPr="00D64010">
        <w:rPr>
          <w:szCs w:val="24"/>
        </w:rPr>
        <w:t>spregledala.</w:t>
      </w:r>
      <w:r w:rsidR="00196974" w:rsidRPr="00D64010">
        <w:rPr>
          <w:rStyle w:val="Sprotnaopomba-sklic"/>
          <w:szCs w:val="24"/>
        </w:rPr>
        <w:footnoteReference w:id="37"/>
      </w:r>
      <w:r w:rsidR="00F76E8C" w:rsidRPr="00D64010">
        <w:rPr>
          <w:szCs w:val="24"/>
        </w:rPr>
        <w:t xml:space="preserve"> Drugače je bilo konec avgusta, ko so mediji pograbili ponovno predstavitev rezultatov</w:t>
      </w:r>
      <w:r w:rsidR="006943C4" w:rsidRPr="00D64010">
        <w:rPr>
          <w:szCs w:val="24"/>
        </w:rPr>
        <w:t xml:space="preserve"> zagrebške </w:t>
      </w:r>
      <w:r w:rsidR="00F76E8C" w:rsidRPr="00D64010">
        <w:rPr>
          <w:szCs w:val="24"/>
        </w:rPr>
        <w:t xml:space="preserve">raziskave, novica o desetih nosilcih protiteles </w:t>
      </w:r>
      <w:r w:rsidR="002059EE">
        <w:rPr>
          <w:szCs w:val="24"/>
        </w:rPr>
        <w:t>proti</w:t>
      </w:r>
      <w:r w:rsidR="00196974" w:rsidRPr="00D64010">
        <w:rPr>
          <w:szCs w:val="24"/>
        </w:rPr>
        <w:t xml:space="preserve"> virus</w:t>
      </w:r>
      <w:r w:rsidR="002059EE">
        <w:rPr>
          <w:szCs w:val="24"/>
        </w:rPr>
        <w:t>u</w:t>
      </w:r>
      <w:r w:rsidR="00F76E8C" w:rsidRPr="00D64010">
        <w:rPr>
          <w:szCs w:val="24"/>
        </w:rPr>
        <w:t xml:space="preserve"> </w:t>
      </w:r>
      <w:r w:rsidR="000773AC" w:rsidRPr="00D64010">
        <w:rPr>
          <w:szCs w:val="24"/>
        </w:rPr>
        <w:t xml:space="preserve">HIV </w:t>
      </w:r>
      <w:r w:rsidR="00F76E8C" w:rsidRPr="00D64010">
        <w:rPr>
          <w:szCs w:val="24"/>
        </w:rPr>
        <w:t>pa je v naslednjih mesecih razkrila antagonizme</w:t>
      </w:r>
      <w:r w:rsidR="00196974" w:rsidRPr="00D64010">
        <w:rPr>
          <w:szCs w:val="24"/>
        </w:rPr>
        <w:t xml:space="preserve"> glede </w:t>
      </w:r>
      <w:r w:rsidR="006943C4" w:rsidRPr="00D64010">
        <w:rPr>
          <w:szCs w:val="24"/>
        </w:rPr>
        <w:t xml:space="preserve">razumevanja bolezni aids </w:t>
      </w:r>
      <w:r w:rsidR="00F76E8C" w:rsidRPr="00D64010">
        <w:rPr>
          <w:szCs w:val="24"/>
        </w:rPr>
        <w:t>v jugoslovanski stroki.</w:t>
      </w:r>
    </w:p>
    <w:p w14:paraId="012945D6" w14:textId="77777777" w:rsidR="001B277F" w:rsidRPr="00D64010" w:rsidRDefault="001B277F" w:rsidP="003A6E21">
      <w:pPr>
        <w:spacing w:line="360" w:lineRule="auto"/>
        <w:ind w:firstLine="567"/>
        <w:jc w:val="both"/>
        <w:rPr>
          <w:szCs w:val="24"/>
        </w:rPr>
      </w:pPr>
    </w:p>
    <w:p w14:paraId="2768C762" w14:textId="1BA459D5" w:rsidR="004E1908" w:rsidRPr="00D64010" w:rsidRDefault="006943C4" w:rsidP="003A6E21">
      <w:pPr>
        <w:spacing w:line="360" w:lineRule="auto"/>
        <w:ind w:firstLine="567"/>
        <w:jc w:val="both"/>
        <w:rPr>
          <w:szCs w:val="24"/>
        </w:rPr>
      </w:pPr>
      <w:r w:rsidRPr="00D64010">
        <w:rPr>
          <w:szCs w:val="24"/>
        </w:rPr>
        <w:t xml:space="preserve">Do trka mnenj jugoslovanskih strokovnjakov </w:t>
      </w:r>
      <w:r w:rsidR="0098542D" w:rsidRPr="00D64010">
        <w:rPr>
          <w:szCs w:val="24"/>
        </w:rPr>
        <w:t xml:space="preserve">je prišlo pri vprašanju, kaj pomeni prisotnost protiteles </w:t>
      </w:r>
      <w:r w:rsidR="002059EE">
        <w:rPr>
          <w:szCs w:val="24"/>
        </w:rPr>
        <w:t>proti</w:t>
      </w:r>
      <w:r w:rsidR="002059EE" w:rsidRPr="00D64010">
        <w:rPr>
          <w:szCs w:val="24"/>
        </w:rPr>
        <w:t xml:space="preserve"> </w:t>
      </w:r>
      <w:r w:rsidR="00B13F86" w:rsidRPr="00D64010">
        <w:rPr>
          <w:szCs w:val="24"/>
        </w:rPr>
        <w:t>virus</w:t>
      </w:r>
      <w:r w:rsidR="002059EE">
        <w:rPr>
          <w:szCs w:val="24"/>
        </w:rPr>
        <w:t>u</w:t>
      </w:r>
      <w:r w:rsidR="00B13F86" w:rsidRPr="00D64010">
        <w:rPr>
          <w:szCs w:val="24"/>
        </w:rPr>
        <w:t xml:space="preserve"> </w:t>
      </w:r>
      <w:r w:rsidR="00040888" w:rsidRPr="00D64010">
        <w:rPr>
          <w:szCs w:val="24"/>
        </w:rPr>
        <w:t>HIV</w:t>
      </w:r>
      <w:r w:rsidR="001D4B67" w:rsidRPr="00D64010">
        <w:rPr>
          <w:szCs w:val="24"/>
        </w:rPr>
        <w:t xml:space="preserve"> v krvi</w:t>
      </w:r>
      <w:r w:rsidR="0098542D" w:rsidRPr="00D64010">
        <w:rPr>
          <w:szCs w:val="24"/>
        </w:rPr>
        <w:t xml:space="preserve">. </w:t>
      </w:r>
      <w:r w:rsidR="00B13F86" w:rsidRPr="00D64010">
        <w:rPr>
          <w:szCs w:val="24"/>
        </w:rPr>
        <w:t xml:space="preserve">K jasnosti strokovne in javne debate zagotovo ni pripomoglo, da virus, ki povzroča bolezen aids, </w:t>
      </w:r>
      <w:r w:rsidR="001D4B67" w:rsidRPr="00D64010">
        <w:rPr>
          <w:szCs w:val="24"/>
        </w:rPr>
        <w:t xml:space="preserve">takrat </w:t>
      </w:r>
      <w:r w:rsidR="00B13F86" w:rsidRPr="00D64010">
        <w:rPr>
          <w:szCs w:val="24"/>
        </w:rPr>
        <w:t>še ni bil znan pod kratico »HIV«, ki se je uveljavila</w:t>
      </w:r>
      <w:r w:rsidR="001D4B67" w:rsidRPr="00D64010">
        <w:rPr>
          <w:szCs w:val="24"/>
        </w:rPr>
        <w:t xml:space="preserve"> šele</w:t>
      </w:r>
      <w:r w:rsidR="00B13F86" w:rsidRPr="00D64010">
        <w:rPr>
          <w:szCs w:val="24"/>
        </w:rPr>
        <w:t xml:space="preserve"> spomladi 1986. Do tedaj sta </w:t>
      </w:r>
      <w:r w:rsidR="00040888" w:rsidRPr="00D64010">
        <w:rPr>
          <w:szCs w:val="24"/>
        </w:rPr>
        <w:t>bil</w:t>
      </w:r>
      <w:r w:rsidR="00BE0859">
        <w:rPr>
          <w:szCs w:val="24"/>
        </w:rPr>
        <w:t>i</w:t>
      </w:r>
      <w:r w:rsidR="00040888" w:rsidRPr="00D64010">
        <w:rPr>
          <w:szCs w:val="24"/>
        </w:rPr>
        <w:t xml:space="preserve"> v uporabi</w:t>
      </w:r>
      <w:r w:rsidR="00B13F86" w:rsidRPr="00D64010">
        <w:rPr>
          <w:szCs w:val="24"/>
        </w:rPr>
        <w:t xml:space="preserve"> francoska okrajšava LEV </w:t>
      </w:r>
      <w:r w:rsidR="00BE0859">
        <w:rPr>
          <w:szCs w:val="24"/>
        </w:rPr>
        <w:t>in</w:t>
      </w:r>
      <w:r w:rsidR="00BE0859" w:rsidRPr="00D64010">
        <w:rPr>
          <w:szCs w:val="24"/>
        </w:rPr>
        <w:t xml:space="preserve"> </w:t>
      </w:r>
      <w:r w:rsidR="00B13F86" w:rsidRPr="00D64010">
        <w:rPr>
          <w:szCs w:val="24"/>
        </w:rPr>
        <w:t xml:space="preserve">ameriška HTVL-III, v medijih pa se je najpogosteje govorilo kar o </w:t>
      </w:r>
      <w:r w:rsidR="009B389D" w:rsidRPr="00D64010">
        <w:rPr>
          <w:szCs w:val="24"/>
        </w:rPr>
        <w:t>»</w:t>
      </w:r>
      <w:r w:rsidR="00B13F86" w:rsidRPr="00D64010">
        <w:rPr>
          <w:szCs w:val="24"/>
        </w:rPr>
        <w:t>virusu aidsa</w:t>
      </w:r>
      <w:r w:rsidR="009B389D" w:rsidRPr="00D64010">
        <w:rPr>
          <w:szCs w:val="24"/>
        </w:rPr>
        <w:t xml:space="preserve">«. </w:t>
      </w:r>
      <w:r w:rsidR="00040888" w:rsidRPr="00D64010">
        <w:rPr>
          <w:szCs w:val="24"/>
        </w:rPr>
        <w:t>Zato</w:t>
      </w:r>
      <w:r w:rsidR="009F726F" w:rsidRPr="00D64010">
        <w:rPr>
          <w:szCs w:val="24"/>
        </w:rPr>
        <w:t xml:space="preserve"> je razumljivo, da je jugoslovanska</w:t>
      </w:r>
      <w:r w:rsidR="00040888" w:rsidRPr="00D64010">
        <w:rPr>
          <w:szCs w:val="24"/>
        </w:rPr>
        <w:t xml:space="preserve"> </w:t>
      </w:r>
      <w:r w:rsidR="009F726F" w:rsidRPr="00D64010">
        <w:rPr>
          <w:szCs w:val="24"/>
        </w:rPr>
        <w:t xml:space="preserve">stroka po objavi </w:t>
      </w:r>
      <w:r w:rsidR="001D4B67" w:rsidRPr="00D64010">
        <w:rPr>
          <w:szCs w:val="24"/>
        </w:rPr>
        <w:t xml:space="preserve">novice </w:t>
      </w:r>
      <w:r w:rsidR="009F726F" w:rsidRPr="00D64010">
        <w:rPr>
          <w:szCs w:val="24"/>
        </w:rPr>
        <w:t>o prvih seropozitivnih</w:t>
      </w:r>
      <w:r w:rsidR="001D4B67" w:rsidRPr="00D64010">
        <w:rPr>
          <w:szCs w:val="24"/>
        </w:rPr>
        <w:t xml:space="preserve"> primerih</w:t>
      </w:r>
      <w:r w:rsidR="009F726F" w:rsidRPr="00D64010">
        <w:rPr>
          <w:szCs w:val="24"/>
        </w:rPr>
        <w:t xml:space="preserve"> skušala</w:t>
      </w:r>
      <w:r w:rsidR="00040888" w:rsidRPr="00D64010">
        <w:rPr>
          <w:szCs w:val="24"/>
        </w:rPr>
        <w:t xml:space="preserve"> pojasniti, da pojav protiteles </w:t>
      </w:r>
      <w:r w:rsidR="00BE0859">
        <w:rPr>
          <w:szCs w:val="24"/>
        </w:rPr>
        <w:t>proti</w:t>
      </w:r>
      <w:r w:rsidR="00BE0859" w:rsidRPr="00D64010">
        <w:rPr>
          <w:szCs w:val="24"/>
        </w:rPr>
        <w:t xml:space="preserve"> </w:t>
      </w:r>
      <w:r w:rsidR="00040888" w:rsidRPr="00D64010">
        <w:rPr>
          <w:szCs w:val="24"/>
        </w:rPr>
        <w:t>virus</w:t>
      </w:r>
      <w:r w:rsidR="00BE0859">
        <w:rPr>
          <w:szCs w:val="24"/>
        </w:rPr>
        <w:t>u</w:t>
      </w:r>
      <w:r w:rsidR="00040888" w:rsidRPr="00D64010">
        <w:rPr>
          <w:szCs w:val="24"/>
        </w:rPr>
        <w:t xml:space="preserve"> ne pomeni </w:t>
      </w:r>
      <w:r w:rsidR="009F726F" w:rsidRPr="00D64010">
        <w:rPr>
          <w:szCs w:val="24"/>
        </w:rPr>
        <w:t>nujno tudi</w:t>
      </w:r>
      <w:r w:rsidR="00040888" w:rsidRPr="00D64010">
        <w:rPr>
          <w:szCs w:val="24"/>
        </w:rPr>
        <w:t xml:space="preserve"> obolelosti z aidsom. </w:t>
      </w:r>
      <w:r w:rsidR="009F726F" w:rsidRPr="00D64010">
        <w:rPr>
          <w:szCs w:val="24"/>
        </w:rPr>
        <w:t xml:space="preserve">Vendar na tiskovni konferenci, ki je bila </w:t>
      </w:r>
      <w:r w:rsidR="009B389D" w:rsidRPr="00D64010">
        <w:rPr>
          <w:szCs w:val="24"/>
        </w:rPr>
        <w:t xml:space="preserve">zaradi vznemirjenja javnosti </w:t>
      </w:r>
      <w:r w:rsidR="00207A7D" w:rsidRPr="00D64010">
        <w:rPr>
          <w:szCs w:val="24"/>
        </w:rPr>
        <w:t>sklicana teden dni po objavi novice o prvih seropozitivnih</w:t>
      </w:r>
      <w:r w:rsidR="009F726F" w:rsidRPr="00D64010">
        <w:rPr>
          <w:szCs w:val="24"/>
        </w:rPr>
        <w:t>, strokovnjaki niso ostali le pri zagotavljanj</w:t>
      </w:r>
      <w:r w:rsidR="00D91FEF" w:rsidRPr="00D64010">
        <w:rPr>
          <w:szCs w:val="24"/>
        </w:rPr>
        <w:t>u</w:t>
      </w:r>
      <w:r w:rsidR="009F726F" w:rsidRPr="00D64010">
        <w:rPr>
          <w:szCs w:val="24"/>
        </w:rPr>
        <w:t>, da v Jugoslavij</w:t>
      </w:r>
      <w:r w:rsidR="009B389D" w:rsidRPr="00D64010">
        <w:rPr>
          <w:szCs w:val="24"/>
        </w:rPr>
        <w:t>i še nihče ni zbolel za aidsom. P</w:t>
      </w:r>
      <w:r w:rsidR="009F726F" w:rsidRPr="00D64010">
        <w:rPr>
          <w:szCs w:val="24"/>
        </w:rPr>
        <w:t xml:space="preserve">oudarili </w:t>
      </w:r>
      <w:r w:rsidR="009B389D" w:rsidRPr="00D64010">
        <w:rPr>
          <w:szCs w:val="24"/>
        </w:rPr>
        <w:t>so</w:t>
      </w:r>
      <w:r w:rsidR="009F726F" w:rsidRPr="00D64010">
        <w:rPr>
          <w:szCs w:val="24"/>
        </w:rPr>
        <w:t xml:space="preserve">, da </w:t>
      </w:r>
      <w:r w:rsidR="00AC43B5" w:rsidRPr="00D64010">
        <w:rPr>
          <w:szCs w:val="24"/>
        </w:rPr>
        <w:t xml:space="preserve">sicer </w:t>
      </w:r>
      <w:r w:rsidR="009F726F" w:rsidRPr="00D64010">
        <w:rPr>
          <w:szCs w:val="24"/>
        </w:rPr>
        <w:t>»</w:t>
      </w:r>
      <w:r w:rsidR="00E2594D" w:rsidRPr="00D64010">
        <w:rPr>
          <w:szCs w:val="24"/>
        </w:rPr>
        <w:t>obstajajo osebe s protitelesi, a v nobenem primeru ni mogoče govoriti o okuženih z virusom</w:t>
      </w:r>
      <w:r w:rsidR="009B389D" w:rsidRPr="00D64010">
        <w:rPr>
          <w:szCs w:val="24"/>
        </w:rPr>
        <w:t>«.</w:t>
      </w:r>
      <w:r w:rsidR="00E2594D" w:rsidRPr="00D64010">
        <w:rPr>
          <w:rStyle w:val="Sprotnaopomba-sklic"/>
          <w:szCs w:val="24"/>
        </w:rPr>
        <w:footnoteReference w:id="38"/>
      </w:r>
      <w:r w:rsidR="00E2594D" w:rsidRPr="00D64010">
        <w:rPr>
          <w:szCs w:val="24"/>
        </w:rPr>
        <w:t xml:space="preserve"> </w:t>
      </w:r>
      <w:r w:rsidR="009B389D" w:rsidRPr="00D64010">
        <w:rPr>
          <w:szCs w:val="24"/>
        </w:rPr>
        <w:t>Vodja epidemiološke službe Z</w:t>
      </w:r>
      <w:r w:rsidR="00C25868" w:rsidRPr="00D64010">
        <w:rPr>
          <w:szCs w:val="24"/>
        </w:rPr>
        <w:t xml:space="preserve">veznega zavoda za zdravstveno varstvo </w:t>
      </w:r>
      <w:r w:rsidR="00AC43B5" w:rsidRPr="00D64010">
        <w:rPr>
          <w:szCs w:val="24"/>
        </w:rPr>
        <w:t>Stevan Litvinjenko je</w:t>
      </w:r>
      <w:r w:rsidR="004E1908" w:rsidRPr="00D64010">
        <w:rPr>
          <w:szCs w:val="24"/>
        </w:rPr>
        <w:t xml:space="preserve"> hkrati opozoril, </w:t>
      </w:r>
      <w:r w:rsidR="0057395E" w:rsidRPr="00D64010">
        <w:rPr>
          <w:szCs w:val="24"/>
        </w:rPr>
        <w:t>da v nasprotju z mnenje</w:t>
      </w:r>
      <w:r w:rsidR="004E1908" w:rsidRPr="00D64010">
        <w:rPr>
          <w:szCs w:val="24"/>
        </w:rPr>
        <w:t xml:space="preserve">m nekaterih nova epidemija ne ogroža vsega človeštva, saj so </w:t>
      </w:r>
      <w:r w:rsidR="0057395E" w:rsidRPr="00D64010">
        <w:rPr>
          <w:szCs w:val="24"/>
        </w:rPr>
        <w:t>zanjo »dovzetne</w:t>
      </w:r>
      <w:r w:rsidR="004E1908" w:rsidRPr="00D64010">
        <w:rPr>
          <w:szCs w:val="24"/>
        </w:rPr>
        <w:t>« le tri skupine</w:t>
      </w:r>
      <w:r w:rsidR="00D91FEF" w:rsidRPr="00D64010">
        <w:rPr>
          <w:szCs w:val="24"/>
        </w:rPr>
        <w:t>:</w:t>
      </w:r>
      <w:r w:rsidR="004E1908" w:rsidRPr="00D64010">
        <w:rPr>
          <w:szCs w:val="24"/>
        </w:rPr>
        <w:t xml:space="preserve"> homoseksualci, </w:t>
      </w:r>
      <w:r w:rsidR="0057395E" w:rsidRPr="00D64010">
        <w:rPr>
          <w:szCs w:val="24"/>
        </w:rPr>
        <w:t xml:space="preserve">narkomani </w:t>
      </w:r>
      <w:r w:rsidR="004E1908" w:rsidRPr="00D64010">
        <w:rPr>
          <w:szCs w:val="24"/>
        </w:rPr>
        <w:t>in hemofiliki.</w:t>
      </w:r>
      <w:r w:rsidR="0093577F" w:rsidRPr="00D64010">
        <w:rPr>
          <w:rStyle w:val="Sprotnaopomba-sklic"/>
          <w:szCs w:val="24"/>
        </w:rPr>
        <w:footnoteReference w:id="39"/>
      </w:r>
    </w:p>
    <w:p w14:paraId="79B5CD9F" w14:textId="403A3F8C" w:rsidR="001545A4" w:rsidRPr="00D64010" w:rsidRDefault="00E2594D" w:rsidP="003A6E21">
      <w:pPr>
        <w:spacing w:line="360" w:lineRule="auto"/>
        <w:ind w:firstLine="567"/>
        <w:jc w:val="both"/>
        <w:rPr>
          <w:szCs w:val="24"/>
        </w:rPr>
      </w:pPr>
      <w:r w:rsidRPr="00D64010">
        <w:rPr>
          <w:szCs w:val="24"/>
        </w:rPr>
        <w:t xml:space="preserve">Osrednji slovenski dnevnik </w:t>
      </w:r>
      <w:r w:rsidRPr="00D64010">
        <w:rPr>
          <w:i/>
          <w:szCs w:val="24"/>
        </w:rPr>
        <w:t>Delo</w:t>
      </w:r>
      <w:r w:rsidR="00A7650D" w:rsidRPr="00D64010">
        <w:rPr>
          <w:szCs w:val="24"/>
        </w:rPr>
        <w:t xml:space="preserve"> po objavi izjav s tiskovne konference ni več načenjal vprašanja o morebitnem </w:t>
      </w:r>
      <w:r w:rsidR="00B55DAF" w:rsidRPr="00D64010">
        <w:rPr>
          <w:szCs w:val="24"/>
        </w:rPr>
        <w:t>prihodu</w:t>
      </w:r>
      <w:r w:rsidR="00A7650D" w:rsidRPr="00D64010">
        <w:rPr>
          <w:szCs w:val="24"/>
        </w:rPr>
        <w:t xml:space="preserve"> virusa</w:t>
      </w:r>
      <w:r w:rsidR="009B389D" w:rsidRPr="00D64010">
        <w:rPr>
          <w:szCs w:val="24"/>
        </w:rPr>
        <w:t xml:space="preserve"> HIV</w:t>
      </w:r>
      <w:r w:rsidR="00A7650D" w:rsidRPr="00D64010">
        <w:rPr>
          <w:szCs w:val="24"/>
        </w:rPr>
        <w:t xml:space="preserve"> v Jugoslavij</w:t>
      </w:r>
      <w:r w:rsidR="00BE0859">
        <w:rPr>
          <w:szCs w:val="24"/>
        </w:rPr>
        <w:t>o</w:t>
      </w:r>
      <w:r w:rsidR="00A7650D" w:rsidRPr="00D64010">
        <w:rPr>
          <w:szCs w:val="24"/>
        </w:rPr>
        <w:t xml:space="preserve">, medtem ko so nekateri drugi slovenski mediji bolj ali manj previdno soočili </w:t>
      </w:r>
      <w:r w:rsidR="005E55B0" w:rsidRPr="00D64010">
        <w:rPr>
          <w:szCs w:val="24"/>
        </w:rPr>
        <w:t xml:space="preserve">interpretacije jugoslovanske stroke </w:t>
      </w:r>
      <w:r w:rsidR="00A7650D" w:rsidRPr="00D64010">
        <w:rPr>
          <w:szCs w:val="24"/>
        </w:rPr>
        <w:t xml:space="preserve">s tistimi iz tujine. </w:t>
      </w:r>
      <w:r w:rsidR="00D8490D" w:rsidRPr="00D64010">
        <w:rPr>
          <w:szCs w:val="24"/>
        </w:rPr>
        <w:t xml:space="preserve">Vitko Kogoj, novinar </w:t>
      </w:r>
      <w:r w:rsidR="00D8490D" w:rsidRPr="00D64010">
        <w:rPr>
          <w:i/>
          <w:szCs w:val="24"/>
        </w:rPr>
        <w:t>Primorskih novic</w:t>
      </w:r>
      <w:r w:rsidR="00D8490D" w:rsidRPr="00D64010">
        <w:rPr>
          <w:szCs w:val="24"/>
        </w:rPr>
        <w:t xml:space="preserve">, ki je leta 1987 za poglobljeno poročanje o aidsu </w:t>
      </w:r>
      <w:r w:rsidR="00D8490D" w:rsidRPr="00D64010">
        <w:rPr>
          <w:szCs w:val="24"/>
        </w:rPr>
        <w:lastRenderedPageBreak/>
        <w:t xml:space="preserve">dobil Tomšičevo nagrado, je </w:t>
      </w:r>
      <w:r w:rsidR="005E55B0" w:rsidRPr="00D64010">
        <w:rPr>
          <w:szCs w:val="24"/>
        </w:rPr>
        <w:t xml:space="preserve">3. septembra </w:t>
      </w:r>
      <w:r w:rsidR="00D8490D" w:rsidRPr="00D64010">
        <w:rPr>
          <w:szCs w:val="24"/>
        </w:rPr>
        <w:t xml:space="preserve">v kratkem, a povednem članku </w:t>
      </w:r>
      <w:r w:rsidR="005E55B0" w:rsidRPr="00D64010">
        <w:rPr>
          <w:szCs w:val="24"/>
        </w:rPr>
        <w:t xml:space="preserve">predstavil ugotovitve ameriških, britanskih in zahodnonemških strokovnjakov, da je </w:t>
      </w:r>
      <w:r w:rsidR="00A91B03" w:rsidRPr="00D64010">
        <w:rPr>
          <w:szCs w:val="24"/>
        </w:rPr>
        <w:t xml:space="preserve">virus HIV </w:t>
      </w:r>
      <w:r w:rsidR="005E55B0" w:rsidRPr="00D64010">
        <w:rPr>
          <w:szCs w:val="24"/>
        </w:rPr>
        <w:t>pri nosilci</w:t>
      </w:r>
      <w:r w:rsidR="007222CE" w:rsidRPr="00D64010">
        <w:rPr>
          <w:szCs w:val="24"/>
        </w:rPr>
        <w:t>h</w:t>
      </w:r>
      <w:r w:rsidR="005E55B0" w:rsidRPr="00D64010">
        <w:rPr>
          <w:szCs w:val="24"/>
        </w:rPr>
        <w:t xml:space="preserve"> protiteles prisoten v krvi, kar pomeni, da so okuženi in</w:t>
      </w:r>
      <w:r w:rsidR="007222CE" w:rsidRPr="00D64010">
        <w:rPr>
          <w:szCs w:val="24"/>
        </w:rPr>
        <w:t xml:space="preserve"> – še pomembneje –</w:t>
      </w:r>
      <w:r w:rsidR="005E55B0" w:rsidRPr="00D64010">
        <w:rPr>
          <w:szCs w:val="24"/>
        </w:rPr>
        <w:t xml:space="preserve"> kužni za okolico. Kogoj je problematiziral tudi izjavo Litvinjenka glede »rizičnih skupin« in </w:t>
      </w:r>
      <w:r w:rsidR="00BE0859">
        <w:rPr>
          <w:szCs w:val="24"/>
        </w:rPr>
        <w:t>poudaril</w:t>
      </w:r>
      <w:r w:rsidR="00BE0859" w:rsidRPr="00D64010">
        <w:rPr>
          <w:szCs w:val="24"/>
        </w:rPr>
        <w:t xml:space="preserve"> </w:t>
      </w:r>
      <w:r w:rsidR="005E55B0" w:rsidRPr="00D64010">
        <w:rPr>
          <w:szCs w:val="24"/>
        </w:rPr>
        <w:t xml:space="preserve">mnenje zahodnih strokovnjakov, da </w:t>
      </w:r>
      <w:r w:rsidR="00A91B03" w:rsidRPr="00D64010">
        <w:rPr>
          <w:szCs w:val="24"/>
        </w:rPr>
        <w:t>bodo na dolgoročno širjenje</w:t>
      </w:r>
      <w:r w:rsidR="005E55B0" w:rsidRPr="00D64010">
        <w:rPr>
          <w:szCs w:val="24"/>
        </w:rPr>
        <w:t xml:space="preserve"> virusa vplivali tudi spolni stiki med heteroseksualci.</w:t>
      </w:r>
      <w:r w:rsidR="000A14CE" w:rsidRPr="00D64010">
        <w:rPr>
          <w:rStyle w:val="Sprotnaopomba-sklic"/>
          <w:szCs w:val="24"/>
        </w:rPr>
        <w:footnoteReference w:id="40"/>
      </w:r>
      <w:r w:rsidR="005E55B0" w:rsidRPr="00D64010">
        <w:rPr>
          <w:szCs w:val="24"/>
        </w:rPr>
        <w:t xml:space="preserve"> </w:t>
      </w:r>
      <w:r w:rsidR="00D27542" w:rsidRPr="00D64010">
        <w:rPr>
          <w:szCs w:val="24"/>
        </w:rPr>
        <w:t>N</w:t>
      </w:r>
      <w:r w:rsidR="007222CE" w:rsidRPr="00D64010">
        <w:rPr>
          <w:szCs w:val="24"/>
        </w:rPr>
        <w:t xml:space="preserve">a razhajanja med jugoslovansko in tujo stroko </w:t>
      </w:r>
      <w:r w:rsidR="00D27542" w:rsidRPr="00D64010">
        <w:rPr>
          <w:szCs w:val="24"/>
        </w:rPr>
        <w:t xml:space="preserve">je </w:t>
      </w:r>
      <w:r w:rsidR="007222CE" w:rsidRPr="00D64010">
        <w:rPr>
          <w:szCs w:val="24"/>
        </w:rPr>
        <w:t xml:space="preserve">v reviji </w:t>
      </w:r>
      <w:r w:rsidR="007222CE" w:rsidRPr="00D64010">
        <w:rPr>
          <w:i/>
          <w:szCs w:val="24"/>
        </w:rPr>
        <w:t>Jana</w:t>
      </w:r>
      <w:r w:rsidR="007222CE" w:rsidRPr="00D64010">
        <w:rPr>
          <w:szCs w:val="24"/>
        </w:rPr>
        <w:t xml:space="preserve"> </w:t>
      </w:r>
      <w:r w:rsidR="00A65DB0" w:rsidRPr="00D64010">
        <w:rPr>
          <w:szCs w:val="24"/>
        </w:rPr>
        <w:t xml:space="preserve">dvakrat </w:t>
      </w:r>
      <w:r w:rsidR="007222CE" w:rsidRPr="00D64010">
        <w:rPr>
          <w:szCs w:val="24"/>
        </w:rPr>
        <w:t>opozorila Maja Konvalinka</w:t>
      </w:r>
      <w:r w:rsidR="00C30A80">
        <w:rPr>
          <w:szCs w:val="24"/>
        </w:rPr>
        <w:t xml:space="preserve"> (kasneje Lupša)</w:t>
      </w:r>
      <w:r w:rsidR="00A65DB0" w:rsidRPr="00D64010">
        <w:rPr>
          <w:szCs w:val="24"/>
        </w:rPr>
        <w:t xml:space="preserve">, ki je na podlagi objavljenih dognanj ameriških znanstvenikov prišla do zaključka, da </w:t>
      </w:r>
      <w:r w:rsidR="00A91B03" w:rsidRPr="00D64010">
        <w:rPr>
          <w:szCs w:val="24"/>
        </w:rPr>
        <w:t xml:space="preserve">so </w:t>
      </w:r>
      <w:r w:rsidR="007222CE" w:rsidRPr="00D64010">
        <w:rPr>
          <w:szCs w:val="24"/>
        </w:rPr>
        <w:t>izjave jugoslovanskih strokovnjakov sicer pomirjujoče, a žal napačne.</w:t>
      </w:r>
      <w:r w:rsidR="00A65DB0" w:rsidRPr="00D64010">
        <w:rPr>
          <w:rStyle w:val="Sprotnaopomba-sklic"/>
          <w:szCs w:val="24"/>
        </w:rPr>
        <w:footnoteReference w:id="41"/>
      </w:r>
      <w:r w:rsidR="009E4670" w:rsidRPr="00D64010">
        <w:rPr>
          <w:szCs w:val="24"/>
        </w:rPr>
        <w:t xml:space="preserve"> </w:t>
      </w:r>
      <w:r w:rsidR="00F559D2" w:rsidRPr="00D64010">
        <w:rPr>
          <w:szCs w:val="24"/>
        </w:rPr>
        <w:t>Najbolj neposredno kritiko pa</w:t>
      </w:r>
      <w:r w:rsidR="00134768" w:rsidRPr="00D64010">
        <w:rPr>
          <w:szCs w:val="24"/>
        </w:rPr>
        <w:t xml:space="preserve"> je v </w:t>
      </w:r>
      <w:r w:rsidR="00134768" w:rsidRPr="00D64010">
        <w:rPr>
          <w:i/>
          <w:szCs w:val="24"/>
        </w:rPr>
        <w:t>Jani</w:t>
      </w:r>
      <w:r w:rsidR="00134768" w:rsidRPr="00D64010">
        <w:rPr>
          <w:szCs w:val="24"/>
        </w:rPr>
        <w:t xml:space="preserve"> objavila njena urednica Bernarda Rakovec</w:t>
      </w:r>
      <w:r w:rsidR="00784E75">
        <w:rPr>
          <w:szCs w:val="24"/>
        </w:rPr>
        <w:t xml:space="preserve"> (kasneje Jeklin)</w:t>
      </w:r>
      <w:r w:rsidR="00134768" w:rsidRPr="00D64010">
        <w:rPr>
          <w:szCs w:val="24"/>
        </w:rPr>
        <w:t xml:space="preserve">. </w:t>
      </w:r>
      <w:r w:rsidR="00821092" w:rsidRPr="00D64010">
        <w:rPr>
          <w:szCs w:val="24"/>
        </w:rPr>
        <w:t>Opozorila je, da je za aids lahko dovzeten kdorkoli, ne le posamezne skupine (»človek komajda verjame, da takšne nevednosti lahko izusti strokovnjak na novinarski konferenci sredi Beograda«).</w:t>
      </w:r>
      <w:r w:rsidR="00F559D2" w:rsidRPr="00D64010">
        <w:rPr>
          <w:szCs w:val="24"/>
        </w:rPr>
        <w:t xml:space="preserve"> Kot najbolj problematično je </w:t>
      </w:r>
      <w:r w:rsidR="00BE0859">
        <w:rPr>
          <w:szCs w:val="24"/>
        </w:rPr>
        <w:t>poudarila</w:t>
      </w:r>
      <w:r w:rsidR="00BE0859" w:rsidRPr="00D64010">
        <w:rPr>
          <w:szCs w:val="24"/>
        </w:rPr>
        <w:t xml:space="preserve"> </w:t>
      </w:r>
      <w:r w:rsidR="00F559D2" w:rsidRPr="00D64010">
        <w:rPr>
          <w:szCs w:val="24"/>
        </w:rPr>
        <w:t>dejstvo</w:t>
      </w:r>
      <w:r w:rsidR="00821092" w:rsidRPr="00D64010">
        <w:rPr>
          <w:szCs w:val="24"/>
        </w:rPr>
        <w:t xml:space="preserve">, da </w:t>
      </w:r>
      <w:r w:rsidR="00F559D2" w:rsidRPr="00D64010">
        <w:rPr>
          <w:szCs w:val="24"/>
        </w:rPr>
        <w:t>beograjski</w:t>
      </w:r>
      <w:r w:rsidR="00821092" w:rsidRPr="00D64010">
        <w:rPr>
          <w:szCs w:val="24"/>
        </w:rPr>
        <w:t xml:space="preserve"> strokovnjaki </w:t>
      </w:r>
      <w:r w:rsidR="00B55DAF" w:rsidRPr="00D64010">
        <w:rPr>
          <w:szCs w:val="24"/>
        </w:rPr>
        <w:t xml:space="preserve">pri </w:t>
      </w:r>
      <w:r w:rsidR="00207A7D" w:rsidRPr="00D64010">
        <w:rPr>
          <w:szCs w:val="24"/>
        </w:rPr>
        <w:t>kriterijih okuženosti</w:t>
      </w:r>
      <w:r w:rsidR="00B55DAF" w:rsidRPr="00D64010">
        <w:rPr>
          <w:szCs w:val="24"/>
        </w:rPr>
        <w:t xml:space="preserve"> </w:t>
      </w:r>
      <w:r w:rsidR="00F559D2" w:rsidRPr="00D64010">
        <w:rPr>
          <w:szCs w:val="24"/>
        </w:rPr>
        <w:t xml:space="preserve">niso upoštevali </w:t>
      </w:r>
      <w:r w:rsidR="00207A7D" w:rsidRPr="00D64010">
        <w:rPr>
          <w:szCs w:val="24"/>
        </w:rPr>
        <w:t>priporočil</w:t>
      </w:r>
      <w:r w:rsidR="00F559D2" w:rsidRPr="00D64010">
        <w:rPr>
          <w:szCs w:val="24"/>
        </w:rPr>
        <w:t xml:space="preserve"> Svetovne zdravstvene organizacije in posledično svojih državljanov niso seznanili z najbolj bistvenim – da so proti</w:t>
      </w:r>
      <w:r w:rsidR="00A91B03" w:rsidRPr="00D64010">
        <w:rPr>
          <w:szCs w:val="24"/>
        </w:rPr>
        <w:t>teles</w:t>
      </w:r>
      <w:r w:rsidR="00F559D2" w:rsidRPr="00D64010">
        <w:rPr>
          <w:szCs w:val="24"/>
        </w:rPr>
        <w:t xml:space="preserve">a dokaz prisotnosti virusa </w:t>
      </w:r>
      <w:r w:rsidR="00A91B03" w:rsidRPr="00D64010">
        <w:rPr>
          <w:szCs w:val="24"/>
        </w:rPr>
        <w:t xml:space="preserve">HIV </w:t>
      </w:r>
      <w:r w:rsidR="00F559D2" w:rsidRPr="00D64010">
        <w:rPr>
          <w:szCs w:val="24"/>
        </w:rPr>
        <w:t xml:space="preserve">v telesu, kar pomeni, da ga </w:t>
      </w:r>
      <w:r w:rsidR="00C80153" w:rsidRPr="00D64010">
        <w:rPr>
          <w:szCs w:val="24"/>
        </w:rPr>
        <w:t xml:space="preserve">okuženi </w:t>
      </w:r>
      <w:r w:rsidR="00F559D2" w:rsidRPr="00D64010">
        <w:rPr>
          <w:szCs w:val="24"/>
        </w:rPr>
        <w:t xml:space="preserve">lahko prenašajo </w:t>
      </w:r>
      <w:r w:rsidR="00D36F4C" w:rsidRPr="00D64010">
        <w:rPr>
          <w:szCs w:val="24"/>
        </w:rPr>
        <w:t>naprej</w:t>
      </w:r>
      <w:r w:rsidR="00546A75" w:rsidRPr="00D64010">
        <w:rPr>
          <w:szCs w:val="24"/>
        </w:rPr>
        <w:t>.</w:t>
      </w:r>
      <w:r w:rsidR="00546A75" w:rsidRPr="00D64010">
        <w:rPr>
          <w:rStyle w:val="Sprotnaopomba-sklic"/>
          <w:szCs w:val="24"/>
        </w:rPr>
        <w:footnoteReference w:id="42"/>
      </w:r>
    </w:p>
    <w:p w14:paraId="4E9E3BFE" w14:textId="7772866F" w:rsidR="00393F2F" w:rsidRPr="00D64010" w:rsidRDefault="00A91B03" w:rsidP="003A6E21">
      <w:pPr>
        <w:spacing w:line="360" w:lineRule="auto"/>
        <w:ind w:firstLine="567"/>
        <w:jc w:val="both"/>
        <w:rPr>
          <w:szCs w:val="24"/>
        </w:rPr>
      </w:pPr>
      <w:r w:rsidRPr="00D64010">
        <w:rPr>
          <w:szCs w:val="24"/>
        </w:rPr>
        <w:t xml:space="preserve">Jugoslovanska stroka </w:t>
      </w:r>
      <w:r w:rsidR="001545A4" w:rsidRPr="00D64010">
        <w:rPr>
          <w:szCs w:val="24"/>
        </w:rPr>
        <w:t>glede kriterijev okuženosti z virusom</w:t>
      </w:r>
      <w:r w:rsidRPr="00D64010">
        <w:rPr>
          <w:szCs w:val="24"/>
        </w:rPr>
        <w:t xml:space="preserve"> HIV</w:t>
      </w:r>
      <w:r w:rsidR="001545A4" w:rsidRPr="00D64010">
        <w:rPr>
          <w:szCs w:val="24"/>
        </w:rPr>
        <w:t xml:space="preserve"> ni bila enotna, kar je najbolje razvidno iz obširne reportaže, ki jo je v </w:t>
      </w:r>
      <w:r w:rsidR="001E32B8" w:rsidRPr="00D64010">
        <w:rPr>
          <w:szCs w:val="24"/>
        </w:rPr>
        <w:t>hrvaški</w:t>
      </w:r>
      <w:r w:rsidR="001545A4" w:rsidRPr="00D64010">
        <w:rPr>
          <w:szCs w:val="24"/>
        </w:rPr>
        <w:t xml:space="preserve"> reviji </w:t>
      </w:r>
      <w:r w:rsidR="001545A4" w:rsidRPr="00D64010">
        <w:rPr>
          <w:i/>
          <w:szCs w:val="24"/>
        </w:rPr>
        <w:t>Start</w:t>
      </w:r>
      <w:r w:rsidR="001545A4" w:rsidRPr="00D64010">
        <w:rPr>
          <w:szCs w:val="24"/>
        </w:rPr>
        <w:t xml:space="preserve"> </w:t>
      </w:r>
      <w:r w:rsidR="001E32B8" w:rsidRPr="00D64010">
        <w:rPr>
          <w:szCs w:val="24"/>
        </w:rPr>
        <w:t>objavila Slavenka Draku</w:t>
      </w:r>
      <w:r w:rsidR="001545A4" w:rsidRPr="00D64010">
        <w:rPr>
          <w:szCs w:val="24"/>
        </w:rPr>
        <w:t>lić. Z vprašanjem</w:t>
      </w:r>
      <w:r w:rsidR="00BE0859">
        <w:rPr>
          <w:szCs w:val="24"/>
        </w:rPr>
        <w:t>,</w:t>
      </w:r>
      <w:r w:rsidR="001545A4" w:rsidRPr="00D64010">
        <w:rPr>
          <w:szCs w:val="24"/>
        </w:rPr>
        <w:t xml:space="preserve"> kaj pomeni prisotnost protiteles v krvi</w:t>
      </w:r>
      <w:r w:rsidR="00BE0859">
        <w:rPr>
          <w:szCs w:val="24"/>
        </w:rPr>
        <w:t>,</w:t>
      </w:r>
      <w:r w:rsidR="001545A4" w:rsidRPr="00D64010">
        <w:rPr>
          <w:szCs w:val="24"/>
        </w:rPr>
        <w:t xml:space="preserve"> se je obrnila na strokovnjake za aids v Beogradu, Zagrebu in Ljubljani ter ob tem dobila različne odgovore. Ker ni ohranjeno niti </w:t>
      </w:r>
      <w:r w:rsidR="001E32B8" w:rsidRPr="00D64010">
        <w:rPr>
          <w:szCs w:val="24"/>
        </w:rPr>
        <w:t xml:space="preserve">gradivo </w:t>
      </w:r>
      <w:r w:rsidR="001545A4" w:rsidRPr="00D64010">
        <w:rPr>
          <w:szCs w:val="24"/>
        </w:rPr>
        <w:t xml:space="preserve">zvezne niti republiške komisije za aids, </w:t>
      </w:r>
      <w:r w:rsidR="001E32B8" w:rsidRPr="00D64010">
        <w:rPr>
          <w:szCs w:val="24"/>
        </w:rPr>
        <w:t>reportaža predstavlja</w:t>
      </w:r>
      <w:r w:rsidR="001545A4" w:rsidRPr="00D64010">
        <w:rPr>
          <w:szCs w:val="24"/>
        </w:rPr>
        <w:t xml:space="preserve"> dragocen vpogled v razmišljanje </w:t>
      </w:r>
      <w:r w:rsidR="001E32B8" w:rsidRPr="00D64010">
        <w:rPr>
          <w:szCs w:val="24"/>
        </w:rPr>
        <w:t xml:space="preserve">in védenje </w:t>
      </w:r>
      <w:r w:rsidR="001545A4" w:rsidRPr="00D64010">
        <w:rPr>
          <w:szCs w:val="24"/>
        </w:rPr>
        <w:t xml:space="preserve">tedanje jugoslovanske stroke o novi bolezni. </w:t>
      </w:r>
      <w:r w:rsidRPr="00D64010">
        <w:rPr>
          <w:szCs w:val="24"/>
        </w:rPr>
        <w:t>Pomočnik predsednika Z</w:t>
      </w:r>
      <w:r w:rsidR="00E826F3" w:rsidRPr="00D64010">
        <w:rPr>
          <w:szCs w:val="24"/>
        </w:rPr>
        <w:t xml:space="preserve">veznega </w:t>
      </w:r>
      <w:r w:rsidRPr="00D64010">
        <w:rPr>
          <w:szCs w:val="24"/>
        </w:rPr>
        <w:t>zavoda za zdravstvo in vodja O</w:t>
      </w:r>
      <w:r w:rsidR="00E826F3" w:rsidRPr="00D64010">
        <w:rPr>
          <w:szCs w:val="24"/>
        </w:rPr>
        <w:t xml:space="preserve">ddelka za nalezljive bolezni in sanitarno varstvo Nikola Georgijevski </w:t>
      </w:r>
      <w:r w:rsidR="001E32B8" w:rsidRPr="00D64010">
        <w:rPr>
          <w:szCs w:val="24"/>
        </w:rPr>
        <w:t xml:space="preserve">je novinarki zagotovil, da virus </w:t>
      </w:r>
      <w:r w:rsidRPr="00D64010">
        <w:rPr>
          <w:szCs w:val="24"/>
        </w:rPr>
        <w:t>HIV v Jugoslaviji</w:t>
      </w:r>
      <w:r w:rsidR="00293E0F" w:rsidRPr="00293E0F">
        <w:rPr>
          <w:szCs w:val="24"/>
        </w:rPr>
        <w:t xml:space="preserve"> </w:t>
      </w:r>
      <w:r w:rsidR="00293E0F" w:rsidRPr="00D64010">
        <w:rPr>
          <w:szCs w:val="24"/>
        </w:rPr>
        <w:t>ni prisoten</w:t>
      </w:r>
      <w:r w:rsidR="001E32B8" w:rsidRPr="00D64010">
        <w:rPr>
          <w:szCs w:val="24"/>
        </w:rPr>
        <w:t xml:space="preserve">, saj ga nikjer </w:t>
      </w:r>
      <w:r w:rsidRPr="00D64010">
        <w:rPr>
          <w:szCs w:val="24"/>
        </w:rPr>
        <w:t xml:space="preserve">niso </w:t>
      </w:r>
      <w:r w:rsidR="00190F05" w:rsidRPr="00D64010">
        <w:rPr>
          <w:szCs w:val="24"/>
        </w:rPr>
        <w:t xml:space="preserve">laboratorijsko </w:t>
      </w:r>
      <w:r w:rsidR="001E32B8" w:rsidRPr="00D64010">
        <w:rPr>
          <w:szCs w:val="24"/>
        </w:rPr>
        <w:t xml:space="preserve">izolirali. </w:t>
      </w:r>
      <w:r w:rsidR="00190F05" w:rsidRPr="00D64010">
        <w:rPr>
          <w:szCs w:val="24"/>
        </w:rPr>
        <w:t xml:space="preserve">Protitelesa </w:t>
      </w:r>
      <w:r w:rsidR="002059EE">
        <w:rPr>
          <w:szCs w:val="24"/>
        </w:rPr>
        <w:t>proti</w:t>
      </w:r>
      <w:r w:rsidR="002059EE" w:rsidRPr="00D64010">
        <w:rPr>
          <w:szCs w:val="24"/>
        </w:rPr>
        <w:t xml:space="preserve"> </w:t>
      </w:r>
      <w:r w:rsidR="00190F05" w:rsidRPr="00D64010">
        <w:rPr>
          <w:szCs w:val="24"/>
        </w:rPr>
        <w:t>virus</w:t>
      </w:r>
      <w:r w:rsidR="002059EE">
        <w:rPr>
          <w:szCs w:val="24"/>
        </w:rPr>
        <w:t>u</w:t>
      </w:r>
      <w:r w:rsidR="00190F05" w:rsidRPr="00D64010">
        <w:rPr>
          <w:szCs w:val="24"/>
        </w:rPr>
        <w:t xml:space="preserve"> </w:t>
      </w:r>
      <w:r w:rsidR="00164237" w:rsidRPr="00D64010">
        <w:rPr>
          <w:szCs w:val="24"/>
        </w:rPr>
        <w:t xml:space="preserve">naj bi bila podobna </w:t>
      </w:r>
      <w:r w:rsidRPr="00D64010">
        <w:rPr>
          <w:szCs w:val="24"/>
        </w:rPr>
        <w:t>zaščitnim</w:t>
      </w:r>
      <w:r w:rsidR="00164237" w:rsidRPr="00D64010">
        <w:rPr>
          <w:szCs w:val="24"/>
        </w:rPr>
        <w:t xml:space="preserve"> protitelesom, ki se pojavijo pri drugih boleznih.</w:t>
      </w:r>
      <w:r w:rsidR="00190F05" w:rsidRPr="00D64010">
        <w:rPr>
          <w:szCs w:val="24"/>
        </w:rPr>
        <w:t xml:space="preserve"> Podobnega mnenja je bil tudi že omen</w:t>
      </w:r>
      <w:r w:rsidR="000877BC" w:rsidRPr="00D64010">
        <w:rPr>
          <w:szCs w:val="24"/>
        </w:rPr>
        <w:t>jen</w:t>
      </w:r>
      <w:r w:rsidR="00293E0F">
        <w:rPr>
          <w:szCs w:val="24"/>
        </w:rPr>
        <w:t>i</w:t>
      </w:r>
      <w:r w:rsidR="000877BC" w:rsidRPr="00D64010">
        <w:rPr>
          <w:szCs w:val="24"/>
        </w:rPr>
        <w:t xml:space="preserve"> beograjski virolog Aleksanda</w:t>
      </w:r>
      <w:r w:rsidR="00190F05" w:rsidRPr="00D64010">
        <w:rPr>
          <w:szCs w:val="24"/>
        </w:rPr>
        <w:t xml:space="preserve">r Vujić, vodja </w:t>
      </w:r>
      <w:r w:rsidR="00EF7F4A" w:rsidRPr="00D64010">
        <w:rPr>
          <w:szCs w:val="24"/>
        </w:rPr>
        <w:t>beograjskega</w:t>
      </w:r>
      <w:r w:rsidR="00190F05" w:rsidRPr="00D64010">
        <w:rPr>
          <w:szCs w:val="24"/>
        </w:rPr>
        <w:t xml:space="preserve"> preliminarnega testiranja krvnih vzorcev. Novinarki je pojasnil, da so protitelesa lahko zgolj dokaz, da je </w:t>
      </w:r>
      <w:r w:rsidR="00EF7F4A" w:rsidRPr="00D64010">
        <w:rPr>
          <w:szCs w:val="24"/>
        </w:rPr>
        <w:t>virus</w:t>
      </w:r>
      <w:r w:rsidR="00190F05" w:rsidRPr="00D64010">
        <w:rPr>
          <w:szCs w:val="24"/>
        </w:rPr>
        <w:t xml:space="preserve"> na neki točki prišel v stik z organizmom, ne pa</w:t>
      </w:r>
      <w:r w:rsidR="00293E0F">
        <w:rPr>
          <w:szCs w:val="24"/>
        </w:rPr>
        <w:t xml:space="preserve"> tudi</w:t>
      </w:r>
      <w:r w:rsidR="00190F05" w:rsidRPr="00D64010">
        <w:rPr>
          <w:szCs w:val="24"/>
        </w:rPr>
        <w:t>, da je</w:t>
      </w:r>
      <w:r w:rsidR="00EF7F4A" w:rsidRPr="00D64010">
        <w:rPr>
          <w:szCs w:val="24"/>
        </w:rPr>
        <w:t xml:space="preserve"> človek</w:t>
      </w:r>
      <w:r w:rsidR="00190F05" w:rsidRPr="00D64010">
        <w:rPr>
          <w:szCs w:val="24"/>
        </w:rPr>
        <w:t xml:space="preserve"> okužen. Zato je zagovarjal mnenje, da </w:t>
      </w:r>
      <w:r w:rsidR="008A7C4B" w:rsidRPr="00D64010">
        <w:rPr>
          <w:szCs w:val="24"/>
        </w:rPr>
        <w:t>seropozitivn</w:t>
      </w:r>
      <w:r w:rsidR="00293E0F">
        <w:rPr>
          <w:szCs w:val="24"/>
        </w:rPr>
        <w:t>ih</w:t>
      </w:r>
      <w:r w:rsidR="00190F05" w:rsidRPr="00D64010">
        <w:rPr>
          <w:szCs w:val="24"/>
        </w:rPr>
        <w:t xml:space="preserve"> ni treba seznaniti z njihovim stan</w:t>
      </w:r>
      <w:r w:rsidR="00EF7F4A" w:rsidRPr="00D64010">
        <w:rPr>
          <w:szCs w:val="24"/>
        </w:rPr>
        <w:t xml:space="preserve">jem, saj jim ne morejo pomagati. </w:t>
      </w:r>
      <w:r w:rsidR="008A7C4B" w:rsidRPr="00D64010">
        <w:rPr>
          <w:szCs w:val="24"/>
        </w:rPr>
        <w:t xml:space="preserve">Nasprotno se je hrvaški </w:t>
      </w:r>
      <w:r w:rsidR="008A7C4B" w:rsidRPr="00D64010">
        <w:rPr>
          <w:szCs w:val="24"/>
        </w:rPr>
        <w:lastRenderedPageBreak/>
        <w:t>infektolog Vitomir Burek, vodja omenjene zagrebške preliminarne raziskave krvnih vzorcev, zavedal, da pr</w:t>
      </w:r>
      <w:r w:rsidR="0001300F" w:rsidRPr="00D64010">
        <w:rPr>
          <w:szCs w:val="24"/>
        </w:rPr>
        <w:t xml:space="preserve">otitelesa </w:t>
      </w:r>
      <w:r w:rsidR="00293E0F">
        <w:rPr>
          <w:szCs w:val="24"/>
        </w:rPr>
        <w:t>proti</w:t>
      </w:r>
      <w:r w:rsidR="00293E0F" w:rsidRPr="00D64010">
        <w:rPr>
          <w:szCs w:val="24"/>
        </w:rPr>
        <w:t xml:space="preserve"> </w:t>
      </w:r>
      <w:r w:rsidR="0001300F" w:rsidRPr="00D64010">
        <w:rPr>
          <w:szCs w:val="24"/>
        </w:rPr>
        <w:t>virus</w:t>
      </w:r>
      <w:r w:rsidR="00293E0F">
        <w:rPr>
          <w:szCs w:val="24"/>
        </w:rPr>
        <w:t>u</w:t>
      </w:r>
      <w:r w:rsidR="0001300F" w:rsidRPr="00D64010">
        <w:rPr>
          <w:szCs w:val="24"/>
        </w:rPr>
        <w:t xml:space="preserve"> niso zaščitne vrste</w:t>
      </w:r>
      <w:r w:rsidR="008A7C4B" w:rsidRPr="00D64010">
        <w:rPr>
          <w:szCs w:val="24"/>
        </w:rPr>
        <w:t>. Menil je, da je seropozitivne osebe treb</w:t>
      </w:r>
      <w:r w:rsidR="00293E0F">
        <w:rPr>
          <w:szCs w:val="24"/>
        </w:rPr>
        <w:t>a</w:t>
      </w:r>
      <w:r w:rsidR="008A7C4B" w:rsidRPr="00D64010">
        <w:rPr>
          <w:szCs w:val="24"/>
        </w:rPr>
        <w:t xml:space="preserve"> o tem obvestiti in jih opozoriti na okoliščine, ki bi </w:t>
      </w:r>
      <w:r w:rsidRPr="00D64010">
        <w:rPr>
          <w:szCs w:val="24"/>
        </w:rPr>
        <w:t>lahko pripeljale do zmanjšane</w:t>
      </w:r>
      <w:r w:rsidR="008A7C4B" w:rsidRPr="00D64010">
        <w:rPr>
          <w:szCs w:val="24"/>
        </w:rPr>
        <w:t xml:space="preserve"> imunosti. Na potrebo po informiranju nosilcev protiteles zaradi zaščite njihove okolice in zmanjšanja nevarnosti širjenja okužbe je jasno opozoril šele Borut Drinovec. Ko mu je novinarka povedala, da med določenimi </w:t>
      </w:r>
      <w:r w:rsidRPr="00D64010">
        <w:rPr>
          <w:szCs w:val="24"/>
        </w:rPr>
        <w:t xml:space="preserve">jugoslovanskimi </w:t>
      </w:r>
      <w:r w:rsidR="008A7C4B" w:rsidRPr="00D64010">
        <w:rPr>
          <w:szCs w:val="24"/>
        </w:rPr>
        <w:t xml:space="preserve">strokovnjaki obstajajo dileme, ali obvestiti seropozitivne, se je odločno odzval: »Tu ni dileme – to je lažna dilema!« Miha Likar ga je dopolnil, da čeprav nosilci protiteles nimajo simptomov bolezni, so doživljenjsko okuženi z virusom, ki ga lahko </w:t>
      </w:r>
      <w:r w:rsidR="00393F2F" w:rsidRPr="00D64010">
        <w:rPr>
          <w:szCs w:val="24"/>
        </w:rPr>
        <w:t>prenašajo</w:t>
      </w:r>
      <w:r w:rsidR="008A7C4B" w:rsidRPr="00D64010">
        <w:rPr>
          <w:szCs w:val="24"/>
        </w:rPr>
        <w:t xml:space="preserve"> naprej.</w:t>
      </w:r>
      <w:r w:rsidR="00F74245" w:rsidRPr="00D64010">
        <w:rPr>
          <w:rStyle w:val="Sprotnaopomba-sklic"/>
          <w:szCs w:val="24"/>
        </w:rPr>
        <w:footnoteReference w:id="43"/>
      </w:r>
      <w:r w:rsidR="00393F2F" w:rsidRPr="00D64010">
        <w:rPr>
          <w:szCs w:val="24"/>
        </w:rPr>
        <w:t xml:space="preserve"> </w:t>
      </w:r>
      <w:r w:rsidR="00293E0F">
        <w:rPr>
          <w:szCs w:val="24"/>
        </w:rPr>
        <w:t>To</w:t>
      </w:r>
      <w:r w:rsidR="00293E0F" w:rsidRPr="00D64010">
        <w:rPr>
          <w:szCs w:val="24"/>
        </w:rPr>
        <w:t xml:space="preserve"> </w:t>
      </w:r>
      <w:r w:rsidR="00393F2F" w:rsidRPr="00D64010">
        <w:rPr>
          <w:szCs w:val="24"/>
        </w:rPr>
        <w:t xml:space="preserve">je Likar v </w:t>
      </w:r>
      <w:r w:rsidR="00D20C32" w:rsidRPr="00D64010">
        <w:rPr>
          <w:szCs w:val="24"/>
        </w:rPr>
        <w:t>sledečih</w:t>
      </w:r>
      <w:r w:rsidR="00393F2F" w:rsidRPr="00D64010">
        <w:rPr>
          <w:szCs w:val="24"/>
        </w:rPr>
        <w:t xml:space="preserve"> mesecih večkrat ponovil za slovenski tisk, saj se je </w:t>
      </w:r>
      <w:r w:rsidR="0001300F" w:rsidRPr="00D64010">
        <w:rPr>
          <w:szCs w:val="24"/>
        </w:rPr>
        <w:t xml:space="preserve">po njegovem mnenju </w:t>
      </w:r>
      <w:r w:rsidR="00393F2F" w:rsidRPr="00D64010">
        <w:rPr>
          <w:szCs w:val="24"/>
        </w:rPr>
        <w:t>ta aspekt premalo poudarjal.</w:t>
      </w:r>
      <w:r w:rsidR="00F74245" w:rsidRPr="00D64010">
        <w:rPr>
          <w:rStyle w:val="Sprotnaopomba-sklic"/>
          <w:szCs w:val="24"/>
        </w:rPr>
        <w:footnoteReference w:id="44"/>
      </w:r>
    </w:p>
    <w:p w14:paraId="27705ECF" w14:textId="43583C5A" w:rsidR="00D20C32" w:rsidRPr="00D64010" w:rsidRDefault="003A1D88" w:rsidP="003A6E21">
      <w:pPr>
        <w:spacing w:line="360" w:lineRule="auto"/>
        <w:ind w:firstLine="567"/>
        <w:jc w:val="both"/>
        <w:rPr>
          <w:szCs w:val="24"/>
        </w:rPr>
      </w:pPr>
      <w:r w:rsidRPr="00D64010">
        <w:rPr>
          <w:szCs w:val="24"/>
        </w:rPr>
        <w:t>Začetni</w:t>
      </w:r>
      <w:r w:rsidR="00545837" w:rsidRPr="00D64010">
        <w:rPr>
          <w:szCs w:val="24"/>
        </w:rPr>
        <w:t xml:space="preserve"> odziv na aids je jugoslovansko stroko razdelil na dve skupini: </w:t>
      </w:r>
      <w:r w:rsidRPr="00D64010">
        <w:rPr>
          <w:szCs w:val="24"/>
        </w:rPr>
        <w:t>slovensko-hrvaško in srbsko</w:t>
      </w:r>
      <w:r w:rsidR="00545837" w:rsidRPr="00D64010">
        <w:rPr>
          <w:szCs w:val="24"/>
        </w:rPr>
        <w:t>.</w:t>
      </w:r>
      <w:r w:rsidRPr="00D64010">
        <w:rPr>
          <w:szCs w:val="24"/>
        </w:rPr>
        <w:t xml:space="preserve"> Prva se je naslanjala na dejstva in izkušnje </w:t>
      </w:r>
      <w:r w:rsidR="00293E0F">
        <w:rPr>
          <w:szCs w:val="24"/>
        </w:rPr>
        <w:t>iz</w:t>
      </w:r>
      <w:r w:rsidRPr="00D64010">
        <w:rPr>
          <w:szCs w:val="24"/>
        </w:rPr>
        <w:t xml:space="preserve"> tujine, druga pa je določena znanstvena </w:t>
      </w:r>
      <w:r w:rsidR="00BB61FD" w:rsidRPr="00D64010">
        <w:rPr>
          <w:szCs w:val="24"/>
        </w:rPr>
        <w:t>dejstva</w:t>
      </w:r>
      <w:r w:rsidRPr="00D64010">
        <w:rPr>
          <w:szCs w:val="24"/>
        </w:rPr>
        <w:t xml:space="preserve"> interpretirala po svoje in morda </w:t>
      </w:r>
      <w:r w:rsidR="00BB61FD" w:rsidRPr="00D64010">
        <w:rPr>
          <w:szCs w:val="24"/>
        </w:rPr>
        <w:t xml:space="preserve">celo </w:t>
      </w:r>
      <w:r w:rsidRPr="00D64010">
        <w:rPr>
          <w:szCs w:val="24"/>
        </w:rPr>
        <w:t xml:space="preserve">želela </w:t>
      </w:r>
      <w:r w:rsidR="00BB61FD" w:rsidRPr="00D64010">
        <w:rPr>
          <w:szCs w:val="24"/>
        </w:rPr>
        <w:t>»</w:t>
      </w:r>
      <w:r w:rsidRPr="00D64010">
        <w:rPr>
          <w:szCs w:val="24"/>
        </w:rPr>
        <w:t>odložiti</w:t>
      </w:r>
      <w:r w:rsidR="00BB61FD" w:rsidRPr="00D64010">
        <w:rPr>
          <w:szCs w:val="24"/>
        </w:rPr>
        <w:t>«</w:t>
      </w:r>
      <w:r w:rsidRPr="00D64010">
        <w:rPr>
          <w:szCs w:val="24"/>
        </w:rPr>
        <w:t xml:space="preserve"> prihod </w:t>
      </w:r>
      <w:r w:rsidR="00BB61FD" w:rsidRPr="00D64010">
        <w:rPr>
          <w:szCs w:val="24"/>
        </w:rPr>
        <w:t>virusa</w:t>
      </w:r>
      <w:r w:rsidRPr="00D64010">
        <w:rPr>
          <w:szCs w:val="24"/>
        </w:rPr>
        <w:t xml:space="preserve"> v Jugoslavijo.</w:t>
      </w:r>
      <w:r w:rsidR="00545837" w:rsidRPr="00D64010">
        <w:rPr>
          <w:szCs w:val="24"/>
        </w:rPr>
        <w:t xml:space="preserve"> </w:t>
      </w:r>
      <w:r w:rsidR="00DA3EA6" w:rsidRPr="00D64010">
        <w:rPr>
          <w:szCs w:val="24"/>
        </w:rPr>
        <w:t xml:space="preserve">Tej interpretaciji poleg </w:t>
      </w:r>
      <w:r w:rsidR="00BB61FD" w:rsidRPr="00D64010">
        <w:rPr>
          <w:szCs w:val="24"/>
        </w:rPr>
        <w:t>takratnih</w:t>
      </w:r>
      <w:r w:rsidR="00DA3EA6" w:rsidRPr="00D64010">
        <w:rPr>
          <w:szCs w:val="24"/>
        </w:rPr>
        <w:t xml:space="preserve"> medij</w:t>
      </w:r>
      <w:r w:rsidR="00F952CF" w:rsidRPr="00D64010">
        <w:rPr>
          <w:szCs w:val="24"/>
        </w:rPr>
        <w:t>ev v svojih spominih pritrjuje</w:t>
      </w:r>
      <w:r w:rsidR="00DA3EA6" w:rsidRPr="00D64010">
        <w:rPr>
          <w:szCs w:val="24"/>
        </w:rPr>
        <w:t xml:space="preserve"> epidemiologinja Dunja Piškur Kosmač, </w:t>
      </w:r>
      <w:r w:rsidR="00BB61FD" w:rsidRPr="00D64010">
        <w:rPr>
          <w:szCs w:val="24"/>
        </w:rPr>
        <w:t xml:space="preserve">tedaj direktorica Inštituta za higieno, epidemiologijo in laboratorijsko diagnostiko ter </w:t>
      </w:r>
      <w:r w:rsidR="00F952CF" w:rsidRPr="00D64010">
        <w:rPr>
          <w:szCs w:val="24"/>
        </w:rPr>
        <w:t xml:space="preserve">članica </w:t>
      </w:r>
      <w:r w:rsidR="00197C55">
        <w:rPr>
          <w:szCs w:val="24"/>
        </w:rPr>
        <w:t>R</w:t>
      </w:r>
      <w:r w:rsidR="00F952CF" w:rsidRPr="00D64010">
        <w:rPr>
          <w:szCs w:val="24"/>
        </w:rPr>
        <w:t>epubliške komisije za aids</w:t>
      </w:r>
      <w:r w:rsidR="00DA3EA6" w:rsidRPr="00D64010">
        <w:rPr>
          <w:szCs w:val="24"/>
        </w:rPr>
        <w:t>.</w:t>
      </w:r>
      <w:r w:rsidR="00DA3EA6" w:rsidRPr="00D64010">
        <w:rPr>
          <w:rStyle w:val="Sprotnaopomba-sklic"/>
          <w:szCs w:val="24"/>
        </w:rPr>
        <w:footnoteReference w:id="45"/>
      </w:r>
      <w:r w:rsidR="00D45F27" w:rsidRPr="00D64010">
        <w:rPr>
          <w:szCs w:val="24"/>
        </w:rPr>
        <w:t xml:space="preserve"> </w:t>
      </w:r>
      <w:r w:rsidR="006971E5" w:rsidRPr="00D64010">
        <w:rPr>
          <w:szCs w:val="24"/>
        </w:rPr>
        <w:t xml:space="preserve">Med obema skupinama je prihajalo tudi do trenj, saj so beograjski strokovnjaki še </w:t>
      </w:r>
      <w:r w:rsidR="00247890" w:rsidRPr="00D64010">
        <w:rPr>
          <w:szCs w:val="24"/>
        </w:rPr>
        <w:t>dober</w:t>
      </w:r>
      <w:r w:rsidR="006971E5" w:rsidRPr="00D64010">
        <w:rPr>
          <w:szCs w:val="24"/>
        </w:rPr>
        <w:t xml:space="preserve"> čas vztrajali pri svojih stališčih glede nosilcev protiteles.</w:t>
      </w:r>
      <w:r w:rsidR="00DA3EA6" w:rsidRPr="00D64010">
        <w:rPr>
          <w:szCs w:val="24"/>
        </w:rPr>
        <w:t xml:space="preserve"> </w:t>
      </w:r>
      <w:r w:rsidR="00D45F27" w:rsidRPr="00D64010">
        <w:rPr>
          <w:szCs w:val="24"/>
        </w:rPr>
        <w:t xml:space="preserve">Miha Likar je v enem od intervjujev </w:t>
      </w:r>
      <w:r w:rsidR="006971E5" w:rsidRPr="00D64010">
        <w:rPr>
          <w:szCs w:val="24"/>
        </w:rPr>
        <w:t>razkril</w:t>
      </w:r>
      <w:r w:rsidR="00D45F27" w:rsidRPr="00D64010">
        <w:rPr>
          <w:szCs w:val="24"/>
        </w:rPr>
        <w:t>, da je zvezne epidemiologe še januarja 1986 moral prepričevati, da so seropozitivne osebe kužne.</w:t>
      </w:r>
      <w:r w:rsidR="006971E5" w:rsidRPr="00D64010">
        <w:rPr>
          <w:rStyle w:val="Sprotnaopomba-sklic"/>
          <w:szCs w:val="24"/>
        </w:rPr>
        <w:footnoteReference w:id="46"/>
      </w:r>
      <w:r w:rsidR="00D45F27" w:rsidRPr="00D64010">
        <w:rPr>
          <w:szCs w:val="24"/>
        </w:rPr>
        <w:t xml:space="preserve"> </w:t>
      </w:r>
      <w:r w:rsidR="00BC185B" w:rsidRPr="00D64010">
        <w:rPr>
          <w:szCs w:val="24"/>
        </w:rPr>
        <w:t>Njegove besed</w:t>
      </w:r>
      <w:r w:rsidR="00293E0F">
        <w:rPr>
          <w:szCs w:val="24"/>
        </w:rPr>
        <w:t>e</w:t>
      </w:r>
      <w:r w:rsidR="00BC185B" w:rsidRPr="00D64010">
        <w:rPr>
          <w:szCs w:val="24"/>
        </w:rPr>
        <w:t xml:space="preserve"> potrjuje</w:t>
      </w:r>
      <w:r w:rsidR="00D45F27" w:rsidRPr="00D64010">
        <w:rPr>
          <w:szCs w:val="24"/>
        </w:rPr>
        <w:t xml:space="preserve"> razprava </w:t>
      </w:r>
      <w:r w:rsidR="00D20C32" w:rsidRPr="00D64010">
        <w:rPr>
          <w:szCs w:val="24"/>
        </w:rPr>
        <w:t xml:space="preserve">v </w:t>
      </w:r>
      <w:r w:rsidR="00BC185B" w:rsidRPr="00D64010">
        <w:rPr>
          <w:szCs w:val="24"/>
        </w:rPr>
        <w:t>Z</w:t>
      </w:r>
      <w:r w:rsidR="00D20C32" w:rsidRPr="00D64010">
        <w:rPr>
          <w:szCs w:val="24"/>
        </w:rPr>
        <w:t xml:space="preserve">veznem komiteju </w:t>
      </w:r>
      <w:r w:rsidR="00D45F27" w:rsidRPr="00D64010">
        <w:rPr>
          <w:szCs w:val="24"/>
        </w:rPr>
        <w:t xml:space="preserve">za </w:t>
      </w:r>
      <w:r w:rsidR="00BC185B" w:rsidRPr="00D64010">
        <w:rPr>
          <w:szCs w:val="24"/>
        </w:rPr>
        <w:t>delo, zdravstvo in socialno varstvo</w:t>
      </w:r>
      <w:r w:rsidR="00D45F27" w:rsidRPr="00D64010">
        <w:rPr>
          <w:szCs w:val="24"/>
        </w:rPr>
        <w:t xml:space="preserve">, kjer so v začetku novembra 1985 obravnavali predlog </w:t>
      </w:r>
      <w:r w:rsidR="00D66CB1" w:rsidRPr="00D64010">
        <w:rPr>
          <w:szCs w:val="24"/>
        </w:rPr>
        <w:t>Odloka o ukrepih za varstvo prebivalstva pred sindromom pridobljene zmanjšane odpornosti</w:t>
      </w:r>
      <w:r w:rsidR="00D45F27" w:rsidRPr="00D64010">
        <w:rPr>
          <w:szCs w:val="24"/>
        </w:rPr>
        <w:t>. En</w:t>
      </w:r>
      <w:r w:rsidR="00293E0F">
        <w:rPr>
          <w:szCs w:val="24"/>
        </w:rPr>
        <w:t>o</w:t>
      </w:r>
      <w:r w:rsidR="00D45F27" w:rsidRPr="00D64010">
        <w:rPr>
          <w:szCs w:val="24"/>
        </w:rPr>
        <w:t xml:space="preserve"> od določil je p</w:t>
      </w:r>
      <w:r w:rsidR="00D20C32" w:rsidRPr="00D64010">
        <w:rPr>
          <w:szCs w:val="24"/>
        </w:rPr>
        <w:t>redvideval</w:t>
      </w:r>
      <w:r w:rsidR="00D45F27" w:rsidRPr="00D64010">
        <w:rPr>
          <w:szCs w:val="24"/>
        </w:rPr>
        <w:t>o</w:t>
      </w:r>
      <w:r w:rsidR="00D20C32" w:rsidRPr="00D64010">
        <w:rPr>
          <w:szCs w:val="24"/>
        </w:rPr>
        <w:t xml:space="preserve"> </w:t>
      </w:r>
      <w:r w:rsidR="00D66CB1" w:rsidRPr="00D64010">
        <w:rPr>
          <w:szCs w:val="24"/>
        </w:rPr>
        <w:t>obvezno prijavo</w:t>
      </w:r>
      <w:r w:rsidR="00D20C32" w:rsidRPr="00D64010">
        <w:rPr>
          <w:szCs w:val="24"/>
        </w:rPr>
        <w:t xml:space="preserve"> seropoz</w:t>
      </w:r>
      <w:r w:rsidR="007763C7" w:rsidRPr="00D64010">
        <w:rPr>
          <w:szCs w:val="24"/>
        </w:rPr>
        <w:t>i</w:t>
      </w:r>
      <w:r w:rsidR="00D20C32" w:rsidRPr="00D64010">
        <w:rPr>
          <w:szCs w:val="24"/>
        </w:rPr>
        <w:t xml:space="preserve">tivnih, obolelih in umrlih. Georgievski je v razpravi predlagal, da seropozitivne črtajo </w:t>
      </w:r>
      <w:r w:rsidR="00293E0F">
        <w:rPr>
          <w:szCs w:val="24"/>
        </w:rPr>
        <w:t>s</w:t>
      </w:r>
      <w:r w:rsidR="00293E0F" w:rsidRPr="00D64010">
        <w:rPr>
          <w:szCs w:val="24"/>
        </w:rPr>
        <w:t xml:space="preserve"> </w:t>
      </w:r>
      <w:r w:rsidR="00D20C32" w:rsidRPr="00D64010">
        <w:rPr>
          <w:szCs w:val="24"/>
        </w:rPr>
        <w:t>seznama, saj »v prijavljanju vsakega nosilca protiteles ni nobene vrednosti«. Prisot</w:t>
      </w:r>
      <w:r w:rsidR="00545837" w:rsidRPr="00D64010">
        <w:rPr>
          <w:szCs w:val="24"/>
        </w:rPr>
        <w:t>ni so se s predlogom strinjali</w:t>
      </w:r>
      <w:r w:rsidR="006971E5" w:rsidRPr="00D64010">
        <w:rPr>
          <w:szCs w:val="24"/>
        </w:rPr>
        <w:t>, kar kaže na to, da</w:t>
      </w:r>
      <w:r w:rsidR="00D45F27" w:rsidRPr="00D64010">
        <w:rPr>
          <w:szCs w:val="24"/>
        </w:rPr>
        <w:t xml:space="preserve"> v vrstah </w:t>
      </w:r>
      <w:r w:rsidR="00197C55">
        <w:rPr>
          <w:szCs w:val="24"/>
        </w:rPr>
        <w:t>Z</w:t>
      </w:r>
      <w:r w:rsidR="00D45F27" w:rsidRPr="00D64010">
        <w:rPr>
          <w:szCs w:val="24"/>
        </w:rPr>
        <w:t xml:space="preserve">vezne komisije za aids še ni bilo zavedanja, da je pravi pokazatelj </w:t>
      </w:r>
      <w:r w:rsidR="00545837" w:rsidRPr="00D64010">
        <w:rPr>
          <w:szCs w:val="24"/>
        </w:rPr>
        <w:t>dejan</w:t>
      </w:r>
      <w:r w:rsidR="00D45F27" w:rsidRPr="00D64010">
        <w:rPr>
          <w:szCs w:val="24"/>
        </w:rPr>
        <w:t>ske</w:t>
      </w:r>
      <w:r w:rsidR="00545837" w:rsidRPr="00D64010">
        <w:rPr>
          <w:szCs w:val="24"/>
        </w:rPr>
        <w:t xml:space="preserve"> razširjenosti virusa </w:t>
      </w:r>
      <w:r w:rsidR="00BC185B" w:rsidRPr="00D64010">
        <w:rPr>
          <w:szCs w:val="24"/>
        </w:rPr>
        <w:t xml:space="preserve">HIV </w:t>
      </w:r>
      <w:r w:rsidR="00545837" w:rsidRPr="00D64010">
        <w:rPr>
          <w:szCs w:val="24"/>
        </w:rPr>
        <w:t>v družbi število okuženih, ne zgolj obolelih in umrlih</w:t>
      </w:r>
      <w:r w:rsidR="00D20C32" w:rsidRPr="00D64010">
        <w:rPr>
          <w:szCs w:val="24"/>
        </w:rPr>
        <w:t>.</w:t>
      </w:r>
      <w:r w:rsidR="00D45F27" w:rsidRPr="00D64010">
        <w:rPr>
          <w:rStyle w:val="Sprotnaopomba-sklic"/>
          <w:szCs w:val="24"/>
        </w:rPr>
        <w:footnoteReference w:id="47"/>
      </w:r>
      <w:r w:rsidR="005D49B9" w:rsidRPr="00D64010">
        <w:rPr>
          <w:szCs w:val="24"/>
        </w:rPr>
        <w:t xml:space="preserve"> </w:t>
      </w:r>
      <w:r w:rsidR="007763C7" w:rsidRPr="00D64010">
        <w:rPr>
          <w:szCs w:val="24"/>
        </w:rPr>
        <w:t xml:space="preserve">Po zapisniku sodeč, so bili na razpravi navzoči le srbski člani </w:t>
      </w:r>
      <w:r w:rsidR="002A7BA8" w:rsidRPr="00D64010">
        <w:rPr>
          <w:szCs w:val="24"/>
        </w:rPr>
        <w:t xml:space="preserve">zveznega komiteja. To očitno ni bila nobena izjema, saj je </w:t>
      </w:r>
      <w:r w:rsidR="00BC185B" w:rsidRPr="00D64010">
        <w:rPr>
          <w:szCs w:val="24"/>
        </w:rPr>
        <w:t>Miha Likar v enem od intervjujev navedel, da</w:t>
      </w:r>
      <w:r w:rsidR="005D49B9" w:rsidRPr="00D64010">
        <w:rPr>
          <w:szCs w:val="24"/>
        </w:rPr>
        <w:t xml:space="preserve"> slovenski člani </w:t>
      </w:r>
      <w:r w:rsidR="002A7BA8" w:rsidRPr="00D64010">
        <w:rPr>
          <w:szCs w:val="24"/>
        </w:rPr>
        <w:t xml:space="preserve">niso bili vabljeni </w:t>
      </w:r>
      <w:r w:rsidR="002A7BA8" w:rsidRPr="00D64010">
        <w:rPr>
          <w:szCs w:val="24"/>
        </w:rPr>
        <w:lastRenderedPageBreak/>
        <w:t>na vsa zasedanja</w:t>
      </w:r>
      <w:r w:rsidR="005D49B9" w:rsidRPr="00D64010">
        <w:rPr>
          <w:szCs w:val="24"/>
        </w:rPr>
        <w:t xml:space="preserve">, zato so </w:t>
      </w:r>
      <w:r w:rsidR="002A7BA8" w:rsidRPr="00D64010">
        <w:rPr>
          <w:szCs w:val="24"/>
        </w:rPr>
        <w:t xml:space="preserve">bili </w:t>
      </w:r>
      <w:r w:rsidR="005D49B9" w:rsidRPr="00D64010">
        <w:rPr>
          <w:szCs w:val="24"/>
        </w:rPr>
        <w:t xml:space="preserve">o načrtih določenih (ne)ukrepov </w:t>
      </w:r>
      <w:r w:rsidR="002A7BA8" w:rsidRPr="00D64010">
        <w:rPr>
          <w:szCs w:val="24"/>
        </w:rPr>
        <w:t>obveščeni</w:t>
      </w:r>
      <w:r w:rsidR="005D49B9" w:rsidRPr="00D64010">
        <w:rPr>
          <w:szCs w:val="24"/>
        </w:rPr>
        <w:t xml:space="preserve"> šele iz zapisnikov.</w:t>
      </w:r>
      <w:r w:rsidR="005D49B9" w:rsidRPr="00D64010">
        <w:rPr>
          <w:rStyle w:val="Sprotnaopomba-sklic"/>
          <w:szCs w:val="24"/>
        </w:rPr>
        <w:footnoteReference w:id="48"/>
      </w:r>
      <w:r w:rsidR="005D49B9" w:rsidRPr="00D64010">
        <w:rPr>
          <w:szCs w:val="24"/>
        </w:rPr>
        <w:t xml:space="preserve"> </w:t>
      </w:r>
      <w:r w:rsidR="006F1A6D" w:rsidRPr="00D64010">
        <w:rPr>
          <w:szCs w:val="24"/>
        </w:rPr>
        <w:t>A</w:t>
      </w:r>
      <w:r w:rsidR="005D49B9" w:rsidRPr="00D64010">
        <w:rPr>
          <w:szCs w:val="24"/>
        </w:rPr>
        <w:t xml:space="preserve"> p</w:t>
      </w:r>
      <w:r w:rsidR="00D66CB1" w:rsidRPr="00D64010">
        <w:rPr>
          <w:szCs w:val="24"/>
        </w:rPr>
        <w:t>ri vsebini</w:t>
      </w:r>
      <w:r w:rsidR="00D45F27" w:rsidRPr="00D64010">
        <w:rPr>
          <w:szCs w:val="24"/>
        </w:rPr>
        <w:t xml:space="preserve"> O</w:t>
      </w:r>
      <w:r w:rsidR="00D66CB1" w:rsidRPr="00D64010">
        <w:rPr>
          <w:szCs w:val="24"/>
        </w:rPr>
        <w:t>dloka</w:t>
      </w:r>
      <w:r w:rsidR="005D49B9" w:rsidRPr="00D64010">
        <w:rPr>
          <w:szCs w:val="24"/>
        </w:rPr>
        <w:t xml:space="preserve"> o ukrepih za varstvo prebivalstva</w:t>
      </w:r>
      <w:r w:rsidR="00D66CB1" w:rsidRPr="00D64010">
        <w:rPr>
          <w:szCs w:val="24"/>
        </w:rPr>
        <w:t xml:space="preserve"> je nazadnje prevladalo stališče slovensko-hrvaške skupine – ko je 5. julija 1986 stopil v veljavo, je predvideval obvezno prijavo seropozitivnih, obolelih in umrlih.</w:t>
      </w:r>
      <w:r w:rsidR="00D45F27" w:rsidRPr="00D64010">
        <w:rPr>
          <w:rStyle w:val="Sprotnaopomba-sklic"/>
          <w:szCs w:val="24"/>
        </w:rPr>
        <w:footnoteReference w:id="49"/>
      </w:r>
    </w:p>
    <w:p w14:paraId="1CF1F561" w14:textId="24D5F5C5" w:rsidR="0001300F" w:rsidRPr="00D64010" w:rsidRDefault="002E2432" w:rsidP="003A6E21">
      <w:pPr>
        <w:spacing w:line="360" w:lineRule="auto"/>
        <w:ind w:firstLine="567"/>
        <w:jc w:val="both"/>
        <w:rPr>
          <w:szCs w:val="24"/>
        </w:rPr>
      </w:pPr>
      <w:r w:rsidRPr="00D64010">
        <w:rPr>
          <w:szCs w:val="24"/>
        </w:rPr>
        <w:t xml:space="preserve">Zakaj so </w:t>
      </w:r>
      <w:r w:rsidR="00687186" w:rsidRPr="00D64010">
        <w:rPr>
          <w:szCs w:val="24"/>
        </w:rPr>
        <w:t xml:space="preserve">določeni </w:t>
      </w:r>
      <w:r w:rsidRPr="00D64010">
        <w:rPr>
          <w:szCs w:val="24"/>
        </w:rPr>
        <w:t>srbski strokovnjaki tako dolgo vztrajali</w:t>
      </w:r>
      <w:r w:rsidR="0017081C" w:rsidRPr="00D64010">
        <w:rPr>
          <w:szCs w:val="24"/>
        </w:rPr>
        <w:t xml:space="preserve"> pri zmotnih stališčih?</w:t>
      </w:r>
      <w:r w:rsidRPr="00D64010">
        <w:rPr>
          <w:szCs w:val="24"/>
        </w:rPr>
        <w:t xml:space="preserve"> Miha Likar je menil, </w:t>
      </w:r>
      <w:r w:rsidR="00687186" w:rsidRPr="00D64010">
        <w:rPr>
          <w:szCs w:val="24"/>
        </w:rPr>
        <w:t xml:space="preserve">da se je vzrok skrival v nestrokovnosti, saj </w:t>
      </w:r>
      <w:r w:rsidR="00AC45BD" w:rsidRPr="00D64010">
        <w:rPr>
          <w:szCs w:val="24"/>
        </w:rPr>
        <w:t xml:space="preserve">so </w:t>
      </w:r>
      <w:r w:rsidR="00DD3BC0" w:rsidRPr="00D64010">
        <w:rPr>
          <w:szCs w:val="24"/>
        </w:rPr>
        <w:t>nekateri njegovi beograjski kolegi</w:t>
      </w:r>
      <w:r w:rsidR="00687186" w:rsidRPr="00D64010">
        <w:rPr>
          <w:szCs w:val="24"/>
        </w:rPr>
        <w:t xml:space="preserve"> izhajali iz vrst molekularnih biologov, ki so na </w:t>
      </w:r>
      <w:r w:rsidR="00AC45BD" w:rsidRPr="00D64010">
        <w:rPr>
          <w:szCs w:val="24"/>
        </w:rPr>
        <w:t>aids</w:t>
      </w:r>
      <w:r w:rsidR="00DD3BC0" w:rsidRPr="00D64010">
        <w:rPr>
          <w:szCs w:val="24"/>
        </w:rPr>
        <w:t xml:space="preserve"> gledali s teoretičnih vidikov. </w:t>
      </w:r>
      <w:r w:rsidR="002A7BA8" w:rsidRPr="00D64010">
        <w:rPr>
          <w:szCs w:val="24"/>
        </w:rPr>
        <w:t>S</w:t>
      </w:r>
      <w:r w:rsidR="00DD3BC0" w:rsidRPr="00D64010">
        <w:rPr>
          <w:szCs w:val="24"/>
        </w:rPr>
        <w:t xml:space="preserve">lovenska stroka </w:t>
      </w:r>
      <w:r w:rsidR="002A7BA8" w:rsidRPr="00D64010">
        <w:rPr>
          <w:szCs w:val="24"/>
        </w:rPr>
        <w:t xml:space="preserve">je ravno obratno </w:t>
      </w:r>
      <w:r w:rsidR="00DD3BC0" w:rsidRPr="00D64010">
        <w:rPr>
          <w:szCs w:val="24"/>
        </w:rPr>
        <w:t>izhaja</w:t>
      </w:r>
      <w:r w:rsidR="00DD432F">
        <w:rPr>
          <w:szCs w:val="24"/>
        </w:rPr>
        <w:t>la</w:t>
      </w:r>
      <w:r w:rsidR="00DD3BC0" w:rsidRPr="00D64010">
        <w:rPr>
          <w:szCs w:val="24"/>
        </w:rPr>
        <w:t xml:space="preserve"> predvsem iz prakse</w:t>
      </w:r>
      <w:r w:rsidR="00687186" w:rsidRPr="00D64010">
        <w:rPr>
          <w:szCs w:val="24"/>
        </w:rPr>
        <w:t xml:space="preserve"> </w:t>
      </w:r>
      <w:r w:rsidR="00DD3BC0" w:rsidRPr="00D64010">
        <w:rPr>
          <w:szCs w:val="24"/>
        </w:rPr>
        <w:t>–</w:t>
      </w:r>
      <w:r w:rsidR="00687186" w:rsidRPr="00D64010">
        <w:rPr>
          <w:szCs w:val="24"/>
        </w:rPr>
        <w:t xml:space="preserve"> </w:t>
      </w:r>
      <w:r w:rsidR="00AC45BD" w:rsidRPr="00D64010">
        <w:rPr>
          <w:szCs w:val="24"/>
        </w:rPr>
        <w:t>zanimal</w:t>
      </w:r>
      <w:r w:rsidR="00DD432F">
        <w:rPr>
          <w:szCs w:val="24"/>
        </w:rPr>
        <w:t>i</w:t>
      </w:r>
      <w:r w:rsidR="00AC45BD" w:rsidRPr="00D64010">
        <w:rPr>
          <w:szCs w:val="24"/>
        </w:rPr>
        <w:t xml:space="preserve"> </w:t>
      </w:r>
      <w:r w:rsidR="00DD432F">
        <w:rPr>
          <w:szCs w:val="24"/>
        </w:rPr>
        <w:t xml:space="preserve">so </w:t>
      </w:r>
      <w:r w:rsidR="00AC45BD" w:rsidRPr="00D64010">
        <w:rPr>
          <w:szCs w:val="24"/>
        </w:rPr>
        <w:t>jo</w:t>
      </w:r>
      <w:r w:rsidR="00DD3BC0" w:rsidRPr="00D64010">
        <w:rPr>
          <w:szCs w:val="24"/>
        </w:rPr>
        <w:t xml:space="preserve"> bolezen, bolnik</w:t>
      </w:r>
      <w:r w:rsidR="00AC45BD" w:rsidRPr="00D64010">
        <w:rPr>
          <w:szCs w:val="24"/>
        </w:rPr>
        <w:t>i</w:t>
      </w:r>
      <w:r w:rsidR="00DD3BC0" w:rsidRPr="00D64010">
        <w:rPr>
          <w:szCs w:val="24"/>
        </w:rPr>
        <w:t xml:space="preserve"> in okužene osebe.</w:t>
      </w:r>
      <w:r w:rsidR="00CF64F1" w:rsidRPr="00D64010">
        <w:rPr>
          <w:rStyle w:val="Sprotnaopomba-sklic"/>
          <w:szCs w:val="24"/>
        </w:rPr>
        <w:footnoteReference w:id="50"/>
      </w:r>
      <w:r w:rsidR="00AC45BD" w:rsidRPr="00D64010">
        <w:rPr>
          <w:szCs w:val="24"/>
        </w:rPr>
        <w:t xml:space="preserve"> Na teoretično-</w:t>
      </w:r>
      <w:r w:rsidR="00DD3BC0" w:rsidRPr="00D64010">
        <w:rPr>
          <w:szCs w:val="24"/>
        </w:rPr>
        <w:t>praktične antagonizme kažejo tudi zapleti s financiranjem boja proti aidsu</w:t>
      </w:r>
      <w:r w:rsidR="00C65605" w:rsidRPr="00D64010">
        <w:rPr>
          <w:szCs w:val="24"/>
        </w:rPr>
        <w:t>, ki je bilo zaradi prazne državne blagajne že tako skopo odmerjeno</w:t>
      </w:r>
      <w:r w:rsidR="00DD3BC0" w:rsidRPr="00D64010">
        <w:rPr>
          <w:szCs w:val="24"/>
        </w:rPr>
        <w:t xml:space="preserve">. </w:t>
      </w:r>
      <w:r w:rsidR="002A7BA8" w:rsidRPr="00D64010">
        <w:rPr>
          <w:szCs w:val="24"/>
        </w:rPr>
        <w:t xml:space="preserve">Konec leta 1985 je bilo iz zveznega proračuna za raziskave aidsa </w:t>
      </w:r>
      <w:r w:rsidR="00C65605" w:rsidRPr="00D64010">
        <w:rPr>
          <w:szCs w:val="24"/>
        </w:rPr>
        <w:t>namenjenih 30 milijonov dinarjev, a večino denarja sta prejela Inštitut za biološka raziskovanja in Center za genetsko inženirstvo v Beogradu za bazične raziskave, medtem ko je ljubljanski Inštitut za mikrobiologijo za delo</w:t>
      </w:r>
      <w:r w:rsidR="002A7BA8" w:rsidRPr="00D64010">
        <w:rPr>
          <w:szCs w:val="24"/>
        </w:rPr>
        <w:t>vanje</w:t>
      </w:r>
      <w:r w:rsidR="00C65605" w:rsidRPr="00D64010">
        <w:rPr>
          <w:szCs w:val="24"/>
        </w:rPr>
        <w:t xml:space="preserve"> referenčnega laboratorija </w:t>
      </w:r>
      <w:r w:rsidR="00AC45BD" w:rsidRPr="00D64010">
        <w:rPr>
          <w:szCs w:val="24"/>
        </w:rPr>
        <w:t xml:space="preserve">do pomladi 1986 </w:t>
      </w:r>
      <w:r w:rsidR="00C65605" w:rsidRPr="00D64010">
        <w:rPr>
          <w:szCs w:val="24"/>
        </w:rPr>
        <w:t>dobil le 2,5 milijona</w:t>
      </w:r>
      <w:r w:rsidR="002A7BA8" w:rsidRPr="00D64010">
        <w:rPr>
          <w:szCs w:val="24"/>
        </w:rPr>
        <w:t xml:space="preserve"> dinarjev</w:t>
      </w:r>
      <w:r w:rsidR="00C65605" w:rsidRPr="00D64010">
        <w:rPr>
          <w:szCs w:val="24"/>
        </w:rPr>
        <w:t>.</w:t>
      </w:r>
      <w:r w:rsidR="00C65605" w:rsidRPr="00D64010">
        <w:rPr>
          <w:rStyle w:val="Sprotnaopomba-sklic"/>
          <w:szCs w:val="24"/>
        </w:rPr>
        <w:footnoteReference w:id="51"/>
      </w:r>
      <w:r w:rsidR="00630FFB" w:rsidRPr="00D64010">
        <w:rPr>
          <w:szCs w:val="24"/>
        </w:rPr>
        <w:t xml:space="preserve"> </w:t>
      </w:r>
    </w:p>
    <w:p w14:paraId="095F5D56" w14:textId="3F95D599" w:rsidR="00634FDA" w:rsidRPr="00D64010" w:rsidRDefault="00634FDA" w:rsidP="003A6E21">
      <w:pPr>
        <w:spacing w:line="360" w:lineRule="auto"/>
        <w:ind w:firstLine="567"/>
        <w:jc w:val="both"/>
        <w:rPr>
          <w:szCs w:val="24"/>
        </w:rPr>
      </w:pPr>
      <w:r w:rsidRPr="00D64010">
        <w:rPr>
          <w:szCs w:val="24"/>
        </w:rPr>
        <w:t xml:space="preserve">Na stališča določenih srbskih strokovnjakov </w:t>
      </w:r>
      <w:r w:rsidR="00AC45BD" w:rsidRPr="00D64010">
        <w:rPr>
          <w:szCs w:val="24"/>
        </w:rPr>
        <w:t>o</w:t>
      </w:r>
      <w:r w:rsidRPr="00D64010">
        <w:rPr>
          <w:szCs w:val="24"/>
        </w:rPr>
        <w:t xml:space="preserve"> </w:t>
      </w:r>
      <w:r w:rsidR="002A7BA8" w:rsidRPr="00D64010">
        <w:rPr>
          <w:szCs w:val="24"/>
        </w:rPr>
        <w:t>bolezni, povezani</w:t>
      </w:r>
      <w:r w:rsidR="00061F75" w:rsidRPr="00D64010">
        <w:rPr>
          <w:szCs w:val="24"/>
        </w:rPr>
        <w:t xml:space="preserve"> s </w:t>
      </w:r>
      <w:r w:rsidR="002F4FCE" w:rsidRPr="00D64010">
        <w:rPr>
          <w:szCs w:val="24"/>
        </w:rPr>
        <w:t xml:space="preserve">spermo, krvjo </w:t>
      </w:r>
      <w:r w:rsidR="00061F75" w:rsidRPr="00D64010">
        <w:rPr>
          <w:szCs w:val="24"/>
        </w:rPr>
        <w:t>in smrtjo</w:t>
      </w:r>
      <w:r w:rsidR="002F4FCE" w:rsidRPr="00D64010">
        <w:rPr>
          <w:szCs w:val="24"/>
        </w:rPr>
        <w:t>,</w:t>
      </w:r>
      <w:r w:rsidRPr="00D64010">
        <w:rPr>
          <w:szCs w:val="24"/>
        </w:rPr>
        <w:t xml:space="preserve"> </w:t>
      </w:r>
      <w:r w:rsidR="00630FFB" w:rsidRPr="00D64010">
        <w:rPr>
          <w:szCs w:val="24"/>
        </w:rPr>
        <w:t xml:space="preserve">bi po besedah Dunje Piškur Kosmač lahko </w:t>
      </w:r>
      <w:r w:rsidRPr="00D64010">
        <w:rPr>
          <w:szCs w:val="24"/>
        </w:rPr>
        <w:t>vplivali tudi</w:t>
      </w:r>
      <w:r w:rsidR="00061F75" w:rsidRPr="00D64010">
        <w:rPr>
          <w:szCs w:val="24"/>
        </w:rPr>
        <w:t xml:space="preserve"> njihovi konservativni pogledi. </w:t>
      </w:r>
      <w:r w:rsidRPr="00D64010">
        <w:rPr>
          <w:szCs w:val="24"/>
        </w:rPr>
        <w:t xml:space="preserve">Nekateri med njimi </w:t>
      </w:r>
      <w:r w:rsidR="00061F75" w:rsidRPr="00D64010">
        <w:rPr>
          <w:szCs w:val="24"/>
        </w:rPr>
        <w:t>so</w:t>
      </w:r>
      <w:r w:rsidRPr="00D64010">
        <w:rPr>
          <w:szCs w:val="24"/>
        </w:rPr>
        <w:t xml:space="preserve"> h</w:t>
      </w:r>
      <w:r w:rsidR="00630FFB" w:rsidRPr="00D64010">
        <w:rPr>
          <w:szCs w:val="24"/>
        </w:rPr>
        <w:t xml:space="preserve">omoseksualnost še vedno dojemali kot psihično bolezen, prav tako </w:t>
      </w:r>
      <w:r w:rsidR="00061F75" w:rsidRPr="00D64010">
        <w:rPr>
          <w:szCs w:val="24"/>
        </w:rPr>
        <w:t>so</w:t>
      </w:r>
      <w:r w:rsidR="00630FFB" w:rsidRPr="00D64010">
        <w:rPr>
          <w:szCs w:val="24"/>
        </w:rPr>
        <w:t xml:space="preserve"> le stežka priznali, da </w:t>
      </w:r>
      <w:r w:rsidRPr="00D64010">
        <w:rPr>
          <w:szCs w:val="24"/>
        </w:rPr>
        <w:t xml:space="preserve">so </w:t>
      </w:r>
      <w:r w:rsidR="00630FFB" w:rsidRPr="00D64010">
        <w:rPr>
          <w:szCs w:val="24"/>
        </w:rPr>
        <w:t xml:space="preserve">v Jugoslaviji </w:t>
      </w:r>
      <w:r w:rsidRPr="00D64010">
        <w:rPr>
          <w:szCs w:val="24"/>
        </w:rPr>
        <w:t>obstajali pojavi</w:t>
      </w:r>
      <w:r w:rsidR="00DD432F">
        <w:rPr>
          <w:szCs w:val="24"/>
        </w:rPr>
        <w:t>,</w:t>
      </w:r>
      <w:r w:rsidRPr="00D64010">
        <w:rPr>
          <w:szCs w:val="24"/>
        </w:rPr>
        <w:t xml:space="preserve"> kot </w:t>
      </w:r>
      <w:r w:rsidR="00DD432F">
        <w:rPr>
          <w:szCs w:val="24"/>
        </w:rPr>
        <w:t xml:space="preserve">so </w:t>
      </w:r>
      <w:r w:rsidRPr="00D64010">
        <w:rPr>
          <w:szCs w:val="24"/>
        </w:rPr>
        <w:t>narkomanija, prostitucija, spolne bolezni in podobno.</w:t>
      </w:r>
      <w:r w:rsidRPr="00D64010">
        <w:rPr>
          <w:rStyle w:val="Sprotnaopomba-sklic"/>
          <w:szCs w:val="24"/>
        </w:rPr>
        <w:footnoteReference w:id="52"/>
      </w:r>
      <w:r w:rsidRPr="00D64010">
        <w:rPr>
          <w:szCs w:val="24"/>
        </w:rPr>
        <w:t xml:space="preserve"> </w:t>
      </w:r>
      <w:r w:rsidR="00061F75" w:rsidRPr="00D64010">
        <w:rPr>
          <w:szCs w:val="24"/>
        </w:rPr>
        <w:t xml:space="preserve">Takšni pogledi – ki zagotovo niso bili prisotni zgolj </w:t>
      </w:r>
      <w:r w:rsidR="002F4FCE" w:rsidRPr="00D64010">
        <w:rPr>
          <w:szCs w:val="24"/>
        </w:rPr>
        <w:t>v</w:t>
      </w:r>
      <w:r w:rsidR="00061F75" w:rsidRPr="00D64010">
        <w:rPr>
          <w:szCs w:val="24"/>
        </w:rPr>
        <w:t xml:space="preserve"> delih srbske stroke, ampak </w:t>
      </w:r>
      <w:r w:rsidR="00AC45BD" w:rsidRPr="00D64010">
        <w:rPr>
          <w:szCs w:val="24"/>
        </w:rPr>
        <w:t>tudi</w:t>
      </w:r>
      <w:r w:rsidR="00061F75" w:rsidRPr="00D64010">
        <w:rPr>
          <w:szCs w:val="24"/>
        </w:rPr>
        <w:t xml:space="preserve"> </w:t>
      </w:r>
      <w:r w:rsidR="002F4FCE" w:rsidRPr="00D64010">
        <w:rPr>
          <w:szCs w:val="24"/>
        </w:rPr>
        <w:t>drugje</w:t>
      </w:r>
      <w:r w:rsidR="00061F75" w:rsidRPr="00D64010">
        <w:rPr>
          <w:szCs w:val="24"/>
        </w:rPr>
        <w:t xml:space="preserve"> po Jugoslaviji</w:t>
      </w:r>
      <w:r w:rsidRPr="00D64010">
        <w:rPr>
          <w:szCs w:val="24"/>
        </w:rPr>
        <w:t xml:space="preserve"> </w:t>
      </w:r>
      <w:r w:rsidR="002F4FCE" w:rsidRPr="00D64010">
        <w:rPr>
          <w:szCs w:val="24"/>
        </w:rPr>
        <w:t xml:space="preserve">– </w:t>
      </w:r>
      <w:r w:rsidRPr="00D64010">
        <w:rPr>
          <w:szCs w:val="24"/>
        </w:rPr>
        <w:t xml:space="preserve">bi lahko bili povezani tudi z ideološkimi predpostavkami. </w:t>
      </w:r>
      <w:r w:rsidR="00061F75" w:rsidRPr="00D64010">
        <w:rPr>
          <w:szCs w:val="24"/>
        </w:rPr>
        <w:t xml:space="preserve">Sociolog Mišo Jezernik je v </w:t>
      </w:r>
      <w:r w:rsidR="00061F75" w:rsidRPr="00D64010">
        <w:rPr>
          <w:i/>
          <w:szCs w:val="24"/>
        </w:rPr>
        <w:t>Sobotni prilogi</w:t>
      </w:r>
      <w:r w:rsidR="00061F75" w:rsidRPr="00D64010">
        <w:rPr>
          <w:szCs w:val="24"/>
        </w:rPr>
        <w:t xml:space="preserve"> konec leta 1985 opozoril na </w:t>
      </w:r>
      <w:r w:rsidR="00F15A34" w:rsidRPr="00D64010">
        <w:rPr>
          <w:szCs w:val="24"/>
        </w:rPr>
        <w:t xml:space="preserve">glasove </w:t>
      </w:r>
      <w:r w:rsidR="002F4FCE" w:rsidRPr="00D64010">
        <w:rPr>
          <w:szCs w:val="24"/>
        </w:rPr>
        <w:t>v Sovjetski zvezi</w:t>
      </w:r>
      <w:r w:rsidR="00061F75" w:rsidRPr="00D64010">
        <w:rPr>
          <w:szCs w:val="24"/>
        </w:rPr>
        <w:t xml:space="preserve">, ki so aids povezovali z </w:t>
      </w:r>
      <w:r w:rsidR="00F15A34" w:rsidRPr="00D64010">
        <w:rPr>
          <w:szCs w:val="24"/>
        </w:rPr>
        <w:t>moralnim razkrojem kapitalizma. Socializem naj</w:t>
      </w:r>
      <w:r w:rsidR="00AC45BD" w:rsidRPr="00D64010">
        <w:rPr>
          <w:szCs w:val="24"/>
        </w:rPr>
        <w:t xml:space="preserve"> bi bil </w:t>
      </w:r>
      <w:r w:rsidR="00DD432F">
        <w:rPr>
          <w:szCs w:val="24"/>
        </w:rPr>
        <w:t>za</w:t>
      </w:r>
      <w:r w:rsidR="00DD432F" w:rsidRPr="00D64010">
        <w:rPr>
          <w:szCs w:val="24"/>
        </w:rPr>
        <w:t xml:space="preserve"> </w:t>
      </w:r>
      <w:r w:rsidR="00AC45BD" w:rsidRPr="00D64010">
        <w:rPr>
          <w:szCs w:val="24"/>
        </w:rPr>
        <w:t xml:space="preserve">takšne pojave imun – </w:t>
      </w:r>
      <w:r w:rsidR="00DD432F">
        <w:rPr>
          <w:szCs w:val="24"/>
        </w:rPr>
        <w:t>če</w:t>
      </w:r>
      <w:r w:rsidR="00AC45BD" w:rsidRPr="00D64010">
        <w:rPr>
          <w:szCs w:val="24"/>
        </w:rPr>
        <w:t xml:space="preserve"> je </w:t>
      </w:r>
      <w:r w:rsidR="00F15A34" w:rsidRPr="00D64010">
        <w:rPr>
          <w:szCs w:val="24"/>
        </w:rPr>
        <w:t>do njih prišlo, pa naj bi bili posledica vdora »razvratnega načina življenja meščanske družbe« v zdravo tkivo socialistične skupnosti.</w:t>
      </w:r>
      <w:r w:rsidR="00F15A34" w:rsidRPr="00D64010">
        <w:rPr>
          <w:rStyle w:val="Sprotnaopomba-sklic"/>
          <w:szCs w:val="24"/>
        </w:rPr>
        <w:footnoteReference w:id="53"/>
      </w:r>
      <w:r w:rsidR="00F15A34" w:rsidRPr="00D64010">
        <w:rPr>
          <w:szCs w:val="24"/>
        </w:rPr>
        <w:t xml:space="preserve"> Sovjetska zveza in nekatere druge </w:t>
      </w:r>
      <w:r w:rsidR="00A318A8" w:rsidRPr="00D64010">
        <w:rPr>
          <w:szCs w:val="24"/>
        </w:rPr>
        <w:t xml:space="preserve">socialistične </w:t>
      </w:r>
      <w:r w:rsidR="00F15A34" w:rsidRPr="00D64010">
        <w:rPr>
          <w:szCs w:val="24"/>
        </w:rPr>
        <w:t xml:space="preserve">države so </w:t>
      </w:r>
      <w:r w:rsidR="002F4FCE" w:rsidRPr="00D64010">
        <w:rPr>
          <w:szCs w:val="24"/>
        </w:rPr>
        <w:t xml:space="preserve">zato </w:t>
      </w:r>
      <w:r w:rsidR="00F15A34" w:rsidRPr="00D64010">
        <w:rPr>
          <w:szCs w:val="24"/>
        </w:rPr>
        <w:t xml:space="preserve">na začetku </w:t>
      </w:r>
      <w:r w:rsidR="00772065" w:rsidRPr="00D64010">
        <w:rPr>
          <w:szCs w:val="24"/>
        </w:rPr>
        <w:t xml:space="preserve">skrivale in </w:t>
      </w:r>
      <w:r w:rsidR="00F15A34" w:rsidRPr="00D64010">
        <w:rPr>
          <w:szCs w:val="24"/>
        </w:rPr>
        <w:t>zanikale prisotnost aidsa v družbi.</w:t>
      </w:r>
      <w:r w:rsidR="00F15A34" w:rsidRPr="00D64010">
        <w:rPr>
          <w:rStyle w:val="Sprotnaopomba-sklic"/>
          <w:szCs w:val="24"/>
        </w:rPr>
        <w:footnoteReference w:id="54"/>
      </w:r>
      <w:r w:rsidR="00772065" w:rsidRPr="00D64010">
        <w:rPr>
          <w:szCs w:val="24"/>
        </w:rPr>
        <w:t xml:space="preserve"> </w:t>
      </w:r>
      <w:r w:rsidR="00A318A8" w:rsidRPr="00D64010">
        <w:rPr>
          <w:szCs w:val="24"/>
        </w:rPr>
        <w:t>V vzhodnem bloku so se pojavile tudi teorije zarote</w:t>
      </w:r>
      <w:r w:rsidR="00665A00" w:rsidRPr="00D64010">
        <w:rPr>
          <w:szCs w:val="24"/>
        </w:rPr>
        <w:t>, da je virus n</w:t>
      </w:r>
      <w:r w:rsidR="00A318A8" w:rsidRPr="00D64010">
        <w:rPr>
          <w:szCs w:val="24"/>
        </w:rPr>
        <w:t xml:space="preserve">astal v ZDA kot biološko orožje </w:t>
      </w:r>
      <w:r w:rsidR="00A318A8" w:rsidRPr="00D64010">
        <w:rPr>
          <w:szCs w:val="24"/>
        </w:rPr>
        <w:lastRenderedPageBreak/>
        <w:t xml:space="preserve">in srbski strokovnjaki v beograjski TV oddaji Kino-oko </w:t>
      </w:r>
      <w:r w:rsidR="000B0D24" w:rsidRPr="00D64010">
        <w:rPr>
          <w:szCs w:val="24"/>
        </w:rPr>
        <w:t>v jeseni 1985</w:t>
      </w:r>
      <w:r w:rsidR="00AC45BD" w:rsidRPr="00D64010">
        <w:rPr>
          <w:szCs w:val="24"/>
        </w:rPr>
        <w:t xml:space="preserve"> </w:t>
      </w:r>
      <w:r w:rsidR="00A318A8" w:rsidRPr="00D64010">
        <w:rPr>
          <w:szCs w:val="24"/>
        </w:rPr>
        <w:t xml:space="preserve">– na veliko grozo Mihe Likarja – </w:t>
      </w:r>
      <w:r w:rsidR="00DD432F">
        <w:rPr>
          <w:szCs w:val="24"/>
        </w:rPr>
        <w:t>takšnih</w:t>
      </w:r>
      <w:r w:rsidR="00DD432F" w:rsidRPr="00D64010">
        <w:rPr>
          <w:szCs w:val="24"/>
        </w:rPr>
        <w:t xml:space="preserve"> </w:t>
      </w:r>
      <w:r w:rsidR="00A318A8" w:rsidRPr="00D64010">
        <w:rPr>
          <w:szCs w:val="24"/>
        </w:rPr>
        <w:t xml:space="preserve">govoric niso odločno in </w:t>
      </w:r>
      <w:r w:rsidR="002F4FCE" w:rsidRPr="00D64010">
        <w:rPr>
          <w:szCs w:val="24"/>
        </w:rPr>
        <w:t xml:space="preserve">z </w:t>
      </w:r>
      <w:r w:rsidR="00A318A8" w:rsidRPr="00D64010">
        <w:rPr>
          <w:szCs w:val="24"/>
        </w:rPr>
        <w:t>znanstvenimi argumenti zanikali.</w:t>
      </w:r>
      <w:r w:rsidR="002F4FCE" w:rsidRPr="00D64010">
        <w:rPr>
          <w:rStyle w:val="Sprotnaopomba-sklic"/>
          <w:szCs w:val="24"/>
        </w:rPr>
        <w:footnoteReference w:id="55"/>
      </w:r>
      <w:r w:rsidR="002F4FCE" w:rsidRPr="00D64010">
        <w:rPr>
          <w:szCs w:val="24"/>
        </w:rPr>
        <w:t xml:space="preserve"> Zato ni mogoče izključiti, da določeni srbski strokovnjaki, ali </w:t>
      </w:r>
      <w:r w:rsidR="00947082" w:rsidRPr="00D64010">
        <w:rPr>
          <w:szCs w:val="24"/>
        </w:rPr>
        <w:t xml:space="preserve">pa </w:t>
      </w:r>
      <w:r w:rsidR="002F4FCE" w:rsidRPr="00D64010">
        <w:rPr>
          <w:szCs w:val="24"/>
        </w:rPr>
        <w:t>politični akterji v ozadju, niso poskušali »zadržati« prihod</w:t>
      </w:r>
      <w:r w:rsidR="00DD432F">
        <w:rPr>
          <w:szCs w:val="24"/>
        </w:rPr>
        <w:t>a</w:t>
      </w:r>
      <w:r w:rsidR="002F4FCE" w:rsidRPr="00D64010">
        <w:rPr>
          <w:szCs w:val="24"/>
        </w:rPr>
        <w:t xml:space="preserve"> virusa v socialistično Jugoslavijo. </w:t>
      </w:r>
    </w:p>
    <w:p w14:paraId="2A8C7094" w14:textId="723014B6" w:rsidR="000877BC" w:rsidRPr="00D64010" w:rsidRDefault="000877BC" w:rsidP="003A6E21">
      <w:pPr>
        <w:spacing w:line="360" w:lineRule="auto"/>
        <w:ind w:firstLine="567"/>
        <w:jc w:val="both"/>
        <w:rPr>
          <w:szCs w:val="24"/>
        </w:rPr>
      </w:pPr>
      <w:r w:rsidRPr="00D64010">
        <w:rPr>
          <w:szCs w:val="24"/>
        </w:rPr>
        <w:t xml:space="preserve">Izjave dela srbske stroke, da virusa </w:t>
      </w:r>
      <w:r w:rsidR="00947082" w:rsidRPr="00D64010">
        <w:rPr>
          <w:szCs w:val="24"/>
        </w:rPr>
        <w:t xml:space="preserve">v Jugoslaviji </w:t>
      </w:r>
      <w:r w:rsidRPr="00D64010">
        <w:rPr>
          <w:szCs w:val="24"/>
        </w:rPr>
        <w:t xml:space="preserve">še ni, bi lahko bile tudi posledica preproste želje, da se v javnosti prepreči </w:t>
      </w:r>
      <w:r w:rsidR="002A7BA8" w:rsidRPr="00D64010">
        <w:rPr>
          <w:szCs w:val="24"/>
        </w:rPr>
        <w:t xml:space="preserve">nepotrebna </w:t>
      </w:r>
      <w:r w:rsidRPr="00D64010">
        <w:rPr>
          <w:szCs w:val="24"/>
        </w:rPr>
        <w:t xml:space="preserve">panika. Virolog Aleksandar Vujić je za </w:t>
      </w:r>
      <w:r w:rsidRPr="00D64010">
        <w:rPr>
          <w:i/>
          <w:szCs w:val="24"/>
        </w:rPr>
        <w:t>Start</w:t>
      </w:r>
      <w:r w:rsidRPr="00D64010">
        <w:rPr>
          <w:szCs w:val="24"/>
        </w:rPr>
        <w:t xml:space="preserve"> poudaril, da je </w:t>
      </w:r>
      <w:r w:rsidR="000B0D24" w:rsidRPr="00D64010">
        <w:rPr>
          <w:szCs w:val="24"/>
        </w:rPr>
        <w:t>strah ljudi pred okužbo pretiran</w:t>
      </w:r>
      <w:r w:rsidR="00CF4644">
        <w:rPr>
          <w:szCs w:val="24"/>
        </w:rPr>
        <w:t>,</w:t>
      </w:r>
      <w:r w:rsidR="000B0D24" w:rsidRPr="00D64010">
        <w:rPr>
          <w:szCs w:val="24"/>
        </w:rPr>
        <w:t xml:space="preserve"> in ob tem navrgel, da je v laboratoriju v trenutkih nepazljivosti z virusom rokoval tudi brez rokavic, pa </w:t>
      </w:r>
      <w:r w:rsidR="00947082" w:rsidRPr="00D64010">
        <w:rPr>
          <w:szCs w:val="24"/>
        </w:rPr>
        <w:t>se ob tem ni okužil</w:t>
      </w:r>
      <w:r w:rsidR="000B0D24" w:rsidRPr="00D64010">
        <w:rPr>
          <w:szCs w:val="24"/>
        </w:rPr>
        <w:t>.</w:t>
      </w:r>
      <w:r w:rsidR="000B0D24" w:rsidRPr="00D64010">
        <w:rPr>
          <w:rStyle w:val="Sprotnaopomba-sklic"/>
          <w:szCs w:val="24"/>
        </w:rPr>
        <w:footnoteReference w:id="56"/>
      </w:r>
      <w:r w:rsidR="000B0D24" w:rsidRPr="00D64010">
        <w:rPr>
          <w:szCs w:val="24"/>
        </w:rPr>
        <w:t xml:space="preserve"> Tudi slovenski strokovnjaki so opozarjali, da se aidsa ne bi bilo težko ubraniti, če bi </w:t>
      </w:r>
      <w:r w:rsidR="00947082" w:rsidRPr="00D64010">
        <w:rPr>
          <w:szCs w:val="24"/>
        </w:rPr>
        <w:t>bila družba</w:t>
      </w:r>
      <w:r w:rsidR="00223D7F" w:rsidRPr="00D64010">
        <w:rPr>
          <w:szCs w:val="24"/>
        </w:rPr>
        <w:t xml:space="preserve"> </w:t>
      </w:r>
      <w:r w:rsidR="00947082" w:rsidRPr="00D64010">
        <w:rPr>
          <w:szCs w:val="24"/>
        </w:rPr>
        <w:t>dovolj dobro obveščena</w:t>
      </w:r>
      <w:r w:rsidR="000B0D24" w:rsidRPr="00D64010">
        <w:rPr>
          <w:szCs w:val="24"/>
        </w:rPr>
        <w:t xml:space="preserve"> o bolezni. Zagotavljali so, </w:t>
      </w:r>
      <w:r w:rsidR="00223D7F" w:rsidRPr="00D64010">
        <w:rPr>
          <w:szCs w:val="24"/>
        </w:rPr>
        <w:t xml:space="preserve">da </w:t>
      </w:r>
      <w:r w:rsidR="000B0D24" w:rsidRPr="00D64010">
        <w:rPr>
          <w:szCs w:val="24"/>
        </w:rPr>
        <w:t xml:space="preserve">normalen stik med ljudmi ni nevaren </w:t>
      </w:r>
      <w:r w:rsidR="00947082" w:rsidRPr="00D64010">
        <w:rPr>
          <w:szCs w:val="24"/>
        </w:rPr>
        <w:t>in</w:t>
      </w:r>
      <w:r w:rsidR="000B0D24" w:rsidRPr="00D64010">
        <w:rPr>
          <w:szCs w:val="24"/>
        </w:rPr>
        <w:t xml:space="preserve"> da so </w:t>
      </w:r>
      <w:r w:rsidR="00DF1377" w:rsidRPr="00D64010">
        <w:rPr>
          <w:szCs w:val="24"/>
        </w:rPr>
        <w:t>ogrožene</w:t>
      </w:r>
      <w:r w:rsidR="000B0D24" w:rsidRPr="00D64010">
        <w:rPr>
          <w:szCs w:val="24"/>
        </w:rPr>
        <w:t xml:space="preserve"> zlasti </w:t>
      </w:r>
      <w:r w:rsidR="002A7BA8" w:rsidRPr="00D64010">
        <w:rPr>
          <w:szCs w:val="24"/>
        </w:rPr>
        <w:t>ključne</w:t>
      </w:r>
      <w:r w:rsidR="000B0D24" w:rsidRPr="00D64010">
        <w:rPr>
          <w:szCs w:val="24"/>
        </w:rPr>
        <w:t xml:space="preserve"> skupine </w:t>
      </w:r>
      <w:r w:rsidR="00947082" w:rsidRPr="00D64010">
        <w:rPr>
          <w:szCs w:val="24"/>
        </w:rPr>
        <w:t>ter</w:t>
      </w:r>
      <w:r w:rsidR="000B0D24" w:rsidRPr="00D64010">
        <w:rPr>
          <w:szCs w:val="24"/>
        </w:rPr>
        <w:t xml:space="preserve"> njihovi spolni partnerji. Ob tem niso zanikali, </w:t>
      </w:r>
      <w:r w:rsidR="00223D7F" w:rsidRPr="00D64010">
        <w:rPr>
          <w:szCs w:val="24"/>
        </w:rPr>
        <w:t xml:space="preserve">da se v svetu virus </w:t>
      </w:r>
      <w:r w:rsidR="00736667" w:rsidRPr="00D64010">
        <w:rPr>
          <w:szCs w:val="24"/>
        </w:rPr>
        <w:t>HIV že širi izven omenjenih populacij</w:t>
      </w:r>
      <w:r w:rsidR="00223D7F" w:rsidRPr="00D64010">
        <w:rPr>
          <w:szCs w:val="24"/>
        </w:rPr>
        <w:t>. Slovenska stroka je trezno ocenjevala, da ima Jugoslavija še dovolj časa za sprejetje potrebnih ukrepov, s katerimi je treba ljudem natančno pojasniti, kako se virus širi in kako se lahko zavarujejo.</w:t>
      </w:r>
      <w:r w:rsidR="00223D7F" w:rsidRPr="00D64010">
        <w:rPr>
          <w:rStyle w:val="Sprotnaopomba-sklic"/>
          <w:szCs w:val="24"/>
        </w:rPr>
        <w:footnoteReference w:id="57"/>
      </w:r>
    </w:p>
    <w:p w14:paraId="68C7AA6A" w14:textId="77777777" w:rsidR="00F97070" w:rsidRPr="00D64010" w:rsidRDefault="00F97070" w:rsidP="003A6E21">
      <w:pPr>
        <w:spacing w:line="360" w:lineRule="auto"/>
        <w:ind w:firstLine="567"/>
        <w:jc w:val="both"/>
        <w:rPr>
          <w:szCs w:val="24"/>
        </w:rPr>
      </w:pPr>
    </w:p>
    <w:p w14:paraId="4EE19DBE" w14:textId="03CD3732" w:rsidR="00877963" w:rsidRPr="00D64010" w:rsidRDefault="00CF4644" w:rsidP="003A6E21">
      <w:pPr>
        <w:spacing w:line="360" w:lineRule="auto"/>
        <w:ind w:firstLine="567"/>
        <w:jc w:val="both"/>
        <w:rPr>
          <w:szCs w:val="24"/>
        </w:rPr>
      </w:pPr>
      <w:r>
        <w:rPr>
          <w:szCs w:val="24"/>
        </w:rPr>
        <w:t>J</w:t>
      </w:r>
      <w:r w:rsidR="00DA538A" w:rsidRPr="00D64010">
        <w:rPr>
          <w:szCs w:val="24"/>
        </w:rPr>
        <w:t xml:space="preserve">eseni 1985 so </w:t>
      </w:r>
      <w:r w:rsidR="00877963" w:rsidRPr="00D64010">
        <w:rPr>
          <w:szCs w:val="24"/>
        </w:rPr>
        <w:t xml:space="preserve">se </w:t>
      </w:r>
      <w:r w:rsidR="00DA538A" w:rsidRPr="00D64010">
        <w:rPr>
          <w:szCs w:val="24"/>
        </w:rPr>
        <w:t>v Sloveniji začeli izvajati prvi ukrepi</w:t>
      </w:r>
      <w:r w:rsidR="00877963" w:rsidRPr="00D64010">
        <w:rPr>
          <w:szCs w:val="24"/>
        </w:rPr>
        <w:t xml:space="preserve"> </w:t>
      </w:r>
      <w:r w:rsidR="00DA538A" w:rsidRPr="00D64010">
        <w:rPr>
          <w:szCs w:val="24"/>
        </w:rPr>
        <w:t xml:space="preserve">proti aidsu, potekati so začele tudi prve preventivne dejavnosti. </w:t>
      </w:r>
      <w:r w:rsidR="00877963" w:rsidRPr="00D64010">
        <w:rPr>
          <w:szCs w:val="24"/>
        </w:rPr>
        <w:t>Oktobra je odprla vrata ambulanta za aids, ki je nudila brezplačno</w:t>
      </w:r>
      <w:r w:rsidR="00736667" w:rsidRPr="00D64010">
        <w:rPr>
          <w:szCs w:val="24"/>
        </w:rPr>
        <w:t xml:space="preserve"> in zaupno</w:t>
      </w:r>
      <w:r w:rsidR="00877963" w:rsidRPr="00D64010">
        <w:rPr>
          <w:szCs w:val="24"/>
        </w:rPr>
        <w:t xml:space="preserve"> – ne pa anonimno – svetovanje in testiranje vsem, ki so se čutili ogrožene. Ambulanta je prevzela tudi skrb za okužene in bolne, pri katerih hospitalizacija ni bila potrebna.</w:t>
      </w:r>
      <w:r w:rsidR="00947082" w:rsidRPr="00D64010">
        <w:rPr>
          <w:rStyle w:val="Sprotnaopomba-sklic"/>
          <w:szCs w:val="24"/>
        </w:rPr>
        <w:footnoteReference w:id="58"/>
      </w:r>
      <w:r w:rsidR="00877963" w:rsidRPr="00D64010">
        <w:rPr>
          <w:szCs w:val="24"/>
        </w:rPr>
        <w:t xml:space="preserve"> </w:t>
      </w:r>
      <w:r w:rsidR="00101D9C" w:rsidRPr="00D64010">
        <w:rPr>
          <w:szCs w:val="24"/>
        </w:rPr>
        <w:t>Konec oktobra je dodatna pojasnila o a</w:t>
      </w:r>
      <w:r w:rsidR="0054364D" w:rsidRPr="00D64010">
        <w:rPr>
          <w:szCs w:val="24"/>
        </w:rPr>
        <w:t>idsu za najširšo javnost izdal Z</w:t>
      </w:r>
      <w:r w:rsidR="00101D9C" w:rsidRPr="00D64010">
        <w:rPr>
          <w:szCs w:val="24"/>
        </w:rPr>
        <w:t xml:space="preserve">vezni zavod za zdravstveno varstvo, ki mu je nekaj tednov kasneje sledila tudi informacija na republiški ravni. Zvezni razglas je </w:t>
      </w:r>
      <w:r w:rsidR="003A7D47" w:rsidRPr="00D64010">
        <w:rPr>
          <w:szCs w:val="24"/>
        </w:rPr>
        <w:t>jasno predstavil simptome bolezni, p</w:t>
      </w:r>
      <w:r w:rsidR="00101D9C" w:rsidRPr="00D64010">
        <w:rPr>
          <w:szCs w:val="24"/>
        </w:rPr>
        <w:t>oti širjenja virusa</w:t>
      </w:r>
      <w:r w:rsidR="0054364D" w:rsidRPr="00D64010">
        <w:rPr>
          <w:szCs w:val="24"/>
        </w:rPr>
        <w:t xml:space="preserve"> HIV</w:t>
      </w:r>
      <w:r w:rsidR="00101D9C" w:rsidRPr="00D64010">
        <w:rPr>
          <w:szCs w:val="24"/>
        </w:rPr>
        <w:t xml:space="preserve"> </w:t>
      </w:r>
      <w:r w:rsidR="007D2BEB" w:rsidRPr="00D64010">
        <w:rPr>
          <w:szCs w:val="24"/>
        </w:rPr>
        <w:t>in načine preventive. R</w:t>
      </w:r>
      <w:r w:rsidR="003A7D47" w:rsidRPr="00D64010">
        <w:rPr>
          <w:szCs w:val="24"/>
        </w:rPr>
        <w:t>epubliški</w:t>
      </w:r>
      <w:r w:rsidR="00101D9C" w:rsidRPr="00D64010">
        <w:rPr>
          <w:szCs w:val="24"/>
        </w:rPr>
        <w:t xml:space="preserve"> </w:t>
      </w:r>
      <w:r w:rsidR="004F3759">
        <w:rPr>
          <w:szCs w:val="24"/>
        </w:rPr>
        <w:t xml:space="preserve">zavod </w:t>
      </w:r>
      <w:r w:rsidR="007D2BEB" w:rsidRPr="00D64010">
        <w:rPr>
          <w:szCs w:val="24"/>
        </w:rPr>
        <w:t xml:space="preserve">je </w:t>
      </w:r>
      <w:r w:rsidR="003A7D47" w:rsidRPr="00D64010">
        <w:rPr>
          <w:szCs w:val="24"/>
        </w:rPr>
        <w:t>te informacije presenetljivo</w:t>
      </w:r>
      <w:r w:rsidR="007D2BEB" w:rsidRPr="00D64010">
        <w:rPr>
          <w:szCs w:val="24"/>
        </w:rPr>
        <w:t xml:space="preserve"> – ali pa v želji po komplementarnosti –</w:t>
      </w:r>
      <w:r w:rsidR="003A7D47" w:rsidRPr="00D64010">
        <w:rPr>
          <w:szCs w:val="24"/>
        </w:rPr>
        <w:t xml:space="preserve"> izpustil in se </w:t>
      </w:r>
      <w:r w:rsidR="00101D9C" w:rsidRPr="00D64010">
        <w:rPr>
          <w:szCs w:val="24"/>
        </w:rPr>
        <w:t xml:space="preserve">osredotočil na </w:t>
      </w:r>
      <w:r w:rsidR="003A7D47" w:rsidRPr="00D64010">
        <w:rPr>
          <w:szCs w:val="24"/>
        </w:rPr>
        <w:t xml:space="preserve">zgodnje bolezenske znake, potek zdravljenja in preventivne ukrepe v slovenskem </w:t>
      </w:r>
      <w:r w:rsidR="007D2BEB" w:rsidRPr="00D64010">
        <w:rPr>
          <w:szCs w:val="24"/>
        </w:rPr>
        <w:t>zdravstvu ter krvodajalstvu</w:t>
      </w:r>
      <w:r w:rsidR="003A7D47" w:rsidRPr="00D64010">
        <w:rPr>
          <w:szCs w:val="24"/>
        </w:rPr>
        <w:t xml:space="preserve">. Republiški razglas je </w:t>
      </w:r>
      <w:r>
        <w:rPr>
          <w:szCs w:val="24"/>
        </w:rPr>
        <w:t>v nasprotju z</w:t>
      </w:r>
      <w:r w:rsidR="003A7D47" w:rsidRPr="00D64010">
        <w:rPr>
          <w:szCs w:val="24"/>
        </w:rPr>
        <w:t xml:space="preserve"> zvezn</w:t>
      </w:r>
      <w:r>
        <w:rPr>
          <w:szCs w:val="24"/>
        </w:rPr>
        <w:t>im</w:t>
      </w:r>
      <w:r w:rsidR="003A7D47" w:rsidRPr="00D64010">
        <w:rPr>
          <w:szCs w:val="24"/>
        </w:rPr>
        <w:t xml:space="preserve"> posebej </w:t>
      </w:r>
      <w:r>
        <w:rPr>
          <w:szCs w:val="24"/>
        </w:rPr>
        <w:t>poudaril</w:t>
      </w:r>
      <w:r w:rsidR="003A7D47" w:rsidRPr="00D64010">
        <w:rPr>
          <w:szCs w:val="24"/>
        </w:rPr>
        <w:t xml:space="preserve">, da </w:t>
      </w:r>
      <w:r w:rsidR="00F97070" w:rsidRPr="00D64010">
        <w:rPr>
          <w:szCs w:val="24"/>
        </w:rPr>
        <w:t>so okužb</w:t>
      </w:r>
      <w:r w:rsidR="0054364D" w:rsidRPr="00D64010">
        <w:rPr>
          <w:szCs w:val="24"/>
        </w:rPr>
        <w:t>i izpostavljene zlasti »rizične</w:t>
      </w:r>
      <w:r w:rsidR="00F97070" w:rsidRPr="00D64010">
        <w:rPr>
          <w:szCs w:val="24"/>
        </w:rPr>
        <w:t xml:space="preserve"> skupi</w:t>
      </w:r>
      <w:r w:rsidR="003A7D47" w:rsidRPr="00D64010">
        <w:rPr>
          <w:szCs w:val="24"/>
        </w:rPr>
        <w:t>ne</w:t>
      </w:r>
      <w:r w:rsidR="0054364D" w:rsidRPr="00D64010">
        <w:rPr>
          <w:szCs w:val="24"/>
        </w:rPr>
        <w:t>«</w:t>
      </w:r>
      <w:r w:rsidR="003A7D47" w:rsidRPr="00D64010">
        <w:rPr>
          <w:szCs w:val="24"/>
        </w:rPr>
        <w:t xml:space="preserve"> in njihovi spolni partnerji</w:t>
      </w:r>
      <w:r w:rsidR="007D2BEB" w:rsidRPr="00D64010">
        <w:rPr>
          <w:szCs w:val="24"/>
        </w:rPr>
        <w:t>.</w:t>
      </w:r>
      <w:r w:rsidR="003A7D47" w:rsidRPr="00D64010">
        <w:rPr>
          <w:szCs w:val="24"/>
        </w:rPr>
        <w:t xml:space="preserve"> </w:t>
      </w:r>
      <w:r w:rsidR="007D2BEB" w:rsidRPr="00D64010">
        <w:rPr>
          <w:szCs w:val="24"/>
        </w:rPr>
        <w:t xml:space="preserve">Na podlagi podanih informacij je mogoče sklepati, da </w:t>
      </w:r>
      <w:r w:rsidR="00746142" w:rsidRPr="00D64010">
        <w:rPr>
          <w:szCs w:val="24"/>
        </w:rPr>
        <w:t>se je jugoslovansk</w:t>
      </w:r>
      <w:r>
        <w:rPr>
          <w:szCs w:val="24"/>
        </w:rPr>
        <w:t>i</w:t>
      </w:r>
      <w:r w:rsidR="00746142" w:rsidRPr="00D64010">
        <w:rPr>
          <w:szCs w:val="24"/>
        </w:rPr>
        <w:t xml:space="preserve"> strok</w:t>
      </w:r>
      <w:r>
        <w:rPr>
          <w:szCs w:val="24"/>
        </w:rPr>
        <w:t>i</w:t>
      </w:r>
      <w:r w:rsidR="00746142" w:rsidRPr="00D64010">
        <w:rPr>
          <w:szCs w:val="24"/>
        </w:rPr>
        <w:t xml:space="preserve"> do tedaj uspel</w:t>
      </w:r>
      <w:r>
        <w:rPr>
          <w:szCs w:val="24"/>
        </w:rPr>
        <w:t>o</w:t>
      </w:r>
      <w:r w:rsidR="007D2BEB" w:rsidRPr="00D64010">
        <w:rPr>
          <w:szCs w:val="24"/>
        </w:rPr>
        <w:t xml:space="preserve"> do določene mere poenotiti glede </w:t>
      </w:r>
      <w:r w:rsidR="00746142" w:rsidRPr="00D64010">
        <w:rPr>
          <w:szCs w:val="24"/>
        </w:rPr>
        <w:t xml:space="preserve">kriterijev </w:t>
      </w:r>
      <w:r w:rsidR="007D2BEB" w:rsidRPr="00D64010">
        <w:rPr>
          <w:szCs w:val="24"/>
        </w:rPr>
        <w:t>okuženosti z virusom</w:t>
      </w:r>
      <w:r w:rsidR="0054364D" w:rsidRPr="00D64010">
        <w:rPr>
          <w:szCs w:val="24"/>
        </w:rPr>
        <w:t xml:space="preserve"> HIV</w:t>
      </w:r>
      <w:r w:rsidR="007D2BEB" w:rsidRPr="00D64010">
        <w:rPr>
          <w:szCs w:val="24"/>
        </w:rPr>
        <w:t xml:space="preserve">, </w:t>
      </w:r>
      <w:r w:rsidR="00746142" w:rsidRPr="00D64010">
        <w:rPr>
          <w:szCs w:val="24"/>
        </w:rPr>
        <w:t xml:space="preserve">saj je zvezni razglas opozarjal, da morajo nosilci protiteles prilagoditi svoj način življenja nasvetom specialista za nalezljive bolezni, medtem ko je bilo v republiškem jasno </w:t>
      </w:r>
      <w:r w:rsidR="00746142" w:rsidRPr="00D64010">
        <w:rPr>
          <w:szCs w:val="24"/>
        </w:rPr>
        <w:lastRenderedPageBreak/>
        <w:t xml:space="preserve">zapisano, </w:t>
      </w:r>
      <w:r w:rsidR="00F97070" w:rsidRPr="00D64010">
        <w:rPr>
          <w:szCs w:val="24"/>
        </w:rPr>
        <w:t xml:space="preserve">da </w:t>
      </w:r>
      <w:r w:rsidR="00746142" w:rsidRPr="00D64010">
        <w:rPr>
          <w:szCs w:val="24"/>
        </w:rPr>
        <w:t>se okužba z virusom HIV dokazuje</w:t>
      </w:r>
      <w:r w:rsidR="00F97070" w:rsidRPr="00D64010">
        <w:rPr>
          <w:szCs w:val="24"/>
        </w:rPr>
        <w:t xml:space="preserve"> s preiskavo na prisotnost pro</w:t>
      </w:r>
      <w:r w:rsidR="00746142" w:rsidRPr="00D64010">
        <w:rPr>
          <w:szCs w:val="24"/>
        </w:rPr>
        <w:t>titeles</w:t>
      </w:r>
      <w:r w:rsidR="00877963" w:rsidRPr="00D64010">
        <w:rPr>
          <w:szCs w:val="24"/>
        </w:rPr>
        <w:t>.</w:t>
      </w:r>
      <w:r w:rsidR="00947082" w:rsidRPr="00D64010">
        <w:rPr>
          <w:rStyle w:val="Sprotnaopomba-sklic"/>
          <w:szCs w:val="24"/>
        </w:rPr>
        <w:footnoteReference w:id="59"/>
      </w:r>
      <w:r w:rsidR="007D2BEB" w:rsidRPr="00D64010">
        <w:rPr>
          <w:szCs w:val="24"/>
        </w:rPr>
        <w:t xml:space="preserve"> </w:t>
      </w:r>
      <w:r w:rsidR="00B42994" w:rsidRPr="00D64010">
        <w:rPr>
          <w:szCs w:val="24"/>
        </w:rPr>
        <w:t xml:space="preserve">Od decembra 1985 so slovenski bralci </w:t>
      </w:r>
      <w:r w:rsidR="00746142" w:rsidRPr="00D64010">
        <w:rPr>
          <w:szCs w:val="24"/>
        </w:rPr>
        <w:t xml:space="preserve">lahko </w:t>
      </w:r>
      <w:r w:rsidR="00B42994" w:rsidRPr="00D64010">
        <w:rPr>
          <w:szCs w:val="24"/>
        </w:rPr>
        <w:t xml:space="preserve">več informacij o novi bolezni poiskali tudi v prevodu knjige </w:t>
      </w:r>
      <w:r w:rsidR="00B42994" w:rsidRPr="000945CF">
        <w:rPr>
          <w:i/>
          <w:iCs/>
          <w:szCs w:val="24"/>
        </w:rPr>
        <w:t>Aids</w:t>
      </w:r>
      <w:r w:rsidR="00B42994" w:rsidRPr="00D64010">
        <w:rPr>
          <w:szCs w:val="24"/>
        </w:rPr>
        <w:t xml:space="preserve"> francoskega avtorja Jacquesa Leibowitcha</w:t>
      </w:r>
      <w:r w:rsidR="00877963" w:rsidRPr="00D64010">
        <w:rPr>
          <w:szCs w:val="24"/>
        </w:rPr>
        <w:t>.</w:t>
      </w:r>
      <w:r w:rsidR="00877963" w:rsidRPr="00D64010">
        <w:rPr>
          <w:rStyle w:val="Sprotnaopomba-sklic"/>
          <w:szCs w:val="24"/>
        </w:rPr>
        <w:footnoteReference w:id="60"/>
      </w:r>
    </w:p>
    <w:p w14:paraId="406D57D1" w14:textId="77BF2E88" w:rsidR="00DA538A" w:rsidRPr="00D64010" w:rsidRDefault="00746142" w:rsidP="003A6E21">
      <w:pPr>
        <w:spacing w:line="360" w:lineRule="auto"/>
        <w:ind w:firstLine="567"/>
        <w:jc w:val="both"/>
        <w:rPr>
          <w:szCs w:val="24"/>
        </w:rPr>
      </w:pPr>
      <w:r w:rsidRPr="00D64010">
        <w:rPr>
          <w:szCs w:val="24"/>
        </w:rPr>
        <w:t>Aids je jeseni 1985 n</w:t>
      </w:r>
      <w:r w:rsidR="004D0E4E" w:rsidRPr="00D64010">
        <w:rPr>
          <w:szCs w:val="24"/>
        </w:rPr>
        <w:t xml:space="preserve">a strani slovenskih medijev </w:t>
      </w:r>
      <w:r w:rsidR="00D07011" w:rsidRPr="00D64010">
        <w:rPr>
          <w:szCs w:val="24"/>
        </w:rPr>
        <w:t>počasi vstopal tudi kot družbeni</w:t>
      </w:r>
      <w:r w:rsidR="004D0E4E" w:rsidRPr="00D64010">
        <w:rPr>
          <w:szCs w:val="24"/>
        </w:rPr>
        <w:t xml:space="preserve">, ne zgolj medicinski problem. </w:t>
      </w:r>
      <w:r w:rsidR="004D0E4E" w:rsidRPr="00D64010">
        <w:rPr>
          <w:i/>
          <w:szCs w:val="24"/>
        </w:rPr>
        <w:t>Jana</w:t>
      </w:r>
      <w:r w:rsidR="004D0E4E" w:rsidRPr="00D64010">
        <w:rPr>
          <w:szCs w:val="24"/>
        </w:rPr>
        <w:t xml:space="preserve"> je objavila reportažo, v kateri se je Bernarda Rakovec pogovarjala </w:t>
      </w:r>
      <w:r w:rsidR="00CF4644">
        <w:rPr>
          <w:szCs w:val="24"/>
        </w:rPr>
        <w:t>s</w:t>
      </w:r>
      <w:r w:rsidR="004D0E4E" w:rsidRPr="00D64010">
        <w:rPr>
          <w:szCs w:val="24"/>
        </w:rPr>
        <w:t xml:space="preserve"> tremi mladimi slovenskimi homoseksualci</w:t>
      </w:r>
      <w:r w:rsidR="007D413A" w:rsidRPr="00D64010">
        <w:rPr>
          <w:szCs w:val="24"/>
        </w:rPr>
        <w:t xml:space="preserve">, </w:t>
      </w:r>
      <w:r w:rsidR="00AA69F3" w:rsidRPr="00D64010">
        <w:rPr>
          <w:szCs w:val="24"/>
        </w:rPr>
        <w:t xml:space="preserve">ki so </w:t>
      </w:r>
      <w:r w:rsidR="00C85533" w:rsidRPr="00D64010">
        <w:rPr>
          <w:szCs w:val="24"/>
        </w:rPr>
        <w:t xml:space="preserve">ji </w:t>
      </w:r>
      <w:r w:rsidR="00AA69F3" w:rsidRPr="00D64010">
        <w:rPr>
          <w:szCs w:val="24"/>
        </w:rPr>
        <w:t xml:space="preserve">ponudili vpogled v </w:t>
      </w:r>
      <w:r w:rsidRPr="00D64010">
        <w:rPr>
          <w:szCs w:val="24"/>
        </w:rPr>
        <w:t>promiskuitetno</w:t>
      </w:r>
      <w:r w:rsidR="00AA69F3" w:rsidRPr="00D64010">
        <w:rPr>
          <w:szCs w:val="24"/>
        </w:rPr>
        <w:t xml:space="preserve"> </w:t>
      </w:r>
      <w:r w:rsidRPr="00D64010">
        <w:rPr>
          <w:szCs w:val="24"/>
        </w:rPr>
        <w:t>dinamiko</w:t>
      </w:r>
      <w:r w:rsidR="00AA69F3" w:rsidRPr="00D64010">
        <w:rPr>
          <w:szCs w:val="24"/>
        </w:rPr>
        <w:t xml:space="preserve"> gej</w:t>
      </w:r>
      <w:r w:rsidR="00C85533" w:rsidRPr="00D64010">
        <w:rPr>
          <w:szCs w:val="24"/>
        </w:rPr>
        <w:t xml:space="preserve"> skupnosti. O aidsu so bili </w:t>
      </w:r>
      <w:r w:rsidRPr="00D64010">
        <w:rPr>
          <w:szCs w:val="24"/>
        </w:rPr>
        <w:t>obveščeni, a so okužbo</w:t>
      </w:r>
      <w:r w:rsidR="00C85533" w:rsidRPr="00D64010">
        <w:rPr>
          <w:szCs w:val="24"/>
        </w:rPr>
        <w:t xml:space="preserve"> povezovali </w:t>
      </w:r>
      <w:r w:rsidRPr="00D64010">
        <w:rPr>
          <w:szCs w:val="24"/>
        </w:rPr>
        <w:t>predvsem</w:t>
      </w:r>
      <w:r w:rsidR="002655DE" w:rsidRPr="00D64010">
        <w:rPr>
          <w:szCs w:val="24"/>
        </w:rPr>
        <w:t xml:space="preserve"> z </w:t>
      </w:r>
      <w:r w:rsidR="00C85533" w:rsidRPr="00D64010">
        <w:rPr>
          <w:szCs w:val="24"/>
        </w:rPr>
        <w:t xml:space="preserve">nizko splošno imunsko odpornostjo </w:t>
      </w:r>
      <w:r w:rsidR="002655DE" w:rsidRPr="00D64010">
        <w:rPr>
          <w:szCs w:val="24"/>
        </w:rPr>
        <w:t xml:space="preserve">posameznika </w:t>
      </w:r>
      <w:r w:rsidR="00C85533" w:rsidRPr="00D64010">
        <w:rPr>
          <w:szCs w:val="24"/>
        </w:rPr>
        <w:t xml:space="preserve">in nezdravim načinom življenja. Zato se bolezni niso pretirano bali, </w:t>
      </w:r>
      <w:r w:rsidRPr="00D64010">
        <w:rPr>
          <w:szCs w:val="24"/>
        </w:rPr>
        <w:t xml:space="preserve">nasprotno pa jih je misel </w:t>
      </w:r>
      <w:r w:rsidR="00C85533" w:rsidRPr="00D64010">
        <w:rPr>
          <w:szCs w:val="24"/>
        </w:rPr>
        <w:t xml:space="preserve">na testiranje </w:t>
      </w:r>
      <w:r w:rsidRPr="00D64010">
        <w:rPr>
          <w:szCs w:val="24"/>
        </w:rPr>
        <w:t>navdajala s strahom</w:t>
      </w:r>
      <w:r w:rsidR="00C85533" w:rsidRPr="00D64010">
        <w:rPr>
          <w:szCs w:val="24"/>
        </w:rPr>
        <w:t xml:space="preserve">. </w:t>
      </w:r>
      <w:r w:rsidR="00F86FE3" w:rsidRPr="00D64010">
        <w:rPr>
          <w:szCs w:val="24"/>
        </w:rPr>
        <w:t xml:space="preserve">Vsi trije so homoseksualni svet opisali </w:t>
      </w:r>
      <w:r w:rsidR="002F3D93" w:rsidRPr="00D64010">
        <w:rPr>
          <w:szCs w:val="24"/>
        </w:rPr>
        <w:t>kot pretežno biseksualen</w:t>
      </w:r>
      <w:r w:rsidR="00F86FE3" w:rsidRPr="00D64010">
        <w:rPr>
          <w:szCs w:val="24"/>
        </w:rPr>
        <w:t xml:space="preserve">, čemur bi po mnenju novinarke družba in znanost v boju proti aidsu morala </w:t>
      </w:r>
      <w:r w:rsidR="002655DE" w:rsidRPr="00D64010">
        <w:rPr>
          <w:szCs w:val="24"/>
        </w:rPr>
        <w:t>posvečati</w:t>
      </w:r>
      <w:r w:rsidR="00F86FE3" w:rsidRPr="00D64010">
        <w:rPr>
          <w:szCs w:val="24"/>
        </w:rPr>
        <w:t xml:space="preserve"> več pozornosti.</w:t>
      </w:r>
      <w:r w:rsidR="00C85533" w:rsidRPr="00D64010">
        <w:rPr>
          <w:rStyle w:val="Sprotnaopomba-sklic"/>
          <w:szCs w:val="24"/>
        </w:rPr>
        <w:footnoteReference w:id="61"/>
      </w:r>
      <w:r w:rsidR="00C85533" w:rsidRPr="00D64010">
        <w:rPr>
          <w:szCs w:val="24"/>
        </w:rPr>
        <w:t xml:space="preserve"> Različne dimenzije nove bolezni so bile predstavljene tudi v </w:t>
      </w:r>
      <w:r w:rsidR="00C85533" w:rsidRPr="00D64010">
        <w:rPr>
          <w:i/>
          <w:szCs w:val="24"/>
        </w:rPr>
        <w:t>Sobotni prilogi</w:t>
      </w:r>
      <w:r w:rsidR="00C85533" w:rsidRPr="00D64010">
        <w:rPr>
          <w:szCs w:val="24"/>
        </w:rPr>
        <w:t xml:space="preserve">. </w:t>
      </w:r>
      <w:r w:rsidR="004D0E4E" w:rsidRPr="00D64010">
        <w:rPr>
          <w:szCs w:val="24"/>
        </w:rPr>
        <w:t xml:space="preserve">Vesna Marinčič </w:t>
      </w:r>
      <w:r w:rsidR="00C85533" w:rsidRPr="00D64010">
        <w:rPr>
          <w:szCs w:val="24"/>
        </w:rPr>
        <w:t xml:space="preserve">je </w:t>
      </w:r>
      <w:r w:rsidR="004D0E4E" w:rsidRPr="00D64010">
        <w:rPr>
          <w:szCs w:val="24"/>
        </w:rPr>
        <w:t>pripravila serijo člankov o aidsu</w:t>
      </w:r>
      <w:r w:rsidR="00074501" w:rsidRPr="00D64010">
        <w:rPr>
          <w:szCs w:val="24"/>
        </w:rPr>
        <w:t xml:space="preserve">, </w:t>
      </w:r>
      <w:r w:rsidR="00947082" w:rsidRPr="00D64010">
        <w:rPr>
          <w:szCs w:val="24"/>
        </w:rPr>
        <w:t xml:space="preserve">kjer </w:t>
      </w:r>
      <w:r w:rsidR="00074501" w:rsidRPr="00D64010">
        <w:rPr>
          <w:szCs w:val="24"/>
        </w:rPr>
        <w:t xml:space="preserve">so </w:t>
      </w:r>
      <w:r w:rsidR="00947082" w:rsidRPr="00D64010">
        <w:rPr>
          <w:szCs w:val="24"/>
        </w:rPr>
        <w:t xml:space="preserve">poleg strokovnjakov medicinske stroke </w:t>
      </w:r>
      <w:r w:rsidR="00074501" w:rsidRPr="00D64010">
        <w:rPr>
          <w:szCs w:val="24"/>
        </w:rPr>
        <w:t>spregovorili</w:t>
      </w:r>
      <w:r w:rsidR="00947082" w:rsidRPr="00D64010">
        <w:rPr>
          <w:szCs w:val="24"/>
        </w:rPr>
        <w:t xml:space="preserve"> </w:t>
      </w:r>
      <w:r w:rsidR="00322A4D" w:rsidRPr="00D64010">
        <w:rPr>
          <w:szCs w:val="24"/>
        </w:rPr>
        <w:t xml:space="preserve">tudi sociolog, psiholog, teolog in drugi. </w:t>
      </w:r>
      <w:r w:rsidR="00074501" w:rsidRPr="00D64010">
        <w:rPr>
          <w:szCs w:val="24"/>
        </w:rPr>
        <w:t>Svarili</w:t>
      </w:r>
      <w:r w:rsidR="00322A4D" w:rsidRPr="00D64010">
        <w:rPr>
          <w:szCs w:val="24"/>
        </w:rPr>
        <w:t xml:space="preserve"> so </w:t>
      </w:r>
      <w:r w:rsidR="00947082" w:rsidRPr="00D64010">
        <w:rPr>
          <w:szCs w:val="24"/>
        </w:rPr>
        <w:t xml:space="preserve">pred nepotrebno </w:t>
      </w:r>
      <w:r w:rsidR="00322A4D" w:rsidRPr="00D64010">
        <w:rPr>
          <w:szCs w:val="24"/>
        </w:rPr>
        <w:t xml:space="preserve">in nevarno </w:t>
      </w:r>
      <w:r w:rsidR="00947082" w:rsidRPr="00D64010">
        <w:rPr>
          <w:szCs w:val="24"/>
        </w:rPr>
        <w:t xml:space="preserve">diskriminacijo, </w:t>
      </w:r>
      <w:r w:rsidR="00322A4D" w:rsidRPr="00D64010">
        <w:rPr>
          <w:szCs w:val="24"/>
        </w:rPr>
        <w:t xml:space="preserve">medtem ko je </w:t>
      </w:r>
      <w:r w:rsidR="00947082" w:rsidRPr="00D64010">
        <w:rPr>
          <w:szCs w:val="24"/>
        </w:rPr>
        <w:t>Anton Stres</w:t>
      </w:r>
      <w:r w:rsidR="00322A4D" w:rsidRPr="00D64010">
        <w:rPr>
          <w:szCs w:val="24"/>
        </w:rPr>
        <w:t xml:space="preserve">, tedaj profesor na </w:t>
      </w:r>
      <w:r w:rsidR="00A012B1">
        <w:rPr>
          <w:szCs w:val="24"/>
        </w:rPr>
        <w:t>T</w:t>
      </w:r>
      <w:r w:rsidR="00322A4D" w:rsidRPr="00D64010">
        <w:rPr>
          <w:szCs w:val="24"/>
        </w:rPr>
        <w:t>eološki fakulteti v Ljubljani</w:t>
      </w:r>
      <w:r w:rsidR="002655DE" w:rsidRPr="00D64010">
        <w:rPr>
          <w:szCs w:val="24"/>
        </w:rPr>
        <w:t>,</w:t>
      </w:r>
      <w:r w:rsidR="00322A4D" w:rsidRPr="00D64010">
        <w:rPr>
          <w:szCs w:val="24"/>
        </w:rPr>
        <w:t xml:space="preserve"> zavrnil idejo aidsa kot božje kazni. Zelo blago stališče je zavzel tudi do promiskuitete v homoseksualnih </w:t>
      </w:r>
      <w:r w:rsidR="00074501" w:rsidRPr="00D64010">
        <w:rPr>
          <w:szCs w:val="24"/>
        </w:rPr>
        <w:t>krogih</w:t>
      </w:r>
      <w:r w:rsidR="00322A4D" w:rsidRPr="00D64010">
        <w:rPr>
          <w:szCs w:val="24"/>
        </w:rPr>
        <w:t xml:space="preserve"> – zanjo ni krivil homoseksualcev, ampak družbo, ki jih je izločila, ker niso kakor drugi, in jim s tem odvzela </w:t>
      </w:r>
      <w:r w:rsidR="00074501" w:rsidRPr="00D64010">
        <w:rPr>
          <w:szCs w:val="24"/>
        </w:rPr>
        <w:t xml:space="preserve">osnovno človeško </w:t>
      </w:r>
      <w:r w:rsidR="00322A4D" w:rsidRPr="00D64010">
        <w:rPr>
          <w:szCs w:val="24"/>
        </w:rPr>
        <w:t>dostojanstvo.</w:t>
      </w:r>
      <w:r w:rsidR="00322A4D" w:rsidRPr="00D64010">
        <w:rPr>
          <w:rStyle w:val="Sprotnaopomba-sklic"/>
          <w:szCs w:val="24"/>
        </w:rPr>
        <w:footnoteReference w:id="62"/>
      </w:r>
      <w:r w:rsidR="004D0E4E" w:rsidRPr="00D64010">
        <w:rPr>
          <w:szCs w:val="24"/>
        </w:rPr>
        <w:t xml:space="preserve"> V seriji člankov so se znašla tudi jasna, a </w:t>
      </w:r>
      <w:r w:rsidR="00B872A3" w:rsidRPr="00D64010">
        <w:rPr>
          <w:szCs w:val="24"/>
        </w:rPr>
        <w:t xml:space="preserve">moralistično </w:t>
      </w:r>
      <w:r w:rsidR="004D0E4E" w:rsidRPr="00D64010">
        <w:rPr>
          <w:szCs w:val="24"/>
        </w:rPr>
        <w:t xml:space="preserve">cinična </w:t>
      </w:r>
      <w:r w:rsidR="00074501" w:rsidRPr="00D64010">
        <w:rPr>
          <w:szCs w:val="24"/>
        </w:rPr>
        <w:t xml:space="preserve">navodila, </w:t>
      </w:r>
      <w:r w:rsidR="004D0E4E" w:rsidRPr="00D64010">
        <w:rPr>
          <w:szCs w:val="24"/>
        </w:rPr>
        <w:t>kako se obvarovati pred aidsom</w:t>
      </w:r>
      <w:r w:rsidR="007D413A" w:rsidRPr="00D64010">
        <w:rPr>
          <w:szCs w:val="24"/>
        </w:rPr>
        <w:t xml:space="preserve">: »Homoseksualnosti najbrž ne moremo prepovedati, tako kot so jo v Sovjetski zvezi. Toda homoseksualec se lahko odpove pogostemu menjavanju partnerjev […] </w:t>
      </w:r>
      <w:r w:rsidR="004D0E4E" w:rsidRPr="00D64010">
        <w:rPr>
          <w:szCs w:val="24"/>
        </w:rPr>
        <w:t xml:space="preserve">če </w:t>
      </w:r>
      <w:r w:rsidR="007D413A" w:rsidRPr="00D64010">
        <w:rPr>
          <w:szCs w:val="24"/>
        </w:rPr>
        <w:t>pa mu mevlje le ne dajo miru, naj zaboga uporabi kondom, ali se posluži kakšne neanalne, pa morda prav tako zabavne igrice.«</w:t>
      </w:r>
      <w:r w:rsidR="00947082" w:rsidRPr="00D64010">
        <w:rPr>
          <w:rStyle w:val="Sprotnaopomba-sklic"/>
          <w:szCs w:val="24"/>
        </w:rPr>
        <w:footnoteReference w:id="63"/>
      </w:r>
      <w:r w:rsidR="00322A4D" w:rsidRPr="00D64010">
        <w:rPr>
          <w:szCs w:val="24"/>
        </w:rPr>
        <w:t xml:space="preserve"> </w:t>
      </w:r>
      <w:r w:rsidR="007D413A" w:rsidRPr="00D64010">
        <w:rPr>
          <w:szCs w:val="24"/>
        </w:rPr>
        <w:t>Novinarka enako svetuje biseksualcem, »kmalu nemara tudi heteroseksualcem«, medtem ko narkomanom priporoča igle za enkratno uporabo. Omemba</w:t>
      </w:r>
      <w:r w:rsidR="00DA538A" w:rsidRPr="00D64010">
        <w:rPr>
          <w:szCs w:val="24"/>
        </w:rPr>
        <w:t xml:space="preserve"> besede </w:t>
      </w:r>
      <w:r w:rsidR="00101D9C" w:rsidRPr="00D64010">
        <w:rPr>
          <w:szCs w:val="24"/>
        </w:rPr>
        <w:t>»</w:t>
      </w:r>
      <w:r w:rsidR="00DA538A" w:rsidRPr="00D64010">
        <w:rPr>
          <w:szCs w:val="24"/>
        </w:rPr>
        <w:t>kondom</w:t>
      </w:r>
      <w:r w:rsidR="00101D9C" w:rsidRPr="00D64010">
        <w:rPr>
          <w:szCs w:val="24"/>
        </w:rPr>
        <w:t>«</w:t>
      </w:r>
      <w:r w:rsidR="00DA538A" w:rsidRPr="00D64010">
        <w:rPr>
          <w:szCs w:val="24"/>
        </w:rPr>
        <w:t xml:space="preserve"> je bila konec leta 1985 sicer bolj izjema kot pravilo, v medijih se je mnogo pogosteje uporabljal izraz </w:t>
      </w:r>
      <w:r w:rsidR="00101D9C" w:rsidRPr="00D64010">
        <w:rPr>
          <w:szCs w:val="24"/>
        </w:rPr>
        <w:t>»</w:t>
      </w:r>
      <w:r w:rsidR="00DA538A" w:rsidRPr="00D64010">
        <w:rPr>
          <w:szCs w:val="24"/>
        </w:rPr>
        <w:t>preservativ</w:t>
      </w:r>
      <w:r w:rsidR="00101D9C" w:rsidRPr="00D64010">
        <w:rPr>
          <w:szCs w:val="24"/>
        </w:rPr>
        <w:t>« ali »ustrezno zaščitno sredstvo«.</w:t>
      </w:r>
      <w:r w:rsidR="007D413A" w:rsidRPr="00D64010">
        <w:rPr>
          <w:rStyle w:val="Sprotnaopomba-sklic"/>
          <w:szCs w:val="24"/>
        </w:rPr>
        <w:footnoteReference w:id="64"/>
      </w:r>
    </w:p>
    <w:p w14:paraId="3DCEC5F1" w14:textId="242AD955" w:rsidR="00AA44D9" w:rsidRPr="00D64010" w:rsidRDefault="00AA44D9" w:rsidP="003A6E21">
      <w:pPr>
        <w:spacing w:line="360" w:lineRule="auto"/>
        <w:ind w:firstLine="567"/>
        <w:jc w:val="both"/>
        <w:rPr>
          <w:szCs w:val="24"/>
        </w:rPr>
      </w:pPr>
      <w:r w:rsidRPr="00D64010">
        <w:rPr>
          <w:szCs w:val="24"/>
        </w:rPr>
        <w:t xml:space="preserve">V začetni fazi boja proti aidsu je v Sloveniji do </w:t>
      </w:r>
      <w:r w:rsidR="00877963" w:rsidRPr="00D64010">
        <w:rPr>
          <w:szCs w:val="24"/>
        </w:rPr>
        <w:t>najpomembnejših premikov priš</w:t>
      </w:r>
      <w:r w:rsidR="008522A6" w:rsidRPr="00D64010">
        <w:rPr>
          <w:szCs w:val="24"/>
        </w:rPr>
        <w:t>lo na področju krvodajalstva</w:t>
      </w:r>
      <w:r w:rsidR="009A4DAC" w:rsidRPr="00D64010">
        <w:rPr>
          <w:szCs w:val="24"/>
        </w:rPr>
        <w:t xml:space="preserve"> in transfuziologije</w:t>
      </w:r>
      <w:r w:rsidR="008522A6" w:rsidRPr="00D64010">
        <w:rPr>
          <w:szCs w:val="24"/>
        </w:rPr>
        <w:t xml:space="preserve">. </w:t>
      </w:r>
      <w:r w:rsidR="002655DE" w:rsidRPr="00D64010">
        <w:rPr>
          <w:szCs w:val="24"/>
        </w:rPr>
        <w:t>Slovenski Z</w:t>
      </w:r>
      <w:r w:rsidR="00E04499" w:rsidRPr="00D64010">
        <w:rPr>
          <w:szCs w:val="24"/>
        </w:rPr>
        <w:t>avod za transfuzijo</w:t>
      </w:r>
      <w:r w:rsidR="002655DE" w:rsidRPr="00D64010">
        <w:rPr>
          <w:szCs w:val="24"/>
        </w:rPr>
        <w:t xml:space="preserve"> krvi</w:t>
      </w:r>
      <w:r w:rsidR="00E04499" w:rsidRPr="00D64010">
        <w:rPr>
          <w:szCs w:val="24"/>
        </w:rPr>
        <w:t xml:space="preserve"> je jeseni 1985 </w:t>
      </w:r>
      <w:r w:rsidR="00E04499" w:rsidRPr="00D64010">
        <w:rPr>
          <w:szCs w:val="24"/>
        </w:rPr>
        <w:lastRenderedPageBreak/>
        <w:t>začel preverjati že zbrane enote krvi</w:t>
      </w:r>
      <w:r w:rsidR="009A4DAC" w:rsidRPr="00D64010">
        <w:rPr>
          <w:szCs w:val="24"/>
        </w:rPr>
        <w:t>, prenehali so z uporabo določenih krvnih derivatov, ki niso bili toplotno obdelani, poleg tega pa so začeli testirati bolnike s hemofilijo na prisotnost protiteles virusa</w:t>
      </w:r>
      <w:r w:rsidR="002655DE" w:rsidRPr="00D64010">
        <w:rPr>
          <w:szCs w:val="24"/>
        </w:rPr>
        <w:t xml:space="preserve"> HIV</w:t>
      </w:r>
      <w:r w:rsidR="009A4DAC" w:rsidRPr="00D64010">
        <w:rPr>
          <w:szCs w:val="24"/>
        </w:rPr>
        <w:t>.</w:t>
      </w:r>
      <w:r w:rsidR="009A4DAC" w:rsidRPr="00D64010">
        <w:rPr>
          <w:rStyle w:val="Sprotnaopomba-sklic"/>
          <w:szCs w:val="24"/>
        </w:rPr>
        <w:footnoteReference w:id="65"/>
      </w:r>
      <w:r w:rsidR="009A4DAC" w:rsidRPr="00D64010">
        <w:rPr>
          <w:szCs w:val="24"/>
        </w:rPr>
        <w:t xml:space="preserve"> Do marca 1986 so odkrili štirinajst </w:t>
      </w:r>
      <w:r w:rsidR="002655DE" w:rsidRPr="00D64010">
        <w:rPr>
          <w:szCs w:val="24"/>
        </w:rPr>
        <w:t>sero</w:t>
      </w:r>
      <w:r w:rsidR="009A4DAC" w:rsidRPr="00D64010">
        <w:rPr>
          <w:szCs w:val="24"/>
        </w:rPr>
        <w:t xml:space="preserve">pozitivnih </w:t>
      </w:r>
      <w:r w:rsidR="002655DE" w:rsidRPr="00D64010">
        <w:rPr>
          <w:szCs w:val="24"/>
        </w:rPr>
        <w:t xml:space="preserve">oseb, ki so se okužile s </w:t>
      </w:r>
      <w:r w:rsidR="009A4DAC" w:rsidRPr="00D64010">
        <w:rPr>
          <w:szCs w:val="24"/>
        </w:rPr>
        <w:t>tujimi krvnimi preparati.</w:t>
      </w:r>
      <w:r w:rsidR="009A4DAC" w:rsidRPr="00D64010">
        <w:rPr>
          <w:rStyle w:val="Sprotnaopomba-sklic"/>
          <w:szCs w:val="24"/>
        </w:rPr>
        <w:footnoteReference w:id="66"/>
      </w:r>
      <w:r w:rsidR="002174AE" w:rsidRPr="00D64010">
        <w:rPr>
          <w:szCs w:val="24"/>
        </w:rPr>
        <w:t xml:space="preserve"> Pristojni so si močno prizadevali, da bi med številnimi slovenskimi krvodajalci ohranili zaupanje, zato so po medij</w:t>
      </w:r>
      <w:r w:rsidR="00A012B1">
        <w:rPr>
          <w:szCs w:val="24"/>
        </w:rPr>
        <w:t>ih</w:t>
      </w:r>
      <w:r w:rsidR="002174AE" w:rsidRPr="00D64010">
        <w:rPr>
          <w:szCs w:val="24"/>
        </w:rPr>
        <w:t xml:space="preserve"> in Rdeče</w:t>
      </w:r>
      <w:r w:rsidR="00A012B1">
        <w:rPr>
          <w:szCs w:val="24"/>
        </w:rPr>
        <w:t>m</w:t>
      </w:r>
      <w:r w:rsidR="002174AE" w:rsidRPr="00D64010">
        <w:rPr>
          <w:szCs w:val="24"/>
        </w:rPr>
        <w:t xml:space="preserve"> križ</w:t>
      </w:r>
      <w:r w:rsidR="00A012B1">
        <w:rPr>
          <w:szCs w:val="24"/>
        </w:rPr>
        <w:t>u</w:t>
      </w:r>
      <w:r w:rsidR="002174AE" w:rsidRPr="00D64010">
        <w:rPr>
          <w:szCs w:val="24"/>
        </w:rPr>
        <w:t xml:space="preserve"> pojasnjevali, da je darovanje krvi varno</w:t>
      </w:r>
      <w:r w:rsidR="002655DE" w:rsidRPr="00D64010">
        <w:rPr>
          <w:szCs w:val="24"/>
        </w:rPr>
        <w:t>,</w:t>
      </w:r>
      <w:r w:rsidR="002174AE" w:rsidRPr="00D64010">
        <w:rPr>
          <w:szCs w:val="24"/>
        </w:rPr>
        <w:t xml:space="preserve"> okužba pa ni mogoča, saj v Sloveniji že dvajset let uporabljajo igle in ves ostali material za enkratno uporabo. </w:t>
      </w:r>
      <w:r w:rsidR="009A4DAC" w:rsidRPr="00D64010">
        <w:rPr>
          <w:szCs w:val="24"/>
        </w:rPr>
        <w:t xml:space="preserve">Kljub temu </w:t>
      </w:r>
      <w:r w:rsidR="002174AE" w:rsidRPr="00D64010">
        <w:rPr>
          <w:szCs w:val="24"/>
        </w:rPr>
        <w:t>je</w:t>
      </w:r>
      <w:r w:rsidR="009A4DAC" w:rsidRPr="00D64010">
        <w:rPr>
          <w:szCs w:val="24"/>
        </w:rPr>
        <w:t xml:space="preserve"> po letu 1985 ponekod po Sloveniji </w:t>
      </w:r>
      <w:r w:rsidR="002174AE" w:rsidRPr="00D64010">
        <w:rPr>
          <w:szCs w:val="24"/>
        </w:rPr>
        <w:t>prišlo do rahlega upada, zl</w:t>
      </w:r>
      <w:r w:rsidR="009A4DAC" w:rsidRPr="00D64010">
        <w:rPr>
          <w:szCs w:val="24"/>
        </w:rPr>
        <w:t>asti med mlajšimi krvodajalci.</w:t>
      </w:r>
      <w:r w:rsidR="002174AE" w:rsidRPr="00D64010">
        <w:rPr>
          <w:rStyle w:val="Sprotnaopomba-sklic"/>
          <w:szCs w:val="24"/>
        </w:rPr>
        <w:footnoteReference w:id="67"/>
      </w:r>
      <w:r w:rsidR="002174AE" w:rsidRPr="00D64010">
        <w:rPr>
          <w:szCs w:val="24"/>
        </w:rPr>
        <w:t xml:space="preserve"> </w:t>
      </w:r>
    </w:p>
    <w:p w14:paraId="408C804C" w14:textId="58BA1849" w:rsidR="005539BA" w:rsidRPr="00D64010" w:rsidRDefault="00B872A3" w:rsidP="003A6E21">
      <w:pPr>
        <w:spacing w:line="360" w:lineRule="auto"/>
        <w:ind w:firstLine="567"/>
        <w:jc w:val="both"/>
        <w:rPr>
          <w:szCs w:val="24"/>
        </w:rPr>
      </w:pPr>
      <w:r w:rsidRPr="00D64010">
        <w:rPr>
          <w:szCs w:val="24"/>
        </w:rPr>
        <w:t>Najpomembnejši korak</w:t>
      </w:r>
      <w:r w:rsidR="00226DC6" w:rsidRPr="00D64010">
        <w:rPr>
          <w:szCs w:val="24"/>
        </w:rPr>
        <w:t xml:space="preserve"> </w:t>
      </w:r>
      <w:r w:rsidRPr="00D64010">
        <w:rPr>
          <w:szCs w:val="24"/>
        </w:rPr>
        <w:t xml:space="preserve">na področju </w:t>
      </w:r>
      <w:r w:rsidR="00226DC6" w:rsidRPr="00D64010">
        <w:rPr>
          <w:szCs w:val="24"/>
        </w:rPr>
        <w:t xml:space="preserve">preventive </w:t>
      </w:r>
      <w:r w:rsidRPr="00D64010">
        <w:rPr>
          <w:szCs w:val="24"/>
        </w:rPr>
        <w:t xml:space="preserve">je </w:t>
      </w:r>
      <w:r w:rsidR="002655DE" w:rsidRPr="00D64010">
        <w:rPr>
          <w:szCs w:val="24"/>
        </w:rPr>
        <w:t>Z</w:t>
      </w:r>
      <w:r w:rsidR="00226DC6" w:rsidRPr="00D64010">
        <w:rPr>
          <w:szCs w:val="24"/>
        </w:rPr>
        <w:t xml:space="preserve">avod za transfuzijo </w:t>
      </w:r>
      <w:r w:rsidR="002655DE" w:rsidRPr="00D64010">
        <w:rPr>
          <w:szCs w:val="24"/>
        </w:rPr>
        <w:t xml:space="preserve">krvi </w:t>
      </w:r>
      <w:r w:rsidR="00226DC6" w:rsidRPr="00D64010">
        <w:rPr>
          <w:szCs w:val="24"/>
        </w:rPr>
        <w:t xml:space="preserve">naredil, ko je </w:t>
      </w:r>
      <w:r w:rsidR="003B2C67">
        <w:rPr>
          <w:szCs w:val="24"/>
        </w:rPr>
        <w:t>R</w:t>
      </w:r>
      <w:r w:rsidR="00226DC6" w:rsidRPr="00D64010">
        <w:rPr>
          <w:szCs w:val="24"/>
        </w:rPr>
        <w:t xml:space="preserve">epubliški komisiji za aids na podlagi priporočil </w:t>
      </w:r>
      <w:r w:rsidR="002655DE" w:rsidRPr="00D64010">
        <w:rPr>
          <w:szCs w:val="24"/>
        </w:rPr>
        <w:t>S</w:t>
      </w:r>
      <w:r w:rsidR="00226DC6" w:rsidRPr="00D64010">
        <w:rPr>
          <w:szCs w:val="24"/>
        </w:rPr>
        <w:t>vetovne zdravstvene organizacije in študij iz ZDA predlagal testiranje vsake enot</w:t>
      </w:r>
      <w:r w:rsidR="00A012B1">
        <w:rPr>
          <w:szCs w:val="24"/>
        </w:rPr>
        <w:t>e</w:t>
      </w:r>
      <w:r w:rsidR="00226DC6" w:rsidRPr="00D64010">
        <w:rPr>
          <w:szCs w:val="24"/>
        </w:rPr>
        <w:t xml:space="preserve"> darovane krvi na protitelesa virusa</w:t>
      </w:r>
      <w:r w:rsidR="002655DE" w:rsidRPr="00D64010">
        <w:rPr>
          <w:szCs w:val="24"/>
        </w:rPr>
        <w:t xml:space="preserve"> HIV</w:t>
      </w:r>
      <w:r w:rsidR="00226DC6" w:rsidRPr="00D64010">
        <w:rPr>
          <w:szCs w:val="24"/>
        </w:rPr>
        <w:t>. Komisija je predlog oktobra 1985 sprejela in 8. januarja 1986 se je po vsej Sloven</w:t>
      </w:r>
      <w:r w:rsidR="002655DE" w:rsidRPr="00D64010">
        <w:rPr>
          <w:szCs w:val="24"/>
        </w:rPr>
        <w:t>iji začelo testiranje vsake doze</w:t>
      </w:r>
      <w:r w:rsidR="00226DC6" w:rsidRPr="00D64010">
        <w:rPr>
          <w:szCs w:val="24"/>
        </w:rPr>
        <w:t xml:space="preserve"> odvzete krvi.</w:t>
      </w:r>
      <w:r w:rsidR="00226DC6" w:rsidRPr="00D64010">
        <w:rPr>
          <w:rStyle w:val="Sprotnaopomba-sklic"/>
          <w:szCs w:val="24"/>
        </w:rPr>
        <w:footnoteReference w:id="68"/>
      </w:r>
      <w:r w:rsidR="00226DC6" w:rsidRPr="00D64010">
        <w:rPr>
          <w:szCs w:val="24"/>
        </w:rPr>
        <w:t xml:space="preserve"> Vendar odločitev </w:t>
      </w:r>
      <w:r w:rsidR="002655DE" w:rsidRPr="00D64010">
        <w:rPr>
          <w:szCs w:val="24"/>
        </w:rPr>
        <w:t xml:space="preserve">ne na republiški ne </w:t>
      </w:r>
      <w:r w:rsidR="00A012B1">
        <w:rPr>
          <w:szCs w:val="24"/>
        </w:rPr>
        <w:t xml:space="preserve">na </w:t>
      </w:r>
      <w:r w:rsidR="002655DE" w:rsidRPr="00D64010">
        <w:rPr>
          <w:szCs w:val="24"/>
        </w:rPr>
        <w:t xml:space="preserve">zvezni ravni </w:t>
      </w:r>
      <w:r w:rsidR="00226DC6" w:rsidRPr="00D64010">
        <w:rPr>
          <w:szCs w:val="24"/>
        </w:rPr>
        <w:t xml:space="preserve">ni bila sprejeta brez </w:t>
      </w:r>
      <w:r w:rsidR="00237661" w:rsidRPr="00D64010">
        <w:rPr>
          <w:szCs w:val="24"/>
        </w:rPr>
        <w:t>nestrinjanja</w:t>
      </w:r>
      <w:r w:rsidR="002655DE" w:rsidRPr="00D64010">
        <w:rPr>
          <w:szCs w:val="24"/>
        </w:rPr>
        <w:t>, ki je bilo povezano</w:t>
      </w:r>
      <w:r w:rsidR="005539BA" w:rsidRPr="00D64010">
        <w:rPr>
          <w:szCs w:val="24"/>
        </w:rPr>
        <w:t xml:space="preserve"> zlasti z vprašanjem financiranja. Večji del jugoslovanske stroke je menil, da </w:t>
      </w:r>
      <w:r w:rsidR="0086122F" w:rsidRPr="00D64010">
        <w:rPr>
          <w:szCs w:val="24"/>
        </w:rPr>
        <w:t>bi</w:t>
      </w:r>
      <w:r w:rsidR="005539BA" w:rsidRPr="00D64010">
        <w:rPr>
          <w:szCs w:val="24"/>
        </w:rPr>
        <w:t xml:space="preserve"> testiranje vsake enote krvi </w:t>
      </w:r>
      <w:r w:rsidR="0086122F" w:rsidRPr="00D64010">
        <w:rPr>
          <w:szCs w:val="24"/>
        </w:rPr>
        <w:t>predstavljalo prevelik strošek</w:t>
      </w:r>
      <w:r w:rsidR="005539BA" w:rsidRPr="00D64010">
        <w:rPr>
          <w:szCs w:val="24"/>
        </w:rPr>
        <w:t xml:space="preserve">, zlasti ker je </w:t>
      </w:r>
      <w:r w:rsidR="0086122F" w:rsidRPr="00D64010">
        <w:rPr>
          <w:szCs w:val="24"/>
        </w:rPr>
        <w:t xml:space="preserve">bilo </w:t>
      </w:r>
      <w:r w:rsidR="005539BA" w:rsidRPr="00D64010">
        <w:rPr>
          <w:szCs w:val="24"/>
        </w:rPr>
        <w:t xml:space="preserve">med </w:t>
      </w:r>
      <w:r w:rsidR="002322E9" w:rsidRPr="00D64010">
        <w:rPr>
          <w:szCs w:val="24"/>
        </w:rPr>
        <w:t>ključnimi</w:t>
      </w:r>
      <w:r w:rsidR="005539BA" w:rsidRPr="00D64010">
        <w:rPr>
          <w:szCs w:val="24"/>
        </w:rPr>
        <w:t xml:space="preserve"> skupinami malo pozitivnih, med ostalim prebivalstvom pa praktično nič. Med njimi so bili srbski strokovnjaki</w:t>
      </w:r>
      <w:r w:rsidR="00A012B1">
        <w:rPr>
          <w:szCs w:val="24"/>
        </w:rPr>
        <w:t>,</w:t>
      </w:r>
      <w:r w:rsidR="005539BA" w:rsidRPr="00D64010">
        <w:rPr>
          <w:szCs w:val="24"/>
        </w:rPr>
        <w:t xml:space="preserve"> </w:t>
      </w:r>
      <w:r w:rsidR="00483C59">
        <w:rPr>
          <w:szCs w:val="24"/>
        </w:rPr>
        <w:t xml:space="preserve">denimo </w:t>
      </w:r>
      <w:r w:rsidR="005539BA" w:rsidRPr="00D64010">
        <w:rPr>
          <w:szCs w:val="24"/>
        </w:rPr>
        <w:t>Nikola Georgievski</w:t>
      </w:r>
      <w:r w:rsidR="00A012B1">
        <w:rPr>
          <w:szCs w:val="24"/>
        </w:rPr>
        <w:t xml:space="preserve"> in</w:t>
      </w:r>
      <w:r w:rsidR="005539BA" w:rsidRPr="00D64010">
        <w:rPr>
          <w:szCs w:val="24"/>
        </w:rPr>
        <w:t xml:space="preserve"> Aleksandar Vujić, pa </w:t>
      </w:r>
      <w:r w:rsidR="0086122F" w:rsidRPr="00D64010">
        <w:rPr>
          <w:szCs w:val="24"/>
        </w:rPr>
        <w:t xml:space="preserve">tudi slovenski </w:t>
      </w:r>
      <w:r w:rsidR="00746142" w:rsidRPr="00D64010">
        <w:rPr>
          <w:szCs w:val="24"/>
        </w:rPr>
        <w:t>mikrobiolog</w:t>
      </w:r>
      <w:r w:rsidR="0086122F" w:rsidRPr="00D64010">
        <w:rPr>
          <w:szCs w:val="24"/>
        </w:rPr>
        <w:t xml:space="preserve"> </w:t>
      </w:r>
      <w:r w:rsidR="005539BA" w:rsidRPr="00D64010">
        <w:rPr>
          <w:szCs w:val="24"/>
        </w:rPr>
        <w:t xml:space="preserve">Miha Likar. Menili so, da bi zadostovalo, če bi </w:t>
      </w:r>
      <w:r w:rsidR="002322E9" w:rsidRPr="00D64010">
        <w:rPr>
          <w:szCs w:val="24"/>
        </w:rPr>
        <w:t>ključne</w:t>
      </w:r>
      <w:r w:rsidR="005539BA" w:rsidRPr="00D64010">
        <w:rPr>
          <w:szCs w:val="24"/>
        </w:rPr>
        <w:t xml:space="preserve"> skupine prosili, naj ne darujejo krvi.</w:t>
      </w:r>
      <w:r w:rsidR="005539BA" w:rsidRPr="00D64010">
        <w:rPr>
          <w:rStyle w:val="Sprotnaopomba-sklic"/>
          <w:szCs w:val="24"/>
        </w:rPr>
        <w:footnoteReference w:id="69"/>
      </w:r>
      <w:r w:rsidR="00237661" w:rsidRPr="00D64010">
        <w:rPr>
          <w:szCs w:val="24"/>
        </w:rPr>
        <w:t xml:space="preserve"> Drugače so menili zagrebški infektolog Vitomir Burek, </w:t>
      </w:r>
      <w:r w:rsidR="0086122F" w:rsidRPr="00D64010">
        <w:rPr>
          <w:szCs w:val="24"/>
        </w:rPr>
        <w:t xml:space="preserve">slovenski mikrobiolog </w:t>
      </w:r>
      <w:r w:rsidR="00237661" w:rsidRPr="00D64010">
        <w:rPr>
          <w:szCs w:val="24"/>
        </w:rPr>
        <w:t xml:space="preserve">Borut Drinovec, transfuziologinja Ljerka Glonar ter večji del slovenske stroke. Izhajali so iz ameriških raziskav, ki so pokazale, da pripadniki </w:t>
      </w:r>
      <w:r w:rsidR="002322E9" w:rsidRPr="00D64010">
        <w:rPr>
          <w:szCs w:val="24"/>
        </w:rPr>
        <w:t>ključnih</w:t>
      </w:r>
      <w:r w:rsidR="00237661" w:rsidRPr="00D64010">
        <w:rPr>
          <w:szCs w:val="24"/>
        </w:rPr>
        <w:t xml:space="preserve"> skupin niso upoštevali priporočil, naj ne darujejo krvi.</w:t>
      </w:r>
      <w:r w:rsidR="0086122F" w:rsidRPr="00D64010">
        <w:rPr>
          <w:szCs w:val="24"/>
        </w:rPr>
        <w:t xml:space="preserve"> Ob finančnih pomislekih je Drinovec pripomnil, da je dražje imeti pol promila obolelih z aidsom kot pa zagotoviti varno kri.</w:t>
      </w:r>
      <w:r w:rsidR="00237661" w:rsidRPr="00D64010">
        <w:rPr>
          <w:rStyle w:val="Sprotnaopomba-sklic"/>
          <w:szCs w:val="24"/>
        </w:rPr>
        <w:footnoteReference w:id="70"/>
      </w:r>
      <w:r w:rsidR="00237661" w:rsidRPr="00D64010">
        <w:rPr>
          <w:szCs w:val="24"/>
        </w:rPr>
        <w:t xml:space="preserve"> Slovenija je tako kot prva v Jugoslaviji uvedla testiranje vsake odvzete doze, kmalu so ji sledila večja </w:t>
      </w:r>
      <w:r w:rsidR="00742FCD" w:rsidRPr="00D64010">
        <w:rPr>
          <w:szCs w:val="24"/>
        </w:rPr>
        <w:t>medicinska</w:t>
      </w:r>
      <w:r w:rsidR="00237661" w:rsidRPr="00D64010">
        <w:rPr>
          <w:szCs w:val="24"/>
        </w:rPr>
        <w:t xml:space="preserve"> središča</w:t>
      </w:r>
      <w:r w:rsidR="00483C59">
        <w:rPr>
          <w:szCs w:val="24"/>
        </w:rPr>
        <w:t>,</w:t>
      </w:r>
      <w:r w:rsidR="00237661" w:rsidRPr="00D64010">
        <w:rPr>
          <w:szCs w:val="24"/>
        </w:rPr>
        <w:t xml:space="preserve"> Zagreb, Beograd in Zemun, </w:t>
      </w:r>
      <w:r w:rsidR="00C25868" w:rsidRPr="00D64010">
        <w:rPr>
          <w:szCs w:val="24"/>
        </w:rPr>
        <w:t xml:space="preserve">medtem ko </w:t>
      </w:r>
      <w:r w:rsidR="00483C59">
        <w:rPr>
          <w:szCs w:val="24"/>
        </w:rPr>
        <w:t>so</w:t>
      </w:r>
      <w:r w:rsidR="00483C59" w:rsidRPr="00D64010">
        <w:rPr>
          <w:szCs w:val="24"/>
        </w:rPr>
        <w:t xml:space="preserve"> </w:t>
      </w:r>
      <w:r w:rsidR="00C25868" w:rsidRPr="00D64010">
        <w:rPr>
          <w:szCs w:val="24"/>
        </w:rPr>
        <w:t xml:space="preserve">na </w:t>
      </w:r>
      <w:r w:rsidR="00483C59">
        <w:rPr>
          <w:szCs w:val="24"/>
        </w:rPr>
        <w:t>rav</w:t>
      </w:r>
      <w:r w:rsidR="00C25868" w:rsidRPr="00D64010">
        <w:rPr>
          <w:szCs w:val="24"/>
        </w:rPr>
        <w:t>ni federacije</w:t>
      </w:r>
      <w:r w:rsidR="00237661" w:rsidRPr="00D64010">
        <w:rPr>
          <w:szCs w:val="24"/>
        </w:rPr>
        <w:t xml:space="preserve"> obvezno testiranje </w:t>
      </w:r>
      <w:r w:rsidR="006D7E48" w:rsidRPr="00D64010">
        <w:rPr>
          <w:szCs w:val="24"/>
        </w:rPr>
        <w:t xml:space="preserve">krvi </w:t>
      </w:r>
      <w:r w:rsidR="00237661" w:rsidRPr="00D64010">
        <w:rPr>
          <w:szCs w:val="24"/>
        </w:rPr>
        <w:t>uved</w:t>
      </w:r>
      <w:r w:rsidR="00483C59">
        <w:rPr>
          <w:szCs w:val="24"/>
        </w:rPr>
        <w:t>li</w:t>
      </w:r>
      <w:r w:rsidR="00237661" w:rsidRPr="00D64010">
        <w:rPr>
          <w:szCs w:val="24"/>
        </w:rPr>
        <w:t xml:space="preserve"> </w:t>
      </w:r>
      <w:r w:rsidR="00C25868" w:rsidRPr="00D64010">
        <w:rPr>
          <w:szCs w:val="24"/>
        </w:rPr>
        <w:t xml:space="preserve">šele </w:t>
      </w:r>
      <w:r w:rsidR="00237661" w:rsidRPr="00D64010">
        <w:rPr>
          <w:szCs w:val="24"/>
        </w:rPr>
        <w:t>z dopolnitvijo Odloka</w:t>
      </w:r>
      <w:r w:rsidR="0086122F" w:rsidRPr="00D64010">
        <w:rPr>
          <w:szCs w:val="24"/>
        </w:rPr>
        <w:t xml:space="preserve"> o ukrepih za varstvo prebivalstva pred aidsom </w:t>
      </w:r>
      <w:r w:rsidR="002655DE" w:rsidRPr="00D64010">
        <w:rPr>
          <w:szCs w:val="24"/>
        </w:rPr>
        <w:t>poleti</w:t>
      </w:r>
      <w:r w:rsidR="0086122F" w:rsidRPr="00D64010">
        <w:rPr>
          <w:szCs w:val="24"/>
        </w:rPr>
        <w:t xml:space="preserve"> 1987.</w:t>
      </w:r>
      <w:r w:rsidR="0086122F" w:rsidRPr="00D64010">
        <w:rPr>
          <w:rStyle w:val="Sprotnaopomba-sklic"/>
          <w:szCs w:val="24"/>
        </w:rPr>
        <w:footnoteReference w:id="71"/>
      </w:r>
      <w:r w:rsidR="006D7E48" w:rsidRPr="00D64010">
        <w:rPr>
          <w:szCs w:val="24"/>
        </w:rPr>
        <w:t xml:space="preserve"> </w:t>
      </w:r>
      <w:r w:rsidR="00471DD6" w:rsidRPr="00D64010">
        <w:rPr>
          <w:szCs w:val="24"/>
        </w:rPr>
        <w:t xml:space="preserve">Kot je </w:t>
      </w:r>
      <w:r w:rsidR="00471DD6" w:rsidRPr="00D64010">
        <w:rPr>
          <w:szCs w:val="24"/>
        </w:rPr>
        <w:lastRenderedPageBreak/>
        <w:t xml:space="preserve">zapisala Slavenka Drakulić, </w:t>
      </w:r>
      <w:r w:rsidR="00161BF9" w:rsidRPr="00D64010">
        <w:rPr>
          <w:szCs w:val="24"/>
        </w:rPr>
        <w:t xml:space="preserve">je bilo </w:t>
      </w:r>
      <w:r w:rsidR="00471DD6" w:rsidRPr="00D64010">
        <w:rPr>
          <w:szCs w:val="24"/>
        </w:rPr>
        <w:t>v</w:t>
      </w:r>
      <w:r w:rsidR="006D7E48" w:rsidRPr="00D64010">
        <w:rPr>
          <w:szCs w:val="24"/>
        </w:rPr>
        <w:t xml:space="preserve"> Jugoslaviji </w:t>
      </w:r>
      <w:r w:rsidR="00471DD6" w:rsidRPr="00D64010">
        <w:rPr>
          <w:szCs w:val="24"/>
        </w:rPr>
        <w:t>torej pomembno, v kateri republiki je človek živel, saj</w:t>
      </w:r>
      <w:r w:rsidR="006D7E48" w:rsidRPr="00D64010">
        <w:rPr>
          <w:szCs w:val="24"/>
        </w:rPr>
        <w:t xml:space="preserve"> državljani pred aidsom </w:t>
      </w:r>
      <w:r w:rsidR="00471DD6" w:rsidRPr="00D64010">
        <w:rPr>
          <w:szCs w:val="24"/>
        </w:rPr>
        <w:t>niso bili enako zaščiteni,</w:t>
      </w:r>
      <w:r w:rsidR="006D7E48" w:rsidRPr="00D64010">
        <w:rPr>
          <w:szCs w:val="24"/>
        </w:rPr>
        <w:t xml:space="preserve"> čeprav so imeli enako pravico do zdravja.</w:t>
      </w:r>
      <w:r w:rsidR="00471DD6" w:rsidRPr="00D64010">
        <w:rPr>
          <w:rStyle w:val="Sprotnaopomba-sklic"/>
          <w:szCs w:val="24"/>
        </w:rPr>
        <w:footnoteReference w:id="72"/>
      </w:r>
    </w:p>
    <w:p w14:paraId="2A5C7F6E" w14:textId="132AF294" w:rsidR="00971058" w:rsidRDefault="00161BF9" w:rsidP="003A6E21">
      <w:pPr>
        <w:spacing w:line="360" w:lineRule="auto"/>
        <w:ind w:firstLine="567"/>
        <w:jc w:val="both"/>
        <w:rPr>
          <w:szCs w:val="24"/>
        </w:rPr>
      </w:pPr>
      <w:r w:rsidRPr="00D64010">
        <w:rPr>
          <w:szCs w:val="24"/>
        </w:rPr>
        <w:t>Neenotnost jugoslovanskih strokovnjakov glede tako pomembnih vprašanj</w:t>
      </w:r>
      <w:r w:rsidR="00483C59">
        <w:rPr>
          <w:szCs w:val="24"/>
        </w:rPr>
        <w:t>,</w:t>
      </w:r>
      <w:r w:rsidRPr="00D64010">
        <w:rPr>
          <w:szCs w:val="24"/>
        </w:rPr>
        <w:t xml:space="preserve"> kot </w:t>
      </w:r>
      <w:r w:rsidR="00483C59">
        <w:rPr>
          <w:szCs w:val="24"/>
        </w:rPr>
        <w:t>sta</w:t>
      </w:r>
      <w:r w:rsidR="00483C59" w:rsidRPr="00D64010">
        <w:rPr>
          <w:szCs w:val="24"/>
        </w:rPr>
        <w:t xml:space="preserve"> </w:t>
      </w:r>
      <w:r w:rsidRPr="00D64010">
        <w:rPr>
          <w:szCs w:val="24"/>
        </w:rPr>
        <w:t>varna kri in kdaj je človek z virusom okužen ter posledično kužen, je vplivala</w:t>
      </w:r>
      <w:r w:rsidR="00742FCD" w:rsidRPr="00D64010">
        <w:rPr>
          <w:szCs w:val="24"/>
        </w:rPr>
        <w:t xml:space="preserve"> na </w:t>
      </w:r>
      <w:r w:rsidRPr="00D64010">
        <w:rPr>
          <w:szCs w:val="24"/>
        </w:rPr>
        <w:t>zaupanje</w:t>
      </w:r>
      <w:r w:rsidR="00742FCD" w:rsidRPr="00D64010">
        <w:rPr>
          <w:szCs w:val="24"/>
        </w:rPr>
        <w:t xml:space="preserve"> javnosti v sposobnost spoprijemanja </w:t>
      </w:r>
      <w:r w:rsidRPr="00D64010">
        <w:rPr>
          <w:szCs w:val="24"/>
        </w:rPr>
        <w:t xml:space="preserve">stroke in </w:t>
      </w:r>
      <w:r w:rsidR="002655DE" w:rsidRPr="00D64010">
        <w:rPr>
          <w:szCs w:val="24"/>
        </w:rPr>
        <w:t>politike</w:t>
      </w:r>
      <w:r w:rsidR="00742FCD" w:rsidRPr="00D64010">
        <w:rPr>
          <w:szCs w:val="24"/>
        </w:rPr>
        <w:t xml:space="preserve"> z novo boleznijo. </w:t>
      </w:r>
      <w:r w:rsidR="00F264E9" w:rsidRPr="00D64010">
        <w:rPr>
          <w:szCs w:val="24"/>
        </w:rPr>
        <w:t xml:space="preserve">Novinarji so se spraševali, kdo bo odgovoren, če </w:t>
      </w:r>
      <w:r w:rsidR="00483C59">
        <w:rPr>
          <w:szCs w:val="24"/>
        </w:rPr>
        <w:t xml:space="preserve">se </w:t>
      </w:r>
      <w:r w:rsidR="00F264E9" w:rsidRPr="00D64010">
        <w:rPr>
          <w:szCs w:val="24"/>
        </w:rPr>
        <w:t xml:space="preserve">bo Jugoslavija zaradi različnih </w:t>
      </w:r>
      <w:r w:rsidR="00DC62A1" w:rsidRPr="00D64010">
        <w:rPr>
          <w:szCs w:val="24"/>
        </w:rPr>
        <w:t xml:space="preserve">strokovnih </w:t>
      </w:r>
      <w:r w:rsidR="00F264E9" w:rsidRPr="00D64010">
        <w:rPr>
          <w:szCs w:val="24"/>
        </w:rPr>
        <w:t xml:space="preserve">interpretacij na bolezen prepozno </w:t>
      </w:r>
      <w:r w:rsidR="00483C59">
        <w:rPr>
          <w:szCs w:val="24"/>
        </w:rPr>
        <w:t>odzvala</w:t>
      </w:r>
      <w:r w:rsidR="00F264E9" w:rsidRPr="00D64010">
        <w:rPr>
          <w:szCs w:val="24"/>
        </w:rPr>
        <w:t>. Opozarjali so na splošno finančno podhranjenost jugoslovanskega zdravstva in nevarnost, da bo preteht</w:t>
      </w:r>
      <w:r w:rsidR="00DC62A1" w:rsidRPr="00D64010">
        <w:rPr>
          <w:szCs w:val="24"/>
        </w:rPr>
        <w:t>al že poznan</w:t>
      </w:r>
      <w:r w:rsidR="00483C59">
        <w:rPr>
          <w:szCs w:val="24"/>
        </w:rPr>
        <w:t>i</w:t>
      </w:r>
      <w:r w:rsidR="00DC62A1" w:rsidRPr="00D64010">
        <w:rPr>
          <w:szCs w:val="24"/>
        </w:rPr>
        <w:t xml:space="preserve"> pristop »lako ćemo« –</w:t>
      </w:r>
      <w:r w:rsidR="00F264E9" w:rsidRPr="00D64010">
        <w:rPr>
          <w:szCs w:val="24"/>
        </w:rPr>
        <w:t xml:space="preserve"> odlaganj</w:t>
      </w:r>
      <w:r w:rsidR="00483C59">
        <w:rPr>
          <w:szCs w:val="24"/>
        </w:rPr>
        <w:t>e</w:t>
      </w:r>
      <w:r w:rsidR="00F264E9" w:rsidRPr="00D64010">
        <w:rPr>
          <w:szCs w:val="24"/>
        </w:rPr>
        <w:t xml:space="preserve"> soočenja s problemi, dokler ni zares nujno in hkrati </w:t>
      </w:r>
      <w:r w:rsidR="00483C59">
        <w:rPr>
          <w:szCs w:val="24"/>
        </w:rPr>
        <w:t>običajno</w:t>
      </w:r>
      <w:r w:rsidR="00F264E9" w:rsidRPr="00D64010">
        <w:rPr>
          <w:szCs w:val="24"/>
        </w:rPr>
        <w:t xml:space="preserve"> tudi prepozno.</w:t>
      </w:r>
      <w:r w:rsidR="00F264E9" w:rsidRPr="00D64010">
        <w:rPr>
          <w:rStyle w:val="Sprotnaopomba-sklic"/>
          <w:szCs w:val="24"/>
        </w:rPr>
        <w:footnoteReference w:id="73"/>
      </w:r>
      <w:r w:rsidR="00F77B77" w:rsidRPr="00D64010">
        <w:rPr>
          <w:szCs w:val="24"/>
        </w:rPr>
        <w:t xml:space="preserve"> St</w:t>
      </w:r>
      <w:r w:rsidR="00483C59">
        <w:rPr>
          <w:szCs w:val="24"/>
        </w:rPr>
        <w:t>r</w:t>
      </w:r>
      <w:r w:rsidR="00F77B77" w:rsidRPr="00D64010">
        <w:rPr>
          <w:szCs w:val="24"/>
        </w:rPr>
        <w:t xml:space="preserve">oki v zagovor je stopila transfuziologinja Ljerka Glonar januarja 1986 v </w:t>
      </w:r>
      <w:r w:rsidR="00F77B77" w:rsidRPr="00D64010">
        <w:rPr>
          <w:i/>
          <w:szCs w:val="24"/>
        </w:rPr>
        <w:t>Sobotni prilogi</w:t>
      </w:r>
      <w:r w:rsidR="00F77B77" w:rsidRPr="00D64010">
        <w:rPr>
          <w:szCs w:val="24"/>
        </w:rPr>
        <w:t xml:space="preserve">. </w:t>
      </w:r>
      <w:r w:rsidR="0086617E" w:rsidRPr="00D64010">
        <w:rPr>
          <w:szCs w:val="24"/>
        </w:rPr>
        <w:t xml:space="preserve">Opozorila je na edinstveno </w:t>
      </w:r>
      <w:r w:rsidR="00F91AD7" w:rsidRPr="00D64010">
        <w:rPr>
          <w:szCs w:val="24"/>
        </w:rPr>
        <w:t>razmerje</w:t>
      </w:r>
      <w:r w:rsidR="0086617E" w:rsidRPr="00D64010">
        <w:rPr>
          <w:szCs w:val="24"/>
        </w:rPr>
        <w:t xml:space="preserve">, </w:t>
      </w:r>
      <w:r w:rsidR="00F91AD7" w:rsidRPr="00D64010">
        <w:rPr>
          <w:szCs w:val="24"/>
        </w:rPr>
        <w:t xml:space="preserve">ki se je zaradi aidsa vzpostavilo med znanostjo in javnostjo. Medicinska stroka se je pri soočanju z novo boleznijo srečevala s številni neznankami in negotovostmi, medtem ko je vsak njen korak podrobno spremljala najširša javnost, </w:t>
      </w:r>
      <w:r w:rsidR="0086617E" w:rsidRPr="00D64010">
        <w:rPr>
          <w:szCs w:val="24"/>
        </w:rPr>
        <w:t xml:space="preserve">ki </w:t>
      </w:r>
      <w:r w:rsidR="00F91AD7" w:rsidRPr="00D64010">
        <w:rPr>
          <w:szCs w:val="24"/>
        </w:rPr>
        <w:t xml:space="preserve">je </w:t>
      </w:r>
      <w:r w:rsidR="0086617E" w:rsidRPr="00D64010">
        <w:rPr>
          <w:szCs w:val="24"/>
        </w:rPr>
        <w:t>»o malokateri bolezni razpravlja</w:t>
      </w:r>
      <w:r w:rsidR="00483C59">
        <w:rPr>
          <w:szCs w:val="24"/>
        </w:rPr>
        <w:t>[la]</w:t>
      </w:r>
      <w:r w:rsidR="0086617E" w:rsidRPr="00D64010">
        <w:rPr>
          <w:szCs w:val="24"/>
        </w:rPr>
        <w:t xml:space="preserve"> […] toliko kakor o aidsu«. </w:t>
      </w:r>
      <w:r w:rsidR="00483C59">
        <w:rPr>
          <w:szCs w:val="24"/>
        </w:rPr>
        <w:t>Poudarila</w:t>
      </w:r>
      <w:r w:rsidR="00483C59" w:rsidRPr="00D64010">
        <w:rPr>
          <w:szCs w:val="24"/>
        </w:rPr>
        <w:t xml:space="preserve"> </w:t>
      </w:r>
      <w:r w:rsidR="00F91AD7" w:rsidRPr="00D64010">
        <w:rPr>
          <w:szCs w:val="24"/>
        </w:rPr>
        <w:t>je tudi d</w:t>
      </w:r>
      <w:r w:rsidR="00195011" w:rsidRPr="00D64010">
        <w:rPr>
          <w:szCs w:val="24"/>
        </w:rPr>
        <w:t xml:space="preserve">voreznost </w:t>
      </w:r>
      <w:r w:rsidR="00F91AD7" w:rsidRPr="00D64010">
        <w:rPr>
          <w:szCs w:val="24"/>
        </w:rPr>
        <w:t>vsesplošnega</w:t>
      </w:r>
      <w:r w:rsidR="00195011" w:rsidRPr="00D64010">
        <w:rPr>
          <w:szCs w:val="24"/>
        </w:rPr>
        <w:t xml:space="preserve"> medijskega poročanja o novi bolezni: »Kdaj pa kdaj celo strokovnjaki precenijo novinarjevo medicinsko znanje</w:t>
      </w:r>
      <w:r w:rsidR="00F91AD7" w:rsidRPr="00D64010">
        <w:rPr>
          <w:szCs w:val="24"/>
        </w:rPr>
        <w:t xml:space="preserve"> </w:t>
      </w:r>
      <w:r w:rsidR="00742FCD" w:rsidRPr="00D64010">
        <w:rPr>
          <w:szCs w:val="24"/>
        </w:rPr>
        <w:t>in dopustijo, da nespretno ubesedene misli in približna, navržena dejstva vznemirjajo naglo pridobljeno znanje bralcev in majajo zaupanje v medicino.«</w:t>
      </w:r>
      <w:r w:rsidR="00742FCD" w:rsidRPr="00D64010">
        <w:rPr>
          <w:rStyle w:val="Sprotnaopomba-sklic"/>
          <w:szCs w:val="24"/>
        </w:rPr>
        <w:footnoteReference w:id="74"/>
      </w:r>
      <w:r w:rsidR="00971058">
        <w:rPr>
          <w:szCs w:val="24"/>
        </w:rPr>
        <w:t xml:space="preserve"> Tudi Miha Likar je leto in pol kasneje opozoril, da je stroka zaradi novih znanstvenih spoznanj o aidsu primorana spreminjati določene ugotovitve, na kar ljudje zaradi nepoznavanja principov delovanja znanosti pogosto reagirajo z zmedo in nezaupanjem.</w:t>
      </w:r>
      <w:r w:rsidR="00971058">
        <w:rPr>
          <w:rStyle w:val="Sprotnaopomba-sklic"/>
          <w:szCs w:val="24"/>
        </w:rPr>
        <w:footnoteReference w:id="75"/>
      </w:r>
      <w:r w:rsidR="00971058">
        <w:rPr>
          <w:szCs w:val="24"/>
        </w:rPr>
        <w:t xml:space="preserve"> </w:t>
      </w:r>
    </w:p>
    <w:p w14:paraId="75C4CB32" w14:textId="3AAACF57" w:rsidR="00183116" w:rsidRPr="00D64010" w:rsidRDefault="0000753C" w:rsidP="003A6E21">
      <w:pPr>
        <w:spacing w:line="360" w:lineRule="auto"/>
        <w:ind w:firstLine="567"/>
        <w:jc w:val="both"/>
        <w:rPr>
          <w:szCs w:val="24"/>
        </w:rPr>
      </w:pPr>
      <w:r w:rsidRPr="00D64010">
        <w:rPr>
          <w:szCs w:val="24"/>
        </w:rPr>
        <w:t xml:space="preserve">Koliko zmede, nezaupanja in </w:t>
      </w:r>
      <w:r w:rsidR="00C55356" w:rsidRPr="00D64010">
        <w:rPr>
          <w:szCs w:val="24"/>
        </w:rPr>
        <w:t>strahu</w:t>
      </w:r>
      <w:r w:rsidRPr="00D64010">
        <w:rPr>
          <w:szCs w:val="24"/>
        </w:rPr>
        <w:t xml:space="preserve"> so </w:t>
      </w:r>
      <w:r w:rsidR="00971058">
        <w:rPr>
          <w:szCs w:val="24"/>
        </w:rPr>
        <w:t xml:space="preserve">omenjena </w:t>
      </w:r>
      <w:r w:rsidRPr="00D64010">
        <w:rPr>
          <w:szCs w:val="24"/>
        </w:rPr>
        <w:t xml:space="preserve">razhajanja v stroki </w:t>
      </w:r>
      <w:r w:rsidR="00C55356" w:rsidRPr="00D64010">
        <w:rPr>
          <w:szCs w:val="24"/>
        </w:rPr>
        <w:t>vnesla v širšo javnost</w:t>
      </w:r>
      <w:r w:rsidR="00483C59">
        <w:rPr>
          <w:szCs w:val="24"/>
        </w:rPr>
        <w:t>,</w:t>
      </w:r>
      <w:r w:rsidR="00C55356" w:rsidRPr="00D64010">
        <w:rPr>
          <w:szCs w:val="24"/>
        </w:rPr>
        <w:t xml:space="preserve"> </w:t>
      </w:r>
      <w:r w:rsidRPr="00D64010">
        <w:rPr>
          <w:szCs w:val="24"/>
        </w:rPr>
        <w:t xml:space="preserve">je težko presoditi, a </w:t>
      </w:r>
      <w:r w:rsidR="00183116" w:rsidRPr="00D64010">
        <w:rPr>
          <w:szCs w:val="24"/>
        </w:rPr>
        <w:t>v določeni meri je do tega zagotovo prišlo</w:t>
      </w:r>
      <w:r w:rsidRPr="00D64010">
        <w:rPr>
          <w:szCs w:val="24"/>
        </w:rPr>
        <w:t xml:space="preserve">. </w:t>
      </w:r>
      <w:r w:rsidR="00C55356" w:rsidRPr="00D64010">
        <w:rPr>
          <w:szCs w:val="24"/>
        </w:rPr>
        <w:t xml:space="preserve">Na to opozarja </w:t>
      </w:r>
      <w:r w:rsidRPr="00D64010">
        <w:rPr>
          <w:szCs w:val="24"/>
        </w:rPr>
        <w:t xml:space="preserve">zapis dijakinje </w:t>
      </w:r>
      <w:r w:rsidR="00C55356" w:rsidRPr="00D64010">
        <w:rPr>
          <w:szCs w:val="24"/>
        </w:rPr>
        <w:t>Katarine</w:t>
      </w:r>
      <w:r w:rsidRPr="00D64010">
        <w:rPr>
          <w:szCs w:val="24"/>
        </w:rPr>
        <w:t xml:space="preserve"> v glasilu ene od ljubljanskih srednjih šol: »Kot vse kaže, nas nekdo temeljito zavaja, toda kdo? Zdravniki si š</w:t>
      </w:r>
      <w:r w:rsidR="008978CA" w:rsidRPr="00D64010">
        <w:rPr>
          <w:szCs w:val="24"/>
        </w:rPr>
        <w:t>e sami niso prišli na čisto, kaj</w:t>
      </w:r>
      <w:r w:rsidRPr="00D64010">
        <w:rPr>
          <w:szCs w:val="24"/>
        </w:rPr>
        <w:t xml:space="preserve"> ta bolezen za človeštvo pravzaprav pomeni.«</w:t>
      </w:r>
      <w:r w:rsidR="00C55356" w:rsidRPr="00D64010">
        <w:rPr>
          <w:szCs w:val="24"/>
        </w:rPr>
        <w:t xml:space="preserve"> Nadaljuje nekoliko cinično, da bo </w:t>
      </w:r>
      <w:r w:rsidR="00BA2085">
        <w:rPr>
          <w:szCs w:val="24"/>
        </w:rPr>
        <w:t>treba</w:t>
      </w:r>
      <w:r w:rsidR="00BA2085" w:rsidRPr="00D64010">
        <w:rPr>
          <w:szCs w:val="24"/>
        </w:rPr>
        <w:t xml:space="preserve"> </w:t>
      </w:r>
      <w:r w:rsidR="00C55356" w:rsidRPr="00D64010">
        <w:rPr>
          <w:szCs w:val="24"/>
        </w:rPr>
        <w:t xml:space="preserve">poskrbeti za »dosmrtno zvestobo« in »neoporečno življenje«, saj »splošnih varstvenih ukrepov s strani našega zdravstva po nasprotujočih si izjavah vsaj še kako leto ne moremo pričakovati. […] Medtem pa se pri zobozdravniku, s transfuzijo, med nežnimi šepetanji ali kako drugače lahko okužimo </w:t>
      </w:r>
      <w:r w:rsidR="00C55356" w:rsidRPr="00D64010">
        <w:rPr>
          <w:szCs w:val="24"/>
        </w:rPr>
        <w:lastRenderedPageBreak/>
        <w:t>prav vsi. Za rešitev bo takrat prepozno, saj je okužba dosmrtna.«</w:t>
      </w:r>
      <w:r w:rsidR="006F1A6D" w:rsidRPr="00D64010">
        <w:rPr>
          <w:rStyle w:val="Sprotnaopomba-sklic"/>
          <w:szCs w:val="24"/>
        </w:rPr>
        <w:footnoteReference w:id="76"/>
      </w:r>
      <w:r w:rsidR="001B0C62" w:rsidRPr="00D64010">
        <w:rPr>
          <w:szCs w:val="24"/>
        </w:rPr>
        <w:t xml:space="preserve"> </w:t>
      </w:r>
      <w:r w:rsidR="007F781F" w:rsidRPr="00D64010">
        <w:rPr>
          <w:szCs w:val="24"/>
        </w:rPr>
        <w:t xml:space="preserve">Na omajano javno zaupanje </w:t>
      </w:r>
      <w:r w:rsidR="00183116" w:rsidRPr="00D64010">
        <w:rPr>
          <w:szCs w:val="24"/>
        </w:rPr>
        <w:t xml:space="preserve">je pokazal tudi </w:t>
      </w:r>
      <w:r w:rsidR="00DC62A1" w:rsidRPr="00D64010">
        <w:rPr>
          <w:szCs w:val="24"/>
        </w:rPr>
        <w:t xml:space="preserve">odziv na </w:t>
      </w:r>
      <w:r w:rsidR="00183116" w:rsidRPr="00D64010">
        <w:rPr>
          <w:szCs w:val="24"/>
        </w:rPr>
        <w:t xml:space="preserve">prvi primer </w:t>
      </w:r>
      <w:r w:rsidR="00DC62A1" w:rsidRPr="00D64010">
        <w:rPr>
          <w:szCs w:val="24"/>
        </w:rPr>
        <w:t>aidsa</w:t>
      </w:r>
      <w:r w:rsidR="00183116" w:rsidRPr="00D64010">
        <w:rPr>
          <w:szCs w:val="24"/>
        </w:rPr>
        <w:t xml:space="preserve"> v Jugoslaviji </w:t>
      </w:r>
      <w:r w:rsidR="00667C2A" w:rsidRPr="00D64010">
        <w:rPr>
          <w:szCs w:val="24"/>
        </w:rPr>
        <w:t>– ko so pristojni javnost obvestili</w:t>
      </w:r>
      <w:r w:rsidR="00183116" w:rsidRPr="00D64010">
        <w:rPr>
          <w:szCs w:val="24"/>
        </w:rPr>
        <w:t xml:space="preserve"> o prvem bolniku, so se med ljudmi pojavili dvomi o verodostojnosti informacije.</w:t>
      </w:r>
    </w:p>
    <w:p w14:paraId="19B42FA8" w14:textId="77777777" w:rsidR="00286967" w:rsidRPr="00D64010" w:rsidRDefault="00286967" w:rsidP="003A6E21">
      <w:pPr>
        <w:spacing w:line="360" w:lineRule="auto"/>
        <w:ind w:firstLine="567"/>
        <w:jc w:val="both"/>
        <w:rPr>
          <w:b/>
          <w:szCs w:val="24"/>
        </w:rPr>
      </w:pPr>
    </w:p>
    <w:p w14:paraId="3095087D" w14:textId="77777777" w:rsidR="00183116" w:rsidRPr="00D64010" w:rsidRDefault="00950F96" w:rsidP="00BF6944">
      <w:pPr>
        <w:spacing w:after="120" w:line="360" w:lineRule="auto"/>
        <w:jc w:val="center"/>
        <w:rPr>
          <w:b/>
          <w:szCs w:val="24"/>
        </w:rPr>
      </w:pPr>
      <w:r w:rsidRPr="00D64010">
        <w:rPr>
          <w:b/>
          <w:szCs w:val="24"/>
        </w:rPr>
        <w:t>Zapovedani molk</w:t>
      </w:r>
    </w:p>
    <w:p w14:paraId="60736FAF" w14:textId="7118440A" w:rsidR="004136D5" w:rsidRPr="00D64010" w:rsidRDefault="00183116" w:rsidP="003A6E21">
      <w:pPr>
        <w:spacing w:line="360" w:lineRule="auto"/>
        <w:ind w:firstLine="567"/>
        <w:jc w:val="both"/>
        <w:rPr>
          <w:szCs w:val="24"/>
        </w:rPr>
      </w:pPr>
      <w:r w:rsidRPr="00D64010">
        <w:rPr>
          <w:szCs w:val="24"/>
        </w:rPr>
        <w:t>V javnosti so še odmevala strokovna nestrinjanja glede prisotnosti protiteles</w:t>
      </w:r>
      <w:r w:rsidR="00DC62A1" w:rsidRPr="00D64010">
        <w:rPr>
          <w:szCs w:val="24"/>
        </w:rPr>
        <w:t xml:space="preserve"> v krvi</w:t>
      </w:r>
      <w:r w:rsidRPr="00D64010">
        <w:rPr>
          <w:szCs w:val="24"/>
        </w:rPr>
        <w:t xml:space="preserve">, ko je </w:t>
      </w:r>
      <w:r w:rsidR="00197C55">
        <w:rPr>
          <w:szCs w:val="24"/>
        </w:rPr>
        <w:t>Z</w:t>
      </w:r>
      <w:r w:rsidRPr="00D64010">
        <w:rPr>
          <w:szCs w:val="24"/>
        </w:rPr>
        <w:t xml:space="preserve">vezna komisija za aids 18. septembra 1985 </w:t>
      </w:r>
      <w:r w:rsidR="004136D5" w:rsidRPr="00D64010">
        <w:rPr>
          <w:szCs w:val="24"/>
        </w:rPr>
        <w:t>potrdila prvi primer obolenja z aidsom v Jugoslaviji. Bolnik je bil zdomec, ki se je na beograjski infekcijski kliniki nekaj časa zdravil zaradi Kaposijevega sarkoma, nato pa se je vrnil v tujino, kjer je v prometni nesreči izgubil življenje.</w:t>
      </w:r>
      <w:r w:rsidR="004136D5" w:rsidRPr="00D64010">
        <w:rPr>
          <w:rStyle w:val="Sprotnaopomba-sklic"/>
          <w:szCs w:val="24"/>
        </w:rPr>
        <w:footnoteReference w:id="77"/>
      </w:r>
      <w:r w:rsidR="004136D5" w:rsidRPr="00D64010">
        <w:rPr>
          <w:szCs w:val="24"/>
        </w:rPr>
        <w:t xml:space="preserve"> Sporočilo</w:t>
      </w:r>
      <w:r w:rsidR="008411FB" w:rsidRPr="00D64010">
        <w:rPr>
          <w:szCs w:val="24"/>
        </w:rPr>
        <w:t xml:space="preserve"> se je v medijih pojavilo</w:t>
      </w:r>
      <w:r w:rsidR="004136D5" w:rsidRPr="00D64010">
        <w:rPr>
          <w:szCs w:val="24"/>
        </w:rPr>
        <w:t xml:space="preserve"> po koncu glavne turistične sezone, zato so </w:t>
      </w:r>
      <w:r w:rsidR="008411FB" w:rsidRPr="00D64010">
        <w:rPr>
          <w:szCs w:val="24"/>
        </w:rPr>
        <w:t>hitro zaokrožile</w:t>
      </w:r>
      <w:r w:rsidR="004136D5" w:rsidRPr="00D64010">
        <w:rPr>
          <w:szCs w:val="24"/>
        </w:rPr>
        <w:t xml:space="preserve"> govorice, da </w:t>
      </w:r>
      <w:r w:rsidR="008411FB" w:rsidRPr="00D64010">
        <w:rPr>
          <w:szCs w:val="24"/>
        </w:rPr>
        <w:t>s</w:t>
      </w:r>
      <w:r w:rsidR="00BA2085">
        <w:rPr>
          <w:szCs w:val="24"/>
        </w:rPr>
        <w:t>o</w:t>
      </w:r>
      <w:r w:rsidR="008411FB" w:rsidRPr="00D64010">
        <w:rPr>
          <w:szCs w:val="24"/>
        </w:rPr>
        <w:t xml:space="preserve"> za primer bolezni vedel</w:t>
      </w:r>
      <w:r w:rsidR="00BA2085">
        <w:rPr>
          <w:szCs w:val="24"/>
        </w:rPr>
        <w:t>i</w:t>
      </w:r>
      <w:r w:rsidR="008411FB" w:rsidRPr="00D64010">
        <w:rPr>
          <w:szCs w:val="24"/>
        </w:rPr>
        <w:t xml:space="preserve"> že prej, </w:t>
      </w:r>
      <w:r w:rsidR="004136D5" w:rsidRPr="00D64010">
        <w:rPr>
          <w:szCs w:val="24"/>
        </w:rPr>
        <w:t xml:space="preserve">a </w:t>
      </w:r>
      <w:r w:rsidR="00BA2085">
        <w:rPr>
          <w:szCs w:val="24"/>
        </w:rPr>
        <w:t>so</w:t>
      </w:r>
      <w:r w:rsidR="004136D5" w:rsidRPr="00D64010">
        <w:rPr>
          <w:szCs w:val="24"/>
        </w:rPr>
        <w:t xml:space="preserve"> informacij</w:t>
      </w:r>
      <w:r w:rsidR="00BA2085">
        <w:rPr>
          <w:szCs w:val="24"/>
        </w:rPr>
        <w:t>o</w:t>
      </w:r>
      <w:r w:rsidR="004136D5" w:rsidRPr="00D64010">
        <w:rPr>
          <w:szCs w:val="24"/>
        </w:rPr>
        <w:t xml:space="preserve"> po politični poti</w:t>
      </w:r>
      <w:r w:rsidR="00DC62A1" w:rsidRPr="00D64010">
        <w:rPr>
          <w:szCs w:val="24"/>
        </w:rPr>
        <w:t xml:space="preserve"> zadrža</w:t>
      </w:r>
      <w:r w:rsidR="00BA2085">
        <w:rPr>
          <w:szCs w:val="24"/>
        </w:rPr>
        <w:t>li</w:t>
      </w:r>
      <w:r w:rsidR="008411FB" w:rsidRPr="00D64010">
        <w:rPr>
          <w:szCs w:val="24"/>
        </w:rPr>
        <w:t xml:space="preserve">. Ko je novinar Vitko Kogoj mikrobiologa Miha Likarja </w:t>
      </w:r>
      <w:r w:rsidR="00E62AE4" w:rsidRPr="00D64010">
        <w:rPr>
          <w:szCs w:val="24"/>
        </w:rPr>
        <w:t xml:space="preserve">povprašal </w:t>
      </w:r>
      <w:r w:rsidR="008411FB" w:rsidRPr="00D64010">
        <w:rPr>
          <w:szCs w:val="24"/>
        </w:rPr>
        <w:t xml:space="preserve">o resničnosti teh domnev, mu je </w:t>
      </w:r>
      <w:r w:rsidR="00E62AE4">
        <w:rPr>
          <w:szCs w:val="24"/>
        </w:rPr>
        <w:t>ta</w:t>
      </w:r>
      <w:r w:rsidR="00E62AE4" w:rsidRPr="00D64010">
        <w:rPr>
          <w:szCs w:val="24"/>
        </w:rPr>
        <w:t xml:space="preserve"> </w:t>
      </w:r>
      <w:r w:rsidR="008411FB" w:rsidRPr="00D64010">
        <w:rPr>
          <w:szCs w:val="24"/>
        </w:rPr>
        <w:t>zagotovil, da obolenj</w:t>
      </w:r>
      <w:r w:rsidR="00E62AE4">
        <w:rPr>
          <w:szCs w:val="24"/>
        </w:rPr>
        <w:t>a</w:t>
      </w:r>
      <w:r w:rsidR="008411FB" w:rsidRPr="00D64010">
        <w:rPr>
          <w:szCs w:val="24"/>
        </w:rPr>
        <w:t xml:space="preserve"> ni</w:t>
      </w:r>
      <w:r w:rsidR="00E62AE4">
        <w:rPr>
          <w:szCs w:val="24"/>
        </w:rPr>
        <w:t>so</w:t>
      </w:r>
      <w:r w:rsidR="008411FB" w:rsidRPr="00D64010">
        <w:rPr>
          <w:szCs w:val="24"/>
        </w:rPr>
        <w:t xml:space="preserve"> odkri</w:t>
      </w:r>
      <w:r w:rsidR="00E62AE4">
        <w:rPr>
          <w:szCs w:val="24"/>
        </w:rPr>
        <w:t>li</w:t>
      </w:r>
      <w:r w:rsidR="008411FB" w:rsidRPr="00D64010">
        <w:rPr>
          <w:szCs w:val="24"/>
        </w:rPr>
        <w:t xml:space="preserve"> pred jesenjo, saj ljubljanski referenčni laboratorij pred koncem avgusta še ni bil usposobljen za diagnostiko. Nekoliko kasneje je na ponovno novinarjevo vprašanje odgovoril manj prepričljivo, da bi bilo zelo nespametno in nesmiselno, če bi politika dejansko blokirala informiranje javnosti.</w:t>
      </w:r>
      <w:r w:rsidR="008607A4" w:rsidRPr="00D64010">
        <w:rPr>
          <w:rStyle w:val="Sprotnaopomba-sklic"/>
          <w:szCs w:val="24"/>
        </w:rPr>
        <w:footnoteReference w:id="78"/>
      </w:r>
      <w:r w:rsidR="008411FB" w:rsidRPr="00D64010">
        <w:rPr>
          <w:szCs w:val="24"/>
        </w:rPr>
        <w:t xml:space="preserve"> </w:t>
      </w:r>
      <w:r w:rsidR="008607A4" w:rsidRPr="00D64010">
        <w:rPr>
          <w:szCs w:val="24"/>
        </w:rPr>
        <w:t>Ali se je v govoricah skrivalo zrno resnice, je zaradi pomanjkanja virov nemogoče verodostojno oceniti</w:t>
      </w:r>
      <w:r w:rsidR="004136D5" w:rsidRPr="00D64010">
        <w:rPr>
          <w:szCs w:val="24"/>
        </w:rPr>
        <w:t>, a naslednji odstavki bodo pokazali, da je v prihodnjih dveh letih pomen uspešne turistične sezone igral nezanemarljivo vlogo pri informiranju jugoslovanske javnosti o aidsu.</w:t>
      </w:r>
    </w:p>
    <w:p w14:paraId="47908954" w14:textId="4AF71CC2" w:rsidR="00E76AB6" w:rsidRPr="00D64010" w:rsidRDefault="00E8370E" w:rsidP="003A6E21">
      <w:pPr>
        <w:spacing w:line="360" w:lineRule="auto"/>
        <w:ind w:firstLine="567"/>
        <w:jc w:val="both"/>
        <w:rPr>
          <w:szCs w:val="24"/>
        </w:rPr>
      </w:pPr>
      <w:r w:rsidRPr="00D64010">
        <w:rPr>
          <w:szCs w:val="24"/>
        </w:rPr>
        <w:t xml:space="preserve">Do konca leta 1985 je Jugoslavija Svetovni zdravstveni organizaciji prijavila še en primer obolelega za aidsom, </w:t>
      </w:r>
      <w:r w:rsidR="00C31FAF" w:rsidRPr="00D64010">
        <w:rPr>
          <w:szCs w:val="24"/>
        </w:rPr>
        <w:t xml:space="preserve">a </w:t>
      </w:r>
      <w:r w:rsidR="00C26C09" w:rsidRPr="00D64010">
        <w:rPr>
          <w:szCs w:val="24"/>
        </w:rPr>
        <w:t>sodeč po medijske</w:t>
      </w:r>
      <w:r w:rsidR="00C31FAF" w:rsidRPr="00D64010">
        <w:rPr>
          <w:szCs w:val="24"/>
        </w:rPr>
        <w:t>m</w:t>
      </w:r>
      <w:r w:rsidR="00C26C09" w:rsidRPr="00D64010">
        <w:rPr>
          <w:szCs w:val="24"/>
        </w:rPr>
        <w:t xml:space="preserve"> poročanju</w:t>
      </w:r>
      <w:r w:rsidR="00E62AE4">
        <w:rPr>
          <w:szCs w:val="24"/>
        </w:rPr>
        <w:t>,</w:t>
      </w:r>
      <w:r w:rsidR="00C26C09" w:rsidRPr="00D64010">
        <w:rPr>
          <w:szCs w:val="24"/>
        </w:rPr>
        <w:t xml:space="preserve"> </w:t>
      </w:r>
      <w:r w:rsidRPr="00D64010">
        <w:rPr>
          <w:szCs w:val="24"/>
        </w:rPr>
        <w:t>jav</w:t>
      </w:r>
      <w:r w:rsidR="00C26C09" w:rsidRPr="00D64010">
        <w:rPr>
          <w:szCs w:val="24"/>
        </w:rPr>
        <w:t>nost o tem</w:t>
      </w:r>
      <w:r w:rsidRPr="00D64010">
        <w:rPr>
          <w:szCs w:val="24"/>
        </w:rPr>
        <w:t xml:space="preserve"> ni bila obveščena. </w:t>
      </w:r>
      <w:r w:rsidR="00B1424E" w:rsidRPr="00D64010">
        <w:rPr>
          <w:szCs w:val="24"/>
        </w:rPr>
        <w:t>Tisk</w:t>
      </w:r>
      <w:r w:rsidRPr="00D64010">
        <w:rPr>
          <w:szCs w:val="24"/>
        </w:rPr>
        <w:t xml:space="preserve"> je ponovno dosegla informacija o smrti tretjega jugoslovanskega bolnika z aidsom, ki je 5. marca 1986 umrl na beograjski infekcijski kliniki. Srbski kmet je bil prvi hemofilik v Jugoslaviji, ki je </w:t>
      </w:r>
      <w:r w:rsidR="00DC62A1" w:rsidRPr="00D64010">
        <w:rPr>
          <w:szCs w:val="24"/>
        </w:rPr>
        <w:t>bil žrtev</w:t>
      </w:r>
      <w:r w:rsidRPr="00D64010">
        <w:rPr>
          <w:szCs w:val="24"/>
        </w:rPr>
        <w:t xml:space="preserve"> okuženega krvnega </w:t>
      </w:r>
      <w:r w:rsidR="00B17AA7" w:rsidRPr="00D64010">
        <w:rPr>
          <w:szCs w:val="24"/>
        </w:rPr>
        <w:t>preparata</w:t>
      </w:r>
      <w:r w:rsidRPr="00D64010">
        <w:rPr>
          <w:szCs w:val="24"/>
        </w:rPr>
        <w:t>.</w:t>
      </w:r>
      <w:r w:rsidRPr="00D64010">
        <w:rPr>
          <w:rStyle w:val="Sprotnaopomba-sklic"/>
          <w:szCs w:val="24"/>
        </w:rPr>
        <w:footnoteReference w:id="79"/>
      </w:r>
      <w:r w:rsidRPr="00D64010">
        <w:rPr>
          <w:szCs w:val="24"/>
        </w:rPr>
        <w:t xml:space="preserve"> </w:t>
      </w:r>
      <w:r w:rsidR="00E0021A" w:rsidRPr="00D64010">
        <w:rPr>
          <w:szCs w:val="24"/>
        </w:rPr>
        <w:t>R</w:t>
      </w:r>
      <w:r w:rsidR="00DD16A2" w:rsidRPr="00D64010">
        <w:rPr>
          <w:szCs w:val="24"/>
        </w:rPr>
        <w:t xml:space="preserve">eferenčni laboratorij v Ljubljani </w:t>
      </w:r>
      <w:r w:rsidR="00E0021A" w:rsidRPr="00D64010">
        <w:rPr>
          <w:szCs w:val="24"/>
        </w:rPr>
        <w:t xml:space="preserve">je do tedaj </w:t>
      </w:r>
      <w:r w:rsidR="007C370D" w:rsidRPr="00D64010">
        <w:rPr>
          <w:szCs w:val="24"/>
        </w:rPr>
        <w:t xml:space="preserve">v celotni državi </w:t>
      </w:r>
      <w:r w:rsidR="00DD16A2" w:rsidRPr="00D64010">
        <w:rPr>
          <w:szCs w:val="24"/>
        </w:rPr>
        <w:t xml:space="preserve">potrdil nekaj manj kot </w:t>
      </w:r>
      <w:r w:rsidR="00E0021A" w:rsidRPr="00D64010">
        <w:rPr>
          <w:szCs w:val="24"/>
        </w:rPr>
        <w:t>sto</w:t>
      </w:r>
      <w:r w:rsidR="00DD16A2" w:rsidRPr="00D64010">
        <w:rPr>
          <w:szCs w:val="24"/>
        </w:rPr>
        <w:t xml:space="preserve"> </w:t>
      </w:r>
      <w:r w:rsidR="00837BC9" w:rsidRPr="00D64010">
        <w:rPr>
          <w:szCs w:val="24"/>
        </w:rPr>
        <w:t>okužb in do aprila</w:t>
      </w:r>
      <w:r w:rsidR="006204CB" w:rsidRPr="00D64010">
        <w:rPr>
          <w:szCs w:val="24"/>
        </w:rPr>
        <w:t xml:space="preserve"> je postalo jasno, da so bili v Jugoslaviji, zlasti pa v Beogradu, </w:t>
      </w:r>
      <w:r w:rsidR="00CD565D" w:rsidRPr="00D64010">
        <w:rPr>
          <w:szCs w:val="24"/>
        </w:rPr>
        <w:t xml:space="preserve">narkomani </w:t>
      </w:r>
      <w:r w:rsidR="006204CB" w:rsidRPr="00D64010">
        <w:rPr>
          <w:szCs w:val="24"/>
        </w:rPr>
        <w:t>tista skupina, ki jo je aids najbolj ogrožal.</w:t>
      </w:r>
      <w:r w:rsidR="006204CB" w:rsidRPr="00D64010">
        <w:rPr>
          <w:rStyle w:val="Sprotnaopomba-sklic"/>
          <w:szCs w:val="24"/>
        </w:rPr>
        <w:footnoteReference w:id="80"/>
      </w:r>
      <w:r w:rsidR="006204CB" w:rsidRPr="00D64010">
        <w:rPr>
          <w:szCs w:val="24"/>
        </w:rPr>
        <w:t xml:space="preserve"> </w:t>
      </w:r>
      <w:r w:rsidR="00837BC9" w:rsidRPr="00D64010">
        <w:rPr>
          <w:szCs w:val="24"/>
        </w:rPr>
        <w:t>Širiti se je začela tudi preventiva. V</w:t>
      </w:r>
      <w:r w:rsidR="006204CB" w:rsidRPr="00D64010">
        <w:rPr>
          <w:szCs w:val="24"/>
        </w:rPr>
        <w:t xml:space="preserve"> Vojvodini so </w:t>
      </w:r>
      <w:r w:rsidR="00E62AE4">
        <w:rPr>
          <w:szCs w:val="24"/>
        </w:rPr>
        <w:t>za</w:t>
      </w:r>
      <w:r w:rsidR="00837BC9" w:rsidRPr="00D64010">
        <w:rPr>
          <w:szCs w:val="24"/>
        </w:rPr>
        <w:t>čeli</w:t>
      </w:r>
      <w:r w:rsidR="006204CB" w:rsidRPr="00D64010">
        <w:rPr>
          <w:szCs w:val="24"/>
        </w:rPr>
        <w:t xml:space="preserve"> testirati </w:t>
      </w:r>
      <w:r w:rsidR="002322E9" w:rsidRPr="00D64010">
        <w:rPr>
          <w:szCs w:val="24"/>
        </w:rPr>
        <w:t>ključne</w:t>
      </w:r>
      <w:r w:rsidR="006204CB" w:rsidRPr="00D64010">
        <w:rPr>
          <w:szCs w:val="24"/>
        </w:rPr>
        <w:t xml:space="preserve"> skupine, pilotno pregledovati kri krvodajalcev in organizirati predavanja o aidsu za zdravstvene delavce.</w:t>
      </w:r>
      <w:r w:rsidR="00F10DEA" w:rsidRPr="00D64010">
        <w:rPr>
          <w:rStyle w:val="Sprotnaopomba-sklic"/>
          <w:szCs w:val="24"/>
        </w:rPr>
        <w:footnoteReference w:id="81"/>
      </w:r>
      <w:r w:rsidR="006204CB" w:rsidRPr="00D64010">
        <w:rPr>
          <w:szCs w:val="24"/>
        </w:rPr>
        <w:t xml:space="preserve"> </w:t>
      </w:r>
      <w:r w:rsidR="007C370D" w:rsidRPr="00D64010">
        <w:rPr>
          <w:szCs w:val="24"/>
        </w:rPr>
        <w:t xml:space="preserve">Tudi </w:t>
      </w:r>
      <w:r w:rsidR="007C370D" w:rsidRPr="00D64010">
        <w:rPr>
          <w:szCs w:val="24"/>
        </w:rPr>
        <w:lastRenderedPageBreak/>
        <w:t xml:space="preserve">v Sloveniji so </w:t>
      </w:r>
      <w:r w:rsidR="00EE4B32" w:rsidRPr="00D64010">
        <w:rPr>
          <w:szCs w:val="24"/>
        </w:rPr>
        <w:t xml:space="preserve">potekala </w:t>
      </w:r>
      <w:r w:rsidR="007C370D" w:rsidRPr="00D64010">
        <w:rPr>
          <w:szCs w:val="24"/>
        </w:rPr>
        <w:t>prva predavanja o novi bolezni v zdravstvenih domovih, šolah in društvih.</w:t>
      </w:r>
      <w:r w:rsidR="007C370D" w:rsidRPr="00D64010">
        <w:rPr>
          <w:rStyle w:val="Sprotnaopomba-sklic"/>
          <w:szCs w:val="24"/>
        </w:rPr>
        <w:footnoteReference w:id="82"/>
      </w:r>
      <w:r w:rsidR="007C370D" w:rsidRPr="00D64010">
        <w:rPr>
          <w:szCs w:val="24"/>
        </w:rPr>
        <w:t xml:space="preserve"> </w:t>
      </w:r>
      <w:r w:rsidR="00837BC9" w:rsidRPr="00D64010">
        <w:rPr>
          <w:szCs w:val="24"/>
        </w:rPr>
        <w:t>Na zvezni ravni je bil v procesu sprejemanja Odlok o ukrepih za varstvo prebivalstva pred aidsom</w:t>
      </w:r>
      <w:r w:rsidR="002208BA" w:rsidRPr="00D64010">
        <w:rPr>
          <w:szCs w:val="24"/>
        </w:rPr>
        <w:t>.</w:t>
      </w:r>
      <w:r w:rsidR="00837BC9" w:rsidRPr="00D64010">
        <w:rPr>
          <w:rStyle w:val="Sprotnaopomba-sklic"/>
          <w:szCs w:val="24"/>
        </w:rPr>
        <w:footnoteReference w:id="83"/>
      </w:r>
      <w:r w:rsidR="00837BC9" w:rsidRPr="00D64010">
        <w:rPr>
          <w:szCs w:val="24"/>
        </w:rPr>
        <w:t xml:space="preserve"> </w:t>
      </w:r>
      <w:r w:rsidR="00214065" w:rsidRPr="00D64010">
        <w:rPr>
          <w:szCs w:val="24"/>
        </w:rPr>
        <w:t xml:space="preserve">Spomladi 1986 se je </w:t>
      </w:r>
      <w:r w:rsidR="00837BC9" w:rsidRPr="00D64010">
        <w:rPr>
          <w:szCs w:val="24"/>
        </w:rPr>
        <w:t xml:space="preserve">tako </w:t>
      </w:r>
      <w:r w:rsidR="00214065" w:rsidRPr="00D64010">
        <w:rPr>
          <w:szCs w:val="24"/>
        </w:rPr>
        <w:t xml:space="preserve">zdelo, </w:t>
      </w:r>
      <w:r w:rsidR="00E76AB6" w:rsidRPr="00D64010">
        <w:rPr>
          <w:szCs w:val="24"/>
        </w:rPr>
        <w:t xml:space="preserve">da so se politika, stroka in javnost </w:t>
      </w:r>
      <w:r w:rsidR="00837BC9" w:rsidRPr="00D64010">
        <w:rPr>
          <w:szCs w:val="24"/>
        </w:rPr>
        <w:t>sprijaznile</w:t>
      </w:r>
      <w:r w:rsidR="00E76AB6" w:rsidRPr="00D64010">
        <w:rPr>
          <w:szCs w:val="24"/>
        </w:rPr>
        <w:t xml:space="preserve"> z dejstvom, da je aids v Jugoslaviji in da je treba temu primerno ukrepati. Zato </w:t>
      </w:r>
      <w:r w:rsidR="00214065" w:rsidRPr="00D64010">
        <w:rPr>
          <w:szCs w:val="24"/>
        </w:rPr>
        <w:t xml:space="preserve">toliko bolj preseneča, da je le nekaj mesecev kasneje, ko je za aidsom umrl prvi Slovenec, </w:t>
      </w:r>
      <w:r w:rsidR="00E76AB6" w:rsidRPr="00D64010">
        <w:rPr>
          <w:szCs w:val="24"/>
        </w:rPr>
        <w:t xml:space="preserve">politika </w:t>
      </w:r>
      <w:r w:rsidR="00214065" w:rsidRPr="00D64010">
        <w:rPr>
          <w:szCs w:val="24"/>
        </w:rPr>
        <w:t>medijem in stroki z</w:t>
      </w:r>
      <w:r w:rsidR="00E76AB6" w:rsidRPr="00D64010">
        <w:rPr>
          <w:szCs w:val="24"/>
        </w:rPr>
        <w:t xml:space="preserve">apovedala molk. </w:t>
      </w:r>
    </w:p>
    <w:p w14:paraId="0EF145EB" w14:textId="05171253" w:rsidR="004641C3" w:rsidRPr="00D64010" w:rsidRDefault="00B824A1" w:rsidP="003A6E21">
      <w:pPr>
        <w:spacing w:line="360" w:lineRule="auto"/>
        <w:ind w:firstLine="567"/>
        <w:jc w:val="both"/>
        <w:rPr>
          <w:szCs w:val="24"/>
        </w:rPr>
      </w:pPr>
      <w:r w:rsidRPr="00D64010">
        <w:rPr>
          <w:szCs w:val="24"/>
        </w:rPr>
        <w:t xml:space="preserve">Prvi slovenski </w:t>
      </w:r>
      <w:r w:rsidR="003A474B" w:rsidRPr="00D64010">
        <w:rPr>
          <w:szCs w:val="24"/>
        </w:rPr>
        <w:t>bolnik</w:t>
      </w:r>
      <w:r w:rsidRPr="00D64010">
        <w:rPr>
          <w:szCs w:val="24"/>
        </w:rPr>
        <w:t xml:space="preserve"> z aidsom je umrl v noči s 6. na 7. julij 1986 na ljubljanski infekcijski kliniki. Okužbo so mu diagnosticirali nekaj mesece</w:t>
      </w:r>
      <w:r w:rsidR="00972557" w:rsidRPr="00D64010">
        <w:rPr>
          <w:szCs w:val="24"/>
        </w:rPr>
        <w:t>v</w:t>
      </w:r>
      <w:r w:rsidR="001A0BF6" w:rsidRPr="00D64010">
        <w:rPr>
          <w:szCs w:val="24"/>
        </w:rPr>
        <w:t xml:space="preserve"> pred tem, medtem ko se je bolezen razvila dva meseca pred hospitalizacijo, do katere je prišlo teden dni pred smrtjo. </w:t>
      </w:r>
      <w:r w:rsidRPr="00D64010">
        <w:rPr>
          <w:szCs w:val="24"/>
        </w:rPr>
        <w:t xml:space="preserve">Osebje </w:t>
      </w:r>
      <w:r w:rsidR="00972557" w:rsidRPr="00D64010">
        <w:rPr>
          <w:szCs w:val="24"/>
        </w:rPr>
        <w:t xml:space="preserve">je </w:t>
      </w:r>
      <w:r w:rsidR="001A0BF6" w:rsidRPr="00D64010">
        <w:rPr>
          <w:szCs w:val="24"/>
        </w:rPr>
        <w:t xml:space="preserve">po sprejemu bolnika </w:t>
      </w:r>
      <w:r w:rsidRPr="00D64010">
        <w:rPr>
          <w:szCs w:val="24"/>
        </w:rPr>
        <w:t>o visoki verjetnosti n</w:t>
      </w:r>
      <w:r w:rsidR="00F96031" w:rsidRPr="00D64010">
        <w:rPr>
          <w:szCs w:val="24"/>
        </w:rPr>
        <w:t xml:space="preserve">jegove smrti obvestilo oblasti in </w:t>
      </w:r>
      <w:r w:rsidRPr="00D64010">
        <w:rPr>
          <w:szCs w:val="24"/>
        </w:rPr>
        <w:t xml:space="preserve">enako so ravnali tudi, ko je </w:t>
      </w:r>
      <w:r w:rsidR="008234A1" w:rsidRPr="00D64010">
        <w:rPr>
          <w:szCs w:val="24"/>
        </w:rPr>
        <w:t>ta nastopila</w:t>
      </w:r>
      <w:r w:rsidRPr="00D64010">
        <w:rPr>
          <w:szCs w:val="24"/>
        </w:rPr>
        <w:t xml:space="preserve">. </w:t>
      </w:r>
      <w:r w:rsidR="00E43075" w:rsidRPr="00D64010">
        <w:rPr>
          <w:szCs w:val="24"/>
        </w:rPr>
        <w:t>A</w:t>
      </w:r>
      <w:r w:rsidR="00F96031" w:rsidRPr="00D64010">
        <w:rPr>
          <w:szCs w:val="24"/>
        </w:rPr>
        <w:t xml:space="preserve"> n</w:t>
      </w:r>
      <w:r w:rsidRPr="00D64010">
        <w:rPr>
          <w:szCs w:val="24"/>
        </w:rPr>
        <w:t xml:space="preserve">ovica o smrti prvega </w:t>
      </w:r>
      <w:r w:rsidR="003A474B" w:rsidRPr="00D64010">
        <w:rPr>
          <w:szCs w:val="24"/>
        </w:rPr>
        <w:t>Slovenca</w:t>
      </w:r>
      <w:r w:rsidRPr="00D64010">
        <w:rPr>
          <w:szCs w:val="24"/>
        </w:rPr>
        <w:t xml:space="preserve"> z aidsom se v </w:t>
      </w:r>
      <w:r w:rsidR="001A0BF6" w:rsidRPr="00D64010">
        <w:rPr>
          <w:szCs w:val="24"/>
        </w:rPr>
        <w:t xml:space="preserve">medijih ni pojavila vse do </w:t>
      </w:r>
      <w:r w:rsidR="00F96031" w:rsidRPr="00D64010">
        <w:rPr>
          <w:szCs w:val="24"/>
        </w:rPr>
        <w:t>13.</w:t>
      </w:r>
      <w:r w:rsidRPr="00D64010">
        <w:rPr>
          <w:szCs w:val="24"/>
        </w:rPr>
        <w:t xml:space="preserve"> avgusta, ko je molk pretrgala </w:t>
      </w:r>
      <w:r w:rsidRPr="00D64010">
        <w:rPr>
          <w:i/>
          <w:szCs w:val="24"/>
        </w:rPr>
        <w:t>Jana</w:t>
      </w:r>
      <w:r w:rsidR="00F96031" w:rsidRPr="00D64010">
        <w:rPr>
          <w:szCs w:val="24"/>
        </w:rPr>
        <w:t>. Sledile so ji objave v</w:t>
      </w:r>
      <w:r w:rsidRPr="00D64010">
        <w:rPr>
          <w:szCs w:val="24"/>
        </w:rPr>
        <w:t xml:space="preserve"> </w:t>
      </w:r>
      <w:r w:rsidRPr="00D64010">
        <w:rPr>
          <w:i/>
          <w:szCs w:val="24"/>
        </w:rPr>
        <w:t>Teleks</w:t>
      </w:r>
      <w:r w:rsidR="00F96031" w:rsidRPr="00D64010">
        <w:rPr>
          <w:i/>
          <w:szCs w:val="24"/>
        </w:rPr>
        <w:t>u</w:t>
      </w:r>
      <w:r w:rsidR="00F96031" w:rsidRPr="00D64010">
        <w:rPr>
          <w:szCs w:val="24"/>
        </w:rPr>
        <w:t xml:space="preserve"> in </w:t>
      </w:r>
      <w:r w:rsidR="00F96031" w:rsidRPr="00D64010">
        <w:rPr>
          <w:i/>
          <w:szCs w:val="24"/>
        </w:rPr>
        <w:t>Primorskih novicah</w:t>
      </w:r>
      <w:r w:rsidR="00F96031" w:rsidRPr="00D64010">
        <w:rPr>
          <w:szCs w:val="24"/>
        </w:rPr>
        <w:t xml:space="preserve">, medtem ko je </w:t>
      </w:r>
      <w:r w:rsidR="00F96031" w:rsidRPr="00D64010">
        <w:rPr>
          <w:i/>
          <w:szCs w:val="24"/>
        </w:rPr>
        <w:t>Delo</w:t>
      </w:r>
      <w:r w:rsidR="00F96031" w:rsidRPr="00D64010">
        <w:rPr>
          <w:szCs w:val="24"/>
        </w:rPr>
        <w:t xml:space="preserve"> še naprej molčalo</w:t>
      </w:r>
      <w:r w:rsidR="00E43075" w:rsidRPr="00D64010">
        <w:rPr>
          <w:szCs w:val="24"/>
        </w:rPr>
        <w:t>, kar jasno kaže na njegovo podrejenost oblasti</w:t>
      </w:r>
      <w:r w:rsidR="00F96031" w:rsidRPr="00D64010">
        <w:rPr>
          <w:szCs w:val="24"/>
        </w:rPr>
        <w:t>.</w:t>
      </w:r>
      <w:r w:rsidR="00D757A5" w:rsidRPr="00D64010">
        <w:rPr>
          <w:rStyle w:val="Sprotnaopomba-sklic"/>
          <w:szCs w:val="24"/>
        </w:rPr>
        <w:footnoteReference w:id="84"/>
      </w:r>
      <w:r w:rsidRPr="00D64010">
        <w:rPr>
          <w:szCs w:val="24"/>
        </w:rPr>
        <w:t xml:space="preserve"> </w:t>
      </w:r>
      <w:r w:rsidR="00E43075" w:rsidRPr="00D64010">
        <w:rPr>
          <w:szCs w:val="24"/>
        </w:rPr>
        <w:t>Vendar</w:t>
      </w:r>
      <w:r w:rsidR="00F96031" w:rsidRPr="00D64010">
        <w:rPr>
          <w:szCs w:val="24"/>
        </w:rPr>
        <w:t xml:space="preserve"> </w:t>
      </w:r>
      <w:r w:rsidR="00404C13">
        <w:rPr>
          <w:szCs w:val="24"/>
        </w:rPr>
        <w:t xml:space="preserve">je </w:t>
      </w:r>
      <w:r w:rsidR="00F96031" w:rsidRPr="00D64010">
        <w:rPr>
          <w:szCs w:val="24"/>
        </w:rPr>
        <w:t>podatek o prvem primeru aidsa v Sloveniji pozoren bralec tematik</w:t>
      </w:r>
      <w:r w:rsidR="00404C13">
        <w:rPr>
          <w:szCs w:val="24"/>
        </w:rPr>
        <w:t>e</w:t>
      </w:r>
      <w:r w:rsidR="00F96031" w:rsidRPr="00D64010">
        <w:rPr>
          <w:szCs w:val="24"/>
        </w:rPr>
        <w:t xml:space="preserve"> o novi bolezni lahko zasledil že </w:t>
      </w:r>
      <w:r w:rsidRPr="00D64010">
        <w:rPr>
          <w:szCs w:val="24"/>
        </w:rPr>
        <w:t>17.</w:t>
      </w:r>
      <w:r w:rsidR="00214065" w:rsidRPr="00D64010">
        <w:rPr>
          <w:szCs w:val="24"/>
        </w:rPr>
        <w:t xml:space="preserve"> julija</w:t>
      </w:r>
      <w:r w:rsidR="00F96031" w:rsidRPr="00D64010">
        <w:rPr>
          <w:szCs w:val="24"/>
        </w:rPr>
        <w:t xml:space="preserve"> v </w:t>
      </w:r>
      <w:r w:rsidR="00F96031" w:rsidRPr="00D64010">
        <w:rPr>
          <w:i/>
          <w:szCs w:val="24"/>
        </w:rPr>
        <w:t>Teleksu</w:t>
      </w:r>
      <w:r w:rsidR="00214065" w:rsidRPr="00D64010">
        <w:rPr>
          <w:szCs w:val="24"/>
        </w:rPr>
        <w:t xml:space="preserve">, </w:t>
      </w:r>
      <w:r w:rsidR="00F96031" w:rsidRPr="00D64010">
        <w:rPr>
          <w:szCs w:val="24"/>
        </w:rPr>
        <w:t>kjer</w:t>
      </w:r>
      <w:r w:rsidR="00214065" w:rsidRPr="00D64010">
        <w:rPr>
          <w:szCs w:val="24"/>
        </w:rPr>
        <w:t xml:space="preserve"> je Miha Likar v intervjuju mimogrede </w:t>
      </w:r>
      <w:r w:rsidR="00F96031" w:rsidRPr="00D64010">
        <w:rPr>
          <w:szCs w:val="24"/>
        </w:rPr>
        <w:t>omenil, da se sprašuje</w:t>
      </w:r>
      <w:r w:rsidR="00404C13">
        <w:rPr>
          <w:szCs w:val="24"/>
        </w:rPr>
        <w:t>,</w:t>
      </w:r>
      <w:r w:rsidR="00F96031" w:rsidRPr="00D64010">
        <w:rPr>
          <w:szCs w:val="24"/>
        </w:rPr>
        <w:t xml:space="preserve"> »</w:t>
      </w:r>
      <w:r w:rsidR="00214065" w:rsidRPr="00D64010">
        <w:rPr>
          <w:szCs w:val="24"/>
        </w:rPr>
        <w:t>ali imamo v Sloven</w:t>
      </w:r>
      <w:r w:rsidRPr="00D64010">
        <w:rPr>
          <w:szCs w:val="24"/>
        </w:rPr>
        <w:t>iji prvi primer aidsa šele zdaj«</w:t>
      </w:r>
      <w:r w:rsidR="00023ACB" w:rsidRPr="00D64010">
        <w:rPr>
          <w:szCs w:val="24"/>
        </w:rPr>
        <w:t>.</w:t>
      </w:r>
      <w:r w:rsidR="00D757A5" w:rsidRPr="00D64010">
        <w:rPr>
          <w:rStyle w:val="Sprotnaopomba-sklic"/>
          <w:szCs w:val="24"/>
        </w:rPr>
        <w:footnoteReference w:id="85"/>
      </w:r>
      <w:r w:rsidR="00F96031" w:rsidRPr="00D64010">
        <w:rPr>
          <w:szCs w:val="24"/>
        </w:rPr>
        <w:t xml:space="preserve"> Medtem so i</w:t>
      </w:r>
      <w:r w:rsidR="003F785F" w:rsidRPr="00D64010">
        <w:rPr>
          <w:szCs w:val="24"/>
        </w:rPr>
        <w:t>nformacije začele uh</w:t>
      </w:r>
      <w:r w:rsidR="00023ACB" w:rsidRPr="00D64010">
        <w:rPr>
          <w:szCs w:val="24"/>
        </w:rPr>
        <w:t xml:space="preserve">ajati tudi </w:t>
      </w:r>
      <w:r w:rsidR="00986B2B" w:rsidRPr="00D64010">
        <w:rPr>
          <w:szCs w:val="24"/>
        </w:rPr>
        <w:t xml:space="preserve">iz kliničnega centra in </w:t>
      </w:r>
      <w:r w:rsidR="003364C9" w:rsidRPr="00D64010">
        <w:rPr>
          <w:szCs w:val="24"/>
        </w:rPr>
        <w:t>strog</w:t>
      </w:r>
      <w:r w:rsidR="004C4EA5" w:rsidRPr="00D64010">
        <w:rPr>
          <w:szCs w:val="24"/>
        </w:rPr>
        <w:t xml:space="preserve">o zaupna skrivnost </w:t>
      </w:r>
      <w:r w:rsidR="00986B2B" w:rsidRPr="00D64010">
        <w:rPr>
          <w:szCs w:val="24"/>
        </w:rPr>
        <w:t xml:space="preserve">je </w:t>
      </w:r>
      <w:r w:rsidR="004C4EA5" w:rsidRPr="00D64010">
        <w:rPr>
          <w:szCs w:val="24"/>
        </w:rPr>
        <w:t>postala javna tajna</w:t>
      </w:r>
      <w:r w:rsidR="00BA60D9" w:rsidRPr="00D64010">
        <w:rPr>
          <w:szCs w:val="24"/>
        </w:rPr>
        <w:t xml:space="preserve">, zato </w:t>
      </w:r>
      <w:r w:rsidR="00986B2B" w:rsidRPr="00D64010">
        <w:rPr>
          <w:szCs w:val="24"/>
        </w:rPr>
        <w:t xml:space="preserve">so uredništva presodila, da je </w:t>
      </w:r>
      <w:r w:rsidR="00BA60D9" w:rsidRPr="00D64010">
        <w:rPr>
          <w:szCs w:val="24"/>
        </w:rPr>
        <w:t>nesmiselno še naprej vztrajati pri molku.</w:t>
      </w:r>
      <w:r w:rsidR="003364C9" w:rsidRPr="00D64010">
        <w:rPr>
          <w:rStyle w:val="Sprotnaopomba-sklic"/>
          <w:szCs w:val="24"/>
        </w:rPr>
        <w:footnoteReference w:id="86"/>
      </w:r>
    </w:p>
    <w:p w14:paraId="5913F926" w14:textId="4989ECF6" w:rsidR="005324C7" w:rsidRPr="00D64010" w:rsidRDefault="000C17A7" w:rsidP="003A6E21">
      <w:pPr>
        <w:spacing w:line="360" w:lineRule="auto"/>
        <w:ind w:firstLine="567"/>
        <w:jc w:val="both"/>
        <w:rPr>
          <w:szCs w:val="24"/>
        </w:rPr>
      </w:pPr>
      <w:r w:rsidRPr="00D64010">
        <w:rPr>
          <w:szCs w:val="24"/>
        </w:rPr>
        <w:t>Prispevka</w:t>
      </w:r>
      <w:r w:rsidR="00986B2B" w:rsidRPr="00D64010">
        <w:rPr>
          <w:szCs w:val="24"/>
        </w:rPr>
        <w:t xml:space="preserve"> v </w:t>
      </w:r>
      <w:r w:rsidR="00986B2B" w:rsidRPr="00D64010">
        <w:rPr>
          <w:i/>
          <w:szCs w:val="24"/>
        </w:rPr>
        <w:t>Jani</w:t>
      </w:r>
      <w:r w:rsidR="00986B2B" w:rsidRPr="00D64010">
        <w:rPr>
          <w:szCs w:val="24"/>
        </w:rPr>
        <w:t xml:space="preserve"> in </w:t>
      </w:r>
      <w:r w:rsidR="00986B2B" w:rsidRPr="00D64010">
        <w:rPr>
          <w:i/>
          <w:szCs w:val="24"/>
        </w:rPr>
        <w:t>Teleksu</w:t>
      </w:r>
      <w:r w:rsidR="00986B2B" w:rsidRPr="00D64010">
        <w:rPr>
          <w:szCs w:val="24"/>
        </w:rPr>
        <w:t xml:space="preserve"> </w:t>
      </w:r>
      <w:r w:rsidR="008234A1" w:rsidRPr="00D64010">
        <w:rPr>
          <w:szCs w:val="24"/>
        </w:rPr>
        <w:t>sta javnosti razkrila</w:t>
      </w:r>
      <w:r w:rsidR="00986B2B" w:rsidRPr="00D64010">
        <w:rPr>
          <w:szCs w:val="24"/>
        </w:rPr>
        <w:t xml:space="preserve">, </w:t>
      </w:r>
      <w:r w:rsidR="003364C9" w:rsidRPr="00D64010">
        <w:rPr>
          <w:szCs w:val="24"/>
        </w:rPr>
        <w:t>da je prepoved objave informacij prišla iz Beograda</w:t>
      </w:r>
      <w:r w:rsidR="00EB6F16" w:rsidRPr="00D64010">
        <w:rPr>
          <w:szCs w:val="24"/>
        </w:rPr>
        <w:t>.</w:t>
      </w:r>
      <w:r w:rsidR="00E15DDD" w:rsidRPr="00D64010">
        <w:rPr>
          <w:szCs w:val="24"/>
        </w:rPr>
        <w:t xml:space="preserve"> Novinarske izsledke potrjujejo </w:t>
      </w:r>
      <w:r w:rsidRPr="00D64010">
        <w:rPr>
          <w:szCs w:val="24"/>
        </w:rPr>
        <w:t>besede</w:t>
      </w:r>
      <w:r w:rsidR="00E15DDD" w:rsidRPr="00D64010">
        <w:rPr>
          <w:szCs w:val="24"/>
        </w:rPr>
        <w:t xml:space="preserve"> </w:t>
      </w:r>
      <w:r w:rsidRPr="00D64010">
        <w:rPr>
          <w:szCs w:val="24"/>
        </w:rPr>
        <w:t>infektologa Ludvika Vidmarja</w:t>
      </w:r>
      <w:r w:rsidR="00986B2B" w:rsidRPr="00D64010">
        <w:rPr>
          <w:szCs w:val="24"/>
        </w:rPr>
        <w:t xml:space="preserve">, ki se je skupaj z Miho Likarjem udeležil sestanka </w:t>
      </w:r>
      <w:r w:rsidR="00197C55">
        <w:rPr>
          <w:szCs w:val="24"/>
        </w:rPr>
        <w:t>Z</w:t>
      </w:r>
      <w:r w:rsidR="00986B2B" w:rsidRPr="00D64010">
        <w:rPr>
          <w:szCs w:val="24"/>
        </w:rPr>
        <w:t xml:space="preserve">vezne komisije </w:t>
      </w:r>
      <w:r w:rsidR="0069126A" w:rsidRPr="00D64010">
        <w:rPr>
          <w:szCs w:val="24"/>
        </w:rPr>
        <w:t xml:space="preserve">za aids </w:t>
      </w:r>
      <w:r w:rsidR="00986B2B" w:rsidRPr="00D64010">
        <w:rPr>
          <w:szCs w:val="24"/>
        </w:rPr>
        <w:t xml:space="preserve">v Beogradu, kjer sta poročala o </w:t>
      </w:r>
      <w:r w:rsidR="0069126A" w:rsidRPr="00D64010">
        <w:rPr>
          <w:szCs w:val="24"/>
        </w:rPr>
        <w:t xml:space="preserve">prvem slovenskem smrtnem primeru in še enem bolniku z aidsom, ki so ga medtem sprejeli na </w:t>
      </w:r>
      <w:r w:rsidRPr="00D64010">
        <w:rPr>
          <w:szCs w:val="24"/>
        </w:rPr>
        <w:t xml:space="preserve">ljubljansko </w:t>
      </w:r>
      <w:r w:rsidR="0069126A" w:rsidRPr="00D64010">
        <w:rPr>
          <w:szCs w:val="24"/>
        </w:rPr>
        <w:t>infekcijsko kliniko</w:t>
      </w:r>
      <w:r w:rsidR="00986B2B" w:rsidRPr="00D64010">
        <w:rPr>
          <w:szCs w:val="24"/>
        </w:rPr>
        <w:t xml:space="preserve">. </w:t>
      </w:r>
      <w:r w:rsidRPr="00D64010">
        <w:rPr>
          <w:szCs w:val="24"/>
        </w:rPr>
        <w:t>Sestanek se je končal s sklepom komisije</w:t>
      </w:r>
      <w:r w:rsidR="0069126A" w:rsidRPr="00D64010">
        <w:rPr>
          <w:szCs w:val="24"/>
        </w:rPr>
        <w:t xml:space="preserve">, da </w:t>
      </w:r>
      <w:r w:rsidRPr="00D64010">
        <w:rPr>
          <w:szCs w:val="24"/>
        </w:rPr>
        <w:t xml:space="preserve">novica ne sme priti v medije. </w:t>
      </w:r>
      <w:r w:rsidR="003364C9" w:rsidRPr="00D64010">
        <w:rPr>
          <w:szCs w:val="24"/>
        </w:rPr>
        <w:t xml:space="preserve">Vidmar </w:t>
      </w:r>
      <w:r w:rsidR="0042025C" w:rsidRPr="00D64010">
        <w:rPr>
          <w:szCs w:val="24"/>
        </w:rPr>
        <w:t xml:space="preserve">je </w:t>
      </w:r>
      <w:r w:rsidR="003364C9" w:rsidRPr="00D64010">
        <w:rPr>
          <w:szCs w:val="24"/>
        </w:rPr>
        <w:t xml:space="preserve">kot razlog za odločitev </w:t>
      </w:r>
      <w:r w:rsidR="00704E6E" w:rsidRPr="00D64010">
        <w:rPr>
          <w:szCs w:val="24"/>
        </w:rPr>
        <w:t xml:space="preserve">navedel </w:t>
      </w:r>
      <w:r w:rsidR="005324C7" w:rsidRPr="00D64010">
        <w:rPr>
          <w:szCs w:val="24"/>
        </w:rPr>
        <w:t>strah oblasti pred negativnim vplivom novice na potek turistične sezone in upad prihodkov</w:t>
      </w:r>
      <w:r w:rsidRPr="00D64010">
        <w:rPr>
          <w:szCs w:val="24"/>
        </w:rPr>
        <w:t>.</w:t>
      </w:r>
      <w:r w:rsidRPr="00D64010">
        <w:rPr>
          <w:rStyle w:val="Sprotnaopomba-sklic"/>
          <w:szCs w:val="24"/>
        </w:rPr>
        <w:footnoteReference w:id="87"/>
      </w:r>
      <w:r w:rsidR="005324C7" w:rsidRPr="00D64010">
        <w:rPr>
          <w:szCs w:val="24"/>
        </w:rPr>
        <w:t xml:space="preserve"> Turizem se je, poleg bojazni pred paniko, </w:t>
      </w:r>
      <w:r w:rsidR="008234A1" w:rsidRPr="00D64010">
        <w:rPr>
          <w:szCs w:val="24"/>
        </w:rPr>
        <w:t xml:space="preserve">kot domneven razlog za zapovedani molk tudi navajal </w:t>
      </w:r>
      <w:r w:rsidR="005324C7" w:rsidRPr="00D64010">
        <w:rPr>
          <w:szCs w:val="24"/>
        </w:rPr>
        <w:t xml:space="preserve">v tisku. </w:t>
      </w:r>
      <w:r w:rsidR="00562E97" w:rsidRPr="00D64010">
        <w:rPr>
          <w:szCs w:val="24"/>
        </w:rPr>
        <w:t>A</w:t>
      </w:r>
      <w:r w:rsidR="005324C7" w:rsidRPr="00D64010">
        <w:rPr>
          <w:szCs w:val="24"/>
        </w:rPr>
        <w:t xml:space="preserve"> novinarji so argument hitro zavrnili kot neprepričljiv </w:t>
      </w:r>
      <w:r w:rsidR="00562E97" w:rsidRPr="00D64010">
        <w:rPr>
          <w:szCs w:val="24"/>
        </w:rPr>
        <w:t xml:space="preserve">in </w:t>
      </w:r>
      <w:r w:rsidR="00404C13">
        <w:rPr>
          <w:szCs w:val="24"/>
        </w:rPr>
        <w:t>poudarili</w:t>
      </w:r>
      <w:r w:rsidR="00562E97" w:rsidRPr="00D64010">
        <w:rPr>
          <w:szCs w:val="24"/>
        </w:rPr>
        <w:t xml:space="preserve">, da imajo pomembne jugoslovanske turistične tekmice več </w:t>
      </w:r>
      <w:r w:rsidR="008234A1" w:rsidRPr="00D64010">
        <w:rPr>
          <w:szCs w:val="24"/>
        </w:rPr>
        <w:t>obolelih</w:t>
      </w:r>
      <w:r w:rsidR="00562E97" w:rsidRPr="00D64010">
        <w:rPr>
          <w:szCs w:val="24"/>
        </w:rPr>
        <w:t xml:space="preserve"> z aidsom, pa o tem brez škode za turizem primerno obveščajo </w:t>
      </w:r>
      <w:r w:rsidR="00562E97" w:rsidRPr="00D64010">
        <w:rPr>
          <w:szCs w:val="24"/>
        </w:rPr>
        <w:lastRenderedPageBreak/>
        <w:t xml:space="preserve">svojo javnost. Opozorili so, da bi netransparentno </w:t>
      </w:r>
      <w:r w:rsidR="008234A1" w:rsidRPr="00D64010">
        <w:rPr>
          <w:szCs w:val="24"/>
        </w:rPr>
        <w:t>informiranje</w:t>
      </w:r>
      <w:r w:rsidR="00562E97" w:rsidRPr="00D64010">
        <w:rPr>
          <w:szCs w:val="24"/>
        </w:rPr>
        <w:t xml:space="preserve"> Jugoslaviji na tujem </w:t>
      </w:r>
      <w:r w:rsidR="008234A1" w:rsidRPr="00D64010">
        <w:rPr>
          <w:szCs w:val="24"/>
        </w:rPr>
        <w:t xml:space="preserve">lahko </w:t>
      </w:r>
      <w:r w:rsidR="00562E97" w:rsidRPr="00D64010">
        <w:rPr>
          <w:szCs w:val="24"/>
        </w:rPr>
        <w:t>celo bolj škodilo kot koristilo.</w:t>
      </w:r>
      <w:r w:rsidR="00562E97" w:rsidRPr="00D64010">
        <w:rPr>
          <w:rStyle w:val="Sprotnaopomba-sklic"/>
          <w:szCs w:val="24"/>
        </w:rPr>
        <w:footnoteReference w:id="88"/>
      </w:r>
    </w:p>
    <w:p w14:paraId="6E4A0A28" w14:textId="34AE5301" w:rsidR="00A0459B" w:rsidRPr="00D64010" w:rsidRDefault="007526BC" w:rsidP="003A6E21">
      <w:pPr>
        <w:spacing w:line="360" w:lineRule="auto"/>
        <w:ind w:firstLine="567"/>
        <w:jc w:val="both"/>
        <w:rPr>
          <w:szCs w:val="24"/>
        </w:rPr>
      </w:pPr>
      <w:r w:rsidRPr="00D64010">
        <w:rPr>
          <w:szCs w:val="24"/>
        </w:rPr>
        <w:t>Mij</w:t>
      </w:r>
      <w:r w:rsidR="009D208D">
        <w:rPr>
          <w:szCs w:val="24"/>
        </w:rPr>
        <w:t>i</w:t>
      </w:r>
      <w:r w:rsidRPr="00D64010">
        <w:rPr>
          <w:szCs w:val="24"/>
        </w:rPr>
        <w:t xml:space="preserve"> Repovž je za </w:t>
      </w:r>
      <w:r w:rsidRPr="00D64010">
        <w:rPr>
          <w:i/>
          <w:szCs w:val="24"/>
        </w:rPr>
        <w:t>Teleks</w:t>
      </w:r>
      <w:r w:rsidRPr="00D64010">
        <w:rPr>
          <w:szCs w:val="24"/>
        </w:rPr>
        <w:t xml:space="preserve"> uspel</w:t>
      </w:r>
      <w:r w:rsidR="009D208D">
        <w:rPr>
          <w:szCs w:val="24"/>
        </w:rPr>
        <w:t>o</w:t>
      </w:r>
      <w:r w:rsidRPr="00D64010">
        <w:rPr>
          <w:szCs w:val="24"/>
        </w:rPr>
        <w:t xml:space="preserve"> izvedeti, da se z uradnim molkom nikakor ni strinjala slovenska stroka, škodljivosti prikrivanja informacij</w:t>
      </w:r>
      <w:r w:rsidR="008234A1" w:rsidRPr="00D64010">
        <w:rPr>
          <w:szCs w:val="24"/>
        </w:rPr>
        <w:t xml:space="preserve"> pa naj bi se zavedali tudi na R</w:t>
      </w:r>
      <w:r w:rsidRPr="00D64010">
        <w:rPr>
          <w:szCs w:val="24"/>
        </w:rPr>
        <w:t xml:space="preserve">epubliškem komiteju za zdravstveno in socialno varstvo. Odločitev </w:t>
      </w:r>
      <w:r w:rsidR="00197C55">
        <w:rPr>
          <w:szCs w:val="24"/>
        </w:rPr>
        <w:t>Z</w:t>
      </w:r>
      <w:r w:rsidRPr="00D64010">
        <w:rPr>
          <w:szCs w:val="24"/>
        </w:rPr>
        <w:t xml:space="preserve">vezne komisije za aids o molku naj bi poskušali spremeniti v pogovorih med republiškim in zveznim izvršnim svetom, a brez uspeha. Navedbe novinarke o stališčih republiških organov </w:t>
      </w:r>
      <w:r w:rsidR="00A32385" w:rsidRPr="00D64010">
        <w:rPr>
          <w:szCs w:val="24"/>
        </w:rPr>
        <w:t xml:space="preserve">žal </w:t>
      </w:r>
      <w:r w:rsidRPr="00D64010">
        <w:rPr>
          <w:szCs w:val="24"/>
        </w:rPr>
        <w:t xml:space="preserve">ni mogoče potrditi z arhivskimi viri, </w:t>
      </w:r>
      <w:r w:rsidR="00B34A19" w:rsidRPr="00D64010">
        <w:rPr>
          <w:szCs w:val="24"/>
        </w:rPr>
        <w:t>medtem ko</w:t>
      </w:r>
      <w:r w:rsidRPr="00D64010">
        <w:rPr>
          <w:szCs w:val="24"/>
        </w:rPr>
        <w:t xml:space="preserve"> </w:t>
      </w:r>
      <w:r w:rsidR="00B34A19" w:rsidRPr="00D64010">
        <w:rPr>
          <w:szCs w:val="24"/>
        </w:rPr>
        <w:t xml:space="preserve">je iz različnih </w:t>
      </w:r>
      <w:r w:rsidRPr="00D64010">
        <w:rPr>
          <w:szCs w:val="24"/>
        </w:rPr>
        <w:t xml:space="preserve">intervjujev popolnoma jasno, </w:t>
      </w:r>
      <w:r w:rsidR="00B34A19" w:rsidRPr="00D64010">
        <w:rPr>
          <w:szCs w:val="24"/>
        </w:rPr>
        <w:t xml:space="preserve">da je slovenska stroka zagovarjala potrebo po transparentnem </w:t>
      </w:r>
      <w:r w:rsidR="004D426A" w:rsidRPr="00D64010">
        <w:rPr>
          <w:szCs w:val="24"/>
        </w:rPr>
        <w:t>obveščanju</w:t>
      </w:r>
      <w:r w:rsidR="00B34A19" w:rsidRPr="00D64010">
        <w:rPr>
          <w:szCs w:val="24"/>
        </w:rPr>
        <w:t xml:space="preserve"> javnosti.</w:t>
      </w:r>
      <w:r w:rsidRPr="00D64010">
        <w:rPr>
          <w:rStyle w:val="Sprotnaopomba-sklic"/>
          <w:szCs w:val="24"/>
        </w:rPr>
        <w:footnoteReference w:id="89"/>
      </w:r>
      <w:r w:rsidR="00230EC2" w:rsidRPr="00D64010">
        <w:rPr>
          <w:szCs w:val="24"/>
        </w:rPr>
        <w:t xml:space="preserve"> </w:t>
      </w:r>
      <w:r w:rsidR="004D426A" w:rsidRPr="00D64010">
        <w:rPr>
          <w:szCs w:val="24"/>
        </w:rPr>
        <w:t xml:space="preserve">Miha Likar je </w:t>
      </w:r>
      <w:r w:rsidR="00735C7C" w:rsidRPr="00D64010">
        <w:rPr>
          <w:szCs w:val="24"/>
        </w:rPr>
        <w:t>sicer izrazil določeno razumevanje d</w:t>
      </w:r>
      <w:r w:rsidR="000F002D" w:rsidRPr="00D64010">
        <w:rPr>
          <w:szCs w:val="24"/>
        </w:rPr>
        <w:t>o zdravstvenih administratorjev in njihove zadržanosti pri informiranju, »</w:t>
      </w:r>
      <w:r w:rsidR="00735C7C" w:rsidRPr="00D64010">
        <w:rPr>
          <w:szCs w:val="24"/>
        </w:rPr>
        <w:t>saj se bojijo panike, bolezen spremlja še polno neznank</w:t>
      </w:r>
      <w:r w:rsidR="000F002D" w:rsidRPr="00D64010">
        <w:rPr>
          <w:szCs w:val="24"/>
        </w:rPr>
        <w:t>«. A hkrati je opozoril, da je panika predvsem posledica nepoučenosti ljudi, zato jih je treba opolnomočiti s podatki, saj bodo le tako lahko poskrbeli za osebno preventivo in</w:t>
      </w:r>
      <w:r w:rsidR="00F81643" w:rsidRPr="00D64010">
        <w:rPr>
          <w:szCs w:val="24"/>
        </w:rPr>
        <w:t xml:space="preserve"> s</w:t>
      </w:r>
      <w:r w:rsidR="008234A1" w:rsidRPr="00D64010">
        <w:rPr>
          <w:szCs w:val="24"/>
        </w:rPr>
        <w:t xml:space="preserve">premenili svoje spolne navade: </w:t>
      </w:r>
      <w:r w:rsidR="00F81643" w:rsidRPr="00D64010">
        <w:rPr>
          <w:szCs w:val="24"/>
        </w:rPr>
        <w:t>»Ne vem, zakaj bi aids skrivali. Aids je v bistvu spolna bolez</w:t>
      </w:r>
      <w:r w:rsidR="008234A1" w:rsidRPr="00D64010">
        <w:rPr>
          <w:szCs w:val="24"/>
        </w:rPr>
        <w:t>en, bolezen, ki se prenaša pred</w:t>
      </w:r>
      <w:r w:rsidR="00F81643" w:rsidRPr="00D64010">
        <w:rPr>
          <w:szCs w:val="24"/>
        </w:rPr>
        <w:t xml:space="preserve">vsem s spolnimi stiki. Če spolno bolezen skrivaš, postane ilegalna. Če je ilegalna, ne veš, kako se širi. To je nevarno in to me vznemirja.« </w:t>
      </w:r>
      <w:r w:rsidR="000F002D" w:rsidRPr="00D64010">
        <w:rPr>
          <w:szCs w:val="24"/>
        </w:rPr>
        <w:t xml:space="preserve">Poudaril je, da je tisk na področju </w:t>
      </w:r>
      <w:r w:rsidR="00F81643" w:rsidRPr="00D64010">
        <w:rPr>
          <w:szCs w:val="24"/>
        </w:rPr>
        <w:t xml:space="preserve">informiranja </w:t>
      </w:r>
      <w:r w:rsidR="000F002D" w:rsidRPr="00D64010">
        <w:rPr>
          <w:szCs w:val="24"/>
        </w:rPr>
        <w:t xml:space="preserve">že veliko </w:t>
      </w:r>
      <w:r w:rsidR="008234A1" w:rsidRPr="00D64010">
        <w:rPr>
          <w:szCs w:val="24"/>
        </w:rPr>
        <w:t>prispeval</w:t>
      </w:r>
      <w:r w:rsidR="000F002D" w:rsidRPr="00D64010">
        <w:rPr>
          <w:szCs w:val="24"/>
        </w:rPr>
        <w:t>.</w:t>
      </w:r>
      <w:r w:rsidR="000F002D" w:rsidRPr="00D64010">
        <w:rPr>
          <w:rStyle w:val="Sprotnaopomba-sklic"/>
          <w:szCs w:val="24"/>
        </w:rPr>
        <w:footnoteReference w:id="90"/>
      </w:r>
      <w:r w:rsidR="000F002D" w:rsidRPr="00D64010">
        <w:rPr>
          <w:szCs w:val="24"/>
        </w:rPr>
        <w:t xml:space="preserve"> </w:t>
      </w:r>
      <w:r w:rsidR="00A0459B" w:rsidRPr="00D64010">
        <w:rPr>
          <w:szCs w:val="24"/>
        </w:rPr>
        <w:t xml:space="preserve">Podobnega mnenja je bil Jože Lokar, predstojnik Centra za mentalno zdravje v Ljubljani, ki je </w:t>
      </w:r>
      <w:r w:rsidR="009D208D">
        <w:rPr>
          <w:szCs w:val="24"/>
        </w:rPr>
        <w:t>poudaril</w:t>
      </w:r>
      <w:r w:rsidR="009D208D" w:rsidRPr="00D64010">
        <w:rPr>
          <w:szCs w:val="24"/>
        </w:rPr>
        <w:t xml:space="preserve"> </w:t>
      </w:r>
      <w:r w:rsidR="00A0459B" w:rsidRPr="00D64010">
        <w:rPr>
          <w:szCs w:val="24"/>
        </w:rPr>
        <w:t xml:space="preserve">pomen obveščanja v zgodnji fazi bolezni, ko je okužb malo. Opozoril je, da imajo ljudje pravico do točnih informacij, saj skrivanje le še povečuje grozljivost bolezni, ki zaradi svoje povezanosti s krvjo, spermo in smrtjo že tako buri duhove. Poudaril je, da več informacij ko je zadržanih, bolj </w:t>
      </w:r>
      <w:r w:rsidR="00917A4E" w:rsidRPr="00D64010">
        <w:rPr>
          <w:szCs w:val="24"/>
        </w:rPr>
        <w:t xml:space="preserve">totalitaren </w:t>
      </w:r>
      <w:r w:rsidR="00A0459B" w:rsidRPr="00D64010">
        <w:rPr>
          <w:szCs w:val="24"/>
        </w:rPr>
        <w:t>je sistem.</w:t>
      </w:r>
      <w:r w:rsidR="00A0459B" w:rsidRPr="00D64010">
        <w:rPr>
          <w:rStyle w:val="Sprotnaopomba-sklic"/>
          <w:szCs w:val="24"/>
        </w:rPr>
        <w:footnoteReference w:id="91"/>
      </w:r>
    </w:p>
    <w:p w14:paraId="29749B31" w14:textId="15A4BDFF" w:rsidR="00D07011" w:rsidRPr="00D64010" w:rsidRDefault="00230EC2" w:rsidP="003A6E21">
      <w:pPr>
        <w:spacing w:line="360" w:lineRule="auto"/>
        <w:ind w:firstLine="567"/>
        <w:jc w:val="both"/>
        <w:rPr>
          <w:szCs w:val="24"/>
        </w:rPr>
      </w:pPr>
      <w:r w:rsidRPr="00D64010">
        <w:rPr>
          <w:szCs w:val="24"/>
        </w:rPr>
        <w:t xml:space="preserve">Na škodljivost </w:t>
      </w:r>
      <w:r w:rsidR="00917A4E" w:rsidRPr="00D64010">
        <w:rPr>
          <w:szCs w:val="24"/>
        </w:rPr>
        <w:t>molka</w:t>
      </w:r>
      <w:r w:rsidR="00FB5A74" w:rsidRPr="00D64010">
        <w:rPr>
          <w:szCs w:val="24"/>
        </w:rPr>
        <w:t xml:space="preserve"> in skrivaštva</w:t>
      </w:r>
      <w:r w:rsidRPr="00D64010">
        <w:rPr>
          <w:szCs w:val="24"/>
        </w:rPr>
        <w:t xml:space="preserve"> so </w:t>
      </w:r>
      <w:r w:rsidR="00FB5A74" w:rsidRPr="00D64010">
        <w:rPr>
          <w:szCs w:val="24"/>
        </w:rPr>
        <w:t xml:space="preserve">opozarjali tudi novinarji. </w:t>
      </w:r>
      <w:r w:rsidR="009D208D">
        <w:rPr>
          <w:szCs w:val="24"/>
        </w:rPr>
        <w:t>Poudarjali</w:t>
      </w:r>
      <w:r w:rsidR="009D208D" w:rsidRPr="00D64010">
        <w:rPr>
          <w:szCs w:val="24"/>
        </w:rPr>
        <w:t xml:space="preserve"> </w:t>
      </w:r>
      <w:r w:rsidR="00FB5A74" w:rsidRPr="00D64010">
        <w:rPr>
          <w:szCs w:val="24"/>
        </w:rPr>
        <w:t>so, da takšno ravnanje med ljudmi krepi nezau</w:t>
      </w:r>
      <w:r w:rsidR="00917A4E" w:rsidRPr="00D64010">
        <w:rPr>
          <w:szCs w:val="24"/>
        </w:rPr>
        <w:t xml:space="preserve">panje do oblasti in apatičnost. </w:t>
      </w:r>
      <w:r w:rsidR="00FB5A74" w:rsidRPr="00D64010">
        <w:rPr>
          <w:szCs w:val="24"/>
        </w:rPr>
        <w:t>Maja Konvalinka</w:t>
      </w:r>
      <w:r w:rsidR="00784E75">
        <w:rPr>
          <w:szCs w:val="24"/>
        </w:rPr>
        <w:t xml:space="preserve"> </w:t>
      </w:r>
      <w:r w:rsidR="00FB5A74" w:rsidRPr="00D64010">
        <w:rPr>
          <w:szCs w:val="24"/>
        </w:rPr>
        <w:t xml:space="preserve">je jugoslovanskim oblastem nastavila vzhodnoevropsko ogledalo in </w:t>
      </w:r>
      <w:r w:rsidR="00917A4E" w:rsidRPr="00D64010">
        <w:rPr>
          <w:szCs w:val="24"/>
        </w:rPr>
        <w:t>poudarila</w:t>
      </w:r>
      <w:r w:rsidR="00FB5A74" w:rsidRPr="00D64010">
        <w:rPr>
          <w:szCs w:val="24"/>
        </w:rPr>
        <w:t xml:space="preserve">, da </w:t>
      </w:r>
      <w:r w:rsidR="00A0459B" w:rsidRPr="00D64010">
        <w:rPr>
          <w:szCs w:val="24"/>
        </w:rPr>
        <w:t>so se ob černobilski katastrofi zgražali in zasmehovali uradno sovjetsko poročanje, zdaj pa sami počnejo podobno.</w:t>
      </w:r>
      <w:r w:rsidR="00A0459B" w:rsidRPr="00D64010">
        <w:rPr>
          <w:rStyle w:val="Sprotnaopomba-sklic"/>
          <w:szCs w:val="24"/>
        </w:rPr>
        <w:footnoteReference w:id="92"/>
      </w:r>
      <w:r w:rsidR="00FB5A74" w:rsidRPr="00D64010">
        <w:rPr>
          <w:szCs w:val="24"/>
        </w:rPr>
        <w:t xml:space="preserve"> Vitko Kogoj in Mija Repovž sta opozorila, da </w:t>
      </w:r>
      <w:r w:rsidR="001C2B50" w:rsidRPr="00D64010">
        <w:rPr>
          <w:szCs w:val="24"/>
        </w:rPr>
        <w:t xml:space="preserve">jugoslovansko soočanje z aidsom pravzaprav </w:t>
      </w:r>
      <w:r w:rsidR="00265F85" w:rsidRPr="00D64010">
        <w:rPr>
          <w:szCs w:val="24"/>
        </w:rPr>
        <w:t xml:space="preserve">kaže na značilen </w:t>
      </w:r>
      <w:r w:rsidR="00265F85" w:rsidRPr="00D64010">
        <w:rPr>
          <w:i/>
          <w:szCs w:val="24"/>
        </w:rPr>
        <w:t>modus operandi</w:t>
      </w:r>
      <w:r w:rsidR="00265F85" w:rsidRPr="00D64010">
        <w:rPr>
          <w:szCs w:val="24"/>
        </w:rPr>
        <w:t xml:space="preserve"> jugoslovanskih oblasti</w:t>
      </w:r>
      <w:r w:rsidR="001C2B50" w:rsidRPr="00D64010">
        <w:rPr>
          <w:szCs w:val="24"/>
        </w:rPr>
        <w:t xml:space="preserve"> v težavnih </w:t>
      </w:r>
      <w:r w:rsidR="00265F85" w:rsidRPr="00D64010">
        <w:rPr>
          <w:szCs w:val="24"/>
        </w:rPr>
        <w:t>situacijah</w:t>
      </w:r>
      <w:r w:rsidR="001C2B50" w:rsidRPr="00D64010">
        <w:rPr>
          <w:szCs w:val="24"/>
        </w:rPr>
        <w:t xml:space="preserve">. Podobno kot na nemire na Kosovu, inflacijo, nebrzdano zadolževanje v tujini in stavke so se jugoslovanski odločevalci tudi na aids raje odzvali z molkom kot ukrepanjem in </w:t>
      </w:r>
      <w:r w:rsidR="001C2B50" w:rsidRPr="00D64010">
        <w:rPr>
          <w:szCs w:val="24"/>
        </w:rPr>
        <w:lastRenderedPageBreak/>
        <w:t xml:space="preserve">informiranjem javnosti. Novinarka </w:t>
      </w:r>
      <w:r w:rsidR="001C2B50" w:rsidRPr="00D64010">
        <w:rPr>
          <w:i/>
          <w:szCs w:val="24"/>
        </w:rPr>
        <w:t>Teleksa</w:t>
      </w:r>
      <w:r w:rsidR="001C2B50" w:rsidRPr="00D64010">
        <w:rPr>
          <w:szCs w:val="24"/>
        </w:rPr>
        <w:t xml:space="preserve"> je zapisano dodatno podkrepila s pronicljivim</w:t>
      </w:r>
      <w:r w:rsidR="00547ECE" w:rsidRPr="00D64010">
        <w:rPr>
          <w:szCs w:val="24"/>
        </w:rPr>
        <w:t xml:space="preserve"> opažanjem, da</w:t>
      </w:r>
      <w:r w:rsidR="001C2B50" w:rsidRPr="00D64010">
        <w:rPr>
          <w:szCs w:val="24"/>
        </w:rPr>
        <w:t xml:space="preserve"> »s</w:t>
      </w:r>
      <w:r w:rsidR="00A0459B" w:rsidRPr="00D64010">
        <w:rPr>
          <w:szCs w:val="24"/>
        </w:rPr>
        <w:t>krivanje neprijetnih dejstev, tako značilno za našo družbo, dejstev samih nikoli ni spremenilo, ampak jih je zaostrilo, ker nismo pravočasno začeli odpravljati vzrokov zanje«</w:t>
      </w:r>
      <w:r w:rsidR="00A00079">
        <w:rPr>
          <w:szCs w:val="24"/>
        </w:rPr>
        <w:t>.</w:t>
      </w:r>
      <w:r w:rsidRPr="00D64010">
        <w:rPr>
          <w:rStyle w:val="Sprotnaopomba-sklic"/>
          <w:szCs w:val="24"/>
        </w:rPr>
        <w:footnoteReference w:id="93"/>
      </w:r>
      <w:r w:rsidR="00EE4B32" w:rsidRPr="00D64010">
        <w:rPr>
          <w:szCs w:val="24"/>
        </w:rPr>
        <w:t xml:space="preserve"> </w:t>
      </w:r>
      <w:r w:rsidR="00547ECE" w:rsidRPr="00D64010">
        <w:rPr>
          <w:szCs w:val="24"/>
        </w:rPr>
        <w:t xml:space="preserve">Razkritje zapovedanega molka je slovenski stroki in medijem dalo priložnost, da so odločno opozorili na škodljivost določenih političnih praks </w:t>
      </w:r>
      <w:r w:rsidR="00EE4B32" w:rsidRPr="00D64010">
        <w:rPr>
          <w:szCs w:val="24"/>
        </w:rPr>
        <w:t xml:space="preserve">in </w:t>
      </w:r>
      <w:r w:rsidR="00A00079">
        <w:rPr>
          <w:szCs w:val="24"/>
        </w:rPr>
        <w:t>poudarili</w:t>
      </w:r>
      <w:r w:rsidR="00A00079" w:rsidRPr="00D64010">
        <w:rPr>
          <w:szCs w:val="24"/>
        </w:rPr>
        <w:t xml:space="preserve"> </w:t>
      </w:r>
      <w:r w:rsidR="00EE4B32" w:rsidRPr="00D64010">
        <w:rPr>
          <w:szCs w:val="24"/>
        </w:rPr>
        <w:t>pomen transparentnega informiranja javnosti. Tako se je v zadnjih mesecih leta 1986 odprl prostor širšim r</w:t>
      </w:r>
      <w:r w:rsidR="003103A1" w:rsidRPr="00D64010">
        <w:rPr>
          <w:szCs w:val="24"/>
        </w:rPr>
        <w:t xml:space="preserve">azpravam o aidsu in </w:t>
      </w:r>
      <w:r w:rsidR="00D07011" w:rsidRPr="00D64010">
        <w:rPr>
          <w:szCs w:val="24"/>
        </w:rPr>
        <w:t xml:space="preserve">bolj intenzivnemu informiranju prebivalstva o možnostih preventive. </w:t>
      </w:r>
    </w:p>
    <w:p w14:paraId="7972679C" w14:textId="77777777" w:rsidR="003103A1" w:rsidRPr="00D64010" w:rsidRDefault="003103A1" w:rsidP="003A6E21">
      <w:pPr>
        <w:spacing w:line="360" w:lineRule="auto"/>
        <w:ind w:firstLine="567"/>
        <w:jc w:val="both"/>
        <w:rPr>
          <w:szCs w:val="24"/>
        </w:rPr>
      </w:pPr>
    </w:p>
    <w:p w14:paraId="34FDD072" w14:textId="77777777" w:rsidR="00754154" w:rsidRPr="00D64010" w:rsidRDefault="002C6237" w:rsidP="00BF6944">
      <w:pPr>
        <w:spacing w:after="120" w:line="360" w:lineRule="auto"/>
        <w:jc w:val="center"/>
        <w:rPr>
          <w:b/>
          <w:szCs w:val="24"/>
        </w:rPr>
      </w:pPr>
      <w:r w:rsidRPr="00D64010">
        <w:rPr>
          <w:b/>
          <w:szCs w:val="24"/>
        </w:rPr>
        <w:t xml:space="preserve">Aids </w:t>
      </w:r>
      <w:r w:rsidR="004F10BF" w:rsidRPr="00D64010">
        <w:rPr>
          <w:b/>
          <w:szCs w:val="24"/>
        </w:rPr>
        <w:t>kot</w:t>
      </w:r>
      <w:r w:rsidRPr="00D64010">
        <w:rPr>
          <w:b/>
          <w:szCs w:val="24"/>
        </w:rPr>
        <w:t xml:space="preserve"> družbeno-medicinski problem</w:t>
      </w:r>
    </w:p>
    <w:p w14:paraId="08327A29" w14:textId="7C902FA7" w:rsidR="00822761" w:rsidRPr="00D64010" w:rsidRDefault="00822761" w:rsidP="003A6E21">
      <w:pPr>
        <w:spacing w:line="360" w:lineRule="auto"/>
        <w:ind w:firstLine="567"/>
        <w:jc w:val="both"/>
        <w:rPr>
          <w:szCs w:val="24"/>
        </w:rPr>
      </w:pPr>
      <w:r w:rsidRPr="00D64010">
        <w:rPr>
          <w:szCs w:val="24"/>
        </w:rPr>
        <w:t>V drugi polovici leta</w:t>
      </w:r>
      <w:r w:rsidR="0075422F" w:rsidRPr="00D64010">
        <w:rPr>
          <w:szCs w:val="24"/>
        </w:rPr>
        <w:t xml:space="preserve"> 1986 </w:t>
      </w:r>
      <w:r w:rsidRPr="00D64010">
        <w:rPr>
          <w:szCs w:val="24"/>
        </w:rPr>
        <w:t>se je v slovenskem prostoru krepilo zavedanje</w:t>
      </w:r>
      <w:r w:rsidR="00483BD3" w:rsidRPr="00D64010">
        <w:rPr>
          <w:szCs w:val="24"/>
        </w:rPr>
        <w:t xml:space="preserve">, da gre </w:t>
      </w:r>
      <w:r w:rsidR="0075422F" w:rsidRPr="00D64010">
        <w:rPr>
          <w:szCs w:val="24"/>
        </w:rPr>
        <w:t xml:space="preserve">pri aidsu </w:t>
      </w:r>
      <w:r w:rsidR="00483BD3" w:rsidRPr="00D64010">
        <w:rPr>
          <w:szCs w:val="24"/>
        </w:rPr>
        <w:t>za družbeno-medicinski in etični problem</w:t>
      </w:r>
      <w:r w:rsidR="0075422F" w:rsidRPr="00D64010">
        <w:rPr>
          <w:szCs w:val="24"/>
        </w:rPr>
        <w:t xml:space="preserve">. </w:t>
      </w:r>
      <w:r w:rsidR="00E91BE1" w:rsidRPr="00D64010">
        <w:rPr>
          <w:szCs w:val="24"/>
        </w:rPr>
        <w:t>Jugoslavija je bila po številu okuženih na svetovnem repu, a s pojavom prvih obolelih</w:t>
      </w:r>
      <w:r w:rsidRPr="00D64010">
        <w:rPr>
          <w:szCs w:val="24"/>
        </w:rPr>
        <w:t xml:space="preserve"> sta v praksi prišla do izraza strah in stigma, ki sta spremljala novo bolezen. Po besedah infektologa Ludvika Vidmarja je bilo </w:t>
      </w:r>
      <w:r w:rsidR="00E91BE1" w:rsidRPr="00D64010">
        <w:rPr>
          <w:szCs w:val="24"/>
        </w:rPr>
        <w:t xml:space="preserve">slovensko </w:t>
      </w:r>
      <w:r w:rsidRPr="00D64010">
        <w:rPr>
          <w:szCs w:val="24"/>
        </w:rPr>
        <w:t xml:space="preserve">zdravstveno osebje sprva zelo prestrašeno in zadržano do bolnikov </w:t>
      </w:r>
      <w:r w:rsidR="00AC1954" w:rsidRPr="00D64010">
        <w:rPr>
          <w:szCs w:val="24"/>
        </w:rPr>
        <w:t>ter</w:t>
      </w:r>
      <w:r w:rsidR="006F6D2A" w:rsidRPr="00D64010">
        <w:rPr>
          <w:szCs w:val="24"/>
        </w:rPr>
        <w:t xml:space="preserve"> okuženih z aidsom</w:t>
      </w:r>
      <w:r w:rsidRPr="00D64010">
        <w:rPr>
          <w:szCs w:val="24"/>
        </w:rPr>
        <w:t>. Potrebnih je bilo veliko izobraževanj, sestankov, pogovorov, filmov, da se je med zdravstveni</w:t>
      </w:r>
      <w:r w:rsidR="00A00079">
        <w:rPr>
          <w:szCs w:val="24"/>
        </w:rPr>
        <w:t>mi</w:t>
      </w:r>
      <w:r w:rsidRPr="00D64010">
        <w:rPr>
          <w:szCs w:val="24"/>
        </w:rPr>
        <w:t xml:space="preserve"> delavci zasidrala zavest, da bolniki in okuženi ob primerni preventivi </w:t>
      </w:r>
      <w:r w:rsidR="00AC1954" w:rsidRPr="00D64010">
        <w:rPr>
          <w:szCs w:val="24"/>
        </w:rPr>
        <w:t xml:space="preserve">zanje </w:t>
      </w:r>
      <w:r w:rsidRPr="00D64010">
        <w:rPr>
          <w:szCs w:val="24"/>
        </w:rPr>
        <w:t>niso nevarni. Pomemben je bil tudi Vidmarjev osebn</w:t>
      </w:r>
      <w:r w:rsidR="00A00079">
        <w:rPr>
          <w:szCs w:val="24"/>
        </w:rPr>
        <w:t>i</w:t>
      </w:r>
      <w:r w:rsidRPr="00D64010">
        <w:rPr>
          <w:szCs w:val="24"/>
        </w:rPr>
        <w:t xml:space="preserve"> zgled, saj se je z bolniki vpričo osebja rokoval, jih objel in tako manjšal stigmo.</w:t>
      </w:r>
      <w:r w:rsidRPr="00D64010">
        <w:rPr>
          <w:rStyle w:val="Sprotnaopomba-sklic"/>
          <w:szCs w:val="24"/>
        </w:rPr>
        <w:footnoteReference w:id="94"/>
      </w:r>
      <w:r w:rsidRPr="00D64010">
        <w:rPr>
          <w:szCs w:val="24"/>
        </w:rPr>
        <w:t xml:space="preserve"> Višja medicinska sestra Mojca Dolinšek se spominja, da so za zdravstvene delavce bolniki z aidsom sprva nosili dvojno stigmo: ker so jih pri krvnih posegih potencialno ogrožali in ker so bili večinoma istospolno usmerjeni. Homoseksualnost je bila v tedanji </w:t>
      </w:r>
      <w:r w:rsidR="00AC1954" w:rsidRPr="00D64010">
        <w:rPr>
          <w:szCs w:val="24"/>
        </w:rPr>
        <w:t>slovenski družbi zamolčana tema, o</w:t>
      </w:r>
      <w:r w:rsidRPr="00D64010">
        <w:rPr>
          <w:szCs w:val="24"/>
        </w:rPr>
        <w:t xml:space="preserve"> kateri večina ni vedela nič. »Šele s pojavom prvih bolnikov sem se začela seznanjati z drugačnim načinom življenja, z drugačnim obnašanjem, z drugačnimi potrebami. Ta bolezen mi je prinesla tudi mnogo spoznanj, ki so bila prej tabu,« se spominja Dolinšek.</w:t>
      </w:r>
      <w:r w:rsidRPr="00D64010">
        <w:rPr>
          <w:rStyle w:val="Sprotnaopomba-sklic"/>
          <w:szCs w:val="24"/>
        </w:rPr>
        <w:footnoteReference w:id="95"/>
      </w:r>
      <w:r w:rsidRPr="00D64010">
        <w:rPr>
          <w:szCs w:val="24"/>
        </w:rPr>
        <w:t xml:space="preserve"> Aids v družbi torej ni </w:t>
      </w:r>
      <w:r w:rsidR="00F81643" w:rsidRPr="00D64010">
        <w:rPr>
          <w:szCs w:val="24"/>
        </w:rPr>
        <w:t>vzbujal</w:t>
      </w:r>
      <w:r w:rsidRPr="00D64010">
        <w:rPr>
          <w:szCs w:val="24"/>
        </w:rPr>
        <w:t xml:space="preserve"> </w:t>
      </w:r>
      <w:r w:rsidR="00F81643" w:rsidRPr="00D64010">
        <w:rPr>
          <w:szCs w:val="24"/>
        </w:rPr>
        <w:t>le</w:t>
      </w:r>
      <w:r w:rsidRPr="00D64010">
        <w:rPr>
          <w:szCs w:val="24"/>
        </w:rPr>
        <w:t xml:space="preserve"> stigme, ampak je </w:t>
      </w:r>
      <w:r w:rsidR="00F81643" w:rsidRPr="00D64010">
        <w:rPr>
          <w:szCs w:val="24"/>
        </w:rPr>
        <w:t>odpiral</w:t>
      </w:r>
      <w:r w:rsidRPr="00D64010">
        <w:rPr>
          <w:szCs w:val="24"/>
        </w:rPr>
        <w:t xml:space="preserve"> tudi prostor za razpravo o sprejemanju drugačnosti. </w:t>
      </w:r>
    </w:p>
    <w:p w14:paraId="13853B15" w14:textId="6DE43084" w:rsidR="00F06C2E" w:rsidRPr="00D64010" w:rsidRDefault="000D74B5" w:rsidP="003A6E21">
      <w:pPr>
        <w:spacing w:line="360" w:lineRule="auto"/>
        <w:ind w:firstLine="567"/>
        <w:jc w:val="both"/>
        <w:rPr>
          <w:szCs w:val="24"/>
        </w:rPr>
      </w:pPr>
      <w:r w:rsidRPr="00D64010">
        <w:rPr>
          <w:szCs w:val="24"/>
        </w:rPr>
        <w:t xml:space="preserve">Določeni strokovnjaki so začeli </w:t>
      </w:r>
      <w:r w:rsidR="00E00857" w:rsidRPr="00D64010">
        <w:rPr>
          <w:szCs w:val="24"/>
        </w:rPr>
        <w:t xml:space="preserve">jasno </w:t>
      </w:r>
      <w:r w:rsidRPr="00D64010">
        <w:rPr>
          <w:szCs w:val="24"/>
        </w:rPr>
        <w:t>opozarjati na nevarnost, ki jo prinaša odrivan</w:t>
      </w:r>
      <w:r w:rsidR="00E00857" w:rsidRPr="00D64010">
        <w:rPr>
          <w:szCs w:val="24"/>
        </w:rPr>
        <w:t>je okužbe in bolezni v »rizične</w:t>
      </w:r>
      <w:r w:rsidRPr="00D64010">
        <w:rPr>
          <w:szCs w:val="24"/>
        </w:rPr>
        <w:t xml:space="preserve"> skupne</w:t>
      </w:r>
      <w:r w:rsidR="00E00857" w:rsidRPr="00D64010">
        <w:rPr>
          <w:szCs w:val="24"/>
        </w:rPr>
        <w:t>«</w:t>
      </w:r>
      <w:r w:rsidRPr="00D64010">
        <w:rPr>
          <w:szCs w:val="24"/>
        </w:rPr>
        <w:t xml:space="preserve">. </w:t>
      </w:r>
      <w:r w:rsidR="00F81643" w:rsidRPr="00D64010">
        <w:rPr>
          <w:szCs w:val="24"/>
        </w:rPr>
        <w:t>Jože Lokar iz ljubljanskega Centra za mentalno zdravje je opozoril na potrebo po bolj previdnem diskurzu: »Aids ni bolezen homoseksualcev, ampak bolezen ljudi. […] Za aidsom lahko zboli vsak človek, od njegovega način</w:t>
      </w:r>
      <w:r w:rsidR="00A00079">
        <w:rPr>
          <w:szCs w:val="24"/>
        </w:rPr>
        <w:t>a</w:t>
      </w:r>
      <w:r w:rsidR="00F81643" w:rsidRPr="00D64010">
        <w:rPr>
          <w:szCs w:val="24"/>
        </w:rPr>
        <w:t xml:space="preserve"> življenja pa je odvisno, ali bo ta verjetnost večja.</w:t>
      </w:r>
      <w:r w:rsidR="00F81643" w:rsidRPr="00D64010">
        <w:rPr>
          <w:rStyle w:val="Sprotnaopomba-sklic"/>
          <w:szCs w:val="24"/>
        </w:rPr>
        <w:footnoteReference w:id="96"/>
      </w:r>
      <w:r w:rsidR="00F81643" w:rsidRPr="00D64010">
        <w:rPr>
          <w:szCs w:val="24"/>
        </w:rPr>
        <w:t xml:space="preserve"> Mikrobiolog Borut Drinovec je v intervjuju za </w:t>
      </w:r>
      <w:r w:rsidR="00F81643" w:rsidRPr="00D64010">
        <w:rPr>
          <w:i/>
          <w:szCs w:val="24"/>
        </w:rPr>
        <w:t>Jano</w:t>
      </w:r>
      <w:r w:rsidR="00F81643" w:rsidRPr="00D64010">
        <w:rPr>
          <w:szCs w:val="24"/>
        </w:rPr>
        <w:t xml:space="preserve"> </w:t>
      </w:r>
      <w:r w:rsidR="00F81643" w:rsidRPr="00D64010">
        <w:rPr>
          <w:szCs w:val="24"/>
        </w:rPr>
        <w:lastRenderedPageBreak/>
        <w:t>poudaril, da se aids v svetu že širi med splošnim prebivalstvom: »Slovenija ni otok, zato je virus tudi pri nas zanesljivo prišel že do netipičnih skupin</w:t>
      </w:r>
      <w:r w:rsidR="00A00079">
        <w:rPr>
          <w:szCs w:val="24"/>
        </w:rPr>
        <w:t>.</w:t>
      </w:r>
      <w:r w:rsidR="00F81643" w:rsidRPr="00D64010">
        <w:rPr>
          <w:szCs w:val="24"/>
        </w:rPr>
        <w:t>«</w:t>
      </w:r>
      <w:r w:rsidR="00EC501C" w:rsidRPr="00D64010">
        <w:rPr>
          <w:rStyle w:val="Sprotnaopomba-sklic"/>
          <w:szCs w:val="24"/>
        </w:rPr>
        <w:footnoteReference w:id="97"/>
      </w:r>
      <w:r w:rsidR="00EC501C" w:rsidRPr="00D64010">
        <w:rPr>
          <w:szCs w:val="24"/>
        </w:rPr>
        <w:t xml:space="preserve"> Nekateri novinarji so konec leta 1986 začeli besedo rizičen zapisovati v narekovajih, poleti 1987 pa so predstavniki stroke in Zveze socialistične mladine Slovenije</w:t>
      </w:r>
      <w:r w:rsidR="0037781D" w:rsidRPr="00D64010">
        <w:rPr>
          <w:szCs w:val="24"/>
        </w:rPr>
        <w:t xml:space="preserve"> (ZSMS)</w:t>
      </w:r>
      <w:r w:rsidR="00EC501C" w:rsidRPr="00D64010">
        <w:rPr>
          <w:szCs w:val="24"/>
        </w:rPr>
        <w:t xml:space="preserve"> na sejah najvišjih republiških organov prisotne začeli opominjati, </w:t>
      </w:r>
      <w:r w:rsidR="00E00857" w:rsidRPr="00D64010">
        <w:rPr>
          <w:szCs w:val="24"/>
        </w:rPr>
        <w:t>da ni mogoče govoriti o »rizičnih</w:t>
      </w:r>
      <w:r w:rsidR="00EC501C" w:rsidRPr="00D64010">
        <w:rPr>
          <w:szCs w:val="24"/>
        </w:rPr>
        <w:t xml:space="preserve"> skupinah</w:t>
      </w:r>
      <w:r w:rsidR="00E00857" w:rsidRPr="00D64010">
        <w:rPr>
          <w:szCs w:val="24"/>
        </w:rPr>
        <w:t>«</w:t>
      </w:r>
      <w:r w:rsidR="00EC501C" w:rsidRPr="00D64010">
        <w:rPr>
          <w:szCs w:val="24"/>
        </w:rPr>
        <w:t>, ampak zgolj o rizičnem obnašanju.</w:t>
      </w:r>
      <w:r w:rsidR="00EC501C" w:rsidRPr="00D64010">
        <w:rPr>
          <w:rStyle w:val="Sprotnaopomba-sklic"/>
          <w:szCs w:val="24"/>
        </w:rPr>
        <w:footnoteReference w:id="98"/>
      </w:r>
      <w:r w:rsidRPr="00D64010">
        <w:rPr>
          <w:szCs w:val="24"/>
        </w:rPr>
        <w:t xml:space="preserve"> </w:t>
      </w:r>
      <w:r w:rsidR="002E7D9C" w:rsidRPr="00D64010">
        <w:rPr>
          <w:szCs w:val="24"/>
        </w:rPr>
        <w:t xml:space="preserve">A tudi stroka je svoje napotke včasih neposrečeno ubesedila, kar je pokazala prva večja informacijska akcija </w:t>
      </w:r>
      <w:r w:rsidR="003B2C67">
        <w:rPr>
          <w:szCs w:val="24"/>
        </w:rPr>
        <w:t>R</w:t>
      </w:r>
      <w:r w:rsidR="002E7D9C" w:rsidRPr="00D64010">
        <w:rPr>
          <w:szCs w:val="24"/>
        </w:rPr>
        <w:t xml:space="preserve">epubliške komisije za aids v </w:t>
      </w:r>
      <w:r w:rsidR="002E7D9C" w:rsidRPr="00D64010">
        <w:rPr>
          <w:i/>
          <w:szCs w:val="24"/>
        </w:rPr>
        <w:t>Delu</w:t>
      </w:r>
      <w:r w:rsidR="002E7D9C" w:rsidRPr="00D64010">
        <w:rPr>
          <w:szCs w:val="24"/>
        </w:rPr>
        <w:t>. V njej so zapisali, da je okužba v večini primerov posledica »rizičnega načina življenja: homoseksualnosti, zasvojenost</w:t>
      </w:r>
      <w:r w:rsidR="00A00079">
        <w:rPr>
          <w:szCs w:val="24"/>
        </w:rPr>
        <w:t>i</w:t>
      </w:r>
      <w:r w:rsidR="002E7D9C" w:rsidRPr="00D64010">
        <w:rPr>
          <w:szCs w:val="24"/>
        </w:rPr>
        <w:t xml:space="preserve"> z mamili«</w:t>
      </w:r>
      <w:r w:rsidR="00A00079">
        <w:rPr>
          <w:szCs w:val="24"/>
        </w:rPr>
        <w:t>,</w:t>
      </w:r>
      <w:r w:rsidR="002E7D9C" w:rsidRPr="00D64010">
        <w:rPr>
          <w:szCs w:val="24"/>
        </w:rPr>
        <w:t xml:space="preserve"> in tako homoseksualnost </w:t>
      </w:r>
      <w:r w:rsidR="009E22E4" w:rsidRPr="00D64010">
        <w:rPr>
          <w:szCs w:val="24"/>
        </w:rPr>
        <w:t>označili</w:t>
      </w:r>
      <w:r w:rsidR="002E7D9C" w:rsidRPr="00D64010">
        <w:rPr>
          <w:szCs w:val="24"/>
        </w:rPr>
        <w:t xml:space="preserve"> </w:t>
      </w:r>
      <w:r w:rsidR="009E22E4" w:rsidRPr="00D64010">
        <w:rPr>
          <w:szCs w:val="24"/>
        </w:rPr>
        <w:t>kot samo po sebi rizično.</w:t>
      </w:r>
      <w:r w:rsidR="009E22E4" w:rsidRPr="00D64010">
        <w:rPr>
          <w:rStyle w:val="Sprotnaopomba-sklic"/>
          <w:szCs w:val="24"/>
        </w:rPr>
        <w:footnoteReference w:id="99"/>
      </w:r>
      <w:r w:rsidR="00F06C2E" w:rsidRPr="00D64010">
        <w:rPr>
          <w:szCs w:val="24"/>
        </w:rPr>
        <w:t xml:space="preserve"> </w:t>
      </w:r>
    </w:p>
    <w:p w14:paraId="79385357" w14:textId="2C3078D2" w:rsidR="00E00857" w:rsidRPr="00D64010" w:rsidRDefault="00F06C2E" w:rsidP="003A6E21">
      <w:pPr>
        <w:spacing w:line="360" w:lineRule="auto"/>
        <w:ind w:firstLine="567"/>
        <w:jc w:val="both"/>
        <w:rPr>
          <w:szCs w:val="24"/>
        </w:rPr>
      </w:pPr>
      <w:r w:rsidRPr="00D64010">
        <w:rPr>
          <w:szCs w:val="24"/>
        </w:rPr>
        <w:t>Zaradi takšnih spodrsljajev so člani slovenske gejevske skupnosti pogosto imeli zadržan odnos do st</w:t>
      </w:r>
      <w:r w:rsidR="00A00079">
        <w:rPr>
          <w:szCs w:val="24"/>
        </w:rPr>
        <w:t>r</w:t>
      </w:r>
      <w:r w:rsidRPr="00D64010">
        <w:rPr>
          <w:szCs w:val="24"/>
        </w:rPr>
        <w:t xml:space="preserve">oke, na kar kaže letak, ki je bil na pobudo Magnusa </w:t>
      </w:r>
      <w:r w:rsidR="00E00857" w:rsidRPr="00D64010">
        <w:rPr>
          <w:szCs w:val="24"/>
        </w:rPr>
        <w:t xml:space="preserve">izdan </w:t>
      </w:r>
      <w:r w:rsidRPr="00D64010">
        <w:rPr>
          <w:szCs w:val="24"/>
        </w:rPr>
        <w:t xml:space="preserve">ob mednarodnem </w:t>
      </w:r>
      <w:r w:rsidR="00E00857" w:rsidRPr="00D64010">
        <w:rPr>
          <w:szCs w:val="24"/>
        </w:rPr>
        <w:t xml:space="preserve">dnevu mobilizacije proti aidsu – ta </w:t>
      </w:r>
      <w:r w:rsidRPr="00D64010">
        <w:rPr>
          <w:szCs w:val="24"/>
        </w:rPr>
        <w:t>je leta 1987 potekal 25. maja. Na njem so med tvegan</w:t>
      </w:r>
      <w:r w:rsidR="00DF5355">
        <w:rPr>
          <w:szCs w:val="24"/>
        </w:rPr>
        <w:t>imi</w:t>
      </w:r>
      <w:r w:rsidRPr="00D64010">
        <w:rPr>
          <w:szCs w:val="24"/>
        </w:rPr>
        <w:t xml:space="preserve"> družben</w:t>
      </w:r>
      <w:r w:rsidR="00DF5355">
        <w:rPr>
          <w:szCs w:val="24"/>
        </w:rPr>
        <w:t>imi</w:t>
      </w:r>
      <w:r w:rsidRPr="00D64010">
        <w:rPr>
          <w:szCs w:val="24"/>
        </w:rPr>
        <w:t xml:space="preserve"> dejavnik</w:t>
      </w:r>
      <w:r w:rsidR="00DF5355">
        <w:rPr>
          <w:szCs w:val="24"/>
        </w:rPr>
        <w:t>i</w:t>
      </w:r>
      <w:r w:rsidRPr="00D64010">
        <w:rPr>
          <w:szCs w:val="24"/>
        </w:rPr>
        <w:t xml:space="preserve">, ki </w:t>
      </w:r>
      <w:r w:rsidR="00E00857" w:rsidRPr="00D64010">
        <w:rPr>
          <w:szCs w:val="24"/>
        </w:rPr>
        <w:t xml:space="preserve">olajšujejo širjenje bolezni, med drugim </w:t>
      </w:r>
      <w:r w:rsidR="00F32AD4" w:rsidRPr="00D64010">
        <w:rPr>
          <w:szCs w:val="24"/>
        </w:rPr>
        <w:t>navedli neetičen odnos zdravstvenega in drugega osebja do okuženega ali bolnika.</w:t>
      </w:r>
      <w:r w:rsidRPr="00D64010">
        <w:rPr>
          <w:rStyle w:val="Sprotnaopomba-sklic"/>
          <w:szCs w:val="24"/>
        </w:rPr>
        <w:footnoteReference w:id="100"/>
      </w:r>
      <w:r w:rsidR="00F32AD4" w:rsidRPr="00D64010">
        <w:rPr>
          <w:szCs w:val="24"/>
        </w:rPr>
        <w:t xml:space="preserve"> </w:t>
      </w:r>
      <w:r w:rsidR="00B96431" w:rsidRPr="00D64010">
        <w:rPr>
          <w:szCs w:val="24"/>
        </w:rPr>
        <w:t xml:space="preserve">Predstavnike slovenske gejevske skupnosti je zmotila tudi pripomba, ki so jo našli v enem od zapisnikov republiških organov, da »Magnus ni pristal na splošno testiranje homoseksualcev«, saj jih o tem ni nihče nič vprašal. Prisilnemu testiranju so ostro nasprotovali, medtem ko so </w:t>
      </w:r>
      <w:r w:rsidR="00E00857" w:rsidRPr="00D64010">
        <w:rPr>
          <w:szCs w:val="24"/>
        </w:rPr>
        <w:t xml:space="preserve">bili </w:t>
      </w:r>
      <w:r w:rsidR="00B96431" w:rsidRPr="00D64010">
        <w:rPr>
          <w:szCs w:val="24"/>
        </w:rPr>
        <w:t>prostovoljnemu in zares anonimnemu testiranju naklonjeni.</w:t>
      </w:r>
      <w:r w:rsidR="00F32AD4" w:rsidRPr="00D64010">
        <w:rPr>
          <w:rStyle w:val="Sprotnaopomba-sklic"/>
          <w:szCs w:val="24"/>
        </w:rPr>
        <w:footnoteReference w:id="101"/>
      </w:r>
      <w:r w:rsidR="00B96431" w:rsidRPr="00D64010">
        <w:rPr>
          <w:szCs w:val="24"/>
        </w:rPr>
        <w:t xml:space="preserve"> </w:t>
      </w:r>
    </w:p>
    <w:p w14:paraId="00E23216" w14:textId="7CD1E0BE" w:rsidR="00D62034" w:rsidRPr="00D64010" w:rsidRDefault="00B96431" w:rsidP="003A6E21">
      <w:pPr>
        <w:spacing w:line="360" w:lineRule="auto"/>
        <w:ind w:firstLine="567"/>
        <w:jc w:val="both"/>
        <w:rPr>
          <w:szCs w:val="24"/>
        </w:rPr>
      </w:pPr>
      <w:r w:rsidRPr="00D64010">
        <w:rPr>
          <w:szCs w:val="24"/>
        </w:rPr>
        <w:t xml:space="preserve">Predlog prisilnega testiranja s strani stroke se </w:t>
      </w:r>
      <w:r w:rsidR="00E00857" w:rsidRPr="00D64010">
        <w:rPr>
          <w:szCs w:val="24"/>
        </w:rPr>
        <w:t xml:space="preserve">sicer </w:t>
      </w:r>
      <w:r w:rsidRPr="00D64010">
        <w:rPr>
          <w:szCs w:val="24"/>
        </w:rPr>
        <w:t xml:space="preserve">zdi malo verjeten, saj je Miha Likar </w:t>
      </w:r>
      <w:r w:rsidR="00343788" w:rsidRPr="00D64010">
        <w:rPr>
          <w:szCs w:val="24"/>
        </w:rPr>
        <w:t xml:space="preserve">že julija 1986 v enem od intervjujev poudaril, da </w:t>
      </w:r>
      <w:r w:rsidR="002322E9" w:rsidRPr="00D64010">
        <w:rPr>
          <w:szCs w:val="24"/>
        </w:rPr>
        <w:t>ključnih</w:t>
      </w:r>
      <w:r w:rsidR="00343788" w:rsidRPr="00D64010">
        <w:rPr>
          <w:szCs w:val="24"/>
        </w:rPr>
        <w:t xml:space="preserve"> skupin ne silijo k testiranju, saj se zavedajo, da bi kakršnikoli represivni ukrepi le povečali neobvladljivost situacije. Poleg tega je poudaril, da zagovarjajo načelo popolne anonimnosti</w:t>
      </w:r>
      <w:r w:rsidR="00890E02" w:rsidRPr="00D64010">
        <w:rPr>
          <w:szCs w:val="24"/>
        </w:rPr>
        <w:t>. Ampak</w:t>
      </w:r>
      <w:r w:rsidR="00343788" w:rsidRPr="00D64010">
        <w:rPr>
          <w:szCs w:val="24"/>
        </w:rPr>
        <w:t xml:space="preserve"> to je </w:t>
      </w:r>
      <w:r w:rsidR="00DF5355" w:rsidRPr="00D64010">
        <w:rPr>
          <w:szCs w:val="24"/>
        </w:rPr>
        <w:t xml:space="preserve">zgolj </w:t>
      </w:r>
      <w:r w:rsidR="00343788" w:rsidRPr="00D64010">
        <w:rPr>
          <w:szCs w:val="24"/>
        </w:rPr>
        <w:t xml:space="preserve">pomenilo, da so zdravniki osebne podatke testiranih skrbno varovali, medtem ko </w:t>
      </w:r>
      <w:r w:rsidR="00890E02" w:rsidRPr="00D64010">
        <w:rPr>
          <w:szCs w:val="24"/>
        </w:rPr>
        <w:t>pravo anonimno</w:t>
      </w:r>
      <w:r w:rsidR="00343788" w:rsidRPr="00D64010">
        <w:rPr>
          <w:szCs w:val="24"/>
        </w:rPr>
        <w:t xml:space="preserve"> testiranje</w:t>
      </w:r>
      <w:r w:rsidR="00890E02" w:rsidRPr="00D64010">
        <w:rPr>
          <w:szCs w:val="24"/>
        </w:rPr>
        <w:t>, brez predložitve osebnih podatkov,</w:t>
      </w:r>
      <w:r w:rsidR="00343788" w:rsidRPr="00D64010">
        <w:rPr>
          <w:szCs w:val="24"/>
        </w:rPr>
        <w:t xml:space="preserve"> ne v Sloveniji ne drugod po Jugoslaviji ni bilo na voljo.</w:t>
      </w:r>
      <w:r w:rsidR="00890E02" w:rsidRPr="00D64010">
        <w:rPr>
          <w:rStyle w:val="Sprotnaopomba-sklic"/>
          <w:szCs w:val="24"/>
        </w:rPr>
        <w:footnoteReference w:id="102"/>
      </w:r>
      <w:r w:rsidR="00343788" w:rsidRPr="00D64010">
        <w:rPr>
          <w:szCs w:val="24"/>
        </w:rPr>
        <w:t xml:space="preserve"> Zato se je marsikdo v strahu</w:t>
      </w:r>
      <w:r w:rsidR="00890E02" w:rsidRPr="00D64010">
        <w:rPr>
          <w:szCs w:val="24"/>
        </w:rPr>
        <w:t xml:space="preserve"> pred potencialnim razkritjem podatkov in posledično stigmo raje odločil za testiranje v tujini. </w:t>
      </w:r>
      <w:r w:rsidR="00ED6E09" w:rsidRPr="00D64010">
        <w:rPr>
          <w:szCs w:val="24"/>
        </w:rPr>
        <w:t>Morda je bil to eden od razlogov, zakaj je bila</w:t>
      </w:r>
      <w:r w:rsidR="00890E02" w:rsidRPr="00D64010">
        <w:rPr>
          <w:szCs w:val="24"/>
        </w:rPr>
        <w:t xml:space="preserve"> ambulanta za aids na ljubljanski infekcijski kliniki slabo obiskana, </w:t>
      </w:r>
      <w:r w:rsidR="00ED6E09" w:rsidRPr="00D64010">
        <w:rPr>
          <w:szCs w:val="24"/>
        </w:rPr>
        <w:t>na kar</w:t>
      </w:r>
      <w:r w:rsidR="00D62034" w:rsidRPr="00D64010">
        <w:rPr>
          <w:szCs w:val="24"/>
        </w:rPr>
        <w:t xml:space="preserve"> je novembra 1986 opozoril Borut Drinovec</w:t>
      </w:r>
      <w:r w:rsidR="00ED6E09" w:rsidRPr="00D64010">
        <w:rPr>
          <w:szCs w:val="24"/>
        </w:rPr>
        <w:t>. H</w:t>
      </w:r>
      <w:r w:rsidR="00D62034" w:rsidRPr="00D64010">
        <w:rPr>
          <w:szCs w:val="24"/>
        </w:rPr>
        <w:t xml:space="preserve">krati </w:t>
      </w:r>
      <w:r w:rsidR="00ED6E09" w:rsidRPr="00D64010">
        <w:rPr>
          <w:szCs w:val="24"/>
        </w:rPr>
        <w:t xml:space="preserve">je </w:t>
      </w:r>
      <w:r w:rsidR="00D62034" w:rsidRPr="00D64010">
        <w:rPr>
          <w:szCs w:val="24"/>
        </w:rPr>
        <w:t>priznal, da stroka ne pozna</w:t>
      </w:r>
      <w:r w:rsidR="000D74B5" w:rsidRPr="00D64010">
        <w:rPr>
          <w:szCs w:val="24"/>
        </w:rPr>
        <w:t xml:space="preserve"> strategije, kako bi narkomane, homoseksualce </w:t>
      </w:r>
      <w:r w:rsidR="000D74B5" w:rsidRPr="00D64010">
        <w:rPr>
          <w:szCs w:val="24"/>
        </w:rPr>
        <w:lastRenderedPageBreak/>
        <w:t>in biseksualce pritegnili k testiranju, čeprav so o tem večkrat razpravljali.</w:t>
      </w:r>
      <w:r w:rsidR="000D74B5" w:rsidRPr="00D64010">
        <w:rPr>
          <w:rStyle w:val="Sprotnaopomba-sklic"/>
          <w:szCs w:val="24"/>
        </w:rPr>
        <w:footnoteReference w:id="103"/>
      </w:r>
      <w:r w:rsidR="00D62034" w:rsidRPr="00D64010">
        <w:rPr>
          <w:szCs w:val="24"/>
        </w:rPr>
        <w:t xml:space="preserve"> </w:t>
      </w:r>
      <w:r w:rsidR="0001152F" w:rsidRPr="00D64010">
        <w:rPr>
          <w:szCs w:val="24"/>
        </w:rPr>
        <w:t xml:space="preserve">Preventivna dejavnost med </w:t>
      </w:r>
      <w:r w:rsidR="002322E9" w:rsidRPr="00D64010">
        <w:rPr>
          <w:szCs w:val="24"/>
        </w:rPr>
        <w:t>ključnimi</w:t>
      </w:r>
      <w:r w:rsidR="0001152F" w:rsidRPr="00D64010">
        <w:rPr>
          <w:szCs w:val="24"/>
        </w:rPr>
        <w:t xml:space="preserve"> skupinami je bila v prvih letih </w:t>
      </w:r>
      <w:r w:rsidR="00D62034" w:rsidRPr="00D64010">
        <w:rPr>
          <w:szCs w:val="24"/>
        </w:rPr>
        <w:t xml:space="preserve">boja proti aidsu </w:t>
      </w:r>
      <w:r w:rsidR="0001152F" w:rsidRPr="00D64010">
        <w:rPr>
          <w:szCs w:val="24"/>
        </w:rPr>
        <w:t>torej omejena tudi zaradi težav pri navezavi stikov s stroko</w:t>
      </w:r>
      <w:r w:rsidR="00DF5355">
        <w:rPr>
          <w:szCs w:val="24"/>
        </w:rPr>
        <w:t>,</w:t>
      </w:r>
      <w:r w:rsidR="0001152F" w:rsidRPr="00D64010">
        <w:rPr>
          <w:szCs w:val="24"/>
        </w:rPr>
        <w:t xml:space="preserve"> in zdi se, da ne ena ne druga stran </w:t>
      </w:r>
      <w:r w:rsidR="00ED6E09" w:rsidRPr="00D64010">
        <w:rPr>
          <w:szCs w:val="24"/>
        </w:rPr>
        <w:t xml:space="preserve">ni </w:t>
      </w:r>
      <w:r w:rsidR="0001152F" w:rsidRPr="00D64010">
        <w:rPr>
          <w:szCs w:val="24"/>
        </w:rPr>
        <w:t>vlagala</w:t>
      </w:r>
      <w:r w:rsidR="00ED6E09" w:rsidRPr="00D64010">
        <w:rPr>
          <w:szCs w:val="24"/>
        </w:rPr>
        <w:t xml:space="preserve"> posebnih naporov v vzpostavitev povezave.</w:t>
      </w:r>
    </w:p>
    <w:p w14:paraId="00A824AD" w14:textId="77777777" w:rsidR="004B7286" w:rsidRPr="00D64010" w:rsidRDefault="004B7286" w:rsidP="003A6E21">
      <w:pPr>
        <w:spacing w:line="360" w:lineRule="auto"/>
        <w:ind w:firstLine="567"/>
        <w:jc w:val="both"/>
        <w:rPr>
          <w:szCs w:val="24"/>
        </w:rPr>
      </w:pPr>
    </w:p>
    <w:p w14:paraId="4D93BA8B" w14:textId="0AA9E83F" w:rsidR="000569BF" w:rsidRPr="00D64010" w:rsidRDefault="00335886" w:rsidP="003A6E21">
      <w:pPr>
        <w:spacing w:line="360" w:lineRule="auto"/>
        <w:ind w:firstLine="567"/>
        <w:jc w:val="both"/>
        <w:rPr>
          <w:szCs w:val="24"/>
        </w:rPr>
      </w:pPr>
      <w:r w:rsidRPr="00D64010">
        <w:rPr>
          <w:szCs w:val="24"/>
        </w:rPr>
        <w:t xml:space="preserve">Na področju obveščanja slovenske javnosti o zaščiti pred aidsom so do leta 1987 največ naredili mediji, ki so povzemali informacije iz tujine </w:t>
      </w:r>
      <w:r w:rsidR="0001152F" w:rsidRPr="00D64010">
        <w:rPr>
          <w:szCs w:val="24"/>
        </w:rPr>
        <w:t>in</w:t>
      </w:r>
      <w:r w:rsidRPr="00D64010">
        <w:rPr>
          <w:szCs w:val="24"/>
        </w:rPr>
        <w:t xml:space="preserve"> o različnih vidikih bolezni </w:t>
      </w:r>
      <w:r w:rsidR="00E91BE1" w:rsidRPr="00D64010">
        <w:rPr>
          <w:szCs w:val="24"/>
        </w:rPr>
        <w:t xml:space="preserve">– medicinskih in družbenih – </w:t>
      </w:r>
      <w:r w:rsidRPr="00D64010">
        <w:rPr>
          <w:szCs w:val="24"/>
        </w:rPr>
        <w:t xml:space="preserve">intervjuvali domače </w:t>
      </w:r>
      <w:r w:rsidR="0001152F" w:rsidRPr="00D64010">
        <w:rPr>
          <w:szCs w:val="24"/>
        </w:rPr>
        <w:t>ter</w:t>
      </w:r>
      <w:r w:rsidR="00112A4C" w:rsidRPr="00D64010">
        <w:rPr>
          <w:szCs w:val="24"/>
        </w:rPr>
        <w:t xml:space="preserve"> tuje strokovnjake. Pri os</w:t>
      </w:r>
      <w:r w:rsidR="0001152F" w:rsidRPr="00D64010">
        <w:rPr>
          <w:szCs w:val="24"/>
        </w:rPr>
        <w:t xml:space="preserve">veščanju prebivalstva je od samega začetka pomembno vlogo igral Rdeči križ, ki je </w:t>
      </w:r>
      <w:r w:rsidR="00112A4C" w:rsidRPr="00D64010">
        <w:rPr>
          <w:szCs w:val="24"/>
        </w:rPr>
        <w:t xml:space="preserve">med drugim </w:t>
      </w:r>
      <w:r w:rsidR="0001152F" w:rsidRPr="00D64010">
        <w:rPr>
          <w:szCs w:val="24"/>
        </w:rPr>
        <w:t xml:space="preserve">prevzel distribucijo določenih </w:t>
      </w:r>
      <w:r w:rsidR="00A431FF" w:rsidRPr="00D64010">
        <w:rPr>
          <w:szCs w:val="24"/>
        </w:rPr>
        <w:t>gradiv, ki jih je pripravila k</w:t>
      </w:r>
      <w:r w:rsidR="00112A4C" w:rsidRPr="00D64010">
        <w:rPr>
          <w:szCs w:val="24"/>
        </w:rPr>
        <w:t xml:space="preserve">omisija za aids. </w:t>
      </w:r>
      <w:r w:rsidR="00DF5355">
        <w:rPr>
          <w:szCs w:val="24"/>
        </w:rPr>
        <w:t>Ta</w:t>
      </w:r>
      <w:r w:rsidR="00DF5355" w:rsidRPr="00D64010">
        <w:rPr>
          <w:szCs w:val="24"/>
        </w:rPr>
        <w:t xml:space="preserve"> </w:t>
      </w:r>
      <w:r w:rsidR="00112A4C" w:rsidRPr="00D64010">
        <w:rPr>
          <w:szCs w:val="24"/>
        </w:rPr>
        <w:t xml:space="preserve">je bila predvsem posvetovalno strokovno telo brez natančno definirane operativne odgovornosti in brez lastnih sredstev, zato je bilo </w:t>
      </w:r>
      <w:r w:rsidR="00D2479B" w:rsidRPr="00D64010">
        <w:rPr>
          <w:szCs w:val="24"/>
        </w:rPr>
        <w:t xml:space="preserve">njeno </w:t>
      </w:r>
      <w:r w:rsidR="00112A4C" w:rsidRPr="00D64010">
        <w:rPr>
          <w:szCs w:val="24"/>
        </w:rPr>
        <w:t xml:space="preserve">delovanje na področju širše preventive omejeno, kot priznavajo kasnejša poročila. </w:t>
      </w:r>
      <w:r w:rsidR="00D2479B" w:rsidRPr="00D64010">
        <w:rPr>
          <w:szCs w:val="24"/>
        </w:rPr>
        <w:t>Delovala je zlasti po posameznih član</w:t>
      </w:r>
      <w:r w:rsidR="006D5FDD">
        <w:rPr>
          <w:szCs w:val="24"/>
        </w:rPr>
        <w:t>ih</w:t>
      </w:r>
      <w:r w:rsidR="00112A4C" w:rsidRPr="00D64010">
        <w:rPr>
          <w:szCs w:val="24"/>
        </w:rPr>
        <w:t>, ki so informacije</w:t>
      </w:r>
      <w:r w:rsidR="00D2479B" w:rsidRPr="00D64010">
        <w:rPr>
          <w:szCs w:val="24"/>
        </w:rPr>
        <w:t xml:space="preserve"> o zaščiti pred aidsom</w:t>
      </w:r>
      <w:r w:rsidR="00112A4C" w:rsidRPr="00D64010">
        <w:rPr>
          <w:szCs w:val="24"/>
        </w:rPr>
        <w:t xml:space="preserve"> širili </w:t>
      </w:r>
      <w:r w:rsidR="00D2479B" w:rsidRPr="00D64010">
        <w:rPr>
          <w:szCs w:val="24"/>
        </w:rPr>
        <w:t>s predavanji v šolah, zdravstvenih domovih, zaporih in seveda z nastopi v sredstvih javnega obveščanja.</w:t>
      </w:r>
      <w:r w:rsidR="00C12C19" w:rsidRPr="00D64010">
        <w:rPr>
          <w:rStyle w:val="Sprotnaopomba-sklic"/>
          <w:szCs w:val="24"/>
        </w:rPr>
        <w:footnoteReference w:id="104"/>
      </w:r>
      <w:r w:rsidR="00112A4C" w:rsidRPr="00D64010">
        <w:rPr>
          <w:szCs w:val="24"/>
        </w:rPr>
        <w:t xml:space="preserve"> </w:t>
      </w:r>
      <w:r w:rsidR="00EE5565" w:rsidRPr="00D64010">
        <w:rPr>
          <w:szCs w:val="24"/>
        </w:rPr>
        <w:t>P</w:t>
      </w:r>
      <w:r w:rsidR="00112A4C" w:rsidRPr="00D64010">
        <w:rPr>
          <w:szCs w:val="24"/>
        </w:rPr>
        <w:t xml:space="preserve">ri osveščanju </w:t>
      </w:r>
      <w:r w:rsidR="00EE5565" w:rsidRPr="00D64010">
        <w:rPr>
          <w:szCs w:val="24"/>
        </w:rPr>
        <w:t>mladih</w:t>
      </w:r>
      <w:r w:rsidR="00112A4C" w:rsidRPr="00D64010">
        <w:rPr>
          <w:szCs w:val="24"/>
        </w:rPr>
        <w:t xml:space="preserve"> </w:t>
      </w:r>
      <w:r w:rsidR="00C12C19" w:rsidRPr="00D64010">
        <w:rPr>
          <w:szCs w:val="24"/>
        </w:rPr>
        <w:t xml:space="preserve">je </w:t>
      </w:r>
      <w:r w:rsidR="00112A4C" w:rsidRPr="00D64010">
        <w:rPr>
          <w:szCs w:val="24"/>
        </w:rPr>
        <w:t>vedno pomembnejšo vlogo igrala</w:t>
      </w:r>
      <w:r w:rsidR="00EE5565" w:rsidRPr="00D64010">
        <w:rPr>
          <w:szCs w:val="24"/>
        </w:rPr>
        <w:t xml:space="preserve"> ZSMS, ki je spomladi 1987 ustanovila mobilizacijski odbor proti aidsu.</w:t>
      </w:r>
      <w:r w:rsidR="00D2479B" w:rsidRPr="00D64010">
        <w:rPr>
          <w:rStyle w:val="Sprotnaopomba-sklic"/>
          <w:szCs w:val="24"/>
        </w:rPr>
        <w:footnoteReference w:id="105"/>
      </w:r>
      <w:r w:rsidR="00EE5565" w:rsidRPr="00D64010">
        <w:rPr>
          <w:szCs w:val="24"/>
        </w:rPr>
        <w:t xml:space="preserve"> </w:t>
      </w:r>
      <w:r w:rsidR="00C12C19" w:rsidRPr="00D64010">
        <w:rPr>
          <w:szCs w:val="24"/>
        </w:rPr>
        <w:t>A</w:t>
      </w:r>
      <w:r w:rsidR="0018408F" w:rsidRPr="00D64010">
        <w:rPr>
          <w:szCs w:val="24"/>
        </w:rPr>
        <w:t xml:space="preserve"> splošno stanje glede preventive je bilo predvsem na stopnji »morali bi« in »morali bomo«, kot sta kritično zapisala novinarja v</w:t>
      </w:r>
      <w:r w:rsidR="000569BF" w:rsidRPr="00D64010">
        <w:rPr>
          <w:szCs w:val="24"/>
        </w:rPr>
        <w:t xml:space="preserve"> </w:t>
      </w:r>
      <w:r w:rsidR="0018408F" w:rsidRPr="00D64010">
        <w:rPr>
          <w:i/>
          <w:szCs w:val="24"/>
        </w:rPr>
        <w:t>Sobotni prilogi</w:t>
      </w:r>
      <w:r w:rsidR="0018408F" w:rsidRPr="00D64010">
        <w:rPr>
          <w:szCs w:val="24"/>
        </w:rPr>
        <w:t xml:space="preserve">. Pristojne institucije še niso pripravile </w:t>
      </w:r>
      <w:r w:rsidR="00D2479B" w:rsidRPr="00D64010">
        <w:rPr>
          <w:szCs w:val="24"/>
        </w:rPr>
        <w:t>množičnih</w:t>
      </w:r>
      <w:r w:rsidR="0018408F" w:rsidRPr="00D64010">
        <w:rPr>
          <w:szCs w:val="24"/>
        </w:rPr>
        <w:t xml:space="preserve"> informativnih </w:t>
      </w:r>
      <w:r w:rsidR="00D2479B" w:rsidRPr="00D64010">
        <w:rPr>
          <w:szCs w:val="24"/>
        </w:rPr>
        <w:t>letakov in</w:t>
      </w:r>
      <w:r w:rsidR="0018408F" w:rsidRPr="00D64010">
        <w:rPr>
          <w:szCs w:val="24"/>
        </w:rPr>
        <w:t xml:space="preserve"> brošur, javna stranišča niso bila polepljena </w:t>
      </w:r>
      <w:r w:rsidR="000569BF" w:rsidRPr="00D64010">
        <w:rPr>
          <w:szCs w:val="24"/>
        </w:rPr>
        <w:t xml:space="preserve">s plakati, ki bi o nevarnosti opozarjale tudi najbolj marginalizirane </w:t>
      </w:r>
      <w:r w:rsidR="00D2479B" w:rsidRPr="00D64010">
        <w:rPr>
          <w:szCs w:val="24"/>
        </w:rPr>
        <w:t>posameznike</w:t>
      </w:r>
      <w:r w:rsidR="000569BF" w:rsidRPr="00D64010">
        <w:rPr>
          <w:szCs w:val="24"/>
        </w:rPr>
        <w:t>, narkomanom niso bile na voljo zastonj igle.</w:t>
      </w:r>
      <w:r w:rsidR="00F5074D" w:rsidRPr="00D64010">
        <w:rPr>
          <w:szCs w:val="24"/>
        </w:rPr>
        <w:t xml:space="preserve"> </w:t>
      </w:r>
      <w:r w:rsidR="000569BF" w:rsidRPr="00D64010">
        <w:rPr>
          <w:szCs w:val="24"/>
        </w:rPr>
        <w:t>Je pa zato omenjen</w:t>
      </w:r>
      <w:r w:rsidR="006D5FDD">
        <w:rPr>
          <w:szCs w:val="24"/>
        </w:rPr>
        <w:t>i</w:t>
      </w:r>
      <w:r w:rsidR="000569BF" w:rsidRPr="00D64010">
        <w:rPr>
          <w:szCs w:val="24"/>
        </w:rPr>
        <w:t xml:space="preserve"> prispevek v </w:t>
      </w:r>
      <w:r w:rsidR="000569BF" w:rsidRPr="00D64010">
        <w:rPr>
          <w:i/>
          <w:szCs w:val="24"/>
        </w:rPr>
        <w:t>Sobotni prilogi</w:t>
      </w:r>
      <w:r w:rsidR="000569BF" w:rsidRPr="00D64010">
        <w:rPr>
          <w:szCs w:val="24"/>
        </w:rPr>
        <w:t xml:space="preserve"> širši slovenski javnosti ko</w:t>
      </w:r>
      <w:r w:rsidR="00F5074D" w:rsidRPr="00D64010">
        <w:rPr>
          <w:szCs w:val="24"/>
        </w:rPr>
        <w:t>t</w:t>
      </w:r>
      <w:r w:rsidR="000569BF" w:rsidRPr="00D64010">
        <w:rPr>
          <w:szCs w:val="24"/>
        </w:rPr>
        <w:t xml:space="preserve"> prvi ponudil grafičn</w:t>
      </w:r>
      <w:r w:rsidR="006D5FDD">
        <w:rPr>
          <w:szCs w:val="24"/>
        </w:rPr>
        <w:t>i</w:t>
      </w:r>
      <w:r w:rsidR="000569BF" w:rsidRPr="00D64010">
        <w:rPr>
          <w:szCs w:val="24"/>
        </w:rPr>
        <w:t xml:space="preserve"> prikaz določenih spolnih </w:t>
      </w:r>
      <w:r w:rsidR="00D2479B" w:rsidRPr="00D64010">
        <w:rPr>
          <w:szCs w:val="24"/>
        </w:rPr>
        <w:t>praks</w:t>
      </w:r>
      <w:r w:rsidR="000569BF" w:rsidRPr="00D64010">
        <w:rPr>
          <w:szCs w:val="24"/>
        </w:rPr>
        <w:t xml:space="preserve"> (tako hetero-</w:t>
      </w:r>
      <w:r w:rsidR="00C12C19" w:rsidRPr="00D64010">
        <w:rPr>
          <w:szCs w:val="24"/>
        </w:rPr>
        <w:t xml:space="preserve"> kot homoseksualnih) s pojasnili</w:t>
      </w:r>
      <w:r w:rsidR="000F3C3D">
        <w:rPr>
          <w:szCs w:val="24"/>
        </w:rPr>
        <w:t>,</w:t>
      </w:r>
      <w:r w:rsidR="000569BF" w:rsidRPr="00D64010">
        <w:rPr>
          <w:szCs w:val="24"/>
        </w:rPr>
        <w:t xml:space="preserve"> </w:t>
      </w:r>
      <w:r w:rsidR="000F3C3D">
        <w:rPr>
          <w:szCs w:val="24"/>
        </w:rPr>
        <w:t>ali</w:t>
      </w:r>
      <w:r w:rsidR="000F3C3D" w:rsidRPr="00D64010">
        <w:rPr>
          <w:szCs w:val="24"/>
        </w:rPr>
        <w:t xml:space="preserve"> </w:t>
      </w:r>
      <w:r w:rsidR="000569BF" w:rsidRPr="00D64010">
        <w:rPr>
          <w:szCs w:val="24"/>
        </w:rPr>
        <w:t>in zakaj so tvegane.</w:t>
      </w:r>
      <w:r w:rsidR="000569BF" w:rsidRPr="00D64010">
        <w:rPr>
          <w:rStyle w:val="Sprotnaopomba-sklic"/>
          <w:szCs w:val="24"/>
        </w:rPr>
        <w:footnoteReference w:id="106"/>
      </w:r>
      <w:r w:rsidR="000569BF" w:rsidRPr="00D64010">
        <w:rPr>
          <w:szCs w:val="24"/>
        </w:rPr>
        <w:t xml:space="preserve"> </w:t>
      </w:r>
    </w:p>
    <w:p w14:paraId="37684697" w14:textId="3F1F09B6" w:rsidR="000569BF" w:rsidRPr="00D64010" w:rsidRDefault="007D3E6C" w:rsidP="003A6E21">
      <w:pPr>
        <w:spacing w:line="360" w:lineRule="auto"/>
        <w:ind w:firstLine="567"/>
        <w:jc w:val="both"/>
        <w:rPr>
          <w:szCs w:val="24"/>
        </w:rPr>
      </w:pPr>
      <w:r w:rsidRPr="00D64010">
        <w:rPr>
          <w:szCs w:val="24"/>
        </w:rPr>
        <w:t>Zvezni in republiški organi so aktivnost na področju boja proti aidsu okrepili spomladi 1987, ko se je na vseh ravneh uveljavilo mnenje, da je</w:t>
      </w:r>
      <w:r w:rsidR="00E91BE1" w:rsidRPr="00D64010">
        <w:rPr>
          <w:szCs w:val="24"/>
        </w:rPr>
        <w:t xml:space="preserve"> grozeča epidemija družbeni, ne le zdravstveni problem, </w:t>
      </w:r>
      <w:r w:rsidRPr="00D64010">
        <w:rPr>
          <w:szCs w:val="24"/>
        </w:rPr>
        <w:t xml:space="preserve">informiranje </w:t>
      </w:r>
      <w:r w:rsidR="00E91BE1" w:rsidRPr="00D64010">
        <w:rPr>
          <w:szCs w:val="24"/>
        </w:rPr>
        <w:t xml:space="preserve">pa </w:t>
      </w:r>
      <w:r w:rsidRPr="00D64010">
        <w:rPr>
          <w:szCs w:val="24"/>
        </w:rPr>
        <w:t>ed</w:t>
      </w:r>
      <w:r w:rsidR="00D2479B" w:rsidRPr="00D64010">
        <w:rPr>
          <w:szCs w:val="24"/>
        </w:rPr>
        <w:t xml:space="preserve">ina učinkovita preventiva </w:t>
      </w:r>
      <w:r w:rsidRPr="00D64010">
        <w:rPr>
          <w:szCs w:val="24"/>
        </w:rPr>
        <w:t xml:space="preserve">pred širjenjem nove bolezni. </w:t>
      </w:r>
      <w:r w:rsidR="002F01FA" w:rsidRPr="00D64010">
        <w:rPr>
          <w:szCs w:val="24"/>
        </w:rPr>
        <w:t xml:space="preserve">Zvezna komisija za aids je bila s tem namenom </w:t>
      </w:r>
      <w:r w:rsidR="000F3C3D">
        <w:rPr>
          <w:szCs w:val="24"/>
        </w:rPr>
        <w:t>v</w:t>
      </w:r>
      <w:r w:rsidR="000F3C3D" w:rsidRPr="00D64010">
        <w:rPr>
          <w:szCs w:val="24"/>
        </w:rPr>
        <w:t xml:space="preserve"> </w:t>
      </w:r>
      <w:r w:rsidR="002F01FA" w:rsidRPr="00D64010">
        <w:rPr>
          <w:szCs w:val="24"/>
        </w:rPr>
        <w:t>začetku maja 1987 razširjena s predstavniki Socialistične zveze delovnega ljudska (SZDL), Z</w:t>
      </w:r>
      <w:r w:rsidR="00E91BE1" w:rsidRPr="00D64010">
        <w:rPr>
          <w:szCs w:val="24"/>
        </w:rPr>
        <w:t>SM, R</w:t>
      </w:r>
      <w:r w:rsidR="002F01FA" w:rsidRPr="00D64010">
        <w:rPr>
          <w:szCs w:val="24"/>
        </w:rPr>
        <w:t>dečega križa in novinarjev.</w:t>
      </w:r>
      <w:r w:rsidR="002F01FA" w:rsidRPr="00D64010">
        <w:rPr>
          <w:rStyle w:val="Sprotnaopomba-sklic"/>
          <w:szCs w:val="24"/>
        </w:rPr>
        <w:footnoteReference w:id="107"/>
      </w:r>
      <w:r w:rsidR="002F01FA" w:rsidRPr="00D64010">
        <w:rPr>
          <w:szCs w:val="24"/>
        </w:rPr>
        <w:t xml:space="preserve"> </w:t>
      </w:r>
      <w:r w:rsidR="003301B4" w:rsidRPr="00D64010">
        <w:rPr>
          <w:szCs w:val="24"/>
        </w:rPr>
        <w:t xml:space="preserve">18. maja </w:t>
      </w:r>
      <w:r w:rsidR="003301B4" w:rsidRPr="00D64010">
        <w:rPr>
          <w:szCs w:val="24"/>
        </w:rPr>
        <w:lastRenderedPageBreak/>
        <w:t xml:space="preserve">1987 se je v Beogradu sestala sekcija </w:t>
      </w:r>
      <w:r w:rsidR="004658E7">
        <w:rPr>
          <w:szCs w:val="24"/>
        </w:rPr>
        <w:t>Z</w:t>
      </w:r>
      <w:r w:rsidR="003301B4" w:rsidRPr="00D64010">
        <w:rPr>
          <w:szCs w:val="24"/>
        </w:rPr>
        <w:t xml:space="preserve">vezne konference SZDL za socialno politiko, zdravstvo in standard </w:t>
      </w:r>
      <w:r w:rsidR="002F01FA" w:rsidRPr="00D64010">
        <w:rPr>
          <w:szCs w:val="24"/>
        </w:rPr>
        <w:t>ter</w:t>
      </w:r>
      <w:r w:rsidR="003301B4" w:rsidRPr="00D64010">
        <w:rPr>
          <w:szCs w:val="24"/>
        </w:rPr>
        <w:t xml:space="preserve"> opozorila, da Jugoslavija za uspešen boj proti aidsu čim prej potrebuje lasten program zdravstvene vzgoje in obveščanja prebivalstva.</w:t>
      </w:r>
      <w:r w:rsidR="00EC6D8D" w:rsidRPr="00D64010">
        <w:rPr>
          <w:rStyle w:val="Sprotnaopomba-sklic"/>
          <w:szCs w:val="24"/>
        </w:rPr>
        <w:footnoteReference w:id="108"/>
      </w:r>
      <w:r w:rsidR="003301B4" w:rsidRPr="00D64010">
        <w:rPr>
          <w:szCs w:val="24"/>
        </w:rPr>
        <w:t xml:space="preserve"> Dan kasneje je </w:t>
      </w:r>
      <w:r w:rsidR="00197C55">
        <w:rPr>
          <w:szCs w:val="24"/>
        </w:rPr>
        <w:t>Z</w:t>
      </w:r>
      <w:r w:rsidR="00225A50" w:rsidRPr="00D64010">
        <w:rPr>
          <w:szCs w:val="24"/>
        </w:rPr>
        <w:t xml:space="preserve">vezna komisija za aids sklenila, da bo do konca julija </w:t>
      </w:r>
      <w:r w:rsidR="003301B4" w:rsidRPr="00D64010">
        <w:rPr>
          <w:szCs w:val="24"/>
        </w:rPr>
        <w:t>takšen program pripravljen</w:t>
      </w:r>
      <w:r w:rsidR="00EC6D8D" w:rsidRPr="00D64010">
        <w:rPr>
          <w:szCs w:val="24"/>
        </w:rPr>
        <w:t>, kar se je dejansko uresničilo</w:t>
      </w:r>
      <w:r w:rsidR="00225A50" w:rsidRPr="00D64010">
        <w:rPr>
          <w:szCs w:val="24"/>
        </w:rPr>
        <w:t>.</w:t>
      </w:r>
      <w:r w:rsidR="00225A50" w:rsidRPr="00D64010">
        <w:rPr>
          <w:rStyle w:val="Sprotnaopomba-sklic"/>
          <w:szCs w:val="24"/>
        </w:rPr>
        <w:footnoteReference w:id="109"/>
      </w:r>
      <w:r w:rsidR="00225A50" w:rsidRPr="00D64010">
        <w:rPr>
          <w:szCs w:val="24"/>
        </w:rPr>
        <w:t xml:space="preserve"> </w:t>
      </w:r>
      <w:r w:rsidR="00C12C19" w:rsidRPr="00D64010">
        <w:rPr>
          <w:szCs w:val="24"/>
        </w:rPr>
        <w:t>Na zasedanju Z</w:t>
      </w:r>
      <w:r w:rsidR="00BA521D" w:rsidRPr="00D64010">
        <w:rPr>
          <w:szCs w:val="24"/>
        </w:rPr>
        <w:t xml:space="preserve">veznega komiteja </w:t>
      </w:r>
      <w:r w:rsidR="00387EA7" w:rsidRPr="00D64010">
        <w:rPr>
          <w:szCs w:val="24"/>
        </w:rPr>
        <w:t xml:space="preserve">za </w:t>
      </w:r>
      <w:r w:rsidR="00C12C19" w:rsidRPr="00D64010">
        <w:rPr>
          <w:szCs w:val="24"/>
        </w:rPr>
        <w:t xml:space="preserve">delo, </w:t>
      </w:r>
      <w:r w:rsidR="00BA521D" w:rsidRPr="00D64010">
        <w:rPr>
          <w:szCs w:val="24"/>
        </w:rPr>
        <w:t>zdravstvo</w:t>
      </w:r>
      <w:r w:rsidR="00C12C19" w:rsidRPr="00D64010">
        <w:rPr>
          <w:szCs w:val="24"/>
        </w:rPr>
        <w:t xml:space="preserve"> in socialno varstvo</w:t>
      </w:r>
      <w:r w:rsidR="00EC6D8D" w:rsidRPr="00D64010">
        <w:rPr>
          <w:szCs w:val="24"/>
        </w:rPr>
        <w:t xml:space="preserve"> 19. junija</w:t>
      </w:r>
      <w:r w:rsidR="00BA521D" w:rsidRPr="00D64010">
        <w:rPr>
          <w:szCs w:val="24"/>
        </w:rPr>
        <w:t xml:space="preserve"> je </w:t>
      </w:r>
      <w:r w:rsidR="00C12C19" w:rsidRPr="00D64010">
        <w:rPr>
          <w:szCs w:val="24"/>
        </w:rPr>
        <w:t>direktor Zveznega z</w:t>
      </w:r>
      <w:r w:rsidR="00987E5C" w:rsidRPr="00D64010">
        <w:rPr>
          <w:szCs w:val="24"/>
        </w:rPr>
        <w:t xml:space="preserve">avoda za zdravstveno varstvo </w:t>
      </w:r>
      <w:r w:rsidR="00BA521D" w:rsidRPr="00D64010">
        <w:rPr>
          <w:szCs w:val="24"/>
        </w:rPr>
        <w:t>B</w:t>
      </w:r>
      <w:r w:rsidR="00987E5C" w:rsidRPr="00D64010">
        <w:rPr>
          <w:szCs w:val="24"/>
        </w:rPr>
        <w:t xml:space="preserve">ranko Poček zagotovil, da kar se tiče informacij o aidsu v Jugoslaviji ni nič tajnega, razen imen in priimkov bolnikov in okuženih. Izrazil je upanje, da se bo zaradi dostopnosti podatkov </w:t>
      </w:r>
      <w:r w:rsidR="00C12C19" w:rsidRPr="00D64010">
        <w:rPr>
          <w:szCs w:val="24"/>
        </w:rPr>
        <w:t xml:space="preserve">v javnosti </w:t>
      </w:r>
      <w:r w:rsidR="00987E5C" w:rsidRPr="00D64010">
        <w:rPr>
          <w:szCs w:val="24"/>
        </w:rPr>
        <w:t xml:space="preserve">zmanjšala raven skepse in nezaupanja. Na prisotne novinarje (pred sejo je potekala novinarska konferenca) je apeliral, naj ljudi osveščajo, da je lahko z odgovornim ravnanjem vsak gospodar svojega zdravja. Opozoril je tudi na informiranje okuženih, </w:t>
      </w:r>
      <w:r w:rsidR="00C12C19" w:rsidRPr="00D64010">
        <w:rPr>
          <w:szCs w:val="24"/>
        </w:rPr>
        <w:t>naj spremenijo</w:t>
      </w:r>
      <w:r w:rsidR="00987E5C" w:rsidRPr="00D64010">
        <w:rPr>
          <w:szCs w:val="24"/>
        </w:rPr>
        <w:t xml:space="preserve"> svoj način življenja s ciljem, da </w:t>
      </w:r>
      <w:r w:rsidR="00ED3E87" w:rsidRPr="00D64010">
        <w:rPr>
          <w:szCs w:val="24"/>
        </w:rPr>
        <w:t>odložijo</w:t>
      </w:r>
      <w:r w:rsidR="00987E5C" w:rsidRPr="00D64010">
        <w:rPr>
          <w:szCs w:val="24"/>
        </w:rPr>
        <w:t xml:space="preserve"> začetek </w:t>
      </w:r>
      <w:r w:rsidR="00676A96" w:rsidRPr="00D64010">
        <w:rPr>
          <w:szCs w:val="24"/>
        </w:rPr>
        <w:t>bolezni in zaščitijo druge – kar v primerjavi s stališči dela srbske st</w:t>
      </w:r>
      <w:r w:rsidR="000F3C3D">
        <w:rPr>
          <w:szCs w:val="24"/>
        </w:rPr>
        <w:t>r</w:t>
      </w:r>
      <w:r w:rsidR="00676A96" w:rsidRPr="00D64010">
        <w:rPr>
          <w:szCs w:val="24"/>
        </w:rPr>
        <w:t xml:space="preserve">oke leta 1985 </w:t>
      </w:r>
      <w:r w:rsidR="00987E5C" w:rsidRPr="00D64010">
        <w:rPr>
          <w:szCs w:val="24"/>
        </w:rPr>
        <w:t>kaže na o</w:t>
      </w:r>
      <w:r w:rsidR="00676A96" w:rsidRPr="00D64010">
        <w:rPr>
          <w:szCs w:val="24"/>
        </w:rPr>
        <w:t>bčuten premik</w:t>
      </w:r>
      <w:r w:rsidR="008B09BE" w:rsidRPr="00D64010">
        <w:rPr>
          <w:szCs w:val="24"/>
        </w:rPr>
        <w:t xml:space="preserve"> pri razumevanju aidsa</w:t>
      </w:r>
      <w:r w:rsidR="00676A96" w:rsidRPr="00D64010">
        <w:rPr>
          <w:szCs w:val="24"/>
        </w:rPr>
        <w:t>.</w:t>
      </w:r>
      <w:r w:rsidR="00987E5C" w:rsidRPr="00D64010">
        <w:rPr>
          <w:rStyle w:val="Sprotnaopomba-sklic"/>
          <w:szCs w:val="24"/>
        </w:rPr>
        <w:footnoteReference w:id="110"/>
      </w:r>
      <w:r w:rsidR="00987E5C" w:rsidRPr="00D64010">
        <w:rPr>
          <w:szCs w:val="24"/>
        </w:rPr>
        <w:t xml:space="preserve"> </w:t>
      </w:r>
    </w:p>
    <w:p w14:paraId="3668E327" w14:textId="1A2CC9EF" w:rsidR="006B3913" w:rsidRPr="00D64010" w:rsidRDefault="009464AF" w:rsidP="003A6E21">
      <w:pPr>
        <w:spacing w:line="360" w:lineRule="auto"/>
        <w:ind w:firstLine="567"/>
        <w:jc w:val="both"/>
        <w:rPr>
          <w:szCs w:val="24"/>
        </w:rPr>
      </w:pPr>
      <w:r w:rsidRPr="00D64010">
        <w:rPr>
          <w:szCs w:val="24"/>
        </w:rPr>
        <w:t>Slovenski</w:t>
      </w:r>
      <w:r w:rsidR="00681F74" w:rsidRPr="00D64010">
        <w:rPr>
          <w:szCs w:val="24"/>
        </w:rPr>
        <w:t xml:space="preserve"> </w:t>
      </w:r>
      <w:r w:rsidR="00C12C19" w:rsidRPr="00D64010">
        <w:rPr>
          <w:szCs w:val="24"/>
        </w:rPr>
        <w:t>člani Z</w:t>
      </w:r>
      <w:r w:rsidR="001E3722" w:rsidRPr="00D64010">
        <w:rPr>
          <w:szCs w:val="24"/>
        </w:rPr>
        <w:t xml:space="preserve">veznega komiteja za </w:t>
      </w:r>
      <w:r w:rsidR="00C12C19" w:rsidRPr="00D64010">
        <w:rPr>
          <w:szCs w:val="24"/>
        </w:rPr>
        <w:t xml:space="preserve">delo, </w:t>
      </w:r>
      <w:r w:rsidR="001E3722" w:rsidRPr="00D64010">
        <w:rPr>
          <w:szCs w:val="24"/>
        </w:rPr>
        <w:t xml:space="preserve">zdravstvo </w:t>
      </w:r>
      <w:r w:rsidR="00C12C19" w:rsidRPr="00D64010">
        <w:rPr>
          <w:szCs w:val="24"/>
        </w:rPr>
        <w:t xml:space="preserve">in socialno varstvo </w:t>
      </w:r>
      <w:r w:rsidR="001E3722" w:rsidRPr="00D64010">
        <w:rPr>
          <w:szCs w:val="24"/>
        </w:rPr>
        <w:t>so na zasedanju</w:t>
      </w:r>
      <w:r w:rsidR="00681F74" w:rsidRPr="00D64010">
        <w:rPr>
          <w:szCs w:val="24"/>
        </w:rPr>
        <w:t xml:space="preserve"> </w:t>
      </w:r>
      <w:r w:rsidR="002F01FA" w:rsidRPr="00D64010">
        <w:rPr>
          <w:szCs w:val="24"/>
        </w:rPr>
        <w:t>opozorili na</w:t>
      </w:r>
      <w:r w:rsidR="00681F74" w:rsidRPr="00D64010">
        <w:rPr>
          <w:szCs w:val="24"/>
        </w:rPr>
        <w:t xml:space="preserve"> pomen</w:t>
      </w:r>
      <w:r w:rsidR="0034256B" w:rsidRPr="00D64010">
        <w:rPr>
          <w:szCs w:val="24"/>
        </w:rPr>
        <w:t xml:space="preserve"> </w:t>
      </w:r>
      <w:r w:rsidR="00681F74" w:rsidRPr="00D64010">
        <w:rPr>
          <w:szCs w:val="24"/>
        </w:rPr>
        <w:t xml:space="preserve">izobraževanja </w:t>
      </w:r>
      <w:r w:rsidRPr="00D64010">
        <w:rPr>
          <w:szCs w:val="24"/>
        </w:rPr>
        <w:t>pedagoških delavcev</w:t>
      </w:r>
      <w:r w:rsidR="00000676" w:rsidRPr="00D64010">
        <w:rPr>
          <w:szCs w:val="24"/>
        </w:rPr>
        <w:t xml:space="preserve"> in</w:t>
      </w:r>
      <w:r w:rsidR="001E3722" w:rsidRPr="00D64010">
        <w:rPr>
          <w:szCs w:val="24"/>
        </w:rPr>
        <w:t xml:space="preserve"> </w:t>
      </w:r>
      <w:r w:rsidR="00000676" w:rsidRPr="00D64010">
        <w:rPr>
          <w:szCs w:val="24"/>
        </w:rPr>
        <w:t xml:space="preserve">sindikatov, </w:t>
      </w:r>
      <w:r w:rsidR="00FF362B" w:rsidRPr="00D64010">
        <w:rPr>
          <w:szCs w:val="24"/>
        </w:rPr>
        <w:t>ki bi širili informacije</w:t>
      </w:r>
      <w:r w:rsidR="00000676" w:rsidRPr="00D64010">
        <w:rPr>
          <w:szCs w:val="24"/>
        </w:rPr>
        <w:t xml:space="preserve"> o možnostih zaščite pred aidsom, tudi </w:t>
      </w:r>
      <w:r w:rsidR="000F3C3D">
        <w:rPr>
          <w:szCs w:val="24"/>
        </w:rPr>
        <w:t xml:space="preserve">o </w:t>
      </w:r>
      <w:r w:rsidR="00000676" w:rsidRPr="00D64010">
        <w:rPr>
          <w:szCs w:val="24"/>
        </w:rPr>
        <w:t xml:space="preserve">kondomih, </w:t>
      </w:r>
      <w:r w:rsidR="00FF362B" w:rsidRPr="00D64010">
        <w:rPr>
          <w:szCs w:val="24"/>
        </w:rPr>
        <w:t xml:space="preserve">med kar se da širokim krogom </w:t>
      </w:r>
      <w:r w:rsidR="00000676" w:rsidRPr="00D64010">
        <w:rPr>
          <w:szCs w:val="24"/>
        </w:rPr>
        <w:t xml:space="preserve">prebivalstva. </w:t>
      </w:r>
      <w:r w:rsidR="00FF362B" w:rsidRPr="00D64010">
        <w:rPr>
          <w:szCs w:val="24"/>
        </w:rPr>
        <w:t xml:space="preserve">O tej tematiki je </w:t>
      </w:r>
      <w:r w:rsidR="00C2286E" w:rsidRPr="00D64010">
        <w:rPr>
          <w:szCs w:val="24"/>
        </w:rPr>
        <w:t xml:space="preserve">nekaj dni prej </w:t>
      </w:r>
      <w:r w:rsidR="00FF362B" w:rsidRPr="00D64010">
        <w:rPr>
          <w:szCs w:val="24"/>
        </w:rPr>
        <w:t xml:space="preserve">razpravljalo tudi </w:t>
      </w:r>
      <w:r w:rsidR="00197C55">
        <w:rPr>
          <w:szCs w:val="24"/>
        </w:rPr>
        <w:t>P</w:t>
      </w:r>
      <w:r w:rsidR="00FF362B" w:rsidRPr="00D64010">
        <w:rPr>
          <w:szCs w:val="24"/>
        </w:rPr>
        <w:t>redsedstvo</w:t>
      </w:r>
      <w:r w:rsidR="00C2286E" w:rsidRPr="00D64010">
        <w:rPr>
          <w:szCs w:val="24"/>
        </w:rPr>
        <w:t xml:space="preserve"> </w:t>
      </w:r>
      <w:r w:rsidR="00197C55">
        <w:rPr>
          <w:szCs w:val="24"/>
        </w:rPr>
        <w:t>R</w:t>
      </w:r>
      <w:r w:rsidR="00C2286E" w:rsidRPr="00D64010">
        <w:rPr>
          <w:szCs w:val="24"/>
        </w:rPr>
        <w:t>epubliške konference SZDL</w:t>
      </w:r>
      <w:r w:rsidR="00FF362B" w:rsidRPr="00D64010">
        <w:rPr>
          <w:szCs w:val="24"/>
        </w:rPr>
        <w:t>, ki je problematiko aidsa tedaj prvič uvrstilo na svoj dnevni red</w:t>
      </w:r>
      <w:r w:rsidR="00C2286E" w:rsidRPr="00D64010">
        <w:rPr>
          <w:szCs w:val="24"/>
        </w:rPr>
        <w:t xml:space="preserve">. </w:t>
      </w:r>
      <w:r w:rsidR="00FF362B" w:rsidRPr="00D64010">
        <w:rPr>
          <w:szCs w:val="24"/>
        </w:rPr>
        <w:t>Na seji so predstavniki</w:t>
      </w:r>
      <w:r w:rsidR="000C3F74" w:rsidRPr="00D64010">
        <w:rPr>
          <w:szCs w:val="24"/>
        </w:rPr>
        <w:t xml:space="preserve"> slovenske komisije za aids </w:t>
      </w:r>
      <w:r w:rsidR="00F80B4D" w:rsidRPr="00D64010">
        <w:rPr>
          <w:szCs w:val="24"/>
        </w:rPr>
        <w:t xml:space="preserve">SZDL </w:t>
      </w:r>
      <w:r w:rsidR="000C3F74" w:rsidRPr="00D64010">
        <w:rPr>
          <w:szCs w:val="24"/>
        </w:rPr>
        <w:t>pozvali</w:t>
      </w:r>
      <w:r w:rsidR="00C2286E" w:rsidRPr="00D64010">
        <w:rPr>
          <w:szCs w:val="24"/>
        </w:rPr>
        <w:t xml:space="preserve">, naj se aktivno vključi v preventivno kampanjo, saj </w:t>
      </w:r>
      <w:r w:rsidR="00F80B4D" w:rsidRPr="00D64010">
        <w:rPr>
          <w:szCs w:val="24"/>
        </w:rPr>
        <w:t>ima po svojih množičnih organizacij</w:t>
      </w:r>
      <w:r w:rsidR="00FE5071">
        <w:rPr>
          <w:szCs w:val="24"/>
        </w:rPr>
        <w:t>ah</w:t>
      </w:r>
      <w:r w:rsidR="00F80B4D" w:rsidRPr="00D64010">
        <w:rPr>
          <w:szCs w:val="24"/>
        </w:rPr>
        <w:t xml:space="preserve"> širok izobraževalni doseg. </w:t>
      </w:r>
      <w:r w:rsidR="000C3F74" w:rsidRPr="00D64010">
        <w:rPr>
          <w:szCs w:val="24"/>
        </w:rPr>
        <w:t xml:space="preserve">Na drugi strani je SZDL </w:t>
      </w:r>
      <w:r w:rsidR="00C12C19" w:rsidRPr="00D64010">
        <w:rPr>
          <w:szCs w:val="24"/>
        </w:rPr>
        <w:t xml:space="preserve">po zveznem vzoru </w:t>
      </w:r>
      <w:r w:rsidR="000C3F74" w:rsidRPr="00D64010">
        <w:rPr>
          <w:szCs w:val="24"/>
        </w:rPr>
        <w:t xml:space="preserve">dal pobudo za razširitev </w:t>
      </w:r>
      <w:r w:rsidR="003B2C67">
        <w:rPr>
          <w:szCs w:val="24"/>
        </w:rPr>
        <w:t>R</w:t>
      </w:r>
      <w:r w:rsidR="00C12C19" w:rsidRPr="00D64010">
        <w:rPr>
          <w:szCs w:val="24"/>
        </w:rPr>
        <w:t xml:space="preserve">epubliške </w:t>
      </w:r>
      <w:r w:rsidR="000C3F74" w:rsidRPr="00D64010">
        <w:rPr>
          <w:szCs w:val="24"/>
        </w:rPr>
        <w:t xml:space="preserve">komisije za aids s strokovnjaki s področja sociologije, psihologije, pedagogike in informiranja. </w:t>
      </w:r>
      <w:r w:rsidR="001340F9" w:rsidRPr="00D64010">
        <w:rPr>
          <w:szCs w:val="24"/>
        </w:rPr>
        <w:t>Prisotni na</w:t>
      </w:r>
      <w:r w:rsidR="00F80B4D" w:rsidRPr="00D64010">
        <w:rPr>
          <w:szCs w:val="24"/>
        </w:rPr>
        <w:t xml:space="preserve"> seji so se zavzeli za načrten pristop k spolni vzgoji v šolstvu, kjer bi brez tabujev </w:t>
      </w:r>
      <w:r w:rsidR="006413E0" w:rsidRPr="00D64010">
        <w:rPr>
          <w:szCs w:val="24"/>
        </w:rPr>
        <w:t>in starosti primerno predstavili</w:t>
      </w:r>
      <w:r w:rsidR="00F80B4D" w:rsidRPr="00D64010">
        <w:rPr>
          <w:szCs w:val="24"/>
        </w:rPr>
        <w:t xml:space="preserve"> vse pomembne informacije. </w:t>
      </w:r>
      <w:r w:rsidR="006413E0" w:rsidRPr="00D64010">
        <w:rPr>
          <w:szCs w:val="24"/>
        </w:rPr>
        <w:t>Opozorili so</w:t>
      </w:r>
      <w:r w:rsidR="00F80B4D" w:rsidRPr="00D64010">
        <w:rPr>
          <w:szCs w:val="24"/>
        </w:rPr>
        <w:t xml:space="preserve">, da je </w:t>
      </w:r>
      <w:r w:rsidR="006413E0" w:rsidRPr="00D64010">
        <w:rPr>
          <w:szCs w:val="24"/>
        </w:rPr>
        <w:t xml:space="preserve">treba povečati dostopnost in </w:t>
      </w:r>
      <w:r w:rsidR="00FE5071">
        <w:rPr>
          <w:szCs w:val="24"/>
        </w:rPr>
        <w:t>kakovost</w:t>
      </w:r>
      <w:r w:rsidR="00FE5071" w:rsidRPr="00D64010">
        <w:rPr>
          <w:szCs w:val="24"/>
        </w:rPr>
        <w:t xml:space="preserve"> </w:t>
      </w:r>
      <w:r w:rsidR="006413E0" w:rsidRPr="00D64010">
        <w:rPr>
          <w:szCs w:val="24"/>
        </w:rPr>
        <w:t>kondomov, tudi s pomočjo raznih subvencij. Prav tako so predlagali, da se v preventivne dejavnosti vključijo JLA in verske skupnosti.</w:t>
      </w:r>
      <w:r w:rsidR="006B3913" w:rsidRPr="00D64010">
        <w:rPr>
          <w:rStyle w:val="Sprotnaopomba-sklic"/>
          <w:szCs w:val="24"/>
        </w:rPr>
        <w:footnoteReference w:id="111"/>
      </w:r>
      <w:r w:rsidR="006413E0" w:rsidRPr="00D64010">
        <w:rPr>
          <w:szCs w:val="24"/>
        </w:rPr>
        <w:t xml:space="preserve"> </w:t>
      </w:r>
    </w:p>
    <w:p w14:paraId="70DF0FE7" w14:textId="1793E8A8" w:rsidR="006413E0" w:rsidRPr="00D64010" w:rsidRDefault="001340F9" w:rsidP="003A6E21">
      <w:pPr>
        <w:spacing w:line="360" w:lineRule="auto"/>
        <w:ind w:firstLine="567"/>
        <w:jc w:val="both"/>
        <w:rPr>
          <w:szCs w:val="24"/>
        </w:rPr>
      </w:pPr>
      <w:r w:rsidRPr="00D64010">
        <w:rPr>
          <w:szCs w:val="24"/>
        </w:rPr>
        <w:t>N</w:t>
      </w:r>
      <w:r w:rsidR="006413E0" w:rsidRPr="00D64010">
        <w:rPr>
          <w:szCs w:val="24"/>
        </w:rPr>
        <w:t xml:space="preserve">a seji </w:t>
      </w:r>
      <w:r w:rsidR="003B2C67">
        <w:rPr>
          <w:szCs w:val="24"/>
        </w:rPr>
        <w:t>P</w:t>
      </w:r>
      <w:r w:rsidR="006B3913" w:rsidRPr="00D64010">
        <w:rPr>
          <w:szCs w:val="24"/>
        </w:rPr>
        <w:t xml:space="preserve">redsedstva </w:t>
      </w:r>
      <w:r w:rsidR="003B2C67">
        <w:rPr>
          <w:szCs w:val="24"/>
        </w:rPr>
        <w:t>R</w:t>
      </w:r>
      <w:r w:rsidR="006B3913" w:rsidRPr="00D64010">
        <w:rPr>
          <w:szCs w:val="24"/>
        </w:rPr>
        <w:t xml:space="preserve">epubliške konference SZDL </w:t>
      </w:r>
      <w:r w:rsidR="006413E0" w:rsidRPr="00D64010">
        <w:rPr>
          <w:szCs w:val="24"/>
        </w:rPr>
        <w:t xml:space="preserve">so </w:t>
      </w:r>
      <w:r w:rsidR="006B3913" w:rsidRPr="00D64010">
        <w:rPr>
          <w:szCs w:val="24"/>
        </w:rPr>
        <w:t xml:space="preserve">prisotni </w:t>
      </w:r>
      <w:r w:rsidR="001F1406" w:rsidRPr="00D64010">
        <w:rPr>
          <w:szCs w:val="24"/>
        </w:rPr>
        <w:t xml:space="preserve">opozorili na </w:t>
      </w:r>
      <w:r w:rsidR="0053200A" w:rsidRPr="00D64010">
        <w:rPr>
          <w:szCs w:val="24"/>
        </w:rPr>
        <w:t xml:space="preserve">potrebo po boljšem sodelovanju na </w:t>
      </w:r>
      <w:r w:rsidR="00FE5071">
        <w:rPr>
          <w:szCs w:val="24"/>
        </w:rPr>
        <w:t>rav</w:t>
      </w:r>
      <w:r w:rsidR="0053200A" w:rsidRPr="00D64010">
        <w:rPr>
          <w:szCs w:val="24"/>
        </w:rPr>
        <w:t>ni federacije</w:t>
      </w:r>
      <w:r w:rsidR="00E720D9" w:rsidRPr="00D64010">
        <w:rPr>
          <w:szCs w:val="24"/>
        </w:rPr>
        <w:t>:</w:t>
      </w:r>
      <w:r w:rsidR="0053200A" w:rsidRPr="00D64010">
        <w:rPr>
          <w:szCs w:val="24"/>
        </w:rPr>
        <w:t xml:space="preserve"> </w:t>
      </w:r>
      <w:r w:rsidR="00FE5071">
        <w:rPr>
          <w:szCs w:val="24"/>
        </w:rPr>
        <w:t xml:space="preserve">po </w:t>
      </w:r>
      <w:r w:rsidR="0053200A" w:rsidRPr="00D64010">
        <w:rPr>
          <w:szCs w:val="24"/>
        </w:rPr>
        <w:t xml:space="preserve">skupnih akcijah, zdravstveno-vzgojnih materialih, </w:t>
      </w:r>
      <w:r w:rsidR="0053200A" w:rsidRPr="00D64010">
        <w:rPr>
          <w:szCs w:val="24"/>
        </w:rPr>
        <w:lastRenderedPageBreak/>
        <w:t>koordiniranih raziskava</w:t>
      </w:r>
      <w:r w:rsidRPr="00D64010">
        <w:rPr>
          <w:szCs w:val="24"/>
        </w:rPr>
        <w:t xml:space="preserve">h, dodatnih virih financiranja. </w:t>
      </w:r>
      <w:r w:rsidR="00E720D9" w:rsidRPr="00D64010">
        <w:rPr>
          <w:szCs w:val="24"/>
        </w:rPr>
        <w:t>Dogovorili so se, da bodo od zveznih organov zahtevali uvedbo obveznega testiranja vsake doze krvi na ravni federacije in pripravo skupnih usmeritev za preventivno delovanje.</w:t>
      </w:r>
      <w:r w:rsidR="006B34A1" w:rsidRPr="00D64010">
        <w:rPr>
          <w:rStyle w:val="Sprotnaopomba-sklic"/>
          <w:szCs w:val="24"/>
        </w:rPr>
        <w:footnoteReference w:id="112"/>
      </w:r>
      <w:r w:rsidR="00E720D9" w:rsidRPr="00D64010">
        <w:rPr>
          <w:szCs w:val="24"/>
        </w:rPr>
        <w:t xml:space="preserve"> </w:t>
      </w:r>
      <w:r w:rsidR="00FE5071">
        <w:rPr>
          <w:szCs w:val="24"/>
        </w:rPr>
        <w:t>Ta</w:t>
      </w:r>
      <w:r w:rsidR="00FE5071" w:rsidRPr="00D64010">
        <w:rPr>
          <w:szCs w:val="24"/>
        </w:rPr>
        <w:t xml:space="preserve"> </w:t>
      </w:r>
      <w:r w:rsidR="006B34A1" w:rsidRPr="00D64010">
        <w:rPr>
          <w:szCs w:val="24"/>
        </w:rPr>
        <w:t>zahteva potrjuje, da je bila komunikacija med z</w:t>
      </w:r>
      <w:r w:rsidRPr="00D64010">
        <w:rPr>
          <w:szCs w:val="24"/>
        </w:rPr>
        <w:t>veznimi in republiškimi organi</w:t>
      </w:r>
      <w:r w:rsidR="006B34A1" w:rsidRPr="00D64010">
        <w:rPr>
          <w:szCs w:val="24"/>
        </w:rPr>
        <w:t xml:space="preserve"> slaba</w:t>
      </w:r>
      <w:r w:rsidRPr="00D64010">
        <w:rPr>
          <w:szCs w:val="24"/>
        </w:rPr>
        <w:t xml:space="preserve">, na </w:t>
      </w:r>
      <w:r w:rsidR="006B34A1" w:rsidRPr="00D64010">
        <w:rPr>
          <w:szCs w:val="24"/>
        </w:rPr>
        <w:t>kar</w:t>
      </w:r>
      <w:r w:rsidRPr="00D64010">
        <w:rPr>
          <w:szCs w:val="24"/>
        </w:rPr>
        <w:t xml:space="preserve"> je že leta 1986 opozarjal Miha Likar.</w:t>
      </w:r>
      <w:r w:rsidRPr="00D64010">
        <w:rPr>
          <w:rStyle w:val="Sprotnaopomba-sklic"/>
          <w:szCs w:val="24"/>
        </w:rPr>
        <w:footnoteReference w:id="113"/>
      </w:r>
      <w:r w:rsidR="000C3F74" w:rsidRPr="00D64010">
        <w:rPr>
          <w:szCs w:val="24"/>
        </w:rPr>
        <w:t xml:space="preserve"> Pre</w:t>
      </w:r>
      <w:r w:rsidR="00B0152A" w:rsidRPr="00D64010">
        <w:rPr>
          <w:szCs w:val="24"/>
        </w:rPr>
        <w:t>d</w:t>
      </w:r>
      <w:r w:rsidR="000C3F74" w:rsidRPr="00D64010">
        <w:rPr>
          <w:szCs w:val="24"/>
        </w:rPr>
        <w:t xml:space="preserve">log obveznega testiranja vsake doze krvi je bil na zvezni ravni namreč </w:t>
      </w:r>
      <w:r w:rsidR="00B0152A" w:rsidRPr="00D64010">
        <w:rPr>
          <w:szCs w:val="24"/>
        </w:rPr>
        <w:t>dokončan</w:t>
      </w:r>
      <w:r w:rsidR="000C3F74" w:rsidRPr="00D64010">
        <w:rPr>
          <w:szCs w:val="24"/>
        </w:rPr>
        <w:t xml:space="preserve"> že </w:t>
      </w:r>
      <w:r w:rsidR="00B0152A" w:rsidRPr="00D64010">
        <w:rPr>
          <w:szCs w:val="24"/>
        </w:rPr>
        <w:t xml:space="preserve">konec </w:t>
      </w:r>
      <w:r w:rsidR="000C3F74" w:rsidRPr="00D64010">
        <w:rPr>
          <w:szCs w:val="24"/>
        </w:rPr>
        <w:t xml:space="preserve">aprila, </w:t>
      </w:r>
      <w:r w:rsidR="00B0152A" w:rsidRPr="00D64010">
        <w:rPr>
          <w:szCs w:val="24"/>
        </w:rPr>
        <w:t xml:space="preserve">sprejet pa konec julija 1987, </w:t>
      </w:r>
      <w:r w:rsidR="000C3F74" w:rsidRPr="00D64010">
        <w:rPr>
          <w:szCs w:val="24"/>
        </w:rPr>
        <w:t>medtem ko je</w:t>
      </w:r>
      <w:r w:rsidR="00B0152A" w:rsidRPr="00D64010">
        <w:rPr>
          <w:szCs w:val="24"/>
        </w:rPr>
        <w:t xml:space="preserve"> bil</w:t>
      </w:r>
      <w:r w:rsidR="000C3F74" w:rsidRPr="00D64010">
        <w:rPr>
          <w:szCs w:val="24"/>
        </w:rPr>
        <w:t xml:space="preserve"> </w:t>
      </w:r>
      <w:r w:rsidR="00B0152A" w:rsidRPr="00D64010">
        <w:rPr>
          <w:szCs w:val="24"/>
        </w:rPr>
        <w:t>J</w:t>
      </w:r>
      <w:r w:rsidR="000C3F74" w:rsidRPr="00D64010">
        <w:rPr>
          <w:szCs w:val="24"/>
        </w:rPr>
        <w:t>ugoslovanski program za</w:t>
      </w:r>
      <w:r w:rsidR="004A2510" w:rsidRPr="00D64010">
        <w:rPr>
          <w:szCs w:val="24"/>
        </w:rPr>
        <w:t xml:space="preserve"> zaščito prebivalstva pred aidsom</w:t>
      </w:r>
      <w:r w:rsidR="000C3F74" w:rsidRPr="00D64010">
        <w:rPr>
          <w:szCs w:val="24"/>
        </w:rPr>
        <w:t xml:space="preserve"> </w:t>
      </w:r>
      <w:r w:rsidR="00B0152A" w:rsidRPr="00D64010">
        <w:rPr>
          <w:szCs w:val="24"/>
        </w:rPr>
        <w:t>v pripravi</w:t>
      </w:r>
      <w:r w:rsidR="000C3F74" w:rsidRPr="00D64010">
        <w:rPr>
          <w:szCs w:val="24"/>
        </w:rPr>
        <w:t xml:space="preserve"> od </w:t>
      </w:r>
      <w:r w:rsidR="00B0152A" w:rsidRPr="00D64010">
        <w:rPr>
          <w:szCs w:val="24"/>
        </w:rPr>
        <w:t>konca maja, sprejet pa sredi julija 1987.</w:t>
      </w:r>
      <w:r w:rsidR="00B0152A" w:rsidRPr="00D64010">
        <w:rPr>
          <w:rStyle w:val="Sprotnaopomba-sklic"/>
          <w:szCs w:val="24"/>
        </w:rPr>
        <w:footnoteReference w:id="114"/>
      </w:r>
      <w:r w:rsidR="00B0152A" w:rsidRPr="00D64010">
        <w:rPr>
          <w:szCs w:val="24"/>
        </w:rPr>
        <w:t xml:space="preserve"> Morda so bili slovenski republiški organi o pripravi zveznih ukrepov slabo obveščeni – o tem bi sicer lahko prebrali v slovenskih medijih –</w:t>
      </w:r>
      <w:r w:rsidR="006413E0" w:rsidRPr="00D64010">
        <w:rPr>
          <w:szCs w:val="24"/>
        </w:rPr>
        <w:t xml:space="preserve"> ali pa </w:t>
      </w:r>
      <w:r w:rsidR="00B0152A" w:rsidRPr="00D64010">
        <w:rPr>
          <w:szCs w:val="24"/>
        </w:rPr>
        <w:t xml:space="preserve">so o obljubah zveznih struktur dvomili in </w:t>
      </w:r>
      <w:r w:rsidR="006413E0" w:rsidRPr="00D64010">
        <w:rPr>
          <w:szCs w:val="24"/>
        </w:rPr>
        <w:t xml:space="preserve">se zato </w:t>
      </w:r>
      <w:r w:rsidR="00B0152A" w:rsidRPr="00D64010">
        <w:rPr>
          <w:szCs w:val="24"/>
        </w:rPr>
        <w:t>raje določili za dodaten poziv.</w:t>
      </w:r>
    </w:p>
    <w:p w14:paraId="38720EB9" w14:textId="77777777" w:rsidR="006B3913" w:rsidRPr="00D64010" w:rsidRDefault="006B3913" w:rsidP="003A6E21">
      <w:pPr>
        <w:spacing w:line="360" w:lineRule="auto"/>
        <w:ind w:firstLine="567"/>
        <w:jc w:val="both"/>
        <w:rPr>
          <w:szCs w:val="24"/>
        </w:rPr>
      </w:pPr>
    </w:p>
    <w:p w14:paraId="18B78911" w14:textId="77777777" w:rsidR="00C30A80" w:rsidRDefault="00953744" w:rsidP="003A6E21">
      <w:pPr>
        <w:spacing w:line="360" w:lineRule="auto"/>
        <w:ind w:firstLine="567"/>
        <w:jc w:val="both"/>
        <w:rPr>
          <w:szCs w:val="24"/>
        </w:rPr>
      </w:pPr>
      <w:r w:rsidRPr="00D64010">
        <w:rPr>
          <w:szCs w:val="24"/>
        </w:rPr>
        <w:t>Slovenski politični vrh ni bil naklonjen temu, da bi se politika opredeljevala do strokovnih odločitev</w:t>
      </w:r>
      <w:r w:rsidR="00527C97" w:rsidRPr="00D64010">
        <w:rPr>
          <w:szCs w:val="24"/>
        </w:rPr>
        <w:t xml:space="preserve">, kot </w:t>
      </w:r>
      <w:r w:rsidR="003D279A" w:rsidRPr="00D64010">
        <w:rPr>
          <w:szCs w:val="24"/>
        </w:rPr>
        <w:t xml:space="preserve">je </w:t>
      </w:r>
      <w:r w:rsidR="00E03BC9">
        <w:rPr>
          <w:szCs w:val="24"/>
        </w:rPr>
        <w:t>poudaril</w:t>
      </w:r>
      <w:r w:rsidR="00E03BC9" w:rsidRPr="00D64010">
        <w:rPr>
          <w:szCs w:val="24"/>
        </w:rPr>
        <w:t xml:space="preserve"> </w:t>
      </w:r>
      <w:r w:rsidR="003D279A" w:rsidRPr="00D64010">
        <w:rPr>
          <w:szCs w:val="24"/>
        </w:rPr>
        <w:t xml:space="preserve">predsednik republiškega izvršnega sveta Dušan Šinigoj, ko se je aids 9. julija 1987 </w:t>
      </w:r>
      <w:r w:rsidR="00B10B81" w:rsidRPr="00D64010">
        <w:rPr>
          <w:szCs w:val="24"/>
        </w:rPr>
        <w:t>prvič znašel</w:t>
      </w:r>
      <w:r w:rsidR="00A431FF" w:rsidRPr="00D64010">
        <w:rPr>
          <w:szCs w:val="24"/>
        </w:rPr>
        <w:t xml:space="preserve"> na delovni</w:t>
      </w:r>
      <w:r w:rsidR="003D279A" w:rsidRPr="00D64010">
        <w:rPr>
          <w:szCs w:val="24"/>
        </w:rPr>
        <w:t>ku slovenskega izvršnega sveta</w:t>
      </w:r>
      <w:r w:rsidR="00ED3E87" w:rsidRPr="00D64010">
        <w:rPr>
          <w:szCs w:val="24"/>
        </w:rPr>
        <w:t>.</w:t>
      </w:r>
      <w:r w:rsidR="00ED3E87" w:rsidRPr="00D64010">
        <w:rPr>
          <w:rStyle w:val="Sprotnaopomba-sklic"/>
          <w:szCs w:val="24"/>
        </w:rPr>
        <w:footnoteReference w:id="115"/>
      </w:r>
      <w:r w:rsidR="00B10B81" w:rsidRPr="00D64010">
        <w:rPr>
          <w:szCs w:val="24"/>
        </w:rPr>
        <w:t xml:space="preserve"> </w:t>
      </w:r>
      <w:r w:rsidR="00E8214A" w:rsidRPr="00D64010">
        <w:rPr>
          <w:szCs w:val="24"/>
        </w:rPr>
        <w:t xml:space="preserve">Drugačnega mnenja so bili zvezni odločevalci, ki so leta 1987 v </w:t>
      </w:r>
      <w:r w:rsidR="00E03BC9">
        <w:rPr>
          <w:szCs w:val="24"/>
        </w:rPr>
        <w:t xml:space="preserve">z </w:t>
      </w:r>
      <w:r w:rsidR="00E8214A" w:rsidRPr="00D64010">
        <w:rPr>
          <w:szCs w:val="24"/>
        </w:rPr>
        <w:t>aids</w:t>
      </w:r>
      <w:r w:rsidR="00527C97" w:rsidRPr="00D64010">
        <w:rPr>
          <w:szCs w:val="24"/>
        </w:rPr>
        <w:t>om povezano</w:t>
      </w:r>
      <w:r w:rsidR="00E8214A" w:rsidRPr="00D64010">
        <w:rPr>
          <w:szCs w:val="24"/>
        </w:rPr>
        <w:t xml:space="preserve"> problematiko posegli dvakrat. </w:t>
      </w:r>
      <w:r w:rsidR="00D456B6" w:rsidRPr="00D64010">
        <w:rPr>
          <w:szCs w:val="24"/>
        </w:rPr>
        <w:t xml:space="preserve">Marca so republiški organi pod zveznim pritiskom </w:t>
      </w:r>
      <w:r w:rsidR="00D86953" w:rsidRPr="00D64010">
        <w:rPr>
          <w:szCs w:val="24"/>
        </w:rPr>
        <w:t>prepovedali festival Magnus</w:t>
      </w:r>
      <w:r w:rsidR="00D456B6" w:rsidRPr="00D64010">
        <w:rPr>
          <w:szCs w:val="24"/>
        </w:rPr>
        <w:t xml:space="preserve"> </w:t>
      </w:r>
      <w:r w:rsidR="00D86953" w:rsidRPr="00D64010">
        <w:rPr>
          <w:szCs w:val="24"/>
        </w:rPr>
        <w:t>oziroma »kongres homoseksualcev«, kot so ga poimenovali v Beogradu</w:t>
      </w:r>
      <w:r w:rsidR="00D456B6" w:rsidRPr="00D64010">
        <w:rPr>
          <w:szCs w:val="24"/>
        </w:rPr>
        <w:t xml:space="preserve">. Festival, ki bi svoja vrata moral odpreti 25. maja in bi osveščal tudi o </w:t>
      </w:r>
      <w:r w:rsidR="00C30A80">
        <w:rPr>
          <w:szCs w:val="24"/>
        </w:rPr>
        <w:t>preventivi</w:t>
      </w:r>
      <w:r w:rsidR="00D456B6" w:rsidRPr="00D64010">
        <w:rPr>
          <w:szCs w:val="24"/>
        </w:rPr>
        <w:t xml:space="preserve"> pred aidsom, je bil prepovedan pod pretvezo zaščite prebivalstva pred aidsom, dejansko pa je bil žrtev plakatne afere, ki je tedaj razburjala jugoslovansko javnost (več o tem v </w:t>
      </w:r>
      <w:r w:rsidR="00C30A80">
        <w:rPr>
          <w:szCs w:val="24"/>
        </w:rPr>
        <w:t>prispevku</w:t>
      </w:r>
      <w:r w:rsidR="00D456B6" w:rsidRPr="00D64010">
        <w:rPr>
          <w:szCs w:val="24"/>
        </w:rPr>
        <w:t xml:space="preserve"> Marka Zajca). </w:t>
      </w:r>
    </w:p>
    <w:p w14:paraId="0AABA827" w14:textId="3DDE6AE4" w:rsidR="00F6278B" w:rsidRPr="00D64010" w:rsidRDefault="00D456B6" w:rsidP="003A6E21">
      <w:pPr>
        <w:spacing w:line="360" w:lineRule="auto"/>
        <w:ind w:firstLine="567"/>
        <w:jc w:val="both"/>
        <w:rPr>
          <w:szCs w:val="24"/>
        </w:rPr>
      </w:pPr>
      <w:r w:rsidRPr="00D64010">
        <w:rPr>
          <w:szCs w:val="24"/>
        </w:rPr>
        <w:t xml:space="preserve">Drugič se je zvezna politika v problematiko aidsa že tradicionalno vmešala </w:t>
      </w:r>
      <w:r w:rsidR="00886966">
        <w:rPr>
          <w:szCs w:val="24"/>
        </w:rPr>
        <w:t>med</w:t>
      </w:r>
      <w:r w:rsidRPr="00D64010">
        <w:rPr>
          <w:szCs w:val="24"/>
        </w:rPr>
        <w:t xml:space="preserve"> turističn</w:t>
      </w:r>
      <w:r w:rsidR="00886966">
        <w:rPr>
          <w:szCs w:val="24"/>
        </w:rPr>
        <w:t>o</w:t>
      </w:r>
      <w:r w:rsidRPr="00D64010">
        <w:rPr>
          <w:szCs w:val="24"/>
        </w:rPr>
        <w:t xml:space="preserve"> sezon</w:t>
      </w:r>
      <w:r w:rsidR="00886966">
        <w:rPr>
          <w:szCs w:val="24"/>
        </w:rPr>
        <w:t>o</w:t>
      </w:r>
      <w:r w:rsidRPr="00D64010">
        <w:rPr>
          <w:szCs w:val="24"/>
        </w:rPr>
        <w:t xml:space="preserve">. </w:t>
      </w:r>
      <w:r w:rsidR="00D139F6" w:rsidRPr="00D64010">
        <w:rPr>
          <w:szCs w:val="24"/>
        </w:rPr>
        <w:t xml:space="preserve">Konec julija 1987 je </w:t>
      </w:r>
      <w:r w:rsidR="003B2C67">
        <w:rPr>
          <w:szCs w:val="24"/>
        </w:rPr>
        <w:t>T</w:t>
      </w:r>
      <w:r w:rsidR="00D139F6" w:rsidRPr="00D64010">
        <w:rPr>
          <w:szCs w:val="24"/>
        </w:rPr>
        <w:t xml:space="preserve">uristična zveza Jugoslavije </w:t>
      </w:r>
      <w:r w:rsidR="00DC61DE" w:rsidRPr="00D64010">
        <w:rPr>
          <w:szCs w:val="24"/>
        </w:rPr>
        <w:t>nameravala</w:t>
      </w:r>
      <w:r w:rsidR="00D139F6" w:rsidRPr="00D64010">
        <w:rPr>
          <w:szCs w:val="24"/>
        </w:rPr>
        <w:t xml:space="preserve"> natisniti sto tisoč izvodov informativnega letaka v </w:t>
      </w:r>
      <w:r w:rsidR="00DC61DE" w:rsidRPr="00D64010">
        <w:rPr>
          <w:szCs w:val="24"/>
        </w:rPr>
        <w:t>štirih</w:t>
      </w:r>
      <w:r w:rsidR="00D139F6" w:rsidRPr="00D64010">
        <w:rPr>
          <w:szCs w:val="24"/>
        </w:rPr>
        <w:t xml:space="preserve"> svetovnih jezikih, ki bi bil namenjen osveščanju tujih gostov.</w:t>
      </w:r>
      <w:r w:rsidR="00DC61DE" w:rsidRPr="00D64010">
        <w:rPr>
          <w:rStyle w:val="Sprotnaopomba-sklic"/>
          <w:szCs w:val="24"/>
        </w:rPr>
        <w:footnoteReference w:id="116"/>
      </w:r>
      <w:r w:rsidR="00D139F6" w:rsidRPr="00D64010">
        <w:rPr>
          <w:szCs w:val="24"/>
        </w:rPr>
        <w:t xml:space="preserve"> </w:t>
      </w:r>
      <w:r w:rsidR="00DC61DE" w:rsidRPr="00D64010">
        <w:rPr>
          <w:szCs w:val="24"/>
        </w:rPr>
        <w:t>Dva tedna kasneje je javnost dosegla informacija, da letaki – uradno – zaradi tehničnih težav ne bodo natisnjeni. Neuradno pa naj bi se »z raznih strani« vrstili pritiski, da bi mnogi tujci lahko organizirano in množično zdravstveno propagando razumeli kot znak, da se je bolezen v</w:t>
      </w:r>
      <w:r w:rsidR="006F6E44" w:rsidRPr="00D64010">
        <w:rPr>
          <w:szCs w:val="24"/>
        </w:rPr>
        <w:t xml:space="preserve"> Jugoslaviji nevarno razširila, kar bi turizmu naredilo več škode kot koristi.</w:t>
      </w:r>
      <w:r w:rsidR="006F6E44" w:rsidRPr="00D64010">
        <w:rPr>
          <w:rStyle w:val="Sprotnaopomba-sklic"/>
          <w:szCs w:val="24"/>
        </w:rPr>
        <w:footnoteReference w:id="117"/>
      </w:r>
      <w:r w:rsidR="006F6E44" w:rsidRPr="00D64010">
        <w:rPr>
          <w:szCs w:val="24"/>
        </w:rPr>
        <w:t xml:space="preserve"> Pod</w:t>
      </w:r>
      <w:r w:rsidR="006B3913" w:rsidRPr="00D64010">
        <w:rPr>
          <w:szCs w:val="24"/>
        </w:rPr>
        <w:t xml:space="preserve">obnega </w:t>
      </w:r>
      <w:r w:rsidR="006B3913" w:rsidRPr="00D64010">
        <w:rPr>
          <w:szCs w:val="24"/>
        </w:rPr>
        <w:lastRenderedPageBreak/>
        <w:t>mnenja je bil predsednik Z</w:t>
      </w:r>
      <w:r w:rsidR="006F6E44" w:rsidRPr="00D64010">
        <w:rPr>
          <w:szCs w:val="24"/>
        </w:rPr>
        <w:t xml:space="preserve">veznega komiteja za delo, zdravstvo in socialno varstvo Janko Obočki, ki je na seji 19. junija 1987 opozoril, da </w:t>
      </w:r>
      <w:r w:rsidR="00886966">
        <w:rPr>
          <w:szCs w:val="24"/>
        </w:rPr>
        <w:t xml:space="preserve">obdobje </w:t>
      </w:r>
      <w:r w:rsidR="006F6E44" w:rsidRPr="00D64010">
        <w:rPr>
          <w:szCs w:val="24"/>
        </w:rPr>
        <w:t xml:space="preserve">turistične sezone ni najboljši trenutek </w:t>
      </w:r>
      <w:r w:rsidR="006B3913" w:rsidRPr="00D64010">
        <w:rPr>
          <w:szCs w:val="24"/>
        </w:rPr>
        <w:t xml:space="preserve">za </w:t>
      </w:r>
      <w:r w:rsidR="006F6E44" w:rsidRPr="00D64010">
        <w:rPr>
          <w:szCs w:val="24"/>
        </w:rPr>
        <w:t xml:space="preserve">aktivacijo preventivne kampanje. Odločno </w:t>
      </w:r>
      <w:r w:rsidR="00C9238E" w:rsidRPr="00D64010">
        <w:rPr>
          <w:szCs w:val="24"/>
        </w:rPr>
        <w:t>sta</w:t>
      </w:r>
      <w:r w:rsidR="006F6E44" w:rsidRPr="00D64010">
        <w:rPr>
          <w:szCs w:val="24"/>
        </w:rPr>
        <w:t xml:space="preserve"> mu nasprotovala predstavnika Slovenije </w:t>
      </w:r>
      <w:r w:rsidR="00C9238E" w:rsidRPr="00D64010">
        <w:rPr>
          <w:szCs w:val="24"/>
        </w:rPr>
        <w:t xml:space="preserve">in Hrvaške, ki sta se zavzela </w:t>
      </w:r>
      <w:r w:rsidR="006B3913" w:rsidRPr="00D64010">
        <w:rPr>
          <w:szCs w:val="24"/>
        </w:rPr>
        <w:t xml:space="preserve">za </w:t>
      </w:r>
      <w:r w:rsidR="00C9238E" w:rsidRPr="00D64010">
        <w:rPr>
          <w:szCs w:val="24"/>
        </w:rPr>
        <w:t xml:space="preserve">transparentnost in </w:t>
      </w:r>
      <w:r w:rsidR="00886966">
        <w:rPr>
          <w:szCs w:val="24"/>
        </w:rPr>
        <w:t>poudarila</w:t>
      </w:r>
      <w:r w:rsidR="00C9238E" w:rsidRPr="00D64010">
        <w:rPr>
          <w:szCs w:val="24"/>
        </w:rPr>
        <w:t>, da jugoslovanski podatki ne strašijo nikogar, prej nasprotno, saj v Jugoslavijo prihajajo turisti iz držav, kje</w:t>
      </w:r>
      <w:r w:rsidR="00886966">
        <w:rPr>
          <w:szCs w:val="24"/>
        </w:rPr>
        <w:t>r</w:t>
      </w:r>
      <w:r w:rsidR="00C9238E" w:rsidRPr="00D64010">
        <w:rPr>
          <w:szCs w:val="24"/>
        </w:rPr>
        <w:t xml:space="preserve"> je mnogo več okuženih.</w:t>
      </w:r>
      <w:r w:rsidR="00C9238E" w:rsidRPr="00D64010">
        <w:rPr>
          <w:rStyle w:val="Sprotnaopomba-sklic"/>
          <w:szCs w:val="24"/>
        </w:rPr>
        <w:footnoteReference w:id="118"/>
      </w:r>
      <w:r w:rsidR="00C9238E" w:rsidRPr="00D64010">
        <w:rPr>
          <w:szCs w:val="24"/>
        </w:rPr>
        <w:t xml:space="preserve"> Podobno je razmišljala novinarka </w:t>
      </w:r>
      <w:r w:rsidR="00C9238E" w:rsidRPr="00D64010">
        <w:rPr>
          <w:i/>
          <w:szCs w:val="24"/>
        </w:rPr>
        <w:t>Dela</w:t>
      </w:r>
      <w:r w:rsidR="00C9238E" w:rsidRPr="00D64010">
        <w:rPr>
          <w:szCs w:val="24"/>
        </w:rPr>
        <w:t>, ki se je ob zveznem postopanju cinično spraševala, le kako bi se turisti iz držav</w:t>
      </w:r>
      <w:r w:rsidR="00886966">
        <w:rPr>
          <w:szCs w:val="24"/>
        </w:rPr>
        <w:t>,</w:t>
      </w:r>
      <w:r w:rsidR="00C9238E" w:rsidRPr="00D64010">
        <w:rPr>
          <w:szCs w:val="24"/>
        </w:rPr>
        <w:t xml:space="preserve"> »</w:t>
      </w:r>
      <w:r w:rsidR="00F6278B" w:rsidRPr="00D64010">
        <w:rPr>
          <w:szCs w:val="24"/>
        </w:rPr>
        <w:t>v katerih s kondomi mahajo ne le v televizijskih oddajah, temveč celo v parlamentih, lahko vznemirili zaradi lista papirja, na katerem bi bilo nekaj bistvenih informacij o bolezni in možnih zaščitnih ukrepih«</w:t>
      </w:r>
      <w:r w:rsidR="00886966">
        <w:rPr>
          <w:szCs w:val="24"/>
        </w:rPr>
        <w:t>.</w:t>
      </w:r>
      <w:r w:rsidR="006F6E44" w:rsidRPr="00D64010">
        <w:rPr>
          <w:rStyle w:val="Sprotnaopomba-sklic"/>
          <w:szCs w:val="24"/>
        </w:rPr>
        <w:footnoteReference w:id="119"/>
      </w:r>
    </w:p>
    <w:p w14:paraId="765E8495" w14:textId="2C52F91D" w:rsidR="008B1606" w:rsidRPr="00D64010" w:rsidRDefault="006F6E44" w:rsidP="003A6E21">
      <w:pPr>
        <w:spacing w:line="360" w:lineRule="auto"/>
        <w:ind w:firstLine="567"/>
        <w:jc w:val="both"/>
        <w:rPr>
          <w:szCs w:val="24"/>
        </w:rPr>
      </w:pPr>
      <w:r w:rsidRPr="00D64010">
        <w:rPr>
          <w:szCs w:val="24"/>
        </w:rPr>
        <w:t xml:space="preserve">Na začetku poletja je </w:t>
      </w:r>
      <w:r w:rsidR="00197C55">
        <w:rPr>
          <w:szCs w:val="24"/>
        </w:rPr>
        <w:t>Z</w:t>
      </w:r>
      <w:r w:rsidRPr="00D64010">
        <w:rPr>
          <w:szCs w:val="24"/>
        </w:rPr>
        <w:t xml:space="preserve">vezna komisija za </w:t>
      </w:r>
      <w:r w:rsidR="00AA1A27" w:rsidRPr="00D64010">
        <w:rPr>
          <w:szCs w:val="24"/>
        </w:rPr>
        <w:t>aids</w:t>
      </w:r>
      <w:r w:rsidRPr="00D64010">
        <w:rPr>
          <w:szCs w:val="24"/>
        </w:rPr>
        <w:t xml:space="preserve"> </w:t>
      </w:r>
      <w:r w:rsidR="00AA1A27" w:rsidRPr="00D64010">
        <w:rPr>
          <w:szCs w:val="24"/>
        </w:rPr>
        <w:t>pripravljala tudi plakate in milijon informativnih letakov o aidsu v jezikih jugoslovanskih narodov in narodnosti. Plakati z najpomembnejšimi podatki naj bi bili prisotni na ulica</w:t>
      </w:r>
      <w:r w:rsidR="00EC285A" w:rsidRPr="00D64010">
        <w:rPr>
          <w:szCs w:val="24"/>
        </w:rPr>
        <w:t>h, v šolah, hotelih, čakalnicah in</w:t>
      </w:r>
      <w:r w:rsidR="00AA1A27" w:rsidRPr="00D64010">
        <w:rPr>
          <w:szCs w:val="24"/>
        </w:rPr>
        <w:t xml:space="preserve"> sredstvih javnega prometa. V načrtu je bil tudi tisk okoli 100.000 lepakov in več tisoč izvodov strokovne publikacije za zdravstvene delavce.</w:t>
      </w:r>
      <w:r w:rsidR="00EE79F3" w:rsidRPr="00D64010">
        <w:rPr>
          <w:rStyle w:val="Sprotnaopomba-sklic"/>
          <w:szCs w:val="24"/>
        </w:rPr>
        <w:footnoteReference w:id="120"/>
      </w:r>
      <w:r w:rsidR="00AA1A27" w:rsidRPr="00D64010">
        <w:rPr>
          <w:szCs w:val="24"/>
        </w:rPr>
        <w:t xml:space="preserve"> </w:t>
      </w:r>
      <w:r w:rsidR="00F5074D" w:rsidRPr="00D64010">
        <w:rPr>
          <w:szCs w:val="24"/>
        </w:rPr>
        <w:t>P</w:t>
      </w:r>
      <w:r w:rsidR="00EC285A" w:rsidRPr="00D64010">
        <w:rPr>
          <w:szCs w:val="24"/>
        </w:rPr>
        <w:t>rv</w:t>
      </w:r>
      <w:r w:rsidR="00886966">
        <w:rPr>
          <w:szCs w:val="24"/>
        </w:rPr>
        <w:t>e</w:t>
      </w:r>
      <w:r w:rsidR="00EC285A" w:rsidRPr="00D64010">
        <w:rPr>
          <w:szCs w:val="24"/>
        </w:rPr>
        <w:t xml:space="preserve"> </w:t>
      </w:r>
      <w:r w:rsidR="004D0B2A" w:rsidRPr="00D64010">
        <w:rPr>
          <w:szCs w:val="24"/>
        </w:rPr>
        <w:t>zvezn</w:t>
      </w:r>
      <w:r w:rsidR="00886966">
        <w:rPr>
          <w:szCs w:val="24"/>
        </w:rPr>
        <w:t>e</w:t>
      </w:r>
      <w:r w:rsidR="004D0B2A" w:rsidRPr="00D64010">
        <w:rPr>
          <w:szCs w:val="24"/>
        </w:rPr>
        <w:t xml:space="preserve"> </w:t>
      </w:r>
      <w:r w:rsidR="00EC285A" w:rsidRPr="00D64010">
        <w:rPr>
          <w:szCs w:val="24"/>
        </w:rPr>
        <w:t>kampanj</w:t>
      </w:r>
      <w:r w:rsidR="00886966">
        <w:rPr>
          <w:szCs w:val="24"/>
        </w:rPr>
        <w:t>e</w:t>
      </w:r>
      <w:r w:rsidR="00EC285A" w:rsidRPr="00D64010">
        <w:rPr>
          <w:szCs w:val="24"/>
        </w:rPr>
        <w:t xml:space="preserve"> </w:t>
      </w:r>
      <w:r w:rsidR="00F5074D" w:rsidRPr="00D64010">
        <w:rPr>
          <w:szCs w:val="24"/>
        </w:rPr>
        <w:t>te vrste</w:t>
      </w:r>
      <w:r w:rsidR="00EE79F3" w:rsidRPr="00D64010">
        <w:rPr>
          <w:szCs w:val="24"/>
        </w:rPr>
        <w:t xml:space="preserve"> </w:t>
      </w:r>
      <w:r w:rsidR="00F5074D" w:rsidRPr="00D64010">
        <w:rPr>
          <w:szCs w:val="24"/>
        </w:rPr>
        <w:t xml:space="preserve">nazadnje </w:t>
      </w:r>
      <w:r w:rsidR="00EE79F3" w:rsidRPr="00D64010">
        <w:rPr>
          <w:szCs w:val="24"/>
        </w:rPr>
        <w:t>ni</w:t>
      </w:r>
      <w:r w:rsidR="00886966">
        <w:rPr>
          <w:szCs w:val="24"/>
        </w:rPr>
        <w:t>so</w:t>
      </w:r>
      <w:r w:rsidR="00EE79F3" w:rsidRPr="00D64010">
        <w:rPr>
          <w:szCs w:val="24"/>
        </w:rPr>
        <w:t xml:space="preserve"> izved</w:t>
      </w:r>
      <w:r w:rsidR="00886966">
        <w:rPr>
          <w:szCs w:val="24"/>
        </w:rPr>
        <w:t>li</w:t>
      </w:r>
      <w:r w:rsidR="00EE79F3" w:rsidRPr="00D64010">
        <w:rPr>
          <w:szCs w:val="24"/>
        </w:rPr>
        <w:t xml:space="preserve">, </w:t>
      </w:r>
      <w:r w:rsidR="004D0B2A" w:rsidRPr="00D64010">
        <w:rPr>
          <w:szCs w:val="24"/>
        </w:rPr>
        <w:t xml:space="preserve">saj iz zveznega sklada ni bilo mogoče zagotoviti </w:t>
      </w:r>
      <w:r w:rsidR="00F5074D" w:rsidRPr="00D64010">
        <w:rPr>
          <w:szCs w:val="24"/>
        </w:rPr>
        <w:t>zadostnih finančnih sredstev</w:t>
      </w:r>
      <w:r w:rsidR="004D0B2A" w:rsidRPr="00D64010">
        <w:rPr>
          <w:szCs w:val="24"/>
        </w:rPr>
        <w:t xml:space="preserve">. </w:t>
      </w:r>
      <w:r w:rsidR="00F62956" w:rsidRPr="00D64010">
        <w:rPr>
          <w:szCs w:val="24"/>
        </w:rPr>
        <w:t>Zato</w:t>
      </w:r>
      <w:r w:rsidR="00F5074D" w:rsidRPr="00D64010">
        <w:rPr>
          <w:szCs w:val="24"/>
        </w:rPr>
        <w:t xml:space="preserve"> so se krepile skrbi, da Jugoslavija počasi izgublja nekajletno pre</w:t>
      </w:r>
      <w:r w:rsidR="00F62956" w:rsidRPr="00D64010">
        <w:rPr>
          <w:szCs w:val="24"/>
        </w:rPr>
        <w:t xml:space="preserve">dnost, ki jo </w:t>
      </w:r>
      <w:r w:rsidR="00517BC1">
        <w:rPr>
          <w:szCs w:val="24"/>
        </w:rPr>
        <w:t xml:space="preserve">je </w:t>
      </w:r>
      <w:r w:rsidR="00F5074D" w:rsidRPr="00D64010">
        <w:rPr>
          <w:szCs w:val="24"/>
        </w:rPr>
        <w:t xml:space="preserve">zaradi poznega prihoda aidsa v državo imela pred </w:t>
      </w:r>
      <w:r w:rsidR="00F62956" w:rsidRPr="00D64010">
        <w:rPr>
          <w:szCs w:val="24"/>
        </w:rPr>
        <w:t>zahodom</w:t>
      </w:r>
      <w:r w:rsidR="00F5074D" w:rsidRPr="00D64010">
        <w:rPr>
          <w:szCs w:val="24"/>
        </w:rPr>
        <w:t xml:space="preserve">. </w:t>
      </w:r>
      <w:r w:rsidR="00F62956" w:rsidRPr="00D64010">
        <w:rPr>
          <w:szCs w:val="24"/>
        </w:rPr>
        <w:t xml:space="preserve">Zagotovitev sredstev za preventivo je bila prepuščena posameznim republikam in novinarka </w:t>
      </w:r>
      <w:r w:rsidR="00F62956" w:rsidRPr="00D64010">
        <w:rPr>
          <w:i/>
          <w:szCs w:val="24"/>
        </w:rPr>
        <w:t>Dela</w:t>
      </w:r>
      <w:r w:rsidR="00F62956" w:rsidRPr="00D64010">
        <w:rPr>
          <w:szCs w:val="24"/>
        </w:rPr>
        <w:t xml:space="preserve"> je opozarjala, da bodo bog</w:t>
      </w:r>
      <w:r w:rsidR="006B3913" w:rsidRPr="00D64010">
        <w:rPr>
          <w:szCs w:val="24"/>
        </w:rPr>
        <w:t xml:space="preserve">atejše članice federacije </w:t>
      </w:r>
      <w:r w:rsidR="00F62956" w:rsidRPr="00D64010">
        <w:rPr>
          <w:szCs w:val="24"/>
        </w:rPr>
        <w:t>verjetno zbrale dovolj denarja, kaj pa ostale?</w:t>
      </w:r>
      <w:r w:rsidR="00F62956" w:rsidRPr="00D64010">
        <w:rPr>
          <w:rStyle w:val="Sprotnaopomba-sklic"/>
          <w:szCs w:val="24"/>
        </w:rPr>
        <w:footnoteReference w:id="121"/>
      </w:r>
      <w:r w:rsidR="00F62956" w:rsidRPr="00D64010">
        <w:rPr>
          <w:szCs w:val="24"/>
        </w:rPr>
        <w:t xml:space="preserve"> </w:t>
      </w:r>
      <w:r w:rsidR="00B24C91" w:rsidRPr="00D64010">
        <w:rPr>
          <w:szCs w:val="24"/>
        </w:rPr>
        <w:t>Pri odzivu na aids so bile j</w:t>
      </w:r>
      <w:r w:rsidR="00F62956" w:rsidRPr="00D64010">
        <w:rPr>
          <w:szCs w:val="24"/>
        </w:rPr>
        <w:t xml:space="preserve">ugoslovanske republike in pokrajine različno </w:t>
      </w:r>
      <w:r w:rsidR="00B24C91" w:rsidRPr="00D64010">
        <w:rPr>
          <w:szCs w:val="24"/>
        </w:rPr>
        <w:t>hitre</w:t>
      </w:r>
      <w:r w:rsidR="00F62956" w:rsidRPr="00D64010">
        <w:rPr>
          <w:szCs w:val="24"/>
        </w:rPr>
        <w:t xml:space="preserve">, prav tako so ubirale različne pristope. </w:t>
      </w:r>
      <w:r w:rsidR="00B24C91" w:rsidRPr="00D64010">
        <w:rPr>
          <w:szCs w:val="24"/>
        </w:rPr>
        <w:t>Na področju preventive sta bili poleg</w:t>
      </w:r>
      <w:r w:rsidR="00F62956" w:rsidRPr="00D64010">
        <w:rPr>
          <w:szCs w:val="24"/>
        </w:rPr>
        <w:t xml:space="preserve"> Slovenije najd</w:t>
      </w:r>
      <w:r w:rsidR="00437D6C" w:rsidRPr="00D64010">
        <w:rPr>
          <w:szCs w:val="24"/>
        </w:rPr>
        <w:t xml:space="preserve">ejavnejši Hrvaška in Vojvodina. Prva </w:t>
      </w:r>
      <w:r w:rsidR="00B24C91" w:rsidRPr="00D64010">
        <w:rPr>
          <w:szCs w:val="24"/>
        </w:rPr>
        <w:t>je veliko pozornosti namenjala izobraževanj</w:t>
      </w:r>
      <w:r w:rsidR="00716034">
        <w:rPr>
          <w:szCs w:val="24"/>
        </w:rPr>
        <w:t>u</w:t>
      </w:r>
      <w:r w:rsidR="00B24C91" w:rsidRPr="00D64010">
        <w:rPr>
          <w:szCs w:val="24"/>
        </w:rPr>
        <w:t xml:space="preserve"> mladine, zlasti v šolah, kjer so se v osveščanje aktivno vključili socialni psihologi</w:t>
      </w:r>
      <w:r w:rsidR="00437D6C" w:rsidRPr="00D64010">
        <w:rPr>
          <w:szCs w:val="24"/>
        </w:rPr>
        <w:t xml:space="preserve">. Na drugi strani se je Vojvodina odločila za epidemiološko-medicinski pristop in </w:t>
      </w:r>
      <w:r w:rsidR="006B3913" w:rsidRPr="00D64010">
        <w:rPr>
          <w:szCs w:val="24"/>
        </w:rPr>
        <w:t>si prizadevala natančno slediti</w:t>
      </w:r>
      <w:r w:rsidR="00437D6C" w:rsidRPr="00D64010">
        <w:rPr>
          <w:szCs w:val="24"/>
        </w:rPr>
        <w:t xml:space="preserve"> stikom vsakega okuženega.</w:t>
      </w:r>
      <w:r w:rsidR="00256063" w:rsidRPr="00D64010">
        <w:rPr>
          <w:rStyle w:val="Sprotnaopomba-sklic"/>
          <w:szCs w:val="24"/>
        </w:rPr>
        <w:footnoteReference w:id="122"/>
      </w:r>
      <w:r w:rsidR="00437D6C" w:rsidRPr="00D64010">
        <w:rPr>
          <w:szCs w:val="24"/>
        </w:rPr>
        <w:t xml:space="preserve"> Prizadevanja v boju proti </w:t>
      </w:r>
      <w:r w:rsidR="004B7286" w:rsidRPr="00D64010">
        <w:rPr>
          <w:szCs w:val="24"/>
        </w:rPr>
        <w:t xml:space="preserve">aidsu </w:t>
      </w:r>
      <w:r w:rsidR="00437D6C" w:rsidRPr="00D64010">
        <w:rPr>
          <w:szCs w:val="24"/>
        </w:rPr>
        <w:t xml:space="preserve">na ravni posameznih republik </w:t>
      </w:r>
      <w:r w:rsidR="00BC0C64" w:rsidRPr="00D64010">
        <w:rPr>
          <w:szCs w:val="24"/>
        </w:rPr>
        <w:t xml:space="preserve">in pokrajin </w:t>
      </w:r>
      <w:r w:rsidR="00437D6C" w:rsidRPr="00D64010">
        <w:rPr>
          <w:szCs w:val="24"/>
        </w:rPr>
        <w:t>so torej odsevala razvojno in finančno ločnico v federaciji</w:t>
      </w:r>
      <w:r w:rsidR="00BC0C64" w:rsidRPr="00D64010">
        <w:rPr>
          <w:szCs w:val="24"/>
        </w:rPr>
        <w:t>, a težava je bila, da aids ni upošteval ne republiških ne pokrajinskih meja.</w:t>
      </w:r>
    </w:p>
    <w:p w14:paraId="23112C9C" w14:textId="0C7F4D10" w:rsidR="00905C5F" w:rsidRPr="00D64010" w:rsidRDefault="00BC0C64" w:rsidP="003A6E21">
      <w:pPr>
        <w:spacing w:line="360" w:lineRule="auto"/>
        <w:ind w:firstLine="567"/>
        <w:jc w:val="both"/>
        <w:rPr>
          <w:szCs w:val="24"/>
        </w:rPr>
      </w:pPr>
      <w:r w:rsidRPr="00D64010">
        <w:rPr>
          <w:szCs w:val="24"/>
        </w:rPr>
        <w:t>Slovenija je leta 1987 na področju preventive pred aidsom močno napredovala.</w:t>
      </w:r>
      <w:r w:rsidR="001E7FFC" w:rsidRPr="00D64010">
        <w:rPr>
          <w:szCs w:val="24"/>
        </w:rPr>
        <w:t xml:space="preserve"> O bolezni so z medicinskega </w:t>
      </w:r>
      <w:r w:rsidR="00716034">
        <w:rPr>
          <w:szCs w:val="24"/>
        </w:rPr>
        <w:t>in</w:t>
      </w:r>
      <w:r w:rsidR="00716034" w:rsidRPr="00D64010">
        <w:rPr>
          <w:szCs w:val="24"/>
        </w:rPr>
        <w:t xml:space="preserve"> </w:t>
      </w:r>
      <w:r w:rsidR="001E7FFC" w:rsidRPr="00D64010">
        <w:rPr>
          <w:szCs w:val="24"/>
        </w:rPr>
        <w:t>družbeno-etičnega vidika</w:t>
      </w:r>
      <w:r w:rsidRPr="00D64010">
        <w:rPr>
          <w:szCs w:val="24"/>
        </w:rPr>
        <w:t xml:space="preserve"> skoraj dnevno </w:t>
      </w:r>
      <w:r w:rsidR="001E7FFC" w:rsidRPr="00D64010">
        <w:rPr>
          <w:szCs w:val="24"/>
        </w:rPr>
        <w:t xml:space="preserve">pisali različni tiskani mediji, </w:t>
      </w:r>
      <w:r w:rsidR="001E7FFC" w:rsidRPr="00D64010">
        <w:rPr>
          <w:szCs w:val="24"/>
        </w:rPr>
        <w:lastRenderedPageBreak/>
        <w:t>oddaje o aidsu so se pojavile na radiu in televiziji, o možnostih zaščite pred okužbo so prirejali okrogle mize in predavanja, mladim so nudili informacije o preventivi na raznih stojnica</w:t>
      </w:r>
      <w:r w:rsidR="00256063" w:rsidRPr="00D64010">
        <w:rPr>
          <w:szCs w:val="24"/>
        </w:rPr>
        <w:t>h, shodih, športnih prireditvah, delovnih akcijah.</w:t>
      </w:r>
      <w:r w:rsidR="001E7FFC" w:rsidRPr="00D64010">
        <w:rPr>
          <w:szCs w:val="24"/>
        </w:rPr>
        <w:t xml:space="preserve"> Aprila so bila objavljena navodila o načinu dela z bolniki z aidsom v zdravstvenih ambulantah, s</w:t>
      </w:r>
      <w:r w:rsidRPr="00D64010">
        <w:rPr>
          <w:szCs w:val="24"/>
        </w:rPr>
        <w:t xml:space="preserve">eptembra </w:t>
      </w:r>
      <w:r w:rsidR="008B1606" w:rsidRPr="00D64010">
        <w:rPr>
          <w:szCs w:val="24"/>
        </w:rPr>
        <w:t>sta Zavod za šolstvo in Z</w:t>
      </w:r>
      <w:r w:rsidRPr="00D64010">
        <w:rPr>
          <w:szCs w:val="24"/>
        </w:rPr>
        <w:t xml:space="preserve">avod za zdravstveno varstvo organizirala posvet za </w:t>
      </w:r>
      <w:r w:rsidR="008B1606" w:rsidRPr="00D64010">
        <w:rPr>
          <w:szCs w:val="24"/>
        </w:rPr>
        <w:t>učitelje in zdravstvene delavce.</w:t>
      </w:r>
      <w:r w:rsidRPr="00D64010">
        <w:rPr>
          <w:szCs w:val="24"/>
        </w:rPr>
        <w:t xml:space="preserve"> </w:t>
      </w:r>
      <w:r w:rsidR="008B1606" w:rsidRPr="00D64010">
        <w:rPr>
          <w:szCs w:val="24"/>
        </w:rPr>
        <w:t xml:space="preserve">V javnosti so zakrožili prvi letaki in plakati z informacijami </w:t>
      </w:r>
      <w:r w:rsidR="006B3913" w:rsidRPr="00D64010">
        <w:rPr>
          <w:szCs w:val="24"/>
        </w:rPr>
        <w:t xml:space="preserve">o </w:t>
      </w:r>
      <w:r w:rsidR="008B1606" w:rsidRPr="00D64010">
        <w:rPr>
          <w:szCs w:val="24"/>
        </w:rPr>
        <w:t xml:space="preserve">aidsu, v trgovinah pa je bilo na vidnih </w:t>
      </w:r>
      <w:r w:rsidR="00825F75">
        <w:rPr>
          <w:szCs w:val="24"/>
        </w:rPr>
        <w:t>krajih</w:t>
      </w:r>
      <w:r w:rsidR="00825F75" w:rsidRPr="00D64010">
        <w:rPr>
          <w:szCs w:val="24"/>
        </w:rPr>
        <w:t xml:space="preserve"> </w:t>
      </w:r>
      <w:r w:rsidR="008B1606" w:rsidRPr="00D64010">
        <w:rPr>
          <w:szCs w:val="24"/>
        </w:rPr>
        <w:t>na voljo vedno več kondomov. Sredstva za aids so se začela zbirati tudi v okviru raznih dobrodelnih akcij.</w:t>
      </w:r>
      <w:r w:rsidR="008B1606" w:rsidRPr="00D64010">
        <w:rPr>
          <w:rStyle w:val="Sprotnaopomba-sklic"/>
          <w:szCs w:val="24"/>
        </w:rPr>
        <w:footnoteReference w:id="123"/>
      </w:r>
      <w:r w:rsidR="00962B2F" w:rsidRPr="00D64010">
        <w:rPr>
          <w:szCs w:val="24"/>
        </w:rPr>
        <w:t xml:space="preserve"> Do konca leta 1987 je v Jugoslaviji umrlo šestnajst bolnikov z aidsom, deset jih je živelo z boleznijo, medtem ko je bilo potrjen</w:t>
      </w:r>
      <w:r w:rsidR="00825F75">
        <w:rPr>
          <w:szCs w:val="24"/>
        </w:rPr>
        <w:t>o</w:t>
      </w:r>
      <w:r w:rsidR="00962B2F" w:rsidRPr="00D64010">
        <w:rPr>
          <w:szCs w:val="24"/>
        </w:rPr>
        <w:t xml:space="preserve"> okuženih krepko nad 500.</w:t>
      </w:r>
      <w:r w:rsidR="00962B2F" w:rsidRPr="00D64010">
        <w:rPr>
          <w:rStyle w:val="Sprotnaopomba-sklic"/>
          <w:szCs w:val="24"/>
        </w:rPr>
        <w:footnoteReference w:id="124"/>
      </w:r>
      <w:r w:rsidR="00962B2F" w:rsidRPr="00D64010">
        <w:rPr>
          <w:szCs w:val="24"/>
        </w:rPr>
        <w:t xml:space="preserve"> V Sloveniji sta do konca leta 1987 zaradi aidsa umrla dva bolnika, dva sta živela z boleznijo, enaindvajset oseb pa je bilo okuženih brez znamenj </w:t>
      </w:r>
      <w:r w:rsidR="00B93E0C" w:rsidRPr="00D64010">
        <w:rPr>
          <w:szCs w:val="24"/>
        </w:rPr>
        <w:t>obolenja</w:t>
      </w:r>
      <w:r w:rsidR="00962B2F" w:rsidRPr="00D64010">
        <w:rPr>
          <w:szCs w:val="24"/>
        </w:rPr>
        <w:t>.</w:t>
      </w:r>
      <w:r w:rsidR="00962B2F" w:rsidRPr="00D64010">
        <w:rPr>
          <w:rStyle w:val="Sprotnaopomba-sklic"/>
          <w:szCs w:val="24"/>
        </w:rPr>
        <w:footnoteReference w:id="125"/>
      </w:r>
      <w:r w:rsidR="00962B2F" w:rsidRPr="00D64010">
        <w:rPr>
          <w:szCs w:val="24"/>
        </w:rPr>
        <w:t xml:space="preserve"> </w:t>
      </w:r>
      <w:r w:rsidR="00B93E0C" w:rsidRPr="00D64010">
        <w:rPr>
          <w:szCs w:val="24"/>
        </w:rPr>
        <w:t xml:space="preserve">Sredi leta 1987 je bila izdelana prognoza, da bo do leta 1990 </w:t>
      </w:r>
      <w:r w:rsidR="00905C5F" w:rsidRPr="00D64010">
        <w:rPr>
          <w:szCs w:val="24"/>
        </w:rPr>
        <w:t xml:space="preserve">v Sloveniji zaradi aidsa zbolelo okrog 100 in umrlo okrog 65 oseb. </w:t>
      </w:r>
      <w:r w:rsidR="00B93E0C" w:rsidRPr="00D64010">
        <w:rPr>
          <w:szCs w:val="24"/>
        </w:rPr>
        <w:t>I</w:t>
      </w:r>
      <w:r w:rsidR="00905C5F" w:rsidRPr="00D64010">
        <w:rPr>
          <w:szCs w:val="24"/>
        </w:rPr>
        <w:t xml:space="preserve">zkazala </w:t>
      </w:r>
      <w:r w:rsidR="006B3913" w:rsidRPr="00D64010">
        <w:rPr>
          <w:szCs w:val="24"/>
        </w:rPr>
        <w:t xml:space="preserve">se je </w:t>
      </w:r>
      <w:r w:rsidR="00905C5F" w:rsidRPr="00D64010">
        <w:rPr>
          <w:szCs w:val="24"/>
        </w:rPr>
        <w:t xml:space="preserve">za </w:t>
      </w:r>
      <w:r w:rsidR="00B93E0C" w:rsidRPr="00D64010">
        <w:rPr>
          <w:szCs w:val="24"/>
        </w:rPr>
        <w:t xml:space="preserve">močno </w:t>
      </w:r>
      <w:r w:rsidR="00905C5F" w:rsidRPr="00D64010">
        <w:rPr>
          <w:szCs w:val="24"/>
        </w:rPr>
        <w:t xml:space="preserve">pretirano, saj </w:t>
      </w:r>
      <w:r w:rsidR="00B93E0C" w:rsidRPr="00D64010">
        <w:rPr>
          <w:szCs w:val="24"/>
        </w:rPr>
        <w:t>je</w:t>
      </w:r>
      <w:r w:rsidR="00905C5F" w:rsidRPr="00D64010">
        <w:rPr>
          <w:szCs w:val="24"/>
        </w:rPr>
        <w:t xml:space="preserve"> do </w:t>
      </w:r>
      <w:r w:rsidR="00B93E0C" w:rsidRPr="00D64010">
        <w:rPr>
          <w:szCs w:val="24"/>
        </w:rPr>
        <w:t>tedaj</w:t>
      </w:r>
      <w:r w:rsidR="00905C5F" w:rsidRPr="00D64010">
        <w:rPr>
          <w:szCs w:val="24"/>
        </w:rPr>
        <w:t xml:space="preserve"> v Sloveniji </w:t>
      </w:r>
      <w:r w:rsidR="00B93E0C" w:rsidRPr="00D64010">
        <w:rPr>
          <w:szCs w:val="24"/>
        </w:rPr>
        <w:t>za aidsom obolelo</w:t>
      </w:r>
      <w:r w:rsidR="00905C5F" w:rsidRPr="00D64010">
        <w:rPr>
          <w:szCs w:val="24"/>
        </w:rPr>
        <w:t xml:space="preserve"> le </w:t>
      </w:r>
      <w:r w:rsidR="00E709D4" w:rsidRPr="00D64010">
        <w:rPr>
          <w:szCs w:val="24"/>
        </w:rPr>
        <w:t>štirinajst</w:t>
      </w:r>
      <w:r w:rsidR="00905C5F" w:rsidRPr="00D64010">
        <w:rPr>
          <w:szCs w:val="24"/>
        </w:rPr>
        <w:t xml:space="preserve"> </w:t>
      </w:r>
      <w:r w:rsidR="00B93E0C" w:rsidRPr="00D64010">
        <w:rPr>
          <w:szCs w:val="24"/>
        </w:rPr>
        <w:t>ljudi</w:t>
      </w:r>
      <w:r w:rsidR="00905C5F" w:rsidRPr="00D64010">
        <w:rPr>
          <w:szCs w:val="24"/>
        </w:rPr>
        <w:t>.</w:t>
      </w:r>
      <w:r w:rsidR="00B93E0C" w:rsidRPr="00D64010">
        <w:rPr>
          <w:rStyle w:val="Sprotnaopomba-sklic"/>
          <w:szCs w:val="24"/>
        </w:rPr>
        <w:footnoteReference w:id="126"/>
      </w:r>
      <w:r w:rsidR="0074534C" w:rsidRPr="00D64010">
        <w:rPr>
          <w:szCs w:val="24"/>
        </w:rPr>
        <w:t xml:space="preserve"> </w:t>
      </w:r>
    </w:p>
    <w:p w14:paraId="64E92679" w14:textId="77777777" w:rsidR="00FC4A99" w:rsidRPr="00D64010" w:rsidRDefault="00FC4A99" w:rsidP="003A6E21">
      <w:pPr>
        <w:spacing w:line="360" w:lineRule="auto"/>
        <w:ind w:firstLine="567"/>
        <w:jc w:val="both"/>
        <w:rPr>
          <w:szCs w:val="24"/>
        </w:rPr>
      </w:pPr>
    </w:p>
    <w:p w14:paraId="5F75ECF0" w14:textId="77777777" w:rsidR="00FC4A99" w:rsidRPr="00D64010" w:rsidRDefault="00FC4A99" w:rsidP="003A6E21">
      <w:pPr>
        <w:spacing w:line="360" w:lineRule="auto"/>
        <w:ind w:firstLine="567"/>
        <w:jc w:val="center"/>
        <w:rPr>
          <w:szCs w:val="24"/>
        </w:rPr>
      </w:pPr>
      <w:r w:rsidRPr="00D64010">
        <w:rPr>
          <w:szCs w:val="24"/>
        </w:rPr>
        <w:t>***</w:t>
      </w:r>
    </w:p>
    <w:p w14:paraId="4A0F8C21" w14:textId="77777777" w:rsidR="009C1B34" w:rsidRPr="00D64010" w:rsidRDefault="009C1B34" w:rsidP="003A6E21">
      <w:pPr>
        <w:spacing w:line="360" w:lineRule="auto"/>
        <w:ind w:firstLine="567"/>
        <w:jc w:val="both"/>
        <w:rPr>
          <w:szCs w:val="24"/>
        </w:rPr>
      </w:pPr>
    </w:p>
    <w:p w14:paraId="517F98C4" w14:textId="6547C29A" w:rsidR="00CC441C" w:rsidRPr="00D64010" w:rsidRDefault="00C56EA9" w:rsidP="003A6E21">
      <w:pPr>
        <w:spacing w:line="360" w:lineRule="auto"/>
        <w:ind w:firstLine="567"/>
        <w:jc w:val="both"/>
        <w:rPr>
          <w:szCs w:val="24"/>
        </w:rPr>
      </w:pPr>
      <w:r w:rsidRPr="00D64010">
        <w:rPr>
          <w:szCs w:val="24"/>
        </w:rPr>
        <w:t xml:space="preserve">Aids </w:t>
      </w:r>
      <w:r w:rsidR="00FC4A99" w:rsidRPr="00D64010">
        <w:rPr>
          <w:szCs w:val="24"/>
        </w:rPr>
        <w:t xml:space="preserve">ne </w:t>
      </w:r>
      <w:r w:rsidRPr="00D64010">
        <w:rPr>
          <w:szCs w:val="24"/>
        </w:rPr>
        <w:t xml:space="preserve">v </w:t>
      </w:r>
      <w:r w:rsidR="00CC441C" w:rsidRPr="00D64010">
        <w:rPr>
          <w:szCs w:val="24"/>
        </w:rPr>
        <w:t xml:space="preserve">slovenskem ne </w:t>
      </w:r>
      <w:r w:rsidR="00F677DB" w:rsidRPr="00D64010">
        <w:rPr>
          <w:szCs w:val="24"/>
        </w:rPr>
        <w:t xml:space="preserve">v </w:t>
      </w:r>
      <w:r w:rsidR="00CC441C" w:rsidRPr="00D64010">
        <w:rPr>
          <w:szCs w:val="24"/>
        </w:rPr>
        <w:t>jugoslovanskem prostoru</w:t>
      </w:r>
      <w:r w:rsidR="00FC4A99" w:rsidRPr="00D64010">
        <w:rPr>
          <w:szCs w:val="24"/>
        </w:rPr>
        <w:t xml:space="preserve"> </w:t>
      </w:r>
      <w:r w:rsidR="005252BD" w:rsidRPr="00D64010">
        <w:rPr>
          <w:szCs w:val="24"/>
        </w:rPr>
        <w:t>ni</w:t>
      </w:r>
      <w:r w:rsidR="00FC4A99" w:rsidRPr="00D64010">
        <w:rPr>
          <w:szCs w:val="24"/>
        </w:rPr>
        <w:t xml:space="preserve"> </w:t>
      </w:r>
      <w:r w:rsidR="0006799A" w:rsidRPr="00D64010">
        <w:rPr>
          <w:szCs w:val="24"/>
        </w:rPr>
        <w:t>dosegel</w:t>
      </w:r>
      <w:r w:rsidR="00FC4A99" w:rsidRPr="00D64010">
        <w:rPr>
          <w:szCs w:val="24"/>
        </w:rPr>
        <w:t xml:space="preserve"> epidemičnih razsežnosti. </w:t>
      </w:r>
      <w:r w:rsidR="005252BD" w:rsidRPr="00D64010">
        <w:rPr>
          <w:szCs w:val="24"/>
        </w:rPr>
        <w:t>K temu</w:t>
      </w:r>
      <w:r w:rsidR="00F55C87" w:rsidRPr="00D64010">
        <w:rPr>
          <w:szCs w:val="24"/>
        </w:rPr>
        <w:t xml:space="preserve"> je prispevalo dejstvo</w:t>
      </w:r>
      <w:r w:rsidR="009726B6" w:rsidRPr="00D64010">
        <w:rPr>
          <w:szCs w:val="24"/>
        </w:rPr>
        <w:t xml:space="preserve">, da je bolezen </w:t>
      </w:r>
      <w:r w:rsidR="00CC441C" w:rsidRPr="00D64010">
        <w:rPr>
          <w:szCs w:val="24"/>
        </w:rPr>
        <w:t>Jugoslavijo</w:t>
      </w:r>
      <w:r w:rsidR="009726B6" w:rsidRPr="00D64010">
        <w:rPr>
          <w:szCs w:val="24"/>
        </w:rPr>
        <w:t xml:space="preserve"> dosegla </w:t>
      </w:r>
      <w:r w:rsidR="00A86763" w:rsidRPr="00D64010">
        <w:rPr>
          <w:szCs w:val="24"/>
        </w:rPr>
        <w:t xml:space="preserve">pozno, šele </w:t>
      </w:r>
      <w:r w:rsidR="009726B6" w:rsidRPr="00D64010">
        <w:rPr>
          <w:szCs w:val="24"/>
        </w:rPr>
        <w:t>štiri leta po odkritju prvih primerov v zahodnih državah</w:t>
      </w:r>
      <w:r w:rsidR="00A86763" w:rsidRPr="00D64010">
        <w:rPr>
          <w:szCs w:val="24"/>
        </w:rPr>
        <w:t xml:space="preserve">. Tako so stroka in oblasti imele čas za sprejetje osnovnih ukrepov, medtem ko so mediji prebivalstvu ponudili prve informacije </w:t>
      </w:r>
      <w:r w:rsidR="00CC441C" w:rsidRPr="00D64010">
        <w:rPr>
          <w:szCs w:val="24"/>
        </w:rPr>
        <w:t xml:space="preserve">o aidsu. </w:t>
      </w:r>
      <w:r w:rsidR="009C2F32" w:rsidRPr="00D64010">
        <w:rPr>
          <w:szCs w:val="24"/>
        </w:rPr>
        <w:t>O</w:t>
      </w:r>
      <w:r w:rsidR="00F55C87" w:rsidRPr="00D64010">
        <w:rPr>
          <w:szCs w:val="24"/>
        </w:rPr>
        <w:t xml:space="preserve">mejeno širjenje virusa HIV </w:t>
      </w:r>
      <w:r w:rsidR="009C2F32" w:rsidRPr="00D64010">
        <w:rPr>
          <w:szCs w:val="24"/>
        </w:rPr>
        <w:t xml:space="preserve">je bilo </w:t>
      </w:r>
      <w:r w:rsidR="00CE6BC3" w:rsidRPr="00D64010">
        <w:rPr>
          <w:szCs w:val="24"/>
        </w:rPr>
        <w:t xml:space="preserve">tudi </w:t>
      </w:r>
      <w:r w:rsidR="00F55C87" w:rsidRPr="00D64010">
        <w:rPr>
          <w:szCs w:val="24"/>
        </w:rPr>
        <w:t xml:space="preserve">posledica specifičnih </w:t>
      </w:r>
      <w:r w:rsidR="00F677DB" w:rsidRPr="00D64010">
        <w:rPr>
          <w:szCs w:val="24"/>
        </w:rPr>
        <w:t xml:space="preserve">jugoslovanskih </w:t>
      </w:r>
      <w:r w:rsidR="00F55C87" w:rsidRPr="00D64010">
        <w:rPr>
          <w:szCs w:val="24"/>
        </w:rPr>
        <w:t xml:space="preserve">družbenopolitičnih okoliščin. </w:t>
      </w:r>
      <w:r w:rsidR="00C9455A" w:rsidRPr="00D64010">
        <w:rPr>
          <w:szCs w:val="24"/>
        </w:rPr>
        <w:t>Zaradi delne zaprtosti socialističnega sistema in konservativnega družbenega okolja v večjem delu države</w:t>
      </w:r>
      <w:r w:rsidR="00AA0B61" w:rsidRPr="00D64010">
        <w:rPr>
          <w:szCs w:val="24"/>
        </w:rPr>
        <w:t xml:space="preserve"> je bilo</w:t>
      </w:r>
      <w:r w:rsidR="00C9455A" w:rsidRPr="00D64010">
        <w:rPr>
          <w:szCs w:val="24"/>
        </w:rPr>
        <w:t xml:space="preserve"> </w:t>
      </w:r>
      <w:r w:rsidR="00AA0B61" w:rsidRPr="00D64010">
        <w:rPr>
          <w:szCs w:val="24"/>
        </w:rPr>
        <w:t>organizirano družabno življenje gejev</w:t>
      </w:r>
      <w:r w:rsidR="00C9455A" w:rsidRPr="00D64010">
        <w:rPr>
          <w:szCs w:val="24"/>
        </w:rPr>
        <w:t xml:space="preserve"> v J</w:t>
      </w:r>
      <w:r w:rsidR="00AA0B61" w:rsidRPr="00D64010">
        <w:rPr>
          <w:szCs w:val="24"/>
        </w:rPr>
        <w:t>ugoslaviji praktično neobstoječe</w:t>
      </w:r>
      <w:r w:rsidR="00C9455A" w:rsidRPr="00D64010">
        <w:rPr>
          <w:szCs w:val="24"/>
        </w:rPr>
        <w:t xml:space="preserve">. </w:t>
      </w:r>
      <w:r w:rsidR="00C9455A" w:rsidRPr="00D64010">
        <w:rPr>
          <w:szCs w:val="24"/>
        </w:rPr>
        <w:lastRenderedPageBreak/>
        <w:t xml:space="preserve">Izjema je bil slovenski ŠKUC Magnus, ki se je sredi osemdesetih </w:t>
      </w:r>
      <w:r w:rsidR="00F677DB" w:rsidRPr="00D64010">
        <w:rPr>
          <w:szCs w:val="24"/>
        </w:rPr>
        <w:t>začel razvijati</w:t>
      </w:r>
      <w:r w:rsidR="00C9455A" w:rsidRPr="00D64010">
        <w:rPr>
          <w:szCs w:val="24"/>
        </w:rPr>
        <w:t xml:space="preserve"> sočasno </w:t>
      </w:r>
      <w:r w:rsidR="00AA0B61" w:rsidRPr="00D64010">
        <w:rPr>
          <w:szCs w:val="24"/>
        </w:rPr>
        <w:t>z zavedanjem o nevarnosti aidsa. T</w:t>
      </w:r>
      <w:r w:rsidR="00C9455A" w:rsidRPr="00D64010">
        <w:rPr>
          <w:szCs w:val="24"/>
        </w:rPr>
        <w:t xml:space="preserve">ako ni pripomogel k širjenju virusa HIV med </w:t>
      </w:r>
      <w:r w:rsidR="00857DCB" w:rsidRPr="00D64010">
        <w:rPr>
          <w:szCs w:val="24"/>
        </w:rPr>
        <w:t>homoseksualci</w:t>
      </w:r>
      <w:r w:rsidR="00C9455A" w:rsidRPr="00D64010">
        <w:rPr>
          <w:szCs w:val="24"/>
        </w:rPr>
        <w:t xml:space="preserve">, </w:t>
      </w:r>
      <w:r w:rsidR="00AA0B61" w:rsidRPr="00D64010">
        <w:rPr>
          <w:szCs w:val="24"/>
        </w:rPr>
        <w:t>temveč</w:t>
      </w:r>
      <w:r w:rsidR="00C9455A" w:rsidRPr="00D64010">
        <w:rPr>
          <w:szCs w:val="24"/>
        </w:rPr>
        <w:t xml:space="preserve"> je </w:t>
      </w:r>
      <w:r w:rsidR="00F677DB" w:rsidRPr="00D64010">
        <w:rPr>
          <w:szCs w:val="24"/>
        </w:rPr>
        <w:t xml:space="preserve">– prav </w:t>
      </w:r>
      <w:r w:rsidR="00C9455A" w:rsidRPr="00D64010">
        <w:rPr>
          <w:szCs w:val="24"/>
        </w:rPr>
        <w:t xml:space="preserve">nasprotno </w:t>
      </w:r>
      <w:r w:rsidR="00F677DB" w:rsidRPr="00D64010">
        <w:rPr>
          <w:szCs w:val="24"/>
        </w:rPr>
        <w:t xml:space="preserve">– </w:t>
      </w:r>
      <w:r w:rsidR="00C9455A" w:rsidRPr="00D64010">
        <w:rPr>
          <w:szCs w:val="24"/>
        </w:rPr>
        <w:t xml:space="preserve">pomembno </w:t>
      </w:r>
      <w:r w:rsidR="00CE6BC3" w:rsidRPr="00D64010">
        <w:rPr>
          <w:szCs w:val="24"/>
        </w:rPr>
        <w:t>prispeval</w:t>
      </w:r>
      <w:r w:rsidR="00C9455A" w:rsidRPr="00D64010">
        <w:rPr>
          <w:szCs w:val="24"/>
        </w:rPr>
        <w:t xml:space="preserve"> k osveščanju slovenske družbe o preventivi pred boleznijo. </w:t>
      </w:r>
      <w:r w:rsidR="009C2F32" w:rsidRPr="00D64010">
        <w:rPr>
          <w:szCs w:val="24"/>
        </w:rPr>
        <w:t>V</w:t>
      </w:r>
      <w:r w:rsidR="00857DCB" w:rsidRPr="00D64010">
        <w:rPr>
          <w:szCs w:val="24"/>
        </w:rPr>
        <w:t xml:space="preserve"> Jugoslaviji je </w:t>
      </w:r>
      <w:r w:rsidR="00AA0B61" w:rsidRPr="00D64010">
        <w:rPr>
          <w:szCs w:val="24"/>
        </w:rPr>
        <w:t>hkrati</w:t>
      </w:r>
      <w:r w:rsidR="009C2F32" w:rsidRPr="00D64010">
        <w:rPr>
          <w:szCs w:val="24"/>
        </w:rPr>
        <w:t xml:space="preserve"> </w:t>
      </w:r>
      <w:r w:rsidR="00857DCB" w:rsidRPr="00D64010">
        <w:rPr>
          <w:szCs w:val="24"/>
        </w:rPr>
        <w:t xml:space="preserve">vladal manj liberalen odnos do drog kot na zahodu, </w:t>
      </w:r>
      <w:r w:rsidR="00E55F7E" w:rsidRPr="00D64010">
        <w:rPr>
          <w:szCs w:val="24"/>
        </w:rPr>
        <w:t xml:space="preserve">zato je bilo število narkomanov med prebivalstvom manjše. Slovenija </w:t>
      </w:r>
      <w:r w:rsidR="009C2F32" w:rsidRPr="00D64010">
        <w:rPr>
          <w:szCs w:val="24"/>
        </w:rPr>
        <w:t xml:space="preserve">je imela </w:t>
      </w:r>
      <w:r w:rsidR="00AA0B61" w:rsidRPr="00D64010">
        <w:rPr>
          <w:szCs w:val="24"/>
        </w:rPr>
        <w:t>ob tem dodatno</w:t>
      </w:r>
      <w:r w:rsidR="00E55F7E" w:rsidRPr="00D64010">
        <w:rPr>
          <w:szCs w:val="24"/>
        </w:rPr>
        <w:t xml:space="preserve"> srečo, da virus HIV ni </w:t>
      </w:r>
      <w:r w:rsidR="00C549DB" w:rsidRPr="00D64010">
        <w:rPr>
          <w:szCs w:val="24"/>
        </w:rPr>
        <w:t>zašel med intravenske uporabnike drog</w:t>
      </w:r>
      <w:r w:rsidR="00E55F7E" w:rsidRPr="00D64010">
        <w:rPr>
          <w:szCs w:val="24"/>
        </w:rPr>
        <w:t xml:space="preserve"> v tolikšni meri</w:t>
      </w:r>
      <w:r w:rsidR="00C549DB" w:rsidRPr="00D64010">
        <w:rPr>
          <w:szCs w:val="24"/>
        </w:rPr>
        <w:t xml:space="preserve">, kot se je to zgodilo v Beogradu in sosednji Italiji. </w:t>
      </w:r>
      <w:r w:rsidR="00F677DB" w:rsidRPr="00D64010">
        <w:rPr>
          <w:szCs w:val="24"/>
        </w:rPr>
        <w:t>Po</w:t>
      </w:r>
      <w:r w:rsidR="00857DCB" w:rsidRPr="00D64010">
        <w:rPr>
          <w:szCs w:val="24"/>
        </w:rPr>
        <w:t xml:space="preserve"> drugi strani </w:t>
      </w:r>
      <w:r w:rsidR="00E526CD">
        <w:rPr>
          <w:szCs w:val="24"/>
        </w:rPr>
        <w:t>so</w:t>
      </w:r>
      <w:r w:rsidR="00E526CD" w:rsidRPr="00D64010">
        <w:rPr>
          <w:szCs w:val="24"/>
        </w:rPr>
        <w:t xml:space="preserve"> </w:t>
      </w:r>
      <w:r w:rsidR="00857DCB" w:rsidRPr="00D64010">
        <w:rPr>
          <w:szCs w:val="24"/>
        </w:rPr>
        <w:t>specifičnost jugoslovanskega socializma in p</w:t>
      </w:r>
      <w:r w:rsidR="00CC441C" w:rsidRPr="00D64010">
        <w:rPr>
          <w:szCs w:val="24"/>
        </w:rPr>
        <w:t xml:space="preserve">ostopna demokratizacija </w:t>
      </w:r>
      <w:r w:rsidR="009C2F32" w:rsidRPr="00D64010">
        <w:rPr>
          <w:szCs w:val="24"/>
        </w:rPr>
        <w:t>ter</w:t>
      </w:r>
      <w:r w:rsidR="00CC441C" w:rsidRPr="00D64010">
        <w:rPr>
          <w:szCs w:val="24"/>
        </w:rPr>
        <w:t xml:space="preserve"> liberalizacija</w:t>
      </w:r>
      <w:r w:rsidR="00857DCB" w:rsidRPr="00D64010">
        <w:rPr>
          <w:szCs w:val="24"/>
        </w:rPr>
        <w:t xml:space="preserve">, ki </w:t>
      </w:r>
      <w:r w:rsidR="00E526CD">
        <w:rPr>
          <w:szCs w:val="24"/>
        </w:rPr>
        <w:t>sta</w:t>
      </w:r>
      <w:r w:rsidR="00E526CD" w:rsidRPr="00D64010">
        <w:rPr>
          <w:szCs w:val="24"/>
        </w:rPr>
        <w:t xml:space="preserve"> </w:t>
      </w:r>
      <w:r w:rsidR="00857DCB" w:rsidRPr="00D64010">
        <w:rPr>
          <w:szCs w:val="24"/>
        </w:rPr>
        <w:t>v osemdesetih zajel</w:t>
      </w:r>
      <w:r w:rsidR="00E526CD">
        <w:rPr>
          <w:szCs w:val="24"/>
        </w:rPr>
        <w:t>i</w:t>
      </w:r>
      <w:r w:rsidR="00857DCB" w:rsidRPr="00D64010">
        <w:rPr>
          <w:szCs w:val="24"/>
        </w:rPr>
        <w:t xml:space="preserve"> </w:t>
      </w:r>
      <w:r w:rsidR="009C2F32" w:rsidRPr="00D64010">
        <w:rPr>
          <w:szCs w:val="24"/>
        </w:rPr>
        <w:t>predvsem</w:t>
      </w:r>
      <w:r w:rsidR="00857DCB" w:rsidRPr="00D64010">
        <w:rPr>
          <w:szCs w:val="24"/>
        </w:rPr>
        <w:t xml:space="preserve"> slovensko družbo, omogočil</w:t>
      </w:r>
      <w:r w:rsidR="00E526CD">
        <w:rPr>
          <w:szCs w:val="24"/>
        </w:rPr>
        <w:t>e</w:t>
      </w:r>
      <w:r w:rsidR="00857DCB" w:rsidRPr="00D64010">
        <w:rPr>
          <w:szCs w:val="24"/>
        </w:rPr>
        <w:t xml:space="preserve"> </w:t>
      </w:r>
      <w:r w:rsidR="00E55F7E" w:rsidRPr="00D64010">
        <w:rPr>
          <w:szCs w:val="24"/>
        </w:rPr>
        <w:t>sorazmerno u</w:t>
      </w:r>
      <w:r w:rsidR="00E43075" w:rsidRPr="00D64010">
        <w:rPr>
          <w:szCs w:val="24"/>
        </w:rPr>
        <w:t>či</w:t>
      </w:r>
      <w:r w:rsidR="00F677DB" w:rsidRPr="00D64010">
        <w:rPr>
          <w:szCs w:val="24"/>
        </w:rPr>
        <w:t>nkovit odziv na prihod aidsa. B</w:t>
      </w:r>
      <w:r w:rsidR="00E55F7E" w:rsidRPr="00D64010">
        <w:rPr>
          <w:szCs w:val="24"/>
        </w:rPr>
        <w:t xml:space="preserve">olj ideološko zaprta in konservativnejša družbenopolitična okolja so se </w:t>
      </w:r>
      <w:r w:rsidR="00F677DB" w:rsidRPr="00D64010">
        <w:rPr>
          <w:szCs w:val="24"/>
        </w:rPr>
        <w:t xml:space="preserve">namreč z novo boleznijo zaradi </w:t>
      </w:r>
      <w:r w:rsidR="00E55F7E" w:rsidRPr="00D64010">
        <w:rPr>
          <w:szCs w:val="24"/>
        </w:rPr>
        <w:t>njene povezanosti</w:t>
      </w:r>
      <w:r w:rsidR="00CC441C" w:rsidRPr="00D64010">
        <w:rPr>
          <w:szCs w:val="24"/>
        </w:rPr>
        <w:t xml:space="preserve"> s spolnostjo, homoseksualnostjo, drogami</w:t>
      </w:r>
      <w:r w:rsidR="00E55F7E" w:rsidRPr="00D64010">
        <w:rPr>
          <w:szCs w:val="24"/>
        </w:rPr>
        <w:t xml:space="preserve"> in smrtjo težje soočala.</w:t>
      </w:r>
      <w:r w:rsidR="00CC441C" w:rsidRPr="00D64010">
        <w:rPr>
          <w:szCs w:val="24"/>
        </w:rPr>
        <w:t xml:space="preserve"> </w:t>
      </w:r>
    </w:p>
    <w:p w14:paraId="27147BAF" w14:textId="3A0C1852" w:rsidR="00833747" w:rsidRPr="00D64010" w:rsidRDefault="00E43075" w:rsidP="003A6E21">
      <w:pPr>
        <w:spacing w:line="360" w:lineRule="auto"/>
        <w:ind w:firstLine="567"/>
        <w:jc w:val="both"/>
      </w:pPr>
      <w:r w:rsidRPr="00D64010">
        <w:rPr>
          <w:szCs w:val="24"/>
        </w:rPr>
        <w:t xml:space="preserve">Slovenski in jugoslovanski odziv na aids </w:t>
      </w:r>
      <w:r w:rsidR="007D0950" w:rsidRPr="00D64010">
        <w:rPr>
          <w:szCs w:val="24"/>
        </w:rPr>
        <w:t>so</w:t>
      </w:r>
      <w:r w:rsidRPr="00D64010">
        <w:rPr>
          <w:szCs w:val="24"/>
        </w:rPr>
        <w:t xml:space="preserve"> na začetku zaznamovala </w:t>
      </w:r>
      <w:r w:rsidR="007D0950" w:rsidRPr="00D64010">
        <w:rPr>
          <w:szCs w:val="24"/>
        </w:rPr>
        <w:t>razhajanja</w:t>
      </w:r>
      <w:r w:rsidRPr="00D64010">
        <w:rPr>
          <w:szCs w:val="24"/>
        </w:rPr>
        <w:t xml:space="preserve"> stro</w:t>
      </w:r>
      <w:r w:rsidR="009C368E" w:rsidRPr="00D64010">
        <w:rPr>
          <w:szCs w:val="24"/>
        </w:rPr>
        <w:t>ke</w:t>
      </w:r>
      <w:r w:rsidRPr="00D64010">
        <w:rPr>
          <w:szCs w:val="24"/>
        </w:rPr>
        <w:t xml:space="preserve"> glede kr</w:t>
      </w:r>
      <w:r w:rsidR="009C368E" w:rsidRPr="00D64010">
        <w:rPr>
          <w:szCs w:val="24"/>
        </w:rPr>
        <w:t xml:space="preserve">iterijev okuženosti z virusom HIV, za katero ni mogoče ugotoviti, ali je izhajala iz (ne)strokovnih, družbenih ali ideoloških predpostavk. </w:t>
      </w:r>
      <w:r w:rsidR="00A61458">
        <w:rPr>
          <w:szCs w:val="24"/>
        </w:rPr>
        <w:t>Med</w:t>
      </w:r>
      <w:r w:rsidR="00C90E62" w:rsidRPr="00D64010">
        <w:rPr>
          <w:szCs w:val="24"/>
        </w:rPr>
        <w:t xml:space="preserve"> turističn</w:t>
      </w:r>
      <w:r w:rsidR="000945CF">
        <w:rPr>
          <w:szCs w:val="24"/>
        </w:rPr>
        <w:t>imi</w:t>
      </w:r>
      <w:r w:rsidR="00C90E62" w:rsidRPr="00D64010">
        <w:rPr>
          <w:szCs w:val="24"/>
        </w:rPr>
        <w:t xml:space="preserve"> sezon</w:t>
      </w:r>
      <w:r w:rsidR="000945CF">
        <w:rPr>
          <w:szCs w:val="24"/>
        </w:rPr>
        <w:t>ami</w:t>
      </w:r>
      <w:r w:rsidR="00C90E62" w:rsidRPr="00D64010">
        <w:rPr>
          <w:szCs w:val="24"/>
        </w:rPr>
        <w:t xml:space="preserve"> je do </w:t>
      </w:r>
      <w:r w:rsidR="007D0950" w:rsidRPr="00D64010">
        <w:rPr>
          <w:szCs w:val="24"/>
        </w:rPr>
        <w:t>nestrinjanj</w:t>
      </w:r>
      <w:r w:rsidR="00C90E62" w:rsidRPr="00D64010">
        <w:rPr>
          <w:szCs w:val="24"/>
        </w:rPr>
        <w:t xml:space="preserve"> glede obveščanja o aidsu prihajalo tudi med zveznimi in republiškimi organi. Zveza je </w:t>
      </w:r>
      <w:r w:rsidR="00A61458">
        <w:rPr>
          <w:szCs w:val="24"/>
        </w:rPr>
        <w:t>med</w:t>
      </w:r>
      <w:r w:rsidR="00C90E62" w:rsidRPr="00D64010">
        <w:rPr>
          <w:szCs w:val="24"/>
        </w:rPr>
        <w:t xml:space="preserve"> hud</w:t>
      </w:r>
      <w:r w:rsidR="00A61458">
        <w:rPr>
          <w:szCs w:val="24"/>
        </w:rPr>
        <w:t>o</w:t>
      </w:r>
      <w:r w:rsidR="00C90E62" w:rsidRPr="00D64010">
        <w:rPr>
          <w:szCs w:val="24"/>
        </w:rPr>
        <w:t xml:space="preserve"> gospodarsk</w:t>
      </w:r>
      <w:r w:rsidR="00A61458">
        <w:rPr>
          <w:szCs w:val="24"/>
        </w:rPr>
        <w:t>o</w:t>
      </w:r>
      <w:r w:rsidR="00C90E62" w:rsidRPr="00D64010">
        <w:rPr>
          <w:szCs w:val="24"/>
        </w:rPr>
        <w:t xml:space="preserve"> kriz</w:t>
      </w:r>
      <w:r w:rsidR="00A61458">
        <w:rPr>
          <w:szCs w:val="24"/>
        </w:rPr>
        <w:t>o</w:t>
      </w:r>
      <w:r w:rsidR="00C90E62" w:rsidRPr="00D64010">
        <w:rPr>
          <w:szCs w:val="24"/>
        </w:rPr>
        <w:t xml:space="preserve"> dajala prednost ekonomski</w:t>
      </w:r>
      <w:r w:rsidR="00A61458">
        <w:rPr>
          <w:szCs w:val="24"/>
        </w:rPr>
        <w:t>m</w:t>
      </w:r>
      <w:r w:rsidR="00C90E62" w:rsidRPr="00D64010">
        <w:rPr>
          <w:szCs w:val="24"/>
        </w:rPr>
        <w:t xml:space="preserve"> dejavnikom, medtem ko so slovenski in hrvaški strokovnjaki zagovarjali trans</w:t>
      </w:r>
      <w:r w:rsidR="00012600" w:rsidRPr="00D64010">
        <w:rPr>
          <w:szCs w:val="24"/>
        </w:rPr>
        <w:t xml:space="preserve">parentno informiranje javnosti. V slovenskem medijskem prostoru so omenjeni antagonizmi </w:t>
      </w:r>
      <w:r w:rsidR="00A61458">
        <w:rPr>
          <w:szCs w:val="24"/>
        </w:rPr>
        <w:t>poudarili</w:t>
      </w:r>
      <w:r w:rsidR="00A61458" w:rsidRPr="00D64010">
        <w:rPr>
          <w:szCs w:val="24"/>
        </w:rPr>
        <w:t xml:space="preserve"> </w:t>
      </w:r>
      <w:r w:rsidR="00012600" w:rsidRPr="00D64010">
        <w:rPr>
          <w:szCs w:val="24"/>
        </w:rPr>
        <w:t xml:space="preserve">podrejenost osrednjega slovenskega dnevnika </w:t>
      </w:r>
      <w:r w:rsidR="00012600" w:rsidRPr="00D64010">
        <w:rPr>
          <w:i/>
          <w:szCs w:val="24"/>
        </w:rPr>
        <w:t>Delo</w:t>
      </w:r>
      <w:r w:rsidR="00012600" w:rsidRPr="00D64010">
        <w:rPr>
          <w:szCs w:val="24"/>
        </w:rPr>
        <w:t xml:space="preserve"> oblastem in hkrati razkrili svobodo njegovih hčerinskih revij, </w:t>
      </w:r>
      <w:r w:rsidR="00012600" w:rsidRPr="00D64010">
        <w:rPr>
          <w:i/>
          <w:szCs w:val="24"/>
        </w:rPr>
        <w:t>Jan</w:t>
      </w:r>
      <w:r w:rsidR="00A61458">
        <w:rPr>
          <w:i/>
          <w:szCs w:val="24"/>
        </w:rPr>
        <w:t>e</w:t>
      </w:r>
      <w:r w:rsidR="00012600" w:rsidRPr="00D64010">
        <w:rPr>
          <w:szCs w:val="24"/>
        </w:rPr>
        <w:t xml:space="preserve"> in </w:t>
      </w:r>
      <w:r w:rsidR="00012600" w:rsidRPr="00D64010">
        <w:rPr>
          <w:i/>
          <w:szCs w:val="24"/>
        </w:rPr>
        <w:t>Teleks</w:t>
      </w:r>
      <w:r w:rsidR="00A61458">
        <w:rPr>
          <w:i/>
          <w:szCs w:val="24"/>
        </w:rPr>
        <w:t>a</w:t>
      </w:r>
      <w:r w:rsidR="00931533" w:rsidRPr="00D64010">
        <w:rPr>
          <w:szCs w:val="24"/>
        </w:rPr>
        <w:t>, pri</w:t>
      </w:r>
      <w:r w:rsidR="00012600" w:rsidRPr="00D64010">
        <w:rPr>
          <w:szCs w:val="24"/>
        </w:rPr>
        <w:t xml:space="preserve"> načenjanju perečih družbenopolitičnih vprašanj</w:t>
      </w:r>
      <w:r w:rsidR="00B10171" w:rsidRPr="00D64010">
        <w:rPr>
          <w:szCs w:val="24"/>
        </w:rPr>
        <w:t xml:space="preserve">. Vse to je </w:t>
      </w:r>
      <w:r w:rsidR="00F677DB" w:rsidRPr="00D64010">
        <w:rPr>
          <w:szCs w:val="24"/>
        </w:rPr>
        <w:t>prispevalo</w:t>
      </w:r>
      <w:r w:rsidR="00B10171" w:rsidRPr="00D64010">
        <w:rPr>
          <w:szCs w:val="24"/>
        </w:rPr>
        <w:t xml:space="preserve"> k delnemu upadu </w:t>
      </w:r>
      <w:r w:rsidR="00CC441C" w:rsidRPr="00D64010">
        <w:rPr>
          <w:szCs w:val="24"/>
        </w:rPr>
        <w:t xml:space="preserve">zaupanja javnosti v </w:t>
      </w:r>
      <w:r w:rsidR="0062447C" w:rsidRPr="00D64010">
        <w:rPr>
          <w:szCs w:val="24"/>
        </w:rPr>
        <w:t>spos</w:t>
      </w:r>
      <w:r w:rsidR="00012600" w:rsidRPr="00D64010">
        <w:rPr>
          <w:szCs w:val="24"/>
        </w:rPr>
        <w:t xml:space="preserve">obnosti pravočasnega odziva </w:t>
      </w:r>
      <w:r w:rsidR="00B10171" w:rsidRPr="00D64010">
        <w:rPr>
          <w:szCs w:val="24"/>
        </w:rPr>
        <w:t>oblasti</w:t>
      </w:r>
      <w:r w:rsidR="00012600" w:rsidRPr="00D64010">
        <w:rPr>
          <w:szCs w:val="24"/>
        </w:rPr>
        <w:t xml:space="preserve"> in stroke na </w:t>
      </w:r>
      <w:r w:rsidR="00B10171" w:rsidRPr="00D64010">
        <w:rPr>
          <w:szCs w:val="24"/>
        </w:rPr>
        <w:t>soočenje z aidsom</w:t>
      </w:r>
      <w:r w:rsidR="0062447C" w:rsidRPr="00D64010">
        <w:rPr>
          <w:szCs w:val="24"/>
        </w:rPr>
        <w:t xml:space="preserve">. </w:t>
      </w:r>
      <w:r w:rsidR="00045BE4" w:rsidRPr="00D64010">
        <w:rPr>
          <w:szCs w:val="24"/>
        </w:rPr>
        <w:t xml:space="preserve">Posledično se je v letu 1987 </w:t>
      </w:r>
      <w:r w:rsidR="002D1753" w:rsidRPr="00D64010">
        <w:rPr>
          <w:szCs w:val="24"/>
        </w:rPr>
        <w:t xml:space="preserve">tako v republiških kot zveznih vrstah uveljavilo zavedanje, da </w:t>
      </w:r>
      <w:r w:rsidR="00045BE4" w:rsidRPr="00D64010">
        <w:rPr>
          <w:szCs w:val="24"/>
        </w:rPr>
        <w:t>je aids družbeno-medicinski problem, ki ga je mo</w:t>
      </w:r>
      <w:r w:rsidR="003F23FF">
        <w:rPr>
          <w:szCs w:val="24"/>
        </w:rPr>
        <w:t>goče</w:t>
      </w:r>
      <w:r w:rsidR="00045BE4" w:rsidRPr="00D64010">
        <w:rPr>
          <w:szCs w:val="24"/>
        </w:rPr>
        <w:t xml:space="preserve"> premagati le s tran</w:t>
      </w:r>
      <w:r w:rsidR="00F677DB" w:rsidRPr="00D64010">
        <w:rPr>
          <w:szCs w:val="24"/>
        </w:rPr>
        <w:t xml:space="preserve">sparentnim obveščanjem javnosti, </w:t>
      </w:r>
      <w:r w:rsidR="00045BE4" w:rsidRPr="00D64010">
        <w:rPr>
          <w:szCs w:val="24"/>
        </w:rPr>
        <w:t xml:space="preserve">informiranje </w:t>
      </w:r>
      <w:r w:rsidR="00F677DB" w:rsidRPr="00D64010">
        <w:rPr>
          <w:szCs w:val="24"/>
        </w:rPr>
        <w:t>pa je obveljalo za edino učinkovito preventivo</w:t>
      </w:r>
      <w:r w:rsidR="00045BE4" w:rsidRPr="00D64010">
        <w:rPr>
          <w:szCs w:val="24"/>
        </w:rPr>
        <w:t xml:space="preserve"> pred širjenjem bolezni. Tako so bili </w:t>
      </w:r>
      <w:r w:rsidR="009623E3" w:rsidRPr="00D64010">
        <w:rPr>
          <w:szCs w:val="24"/>
        </w:rPr>
        <w:t>dve leti</w:t>
      </w:r>
      <w:r w:rsidR="00F677DB" w:rsidRPr="00D64010">
        <w:rPr>
          <w:szCs w:val="24"/>
        </w:rPr>
        <w:t xml:space="preserve"> po pojavu prvih obolelih z</w:t>
      </w:r>
      <w:r w:rsidR="00045BE4" w:rsidRPr="00D64010">
        <w:rPr>
          <w:szCs w:val="24"/>
        </w:rPr>
        <w:t xml:space="preserve"> aidsom v Jugoslaviji vzpostavljeni solidni </w:t>
      </w:r>
      <w:r w:rsidR="009623E3" w:rsidRPr="00D64010">
        <w:rPr>
          <w:szCs w:val="24"/>
        </w:rPr>
        <w:t>temelji</w:t>
      </w:r>
      <w:r w:rsidR="00931533" w:rsidRPr="00D64010">
        <w:rPr>
          <w:szCs w:val="24"/>
        </w:rPr>
        <w:t xml:space="preserve"> za nadaljnje</w:t>
      </w:r>
      <w:r w:rsidR="009623E3" w:rsidRPr="00D64010">
        <w:rPr>
          <w:szCs w:val="24"/>
        </w:rPr>
        <w:t xml:space="preserve"> soočanje</w:t>
      </w:r>
      <w:r w:rsidR="00045BE4" w:rsidRPr="00D64010">
        <w:rPr>
          <w:szCs w:val="24"/>
        </w:rPr>
        <w:t xml:space="preserve"> z ne več tako novo boleznijo.</w:t>
      </w:r>
      <w:r w:rsidR="00D64010" w:rsidRPr="00D64010" w:rsidDel="00D64010">
        <w:rPr>
          <w:szCs w:val="24"/>
        </w:rPr>
        <w:t xml:space="preserve"> </w:t>
      </w:r>
    </w:p>
    <w:p w14:paraId="57D9B24D" w14:textId="06042BFD" w:rsidR="009C6917" w:rsidRDefault="009C6917" w:rsidP="003A6E21">
      <w:pPr>
        <w:pStyle w:val="Sprotnaopomba-besedilo"/>
        <w:spacing w:line="360" w:lineRule="auto"/>
        <w:ind w:left="426" w:firstLine="567"/>
        <w:rPr>
          <w:sz w:val="24"/>
          <w:szCs w:val="24"/>
        </w:rPr>
      </w:pPr>
    </w:p>
    <w:p w14:paraId="69183F61" w14:textId="62446E76" w:rsidR="00A16684" w:rsidRDefault="00A16684" w:rsidP="00BF6944">
      <w:pPr>
        <w:pStyle w:val="Sprotnaopomba-besedilo"/>
        <w:spacing w:line="276" w:lineRule="auto"/>
        <w:ind w:left="426" w:firstLine="567"/>
        <w:rPr>
          <w:sz w:val="24"/>
          <w:szCs w:val="24"/>
        </w:rPr>
      </w:pPr>
    </w:p>
    <w:p w14:paraId="405949A5" w14:textId="77777777" w:rsidR="00A16684" w:rsidRPr="00CE1772" w:rsidRDefault="00A16684" w:rsidP="00CE1772">
      <w:pPr>
        <w:pStyle w:val="CitaviBibliographyEntry"/>
        <w:rPr>
          <w:sz w:val="20"/>
          <w:szCs w:val="20"/>
        </w:rPr>
      </w:pPr>
      <w:r w:rsidRPr="00CE1772">
        <w:rPr>
          <w:sz w:val="20"/>
          <w:szCs w:val="20"/>
        </w:rPr>
        <w:t>Viri in literatura</w:t>
      </w:r>
    </w:p>
    <w:p w14:paraId="3C6B1748" w14:textId="77777777" w:rsidR="00A16684" w:rsidRPr="00CE1772" w:rsidRDefault="00A16684" w:rsidP="00CE1772">
      <w:pPr>
        <w:pStyle w:val="CitaviBibliographyEntry"/>
        <w:rPr>
          <w:sz w:val="20"/>
          <w:szCs w:val="20"/>
        </w:rPr>
      </w:pPr>
    </w:p>
    <w:p w14:paraId="736904E9" w14:textId="77777777" w:rsidR="00A16684" w:rsidRPr="00CE1772" w:rsidRDefault="00A16684" w:rsidP="00CE1772">
      <w:pPr>
        <w:pStyle w:val="CitaviBibliographyEntry"/>
        <w:rPr>
          <w:sz w:val="20"/>
          <w:szCs w:val="20"/>
        </w:rPr>
      </w:pPr>
      <w:r w:rsidRPr="00CE1772">
        <w:rPr>
          <w:sz w:val="20"/>
          <w:szCs w:val="20"/>
        </w:rPr>
        <w:t>Arhivski viri</w:t>
      </w:r>
    </w:p>
    <w:p w14:paraId="62825F19" w14:textId="77777777" w:rsidR="00AA2426" w:rsidRPr="003A6E21" w:rsidRDefault="00AA2426" w:rsidP="00AA2426">
      <w:pPr>
        <w:pStyle w:val="Odstavekseznama"/>
        <w:numPr>
          <w:ilvl w:val="0"/>
          <w:numId w:val="3"/>
        </w:numPr>
        <w:jc w:val="both"/>
        <w:rPr>
          <w:sz w:val="20"/>
        </w:rPr>
      </w:pPr>
      <w:r w:rsidRPr="003A6E21">
        <w:rPr>
          <w:sz w:val="20"/>
        </w:rPr>
        <w:t>AJ ‒ Arhiv Jugoslavije:</w:t>
      </w:r>
    </w:p>
    <w:p w14:paraId="3E8735FF" w14:textId="77777777" w:rsidR="00AA2426" w:rsidRPr="003A6E21" w:rsidRDefault="00AA2426" w:rsidP="00AA2426">
      <w:pPr>
        <w:pStyle w:val="Odstavekseznama"/>
        <w:numPr>
          <w:ilvl w:val="1"/>
          <w:numId w:val="3"/>
        </w:numPr>
        <w:ind w:left="1440"/>
        <w:jc w:val="both"/>
        <w:rPr>
          <w:sz w:val="20"/>
        </w:rPr>
      </w:pPr>
      <w:r w:rsidRPr="003A6E21">
        <w:rPr>
          <w:sz w:val="20"/>
        </w:rPr>
        <w:t xml:space="preserve">AJ 578, </w:t>
      </w:r>
      <w:proofErr w:type="spellStart"/>
      <w:r w:rsidRPr="003A6E21">
        <w:rPr>
          <w:sz w:val="20"/>
        </w:rPr>
        <w:t>Savezni</w:t>
      </w:r>
      <w:proofErr w:type="spellEnd"/>
      <w:r w:rsidRPr="003A6E21">
        <w:rPr>
          <w:sz w:val="20"/>
        </w:rPr>
        <w:t xml:space="preserve"> </w:t>
      </w:r>
      <w:proofErr w:type="spellStart"/>
      <w:r w:rsidRPr="003A6E21">
        <w:rPr>
          <w:sz w:val="20"/>
        </w:rPr>
        <w:t>komitet</w:t>
      </w:r>
      <w:proofErr w:type="spellEnd"/>
      <w:r w:rsidRPr="003A6E21">
        <w:rPr>
          <w:sz w:val="20"/>
        </w:rPr>
        <w:t xml:space="preserve"> za rad, zdravstvo i </w:t>
      </w:r>
      <w:proofErr w:type="spellStart"/>
      <w:r w:rsidRPr="003A6E21">
        <w:rPr>
          <w:sz w:val="20"/>
        </w:rPr>
        <w:t>socijalnu</w:t>
      </w:r>
      <w:proofErr w:type="spellEnd"/>
      <w:r w:rsidRPr="003A6E21">
        <w:rPr>
          <w:sz w:val="20"/>
        </w:rPr>
        <w:t xml:space="preserve"> </w:t>
      </w:r>
      <w:proofErr w:type="spellStart"/>
      <w:r w:rsidRPr="003A6E21">
        <w:rPr>
          <w:sz w:val="20"/>
        </w:rPr>
        <w:t>zaštitu</w:t>
      </w:r>
      <w:proofErr w:type="spellEnd"/>
      <w:r w:rsidRPr="003A6E21">
        <w:rPr>
          <w:sz w:val="20"/>
        </w:rPr>
        <w:t>. Sednice, 1985‒1987.</w:t>
      </w:r>
    </w:p>
    <w:p w14:paraId="0652A720" w14:textId="77777777" w:rsidR="00AA2426" w:rsidRPr="003A6E21" w:rsidRDefault="00AA2426" w:rsidP="00AA2426">
      <w:pPr>
        <w:pStyle w:val="Odstavekseznama"/>
        <w:numPr>
          <w:ilvl w:val="0"/>
          <w:numId w:val="3"/>
        </w:numPr>
        <w:spacing w:line="360" w:lineRule="auto"/>
        <w:jc w:val="both"/>
        <w:rPr>
          <w:sz w:val="20"/>
        </w:rPr>
      </w:pPr>
      <w:r w:rsidRPr="003A6E21">
        <w:rPr>
          <w:sz w:val="20"/>
        </w:rPr>
        <w:t>NIJZ ‒ Nacionalni inštitut za javno zdravje:</w:t>
      </w:r>
    </w:p>
    <w:p w14:paraId="2BE22DC6" w14:textId="77777777" w:rsidR="00AA2426" w:rsidRPr="003A6E21" w:rsidRDefault="00AA2426" w:rsidP="00AA2426">
      <w:pPr>
        <w:pStyle w:val="Odstavekseznama"/>
        <w:numPr>
          <w:ilvl w:val="1"/>
          <w:numId w:val="3"/>
        </w:numPr>
        <w:spacing w:line="360" w:lineRule="auto"/>
        <w:jc w:val="both"/>
        <w:rPr>
          <w:sz w:val="20"/>
        </w:rPr>
      </w:pPr>
      <w:r w:rsidRPr="003A6E21">
        <w:rPr>
          <w:sz w:val="20"/>
        </w:rPr>
        <w:t>Nerazporejeno gradivo, 1987‒1990.</w:t>
      </w:r>
    </w:p>
    <w:p w14:paraId="1F02D2C8" w14:textId="77777777" w:rsidR="00AA2426" w:rsidRPr="003A6E21" w:rsidRDefault="00AA2426" w:rsidP="00AA2426">
      <w:pPr>
        <w:pStyle w:val="Odstavekseznama"/>
        <w:numPr>
          <w:ilvl w:val="0"/>
          <w:numId w:val="3"/>
        </w:numPr>
        <w:spacing w:before="120"/>
        <w:jc w:val="both"/>
        <w:rPr>
          <w:sz w:val="20"/>
        </w:rPr>
      </w:pPr>
      <w:r w:rsidRPr="003A6E21">
        <w:rPr>
          <w:sz w:val="20"/>
        </w:rPr>
        <w:lastRenderedPageBreak/>
        <w:t>SI AS ‒ Arhiv Republike Slovenije:</w:t>
      </w:r>
    </w:p>
    <w:p w14:paraId="4A5D11EE" w14:textId="77777777" w:rsidR="00AA2426" w:rsidRPr="003A6E21" w:rsidRDefault="00AA2426" w:rsidP="00AA2426">
      <w:pPr>
        <w:pStyle w:val="Odstavekseznama"/>
        <w:numPr>
          <w:ilvl w:val="1"/>
          <w:numId w:val="3"/>
        </w:numPr>
        <w:ind w:left="1440"/>
        <w:jc w:val="both"/>
        <w:rPr>
          <w:sz w:val="20"/>
        </w:rPr>
      </w:pPr>
      <w:r w:rsidRPr="003A6E21">
        <w:rPr>
          <w:sz w:val="20"/>
        </w:rPr>
        <w:t>SI AS 223, Vlada RS, 1987.</w:t>
      </w:r>
    </w:p>
    <w:p w14:paraId="6F85B80A" w14:textId="77777777" w:rsidR="00AA2426" w:rsidRPr="003A6E21" w:rsidRDefault="00AA2426" w:rsidP="00AA2426">
      <w:pPr>
        <w:pStyle w:val="Odstavekseznama"/>
        <w:numPr>
          <w:ilvl w:val="1"/>
          <w:numId w:val="3"/>
        </w:numPr>
        <w:ind w:left="1440"/>
        <w:jc w:val="both"/>
        <w:rPr>
          <w:sz w:val="20"/>
        </w:rPr>
      </w:pPr>
      <w:r w:rsidRPr="003A6E21">
        <w:rPr>
          <w:sz w:val="20"/>
        </w:rPr>
        <w:t>SI AS 537, Republiška konferenca Socialistične zveze delavskega ljudstva, 1987.</w:t>
      </w:r>
    </w:p>
    <w:p w14:paraId="77F25D01" w14:textId="77777777" w:rsidR="00AA2426" w:rsidRPr="003A6E21" w:rsidRDefault="00AA2426" w:rsidP="00AA2426">
      <w:pPr>
        <w:pStyle w:val="Odstavekseznama"/>
        <w:numPr>
          <w:ilvl w:val="1"/>
          <w:numId w:val="3"/>
        </w:numPr>
        <w:ind w:left="1440"/>
        <w:jc w:val="both"/>
        <w:rPr>
          <w:sz w:val="20"/>
        </w:rPr>
      </w:pPr>
      <w:r w:rsidRPr="003A6E21">
        <w:rPr>
          <w:sz w:val="20"/>
        </w:rPr>
        <w:t>SI AS 2102, Ministrstvo za zdravstvo, družino in socialno varstvo RS, 1987.</w:t>
      </w:r>
    </w:p>
    <w:p w14:paraId="7340F113" w14:textId="4C51CD94" w:rsidR="00BF6944" w:rsidRPr="00CE1772" w:rsidRDefault="00BF6944" w:rsidP="00CE1772">
      <w:pPr>
        <w:ind w:left="714" w:hanging="357"/>
        <w:jc w:val="both"/>
        <w:rPr>
          <w:sz w:val="20"/>
        </w:rPr>
      </w:pPr>
    </w:p>
    <w:p w14:paraId="6D4C8E0C" w14:textId="53B32ECE" w:rsidR="00BF6944" w:rsidRDefault="00BF6944" w:rsidP="00CE1772">
      <w:pPr>
        <w:ind w:left="714" w:hanging="357"/>
        <w:jc w:val="center"/>
        <w:rPr>
          <w:sz w:val="20"/>
        </w:rPr>
      </w:pPr>
      <w:r w:rsidRPr="00CE1772">
        <w:rPr>
          <w:sz w:val="20"/>
        </w:rPr>
        <w:t>Literatura</w:t>
      </w:r>
    </w:p>
    <w:p w14:paraId="1C177C9D" w14:textId="77777777" w:rsidR="00CE1772" w:rsidRPr="00CE1772" w:rsidRDefault="00CE1772" w:rsidP="00CE1772">
      <w:pPr>
        <w:ind w:left="714" w:hanging="357"/>
        <w:jc w:val="center"/>
        <w:rPr>
          <w:sz w:val="20"/>
        </w:rPr>
      </w:pPr>
    </w:p>
    <w:p w14:paraId="2CF25779" w14:textId="77777777" w:rsidR="00BF6944" w:rsidRPr="00CE1772" w:rsidRDefault="00BF6944" w:rsidP="00CE1772">
      <w:pPr>
        <w:pStyle w:val="Sprotnaopomba-besedilo"/>
        <w:numPr>
          <w:ilvl w:val="0"/>
          <w:numId w:val="4"/>
        </w:numPr>
        <w:spacing w:line="276" w:lineRule="auto"/>
        <w:ind w:left="714" w:hanging="357"/>
        <w:jc w:val="both"/>
      </w:pPr>
      <w:proofErr w:type="spellStart"/>
      <w:r w:rsidRPr="00CE1772">
        <w:rPr>
          <w:i/>
        </w:rPr>
        <w:t>Bull</w:t>
      </w:r>
      <w:proofErr w:type="spellEnd"/>
      <w:r w:rsidRPr="00CE1772">
        <w:rPr>
          <w:i/>
        </w:rPr>
        <w:t xml:space="preserve"> </w:t>
      </w:r>
      <w:proofErr w:type="spellStart"/>
      <w:r w:rsidRPr="00CE1772">
        <w:rPr>
          <w:i/>
        </w:rPr>
        <w:t>World</w:t>
      </w:r>
      <w:proofErr w:type="spellEnd"/>
      <w:r w:rsidRPr="00CE1772">
        <w:rPr>
          <w:i/>
        </w:rPr>
        <w:t xml:space="preserve"> </w:t>
      </w:r>
      <w:proofErr w:type="spellStart"/>
      <w:r w:rsidRPr="00CE1772">
        <w:rPr>
          <w:i/>
        </w:rPr>
        <w:t>Health</w:t>
      </w:r>
      <w:proofErr w:type="spellEnd"/>
      <w:r w:rsidRPr="00CE1772">
        <w:rPr>
          <w:i/>
        </w:rPr>
        <w:t xml:space="preserve"> Organ</w:t>
      </w:r>
      <w:r w:rsidRPr="00CE1772">
        <w:t xml:space="preserve"> 62/3 (1984), 419–32. »</w:t>
      </w:r>
      <w:proofErr w:type="spellStart"/>
      <w:r w:rsidRPr="00CE1772">
        <w:t>Acquired</w:t>
      </w:r>
      <w:proofErr w:type="spellEnd"/>
      <w:r w:rsidRPr="00CE1772">
        <w:t xml:space="preserve"> </w:t>
      </w:r>
      <w:proofErr w:type="spellStart"/>
      <w:r w:rsidRPr="00CE1772">
        <w:t>immunodeficiency</w:t>
      </w:r>
      <w:proofErr w:type="spellEnd"/>
      <w:r w:rsidRPr="00CE1772">
        <w:t xml:space="preserve"> </w:t>
      </w:r>
      <w:proofErr w:type="spellStart"/>
      <w:r w:rsidRPr="00CE1772">
        <w:t>syndrome</w:t>
      </w:r>
      <w:proofErr w:type="spellEnd"/>
      <w:r w:rsidRPr="00CE1772">
        <w:t xml:space="preserve"> – </w:t>
      </w:r>
      <w:proofErr w:type="spellStart"/>
      <w:r w:rsidRPr="00CE1772">
        <w:t>an</w:t>
      </w:r>
      <w:proofErr w:type="spellEnd"/>
      <w:r w:rsidRPr="00CE1772">
        <w:t xml:space="preserve"> </w:t>
      </w:r>
      <w:proofErr w:type="spellStart"/>
      <w:r w:rsidRPr="00CE1772">
        <w:t>assessment</w:t>
      </w:r>
      <w:proofErr w:type="spellEnd"/>
      <w:r w:rsidRPr="00CE1772">
        <w:t xml:space="preserve"> </w:t>
      </w:r>
      <w:proofErr w:type="spellStart"/>
      <w:r w:rsidRPr="00CE1772">
        <w:t>of</w:t>
      </w:r>
      <w:proofErr w:type="spellEnd"/>
      <w:r w:rsidRPr="00CE1772">
        <w:t xml:space="preserve"> </w:t>
      </w:r>
      <w:proofErr w:type="spellStart"/>
      <w:r w:rsidRPr="00CE1772">
        <w:t>the</w:t>
      </w:r>
      <w:proofErr w:type="spellEnd"/>
      <w:r w:rsidRPr="00CE1772">
        <w:t xml:space="preserve"> </w:t>
      </w:r>
      <w:proofErr w:type="spellStart"/>
      <w:r w:rsidRPr="00CE1772">
        <w:t>present</w:t>
      </w:r>
      <w:proofErr w:type="spellEnd"/>
      <w:r w:rsidRPr="00CE1772">
        <w:t xml:space="preserve"> </w:t>
      </w:r>
      <w:proofErr w:type="spellStart"/>
      <w:r w:rsidRPr="00CE1772">
        <w:t>situation</w:t>
      </w:r>
      <w:proofErr w:type="spellEnd"/>
      <w:r w:rsidRPr="00CE1772">
        <w:t xml:space="preserve"> in </w:t>
      </w:r>
      <w:proofErr w:type="spellStart"/>
      <w:r w:rsidRPr="00CE1772">
        <w:t>the</w:t>
      </w:r>
      <w:proofErr w:type="spellEnd"/>
      <w:r w:rsidRPr="00CE1772">
        <w:t xml:space="preserve"> </w:t>
      </w:r>
      <w:proofErr w:type="spellStart"/>
      <w:r w:rsidRPr="00CE1772">
        <w:t>world</w:t>
      </w:r>
      <w:proofErr w:type="spellEnd"/>
      <w:r w:rsidRPr="00CE1772">
        <w:t xml:space="preserve">: Memorandum </w:t>
      </w:r>
      <w:proofErr w:type="spellStart"/>
      <w:r w:rsidRPr="00CE1772">
        <w:t>from</w:t>
      </w:r>
      <w:proofErr w:type="spellEnd"/>
      <w:r w:rsidRPr="00CE1772">
        <w:t xml:space="preserve"> a WHO Meeting.«</w:t>
      </w:r>
    </w:p>
    <w:p w14:paraId="68129333" w14:textId="77777777" w:rsidR="00BF6944" w:rsidRPr="00CE1772" w:rsidRDefault="00BF6944" w:rsidP="00CE1772">
      <w:pPr>
        <w:pStyle w:val="CitaviBibliographyHeading"/>
        <w:numPr>
          <w:ilvl w:val="0"/>
          <w:numId w:val="4"/>
        </w:numPr>
        <w:ind w:left="714" w:hanging="357"/>
        <w:jc w:val="both"/>
        <w:rPr>
          <w:b w:val="0"/>
          <w:sz w:val="20"/>
        </w:rPr>
      </w:pPr>
      <w:bookmarkStart w:id="0" w:name="_CTVL0016a624c951e444065a1dd7d4e7fa08047"/>
      <w:r w:rsidRPr="00CE1772">
        <w:rPr>
          <w:b w:val="0"/>
          <w:sz w:val="20"/>
        </w:rPr>
        <w:t>Ćosić, Mitja, ur.</w:t>
      </w:r>
      <w:bookmarkEnd w:id="0"/>
      <w:r w:rsidRPr="00CE1772">
        <w:rPr>
          <w:b w:val="0"/>
          <w:sz w:val="20"/>
        </w:rPr>
        <w:t xml:space="preserve"> </w:t>
      </w:r>
      <w:r w:rsidRPr="00CE1772">
        <w:rPr>
          <w:b w:val="0"/>
          <w:i/>
          <w:sz w:val="20"/>
        </w:rPr>
        <w:t xml:space="preserve">Trideset let </w:t>
      </w:r>
      <w:proofErr w:type="spellStart"/>
      <w:r w:rsidRPr="00CE1772">
        <w:rPr>
          <w:b w:val="0"/>
          <w:i/>
          <w:sz w:val="20"/>
        </w:rPr>
        <w:t>hiva</w:t>
      </w:r>
      <w:proofErr w:type="spellEnd"/>
      <w:r w:rsidRPr="00CE1772">
        <w:rPr>
          <w:b w:val="0"/>
          <w:i/>
          <w:sz w:val="20"/>
        </w:rPr>
        <w:t xml:space="preserve"> v Sloveniji</w:t>
      </w:r>
      <w:r w:rsidRPr="00CE1772">
        <w:rPr>
          <w:b w:val="0"/>
          <w:sz w:val="20"/>
        </w:rPr>
        <w:t xml:space="preserve">. Ljubljana: Društvo informacijski center </w:t>
      </w:r>
      <w:proofErr w:type="spellStart"/>
      <w:r w:rsidRPr="00CE1772">
        <w:rPr>
          <w:b w:val="0"/>
          <w:sz w:val="20"/>
        </w:rPr>
        <w:t>Legebitra</w:t>
      </w:r>
      <w:proofErr w:type="spellEnd"/>
      <w:r w:rsidRPr="00CE1772">
        <w:rPr>
          <w:b w:val="0"/>
          <w:sz w:val="20"/>
        </w:rPr>
        <w:t>, 2016.</w:t>
      </w:r>
    </w:p>
    <w:p w14:paraId="2BA5E7FE" w14:textId="77777777" w:rsidR="00BF6944" w:rsidRPr="00CE1772" w:rsidRDefault="00BF6944" w:rsidP="00CE1772">
      <w:pPr>
        <w:pStyle w:val="CitaviBibliographyEntry"/>
        <w:numPr>
          <w:ilvl w:val="0"/>
          <w:numId w:val="4"/>
        </w:numPr>
        <w:spacing w:after="0"/>
        <w:ind w:left="714" w:hanging="357"/>
        <w:jc w:val="both"/>
        <w:rPr>
          <w:b/>
          <w:sz w:val="20"/>
          <w:szCs w:val="20"/>
        </w:rPr>
      </w:pPr>
      <w:bookmarkStart w:id="1" w:name="_CTVL0010a7719f4d92e4d30baca60c0328db534"/>
      <w:proofErr w:type="spellStart"/>
      <w:r w:rsidRPr="00CE1772">
        <w:rPr>
          <w:sz w:val="20"/>
          <w:szCs w:val="20"/>
        </w:rPr>
        <w:t>Field</w:t>
      </w:r>
      <w:proofErr w:type="spellEnd"/>
      <w:r w:rsidRPr="00CE1772">
        <w:rPr>
          <w:sz w:val="20"/>
          <w:szCs w:val="20"/>
        </w:rPr>
        <w:t xml:space="preserve">, Mark G. »HIV </w:t>
      </w:r>
      <w:proofErr w:type="spellStart"/>
      <w:r w:rsidRPr="00CE1772">
        <w:rPr>
          <w:sz w:val="20"/>
          <w:szCs w:val="20"/>
        </w:rPr>
        <w:t>and</w:t>
      </w:r>
      <w:proofErr w:type="spellEnd"/>
      <w:r w:rsidRPr="00CE1772">
        <w:rPr>
          <w:sz w:val="20"/>
          <w:szCs w:val="20"/>
        </w:rPr>
        <w:t xml:space="preserve"> AIDS in </w:t>
      </w:r>
      <w:proofErr w:type="spellStart"/>
      <w:r w:rsidRPr="00CE1772">
        <w:rPr>
          <w:sz w:val="20"/>
          <w:szCs w:val="20"/>
        </w:rPr>
        <w:t>the</w:t>
      </w:r>
      <w:proofErr w:type="spellEnd"/>
      <w:r w:rsidRPr="00CE1772">
        <w:rPr>
          <w:sz w:val="20"/>
          <w:szCs w:val="20"/>
        </w:rPr>
        <w:t xml:space="preserve"> </w:t>
      </w:r>
      <w:proofErr w:type="spellStart"/>
      <w:r w:rsidRPr="00CE1772">
        <w:rPr>
          <w:sz w:val="20"/>
          <w:szCs w:val="20"/>
        </w:rPr>
        <w:t>Former</w:t>
      </w:r>
      <w:proofErr w:type="spellEnd"/>
      <w:r w:rsidRPr="00CE1772">
        <w:rPr>
          <w:sz w:val="20"/>
          <w:szCs w:val="20"/>
        </w:rPr>
        <w:t xml:space="preserve"> </w:t>
      </w:r>
      <w:proofErr w:type="spellStart"/>
      <w:r w:rsidRPr="00CE1772">
        <w:rPr>
          <w:sz w:val="20"/>
          <w:szCs w:val="20"/>
        </w:rPr>
        <w:t>Soviet</w:t>
      </w:r>
      <w:proofErr w:type="spellEnd"/>
      <w:r w:rsidRPr="00CE1772">
        <w:rPr>
          <w:sz w:val="20"/>
          <w:szCs w:val="20"/>
        </w:rPr>
        <w:t xml:space="preserve"> Bloc.«</w:t>
      </w:r>
      <w:bookmarkEnd w:id="1"/>
      <w:r w:rsidRPr="00CE1772">
        <w:rPr>
          <w:sz w:val="20"/>
          <w:szCs w:val="20"/>
        </w:rPr>
        <w:t xml:space="preserve"> </w:t>
      </w:r>
      <w:r w:rsidRPr="00CE1772">
        <w:rPr>
          <w:i/>
          <w:sz w:val="20"/>
          <w:szCs w:val="20"/>
        </w:rPr>
        <w:t xml:space="preserve">New </w:t>
      </w:r>
      <w:proofErr w:type="spellStart"/>
      <w:r w:rsidRPr="00CE1772">
        <w:rPr>
          <w:i/>
          <w:sz w:val="20"/>
          <w:szCs w:val="20"/>
        </w:rPr>
        <w:t>England</w:t>
      </w:r>
      <w:proofErr w:type="spellEnd"/>
      <w:r w:rsidRPr="00CE1772">
        <w:rPr>
          <w:i/>
          <w:sz w:val="20"/>
          <w:szCs w:val="20"/>
        </w:rPr>
        <w:t xml:space="preserve"> </w:t>
      </w:r>
      <w:proofErr w:type="spellStart"/>
      <w:r w:rsidRPr="00CE1772">
        <w:rPr>
          <w:i/>
          <w:sz w:val="20"/>
          <w:szCs w:val="20"/>
        </w:rPr>
        <w:t>Journal</w:t>
      </w:r>
      <w:proofErr w:type="spellEnd"/>
      <w:r w:rsidRPr="00CE1772">
        <w:rPr>
          <w:i/>
          <w:sz w:val="20"/>
          <w:szCs w:val="20"/>
        </w:rPr>
        <w:t xml:space="preserve"> </w:t>
      </w:r>
      <w:proofErr w:type="spellStart"/>
      <w:r w:rsidRPr="00CE1772">
        <w:rPr>
          <w:i/>
          <w:sz w:val="20"/>
          <w:szCs w:val="20"/>
        </w:rPr>
        <w:t>of</w:t>
      </w:r>
      <w:proofErr w:type="spellEnd"/>
      <w:r w:rsidRPr="00CE1772">
        <w:rPr>
          <w:i/>
          <w:sz w:val="20"/>
          <w:szCs w:val="20"/>
        </w:rPr>
        <w:t xml:space="preserve"> Medicine</w:t>
      </w:r>
      <w:r w:rsidRPr="00CE1772">
        <w:rPr>
          <w:sz w:val="20"/>
          <w:szCs w:val="20"/>
        </w:rPr>
        <w:t>, 351/2 (2004): 117–20.</w:t>
      </w:r>
    </w:p>
    <w:p w14:paraId="16C1B44C" w14:textId="593FEC05" w:rsidR="00BF6944" w:rsidRPr="00CE1772" w:rsidRDefault="00BF6944" w:rsidP="00CE1772">
      <w:pPr>
        <w:pStyle w:val="CitaviBibliographyEntry"/>
        <w:numPr>
          <w:ilvl w:val="0"/>
          <w:numId w:val="4"/>
        </w:numPr>
        <w:spacing w:after="0"/>
        <w:ind w:left="714" w:hanging="357"/>
        <w:jc w:val="both"/>
        <w:rPr>
          <w:b/>
          <w:sz w:val="20"/>
          <w:szCs w:val="20"/>
        </w:rPr>
      </w:pPr>
      <w:bookmarkStart w:id="2" w:name="_CTVL001eea435ff375c46799397ff06607b2762"/>
      <w:r w:rsidRPr="00CE1772">
        <w:rPr>
          <w:sz w:val="20"/>
          <w:szCs w:val="20"/>
        </w:rPr>
        <w:t>Kuhar, Roman.</w:t>
      </w:r>
      <w:bookmarkEnd w:id="2"/>
      <w:r w:rsidRPr="00CE1772">
        <w:rPr>
          <w:sz w:val="20"/>
          <w:szCs w:val="20"/>
        </w:rPr>
        <w:t xml:space="preserve"> Medijske podobe homoseksualnosti: Analiza slovenskih tiskanih medijev med 1970 in 2000. </w:t>
      </w:r>
      <w:proofErr w:type="spellStart"/>
      <w:r w:rsidRPr="00CE1772">
        <w:rPr>
          <w:sz w:val="20"/>
          <w:szCs w:val="20"/>
        </w:rPr>
        <w:t>Ljubljaja</w:t>
      </w:r>
      <w:proofErr w:type="spellEnd"/>
      <w:r w:rsidRPr="00CE1772">
        <w:rPr>
          <w:sz w:val="20"/>
          <w:szCs w:val="20"/>
        </w:rPr>
        <w:t>: Mirovni inštitut, 2003.</w:t>
      </w:r>
    </w:p>
    <w:p w14:paraId="202E83DB" w14:textId="11F6D2CD" w:rsidR="00BF6944" w:rsidRPr="00CE1772" w:rsidRDefault="00BF6944" w:rsidP="00CE1772">
      <w:pPr>
        <w:pStyle w:val="CitaviBibliographyEntry"/>
        <w:numPr>
          <w:ilvl w:val="0"/>
          <w:numId w:val="4"/>
        </w:numPr>
        <w:spacing w:after="0"/>
        <w:ind w:left="714" w:hanging="357"/>
        <w:jc w:val="both"/>
        <w:rPr>
          <w:b/>
          <w:sz w:val="20"/>
          <w:szCs w:val="20"/>
        </w:rPr>
      </w:pPr>
      <w:bookmarkStart w:id="3" w:name="_CTVL001f2cf588834004c8b8e867155d7eb500b"/>
      <w:proofErr w:type="spellStart"/>
      <w:r w:rsidRPr="00CE1772">
        <w:rPr>
          <w:sz w:val="20"/>
          <w:szCs w:val="20"/>
        </w:rPr>
        <w:t>Medv</w:t>
      </w:r>
      <w:r w:rsidR="00CE1772">
        <w:rPr>
          <w:sz w:val="20"/>
          <w:szCs w:val="20"/>
        </w:rPr>
        <w:t>edev</w:t>
      </w:r>
      <w:proofErr w:type="spellEnd"/>
      <w:r w:rsidR="00CE1772">
        <w:rPr>
          <w:sz w:val="20"/>
          <w:szCs w:val="20"/>
        </w:rPr>
        <w:t>, Z. A. »</w:t>
      </w:r>
      <w:proofErr w:type="spellStart"/>
      <w:r w:rsidR="00CE1772">
        <w:rPr>
          <w:sz w:val="20"/>
          <w:szCs w:val="20"/>
        </w:rPr>
        <w:t>Evolution</w:t>
      </w:r>
      <w:proofErr w:type="spellEnd"/>
      <w:r w:rsidR="00CE1772">
        <w:rPr>
          <w:sz w:val="20"/>
          <w:szCs w:val="20"/>
        </w:rPr>
        <w:t xml:space="preserve"> </w:t>
      </w:r>
      <w:proofErr w:type="spellStart"/>
      <w:r w:rsidR="00CE1772">
        <w:rPr>
          <w:sz w:val="20"/>
          <w:szCs w:val="20"/>
        </w:rPr>
        <w:t>of</w:t>
      </w:r>
      <w:proofErr w:type="spellEnd"/>
      <w:r w:rsidR="00CE1772">
        <w:rPr>
          <w:sz w:val="20"/>
          <w:szCs w:val="20"/>
        </w:rPr>
        <w:t xml:space="preserve"> AIDS </w:t>
      </w:r>
      <w:proofErr w:type="spellStart"/>
      <w:r w:rsidR="00CE1772">
        <w:rPr>
          <w:sz w:val="20"/>
          <w:szCs w:val="20"/>
        </w:rPr>
        <w:t>P</w:t>
      </w:r>
      <w:r w:rsidRPr="00CE1772">
        <w:rPr>
          <w:sz w:val="20"/>
          <w:szCs w:val="20"/>
        </w:rPr>
        <w:t>olicy</w:t>
      </w:r>
      <w:proofErr w:type="spellEnd"/>
      <w:r w:rsidRPr="00CE1772">
        <w:rPr>
          <w:sz w:val="20"/>
          <w:szCs w:val="20"/>
        </w:rPr>
        <w:t xml:space="preserve"> in </w:t>
      </w:r>
      <w:proofErr w:type="spellStart"/>
      <w:r w:rsidR="00CE1772">
        <w:rPr>
          <w:sz w:val="20"/>
          <w:szCs w:val="20"/>
        </w:rPr>
        <w:t>the</w:t>
      </w:r>
      <w:proofErr w:type="spellEnd"/>
      <w:r w:rsidR="00CE1772">
        <w:rPr>
          <w:sz w:val="20"/>
          <w:szCs w:val="20"/>
        </w:rPr>
        <w:t xml:space="preserve"> </w:t>
      </w:r>
      <w:proofErr w:type="spellStart"/>
      <w:r w:rsidR="00CE1772">
        <w:rPr>
          <w:sz w:val="20"/>
          <w:szCs w:val="20"/>
        </w:rPr>
        <w:t>Soviet</w:t>
      </w:r>
      <w:proofErr w:type="spellEnd"/>
      <w:r w:rsidR="00CE1772">
        <w:rPr>
          <w:sz w:val="20"/>
          <w:szCs w:val="20"/>
        </w:rPr>
        <w:t xml:space="preserve"> Union. II. </w:t>
      </w:r>
      <w:proofErr w:type="spellStart"/>
      <w:r w:rsidR="00CE1772">
        <w:rPr>
          <w:sz w:val="20"/>
          <w:szCs w:val="20"/>
        </w:rPr>
        <w:t>The</w:t>
      </w:r>
      <w:proofErr w:type="spellEnd"/>
      <w:r w:rsidR="00CE1772">
        <w:rPr>
          <w:sz w:val="20"/>
          <w:szCs w:val="20"/>
        </w:rPr>
        <w:t xml:space="preserve"> AIDS </w:t>
      </w:r>
      <w:proofErr w:type="spellStart"/>
      <w:r w:rsidR="00CE1772">
        <w:rPr>
          <w:sz w:val="20"/>
          <w:szCs w:val="20"/>
        </w:rPr>
        <w:t>Epidemic</w:t>
      </w:r>
      <w:proofErr w:type="spellEnd"/>
      <w:r w:rsidR="00CE1772">
        <w:rPr>
          <w:sz w:val="20"/>
          <w:szCs w:val="20"/>
        </w:rPr>
        <w:t xml:space="preserve"> </w:t>
      </w:r>
      <w:proofErr w:type="spellStart"/>
      <w:r w:rsidR="00CE1772">
        <w:rPr>
          <w:sz w:val="20"/>
          <w:szCs w:val="20"/>
        </w:rPr>
        <w:t>and</w:t>
      </w:r>
      <w:proofErr w:type="spellEnd"/>
      <w:r w:rsidR="00CE1772">
        <w:rPr>
          <w:sz w:val="20"/>
          <w:szCs w:val="20"/>
        </w:rPr>
        <w:t xml:space="preserve"> </w:t>
      </w:r>
      <w:proofErr w:type="spellStart"/>
      <w:r w:rsidR="00CE1772">
        <w:rPr>
          <w:sz w:val="20"/>
          <w:szCs w:val="20"/>
        </w:rPr>
        <w:t>Emergency</w:t>
      </w:r>
      <w:proofErr w:type="spellEnd"/>
      <w:r w:rsidR="00CE1772">
        <w:rPr>
          <w:sz w:val="20"/>
          <w:szCs w:val="20"/>
        </w:rPr>
        <w:t xml:space="preserve"> </w:t>
      </w:r>
      <w:proofErr w:type="spellStart"/>
      <w:r w:rsidR="00CE1772">
        <w:rPr>
          <w:sz w:val="20"/>
          <w:szCs w:val="20"/>
        </w:rPr>
        <w:t>M</w:t>
      </w:r>
      <w:r w:rsidRPr="00CE1772">
        <w:rPr>
          <w:sz w:val="20"/>
          <w:szCs w:val="20"/>
        </w:rPr>
        <w:t>easures</w:t>
      </w:r>
      <w:proofErr w:type="spellEnd"/>
      <w:r w:rsidRPr="00CE1772">
        <w:rPr>
          <w:sz w:val="20"/>
          <w:szCs w:val="20"/>
        </w:rPr>
        <w:t>.«</w:t>
      </w:r>
      <w:bookmarkEnd w:id="3"/>
      <w:r w:rsidRPr="00CE1772">
        <w:rPr>
          <w:sz w:val="20"/>
          <w:szCs w:val="20"/>
        </w:rPr>
        <w:t xml:space="preserve"> </w:t>
      </w:r>
      <w:r w:rsidRPr="00CE1772">
        <w:rPr>
          <w:i/>
          <w:sz w:val="20"/>
          <w:szCs w:val="20"/>
        </w:rPr>
        <w:t>BMJ</w:t>
      </w:r>
      <w:r w:rsidRPr="00CE1772">
        <w:rPr>
          <w:sz w:val="20"/>
          <w:szCs w:val="20"/>
        </w:rPr>
        <w:t>, 300/6729 (1990): 932–34.</w:t>
      </w:r>
    </w:p>
    <w:p w14:paraId="33851D89" w14:textId="1ECEAD32" w:rsidR="00BF6944" w:rsidRPr="00CE1772" w:rsidRDefault="00BF6944" w:rsidP="00CE1772">
      <w:pPr>
        <w:pStyle w:val="Sprotnaopomba-besedilo"/>
        <w:numPr>
          <w:ilvl w:val="0"/>
          <w:numId w:val="4"/>
        </w:numPr>
        <w:spacing w:line="276" w:lineRule="auto"/>
        <w:ind w:left="714" w:hanging="357"/>
        <w:jc w:val="both"/>
      </w:pPr>
      <w:r w:rsidRPr="00CE1772">
        <w:rPr>
          <w:i/>
        </w:rPr>
        <w:t xml:space="preserve">MMWR. </w:t>
      </w:r>
      <w:proofErr w:type="spellStart"/>
      <w:r w:rsidRPr="00CE1772">
        <w:rPr>
          <w:i/>
        </w:rPr>
        <w:t>Morbidity</w:t>
      </w:r>
      <w:proofErr w:type="spellEnd"/>
      <w:r w:rsidRPr="00CE1772">
        <w:rPr>
          <w:i/>
        </w:rPr>
        <w:t xml:space="preserve"> </w:t>
      </w:r>
      <w:proofErr w:type="spellStart"/>
      <w:r w:rsidRPr="00CE1772">
        <w:rPr>
          <w:i/>
        </w:rPr>
        <w:t>and</w:t>
      </w:r>
      <w:proofErr w:type="spellEnd"/>
      <w:r w:rsidRPr="00CE1772">
        <w:rPr>
          <w:i/>
        </w:rPr>
        <w:t xml:space="preserve"> </w:t>
      </w:r>
      <w:proofErr w:type="spellStart"/>
      <w:r w:rsidRPr="00CE1772">
        <w:rPr>
          <w:i/>
        </w:rPr>
        <w:t>mortality</w:t>
      </w:r>
      <w:proofErr w:type="spellEnd"/>
      <w:r w:rsidRPr="00CE1772">
        <w:rPr>
          <w:i/>
        </w:rPr>
        <w:t xml:space="preserve"> </w:t>
      </w:r>
      <w:proofErr w:type="spellStart"/>
      <w:r w:rsidRPr="00CE1772">
        <w:rPr>
          <w:i/>
        </w:rPr>
        <w:t>weekly</w:t>
      </w:r>
      <w:proofErr w:type="spellEnd"/>
      <w:r w:rsidRPr="00CE1772">
        <w:rPr>
          <w:i/>
        </w:rPr>
        <w:t xml:space="preserve"> </w:t>
      </w:r>
      <w:proofErr w:type="spellStart"/>
      <w:r w:rsidRPr="00CE1772">
        <w:rPr>
          <w:i/>
        </w:rPr>
        <w:t>report</w:t>
      </w:r>
      <w:proofErr w:type="spellEnd"/>
      <w:r w:rsidR="00B011CD">
        <w:t xml:space="preserve"> 30/21 (1981), 250‒5</w:t>
      </w:r>
      <w:r w:rsidRPr="00CE1772">
        <w:t>2. »</w:t>
      </w:r>
      <w:proofErr w:type="spellStart"/>
      <w:r w:rsidRPr="00CE1772">
        <w:t>Pneumocystis</w:t>
      </w:r>
      <w:proofErr w:type="spellEnd"/>
      <w:r w:rsidRPr="00CE1772">
        <w:t xml:space="preserve">  </w:t>
      </w:r>
      <w:proofErr w:type="spellStart"/>
      <w:r w:rsidRPr="00CE1772">
        <w:t>Pneumonia</w:t>
      </w:r>
      <w:proofErr w:type="spellEnd"/>
      <w:r w:rsidRPr="00CE1772">
        <w:t xml:space="preserve"> – Los Angeles.«</w:t>
      </w:r>
    </w:p>
    <w:p w14:paraId="14CAD45C" w14:textId="77777777" w:rsidR="00BF6944" w:rsidRPr="00CE1772" w:rsidRDefault="00BF6944" w:rsidP="00CE1772">
      <w:pPr>
        <w:pStyle w:val="Sprotnaopomba-besedilo"/>
        <w:numPr>
          <w:ilvl w:val="0"/>
          <w:numId w:val="4"/>
        </w:numPr>
        <w:spacing w:line="276" w:lineRule="auto"/>
        <w:ind w:left="714" w:hanging="357"/>
        <w:jc w:val="both"/>
      </w:pPr>
      <w:r w:rsidRPr="00CE1772">
        <w:rPr>
          <w:i/>
        </w:rPr>
        <w:t xml:space="preserve">MMWR. </w:t>
      </w:r>
      <w:proofErr w:type="spellStart"/>
      <w:r w:rsidRPr="00CE1772">
        <w:rPr>
          <w:i/>
        </w:rPr>
        <w:t>Morbidity</w:t>
      </w:r>
      <w:proofErr w:type="spellEnd"/>
      <w:r w:rsidRPr="00CE1772">
        <w:rPr>
          <w:i/>
        </w:rPr>
        <w:t xml:space="preserve"> </w:t>
      </w:r>
      <w:proofErr w:type="spellStart"/>
      <w:r w:rsidRPr="00CE1772">
        <w:rPr>
          <w:i/>
        </w:rPr>
        <w:t>and</w:t>
      </w:r>
      <w:proofErr w:type="spellEnd"/>
      <w:r w:rsidRPr="00CE1772">
        <w:rPr>
          <w:i/>
        </w:rPr>
        <w:t xml:space="preserve"> </w:t>
      </w:r>
      <w:proofErr w:type="spellStart"/>
      <w:r w:rsidRPr="00CE1772">
        <w:rPr>
          <w:i/>
        </w:rPr>
        <w:t>mortality</w:t>
      </w:r>
      <w:proofErr w:type="spellEnd"/>
      <w:r w:rsidRPr="00CE1772">
        <w:rPr>
          <w:i/>
        </w:rPr>
        <w:t xml:space="preserve"> </w:t>
      </w:r>
      <w:proofErr w:type="spellStart"/>
      <w:r w:rsidRPr="00CE1772">
        <w:rPr>
          <w:i/>
        </w:rPr>
        <w:t>weekly</w:t>
      </w:r>
      <w:proofErr w:type="spellEnd"/>
      <w:r w:rsidRPr="00CE1772">
        <w:rPr>
          <w:i/>
        </w:rPr>
        <w:t xml:space="preserve"> </w:t>
      </w:r>
      <w:proofErr w:type="spellStart"/>
      <w:r w:rsidRPr="00CE1772">
        <w:rPr>
          <w:i/>
        </w:rPr>
        <w:t>report</w:t>
      </w:r>
      <w:proofErr w:type="spellEnd"/>
      <w:r w:rsidRPr="00CE1772">
        <w:t xml:space="preserve"> 31/37 (1982), 507‒14. »</w:t>
      </w:r>
      <w:proofErr w:type="spellStart"/>
      <w:r w:rsidRPr="00CE1772">
        <w:t>Update</w:t>
      </w:r>
      <w:proofErr w:type="spellEnd"/>
      <w:r w:rsidRPr="00CE1772">
        <w:t xml:space="preserve"> on </w:t>
      </w:r>
      <w:proofErr w:type="spellStart"/>
      <w:r w:rsidRPr="00CE1772">
        <w:t>Acquired</w:t>
      </w:r>
      <w:proofErr w:type="spellEnd"/>
      <w:r w:rsidRPr="00CE1772">
        <w:t xml:space="preserve"> </w:t>
      </w:r>
      <w:proofErr w:type="spellStart"/>
      <w:r w:rsidRPr="00CE1772">
        <w:t>Immune</w:t>
      </w:r>
      <w:proofErr w:type="spellEnd"/>
      <w:r w:rsidRPr="00CE1772">
        <w:t xml:space="preserve"> </w:t>
      </w:r>
      <w:proofErr w:type="spellStart"/>
      <w:r w:rsidRPr="00CE1772">
        <w:t>Deficiency</w:t>
      </w:r>
      <w:proofErr w:type="spellEnd"/>
      <w:r w:rsidRPr="00CE1772">
        <w:t xml:space="preserve"> </w:t>
      </w:r>
      <w:proofErr w:type="spellStart"/>
      <w:r w:rsidRPr="00CE1772">
        <w:t>Syndrome</w:t>
      </w:r>
      <w:proofErr w:type="spellEnd"/>
      <w:r w:rsidRPr="00CE1772">
        <w:t xml:space="preserve"> (AIDS) – </w:t>
      </w:r>
      <w:proofErr w:type="spellStart"/>
      <w:r w:rsidRPr="00CE1772">
        <w:t>United</w:t>
      </w:r>
      <w:proofErr w:type="spellEnd"/>
      <w:r w:rsidRPr="00CE1772">
        <w:t xml:space="preserve"> </w:t>
      </w:r>
      <w:proofErr w:type="spellStart"/>
      <w:r w:rsidRPr="00CE1772">
        <w:t>States</w:t>
      </w:r>
      <w:proofErr w:type="spellEnd"/>
      <w:r w:rsidRPr="00CE1772">
        <w:t>.«</w:t>
      </w:r>
    </w:p>
    <w:p w14:paraId="44417AC1" w14:textId="2D4924DE" w:rsidR="00BF6944" w:rsidRPr="00CE1772" w:rsidRDefault="00BF6944" w:rsidP="00CE1772">
      <w:pPr>
        <w:pStyle w:val="Sprotnaopomba-besedilo"/>
        <w:numPr>
          <w:ilvl w:val="0"/>
          <w:numId w:val="4"/>
        </w:numPr>
        <w:spacing w:line="276" w:lineRule="auto"/>
        <w:ind w:left="714" w:hanging="357"/>
        <w:jc w:val="both"/>
      </w:pPr>
      <w:r w:rsidRPr="00CE1772">
        <w:rPr>
          <w:i/>
        </w:rPr>
        <w:t xml:space="preserve">MMWR. </w:t>
      </w:r>
      <w:proofErr w:type="spellStart"/>
      <w:r w:rsidRPr="00CE1772">
        <w:rPr>
          <w:i/>
        </w:rPr>
        <w:t>Morbidity</w:t>
      </w:r>
      <w:proofErr w:type="spellEnd"/>
      <w:r w:rsidRPr="00CE1772">
        <w:rPr>
          <w:i/>
        </w:rPr>
        <w:t xml:space="preserve"> </w:t>
      </w:r>
      <w:proofErr w:type="spellStart"/>
      <w:r w:rsidRPr="00CE1772">
        <w:rPr>
          <w:i/>
        </w:rPr>
        <w:t>and</w:t>
      </w:r>
      <w:proofErr w:type="spellEnd"/>
      <w:r w:rsidRPr="00CE1772">
        <w:rPr>
          <w:i/>
        </w:rPr>
        <w:t xml:space="preserve"> </w:t>
      </w:r>
      <w:proofErr w:type="spellStart"/>
      <w:r w:rsidRPr="00CE1772">
        <w:rPr>
          <w:i/>
        </w:rPr>
        <w:t>mortality</w:t>
      </w:r>
      <w:proofErr w:type="spellEnd"/>
      <w:r w:rsidRPr="00CE1772">
        <w:rPr>
          <w:i/>
        </w:rPr>
        <w:t xml:space="preserve"> </w:t>
      </w:r>
      <w:proofErr w:type="spellStart"/>
      <w:r w:rsidRPr="00CE1772">
        <w:rPr>
          <w:i/>
        </w:rPr>
        <w:t>weekly</w:t>
      </w:r>
      <w:proofErr w:type="spellEnd"/>
      <w:r w:rsidRPr="00CE1772">
        <w:rPr>
          <w:i/>
        </w:rPr>
        <w:t xml:space="preserve"> </w:t>
      </w:r>
      <w:proofErr w:type="spellStart"/>
      <w:r w:rsidRPr="00CE1772">
        <w:rPr>
          <w:i/>
        </w:rPr>
        <w:t>report</w:t>
      </w:r>
      <w:proofErr w:type="spellEnd"/>
      <w:r w:rsidRPr="00CE1772">
        <w:rPr>
          <w:i/>
        </w:rPr>
        <w:t xml:space="preserve"> </w:t>
      </w:r>
      <w:r w:rsidRPr="00CE1772">
        <w:t>31/52 (1983), 697‒08. »</w:t>
      </w:r>
      <w:proofErr w:type="spellStart"/>
      <w:r w:rsidRPr="00CE1772">
        <w:t>Epidemiologic</w:t>
      </w:r>
      <w:proofErr w:type="spellEnd"/>
      <w:r w:rsidRPr="00CE1772">
        <w:t xml:space="preserve"> Notes </w:t>
      </w:r>
      <w:proofErr w:type="spellStart"/>
      <w:r w:rsidRPr="00CE1772">
        <w:t>and</w:t>
      </w:r>
      <w:proofErr w:type="spellEnd"/>
      <w:r w:rsidRPr="00CE1772">
        <w:t xml:space="preserve"> </w:t>
      </w:r>
      <w:proofErr w:type="spellStart"/>
      <w:r w:rsidRPr="00CE1772">
        <w:t>Reports</w:t>
      </w:r>
      <w:proofErr w:type="spellEnd"/>
      <w:r w:rsidRPr="00CE1772">
        <w:t xml:space="preserve"> </w:t>
      </w:r>
      <w:proofErr w:type="spellStart"/>
      <w:r w:rsidRPr="00CE1772">
        <w:t>Immunodeficiency</w:t>
      </w:r>
      <w:proofErr w:type="spellEnd"/>
      <w:r w:rsidRPr="00CE1772">
        <w:t xml:space="preserve"> </w:t>
      </w:r>
      <w:proofErr w:type="spellStart"/>
      <w:r w:rsidRPr="00CE1772">
        <w:t>among</w:t>
      </w:r>
      <w:proofErr w:type="spellEnd"/>
      <w:r w:rsidRPr="00CE1772">
        <w:t xml:space="preserve"> </w:t>
      </w:r>
      <w:proofErr w:type="spellStart"/>
      <w:r w:rsidRPr="00CE1772">
        <w:t>Female</w:t>
      </w:r>
      <w:proofErr w:type="spellEnd"/>
      <w:r w:rsidRPr="00CE1772">
        <w:t xml:space="preserve"> </w:t>
      </w:r>
      <w:proofErr w:type="spellStart"/>
      <w:r w:rsidRPr="00CE1772">
        <w:t>Sexual</w:t>
      </w:r>
      <w:proofErr w:type="spellEnd"/>
      <w:r w:rsidRPr="00CE1772">
        <w:t xml:space="preserve"> </w:t>
      </w:r>
      <w:proofErr w:type="spellStart"/>
      <w:r w:rsidRPr="00CE1772">
        <w:t>Partners</w:t>
      </w:r>
      <w:proofErr w:type="spellEnd"/>
      <w:r w:rsidRPr="00CE1772">
        <w:t xml:space="preserve"> </w:t>
      </w:r>
      <w:proofErr w:type="spellStart"/>
      <w:r w:rsidRPr="00CE1772">
        <w:t>of</w:t>
      </w:r>
      <w:proofErr w:type="spellEnd"/>
      <w:r w:rsidRPr="00CE1772">
        <w:t xml:space="preserve"> </w:t>
      </w:r>
      <w:proofErr w:type="spellStart"/>
      <w:r w:rsidRPr="00CE1772">
        <w:t>Males</w:t>
      </w:r>
      <w:proofErr w:type="spellEnd"/>
      <w:r w:rsidRPr="00CE1772">
        <w:t xml:space="preserve"> </w:t>
      </w:r>
      <w:proofErr w:type="spellStart"/>
      <w:r w:rsidRPr="00CE1772">
        <w:t>with</w:t>
      </w:r>
      <w:proofErr w:type="spellEnd"/>
      <w:r w:rsidRPr="00CE1772">
        <w:t xml:space="preserve"> </w:t>
      </w:r>
      <w:proofErr w:type="spellStart"/>
      <w:r w:rsidRPr="00CE1772">
        <w:t>Acquired</w:t>
      </w:r>
      <w:proofErr w:type="spellEnd"/>
      <w:r w:rsidRPr="00CE1772">
        <w:t xml:space="preserve"> </w:t>
      </w:r>
      <w:proofErr w:type="spellStart"/>
      <w:r w:rsidRPr="00CE1772">
        <w:t>Immune</w:t>
      </w:r>
      <w:proofErr w:type="spellEnd"/>
      <w:r w:rsidRPr="00CE1772">
        <w:t xml:space="preserve"> </w:t>
      </w:r>
      <w:proofErr w:type="spellStart"/>
      <w:r w:rsidRPr="00CE1772">
        <w:t>Deficiency</w:t>
      </w:r>
      <w:proofErr w:type="spellEnd"/>
      <w:r w:rsidRPr="00CE1772">
        <w:t xml:space="preserve"> </w:t>
      </w:r>
      <w:proofErr w:type="spellStart"/>
      <w:r w:rsidRPr="00CE1772">
        <w:t>Syndrome</w:t>
      </w:r>
      <w:proofErr w:type="spellEnd"/>
      <w:r w:rsidRPr="00CE1772">
        <w:t xml:space="preserve"> (AIDS).«</w:t>
      </w:r>
    </w:p>
    <w:p w14:paraId="1F0F13D5" w14:textId="77777777" w:rsidR="00BF6944" w:rsidRPr="00CE1772" w:rsidRDefault="00BF6944" w:rsidP="00CE1772">
      <w:pPr>
        <w:pStyle w:val="Sprotnaopomba-besedilo"/>
        <w:numPr>
          <w:ilvl w:val="0"/>
          <w:numId w:val="4"/>
        </w:numPr>
        <w:spacing w:line="276" w:lineRule="auto"/>
        <w:ind w:left="714" w:hanging="357"/>
        <w:jc w:val="both"/>
        <w:rPr>
          <w:i/>
        </w:rPr>
      </w:pPr>
      <w:r w:rsidRPr="00CE1772">
        <w:rPr>
          <w:i/>
        </w:rPr>
        <w:t xml:space="preserve">MMWR. </w:t>
      </w:r>
      <w:proofErr w:type="spellStart"/>
      <w:r w:rsidRPr="00CE1772">
        <w:rPr>
          <w:i/>
        </w:rPr>
        <w:t>Morbidity</w:t>
      </w:r>
      <w:proofErr w:type="spellEnd"/>
      <w:r w:rsidRPr="00CE1772">
        <w:rPr>
          <w:i/>
        </w:rPr>
        <w:t xml:space="preserve"> </w:t>
      </w:r>
      <w:proofErr w:type="spellStart"/>
      <w:r w:rsidRPr="00CE1772">
        <w:rPr>
          <w:i/>
        </w:rPr>
        <w:t>and</w:t>
      </w:r>
      <w:proofErr w:type="spellEnd"/>
      <w:r w:rsidRPr="00CE1772">
        <w:rPr>
          <w:i/>
        </w:rPr>
        <w:t xml:space="preserve"> </w:t>
      </w:r>
      <w:proofErr w:type="spellStart"/>
      <w:r w:rsidRPr="00CE1772">
        <w:rPr>
          <w:i/>
        </w:rPr>
        <w:t>mortality</w:t>
      </w:r>
      <w:proofErr w:type="spellEnd"/>
      <w:r w:rsidRPr="00CE1772">
        <w:rPr>
          <w:i/>
        </w:rPr>
        <w:t xml:space="preserve"> </w:t>
      </w:r>
      <w:proofErr w:type="spellStart"/>
      <w:r w:rsidRPr="00CE1772">
        <w:rPr>
          <w:i/>
        </w:rPr>
        <w:t>weekly</w:t>
      </w:r>
      <w:proofErr w:type="spellEnd"/>
      <w:r w:rsidRPr="00CE1772">
        <w:rPr>
          <w:i/>
        </w:rPr>
        <w:t xml:space="preserve"> </w:t>
      </w:r>
      <w:proofErr w:type="spellStart"/>
      <w:r w:rsidRPr="00CE1772">
        <w:rPr>
          <w:i/>
        </w:rPr>
        <w:t>report</w:t>
      </w:r>
      <w:proofErr w:type="spellEnd"/>
      <w:r w:rsidRPr="00CE1772">
        <w:rPr>
          <w:i/>
        </w:rPr>
        <w:t xml:space="preserve"> </w:t>
      </w:r>
      <w:r w:rsidRPr="00CE1772">
        <w:t>32/8 (1983), 101‒03. »</w:t>
      </w:r>
      <w:proofErr w:type="spellStart"/>
      <w:r w:rsidRPr="00CE1772">
        <w:t>Current</w:t>
      </w:r>
      <w:proofErr w:type="spellEnd"/>
      <w:r w:rsidRPr="00CE1772">
        <w:t xml:space="preserve"> </w:t>
      </w:r>
      <w:proofErr w:type="spellStart"/>
      <w:r w:rsidRPr="00CE1772">
        <w:t>Trends</w:t>
      </w:r>
      <w:proofErr w:type="spellEnd"/>
      <w:r w:rsidRPr="00CE1772">
        <w:t xml:space="preserve"> </w:t>
      </w:r>
      <w:proofErr w:type="spellStart"/>
      <w:r w:rsidRPr="00CE1772">
        <w:t>Prevention</w:t>
      </w:r>
      <w:proofErr w:type="spellEnd"/>
      <w:r w:rsidRPr="00CE1772">
        <w:t xml:space="preserve"> </w:t>
      </w:r>
      <w:proofErr w:type="spellStart"/>
      <w:r w:rsidRPr="00CE1772">
        <w:t>of</w:t>
      </w:r>
      <w:proofErr w:type="spellEnd"/>
      <w:r w:rsidRPr="00CE1772">
        <w:t xml:space="preserve"> </w:t>
      </w:r>
      <w:proofErr w:type="spellStart"/>
      <w:r w:rsidRPr="00CE1772">
        <w:t>Acquired</w:t>
      </w:r>
      <w:proofErr w:type="spellEnd"/>
      <w:r w:rsidRPr="00CE1772">
        <w:t xml:space="preserve"> </w:t>
      </w:r>
      <w:proofErr w:type="spellStart"/>
      <w:r w:rsidRPr="00CE1772">
        <w:t>Immune</w:t>
      </w:r>
      <w:proofErr w:type="spellEnd"/>
      <w:r w:rsidRPr="00CE1772">
        <w:t xml:space="preserve"> </w:t>
      </w:r>
      <w:proofErr w:type="spellStart"/>
      <w:r w:rsidRPr="00CE1772">
        <w:t>Deficiency</w:t>
      </w:r>
      <w:proofErr w:type="spellEnd"/>
      <w:r w:rsidRPr="00CE1772">
        <w:t xml:space="preserve"> </w:t>
      </w:r>
      <w:proofErr w:type="spellStart"/>
      <w:r w:rsidRPr="00CE1772">
        <w:t>Syndrome</w:t>
      </w:r>
      <w:proofErr w:type="spellEnd"/>
      <w:r w:rsidRPr="00CE1772">
        <w:t xml:space="preserve"> (AIDS): </w:t>
      </w:r>
      <w:proofErr w:type="spellStart"/>
      <w:r w:rsidRPr="00CE1772">
        <w:t>Report</w:t>
      </w:r>
      <w:proofErr w:type="spellEnd"/>
      <w:r w:rsidRPr="00CE1772">
        <w:t xml:space="preserve"> </w:t>
      </w:r>
      <w:proofErr w:type="spellStart"/>
      <w:r w:rsidRPr="00CE1772">
        <w:t>of</w:t>
      </w:r>
      <w:proofErr w:type="spellEnd"/>
      <w:r w:rsidRPr="00CE1772">
        <w:t xml:space="preserve"> </w:t>
      </w:r>
      <w:proofErr w:type="spellStart"/>
      <w:r w:rsidRPr="00CE1772">
        <w:t>Inter-Agency</w:t>
      </w:r>
      <w:proofErr w:type="spellEnd"/>
      <w:r w:rsidRPr="00CE1772">
        <w:t xml:space="preserve"> </w:t>
      </w:r>
      <w:proofErr w:type="spellStart"/>
      <w:r w:rsidRPr="00CE1772">
        <w:t>Recommendations</w:t>
      </w:r>
      <w:proofErr w:type="spellEnd"/>
      <w:r w:rsidRPr="00CE1772">
        <w:t>.«</w:t>
      </w:r>
    </w:p>
    <w:p w14:paraId="2078A46D" w14:textId="1EEF9F5F" w:rsidR="00BF6944" w:rsidRPr="00CE1772" w:rsidRDefault="00BF6944" w:rsidP="00CE1772">
      <w:pPr>
        <w:pStyle w:val="CitaviBibliographyEntry"/>
        <w:numPr>
          <w:ilvl w:val="0"/>
          <w:numId w:val="4"/>
        </w:numPr>
        <w:spacing w:after="0"/>
        <w:ind w:left="714" w:hanging="357"/>
        <w:jc w:val="both"/>
        <w:rPr>
          <w:b/>
          <w:sz w:val="20"/>
          <w:szCs w:val="20"/>
        </w:rPr>
      </w:pPr>
      <w:bookmarkStart w:id="4" w:name="_CTVL0018c6e7e581ca0422da2e7f98ee17a1c7b"/>
      <w:proofErr w:type="spellStart"/>
      <w:r w:rsidRPr="00CE1772">
        <w:rPr>
          <w:sz w:val="20"/>
          <w:szCs w:val="20"/>
        </w:rPr>
        <w:t>Piot</w:t>
      </w:r>
      <w:proofErr w:type="spellEnd"/>
      <w:r w:rsidRPr="00CE1772">
        <w:rPr>
          <w:sz w:val="20"/>
          <w:szCs w:val="20"/>
        </w:rPr>
        <w:t>, Peter.</w:t>
      </w:r>
      <w:bookmarkEnd w:id="4"/>
      <w:r w:rsidRPr="00CE1772">
        <w:rPr>
          <w:sz w:val="20"/>
          <w:szCs w:val="20"/>
        </w:rPr>
        <w:t xml:space="preserve"> </w:t>
      </w:r>
      <w:r w:rsidR="00B011CD">
        <w:rPr>
          <w:i/>
          <w:sz w:val="20"/>
          <w:szCs w:val="20"/>
        </w:rPr>
        <w:t xml:space="preserve">AIDS </w:t>
      </w:r>
      <w:proofErr w:type="spellStart"/>
      <w:r w:rsidR="00B011CD">
        <w:rPr>
          <w:i/>
          <w:sz w:val="20"/>
          <w:szCs w:val="20"/>
        </w:rPr>
        <w:t>Between</w:t>
      </w:r>
      <w:proofErr w:type="spellEnd"/>
      <w:r w:rsidR="00B011CD">
        <w:rPr>
          <w:i/>
          <w:sz w:val="20"/>
          <w:szCs w:val="20"/>
        </w:rPr>
        <w:t xml:space="preserve"> Science </w:t>
      </w:r>
      <w:proofErr w:type="spellStart"/>
      <w:r w:rsidR="00B011CD">
        <w:rPr>
          <w:i/>
          <w:sz w:val="20"/>
          <w:szCs w:val="20"/>
        </w:rPr>
        <w:t>and</w:t>
      </w:r>
      <w:proofErr w:type="spellEnd"/>
      <w:r w:rsidR="00B011CD">
        <w:rPr>
          <w:i/>
          <w:sz w:val="20"/>
          <w:szCs w:val="20"/>
        </w:rPr>
        <w:t xml:space="preserve"> </w:t>
      </w:r>
      <w:proofErr w:type="spellStart"/>
      <w:r w:rsidR="00B011CD">
        <w:rPr>
          <w:i/>
          <w:sz w:val="20"/>
          <w:szCs w:val="20"/>
        </w:rPr>
        <w:t>P</w:t>
      </w:r>
      <w:r w:rsidRPr="00CE1772">
        <w:rPr>
          <w:i/>
          <w:sz w:val="20"/>
          <w:szCs w:val="20"/>
        </w:rPr>
        <w:t>olitics</w:t>
      </w:r>
      <w:proofErr w:type="spellEnd"/>
      <w:r w:rsidRPr="00CE1772">
        <w:rPr>
          <w:sz w:val="20"/>
          <w:szCs w:val="20"/>
        </w:rPr>
        <w:t xml:space="preserve">. New York: Columbia </w:t>
      </w:r>
      <w:proofErr w:type="spellStart"/>
      <w:r w:rsidRPr="00CE1772">
        <w:rPr>
          <w:sz w:val="20"/>
          <w:szCs w:val="20"/>
        </w:rPr>
        <w:t>University</w:t>
      </w:r>
      <w:proofErr w:type="spellEnd"/>
      <w:r w:rsidRPr="00CE1772">
        <w:rPr>
          <w:sz w:val="20"/>
          <w:szCs w:val="20"/>
        </w:rPr>
        <w:t xml:space="preserve"> </w:t>
      </w:r>
      <w:proofErr w:type="spellStart"/>
      <w:r w:rsidRPr="00CE1772">
        <w:rPr>
          <w:sz w:val="20"/>
          <w:szCs w:val="20"/>
        </w:rPr>
        <w:t>Press</w:t>
      </w:r>
      <w:proofErr w:type="spellEnd"/>
      <w:r w:rsidRPr="00CE1772">
        <w:rPr>
          <w:sz w:val="20"/>
          <w:szCs w:val="20"/>
        </w:rPr>
        <w:t>, 2015.</w:t>
      </w:r>
    </w:p>
    <w:p w14:paraId="4F48BF77" w14:textId="090076A8" w:rsidR="00BF6944" w:rsidRPr="00CE1772" w:rsidRDefault="00BF6944" w:rsidP="00CE1772">
      <w:pPr>
        <w:pStyle w:val="CitaviBibliographyEntry"/>
        <w:numPr>
          <w:ilvl w:val="0"/>
          <w:numId w:val="4"/>
        </w:numPr>
        <w:spacing w:after="0"/>
        <w:ind w:left="714" w:hanging="357"/>
        <w:jc w:val="both"/>
        <w:rPr>
          <w:sz w:val="20"/>
          <w:szCs w:val="20"/>
        </w:rPr>
      </w:pPr>
      <w:bookmarkStart w:id="5" w:name="_CTVL001b1b43bcf41154f4992c0a23f8b167e6d"/>
      <w:r w:rsidRPr="00CE1772">
        <w:rPr>
          <w:sz w:val="20"/>
          <w:szCs w:val="20"/>
        </w:rPr>
        <w:t>Velikonja, Nataša, ur.</w:t>
      </w:r>
      <w:bookmarkEnd w:id="5"/>
      <w:r w:rsidRPr="00CE1772">
        <w:rPr>
          <w:sz w:val="20"/>
          <w:szCs w:val="20"/>
        </w:rPr>
        <w:t xml:space="preserve"> </w:t>
      </w:r>
      <w:r w:rsidRPr="00CE1772">
        <w:rPr>
          <w:i/>
          <w:sz w:val="20"/>
          <w:szCs w:val="20"/>
        </w:rPr>
        <w:t>Dvajset let gejevskega in lezbičnega gibanja (1984</w:t>
      </w:r>
      <w:r w:rsidRPr="00CE1772">
        <w:rPr>
          <w:sz w:val="20"/>
          <w:szCs w:val="20"/>
        </w:rPr>
        <w:t>–</w:t>
      </w:r>
      <w:r w:rsidRPr="00CE1772">
        <w:rPr>
          <w:i/>
          <w:sz w:val="20"/>
          <w:szCs w:val="20"/>
        </w:rPr>
        <w:t>2004)</w:t>
      </w:r>
      <w:r w:rsidRPr="00CE1772">
        <w:rPr>
          <w:sz w:val="20"/>
          <w:szCs w:val="20"/>
        </w:rPr>
        <w:t>. Ljubljana: Društvo Škuc, 2004.</w:t>
      </w:r>
    </w:p>
    <w:p w14:paraId="79487F67" w14:textId="77777777" w:rsidR="00BF6944" w:rsidRPr="00CE1772" w:rsidRDefault="00BF6944" w:rsidP="00CE1772">
      <w:pPr>
        <w:ind w:left="714" w:hanging="357"/>
        <w:jc w:val="both"/>
        <w:rPr>
          <w:sz w:val="20"/>
        </w:rPr>
      </w:pPr>
    </w:p>
    <w:p w14:paraId="3E5D5736" w14:textId="77777777" w:rsidR="00A16684" w:rsidRPr="00CE1772" w:rsidRDefault="00A16684" w:rsidP="00CE1772">
      <w:pPr>
        <w:ind w:left="714" w:hanging="357"/>
        <w:jc w:val="both"/>
        <w:rPr>
          <w:b/>
          <w:sz w:val="20"/>
        </w:rPr>
      </w:pPr>
    </w:p>
    <w:p w14:paraId="1DE78BEF" w14:textId="539E5780" w:rsidR="00A16684" w:rsidRDefault="00A16684" w:rsidP="00CE1772">
      <w:pPr>
        <w:ind w:left="714" w:hanging="357"/>
        <w:jc w:val="center"/>
        <w:rPr>
          <w:sz w:val="20"/>
        </w:rPr>
      </w:pPr>
      <w:r w:rsidRPr="00CE1772">
        <w:rPr>
          <w:sz w:val="20"/>
        </w:rPr>
        <w:t>Objavljeni viri</w:t>
      </w:r>
    </w:p>
    <w:p w14:paraId="7C8F9B65" w14:textId="77777777" w:rsidR="00CE1772" w:rsidRPr="00CE1772" w:rsidRDefault="00CE1772" w:rsidP="00CE1772">
      <w:pPr>
        <w:ind w:left="714" w:hanging="357"/>
        <w:jc w:val="center"/>
        <w:rPr>
          <w:sz w:val="20"/>
        </w:rPr>
      </w:pPr>
    </w:p>
    <w:p w14:paraId="56F01714" w14:textId="2D6C7A18" w:rsidR="00A16684" w:rsidRPr="00CE1772" w:rsidRDefault="00A16684" w:rsidP="00CE1772">
      <w:pPr>
        <w:pStyle w:val="Sprotnaopomba-besedilo"/>
        <w:numPr>
          <w:ilvl w:val="0"/>
          <w:numId w:val="4"/>
        </w:numPr>
        <w:spacing w:line="276" w:lineRule="auto"/>
        <w:ind w:left="714" w:hanging="357"/>
        <w:jc w:val="both"/>
      </w:pPr>
      <w:r w:rsidRPr="00CE1772">
        <w:rPr>
          <w:i/>
        </w:rPr>
        <w:t>Uradni list SFRJ</w:t>
      </w:r>
      <w:r w:rsidRPr="00CE1772">
        <w:t>, 1986, 1987.</w:t>
      </w:r>
    </w:p>
    <w:p w14:paraId="3594AF47" w14:textId="77777777" w:rsidR="00BF6944" w:rsidRPr="00CE1772" w:rsidRDefault="00BF6944" w:rsidP="00CE1772">
      <w:pPr>
        <w:pStyle w:val="Sprotnaopomba-besedilo"/>
        <w:spacing w:line="276" w:lineRule="auto"/>
        <w:ind w:left="714" w:hanging="357"/>
        <w:jc w:val="both"/>
      </w:pPr>
    </w:p>
    <w:p w14:paraId="187F76E3" w14:textId="2C495FFD" w:rsidR="00BF6944" w:rsidRDefault="00BF6944" w:rsidP="00CE1772">
      <w:pPr>
        <w:ind w:left="714" w:hanging="357"/>
        <w:jc w:val="center"/>
        <w:rPr>
          <w:sz w:val="20"/>
        </w:rPr>
      </w:pPr>
      <w:r w:rsidRPr="00CE1772">
        <w:rPr>
          <w:sz w:val="20"/>
        </w:rPr>
        <w:t>Periodika</w:t>
      </w:r>
    </w:p>
    <w:p w14:paraId="15F42EC6" w14:textId="77777777" w:rsidR="00CE1772" w:rsidRPr="00CE1772" w:rsidRDefault="00CE1772" w:rsidP="00CE1772">
      <w:pPr>
        <w:ind w:left="714" w:hanging="357"/>
        <w:jc w:val="center"/>
        <w:rPr>
          <w:sz w:val="20"/>
        </w:rPr>
      </w:pPr>
    </w:p>
    <w:p w14:paraId="2EA387DB" w14:textId="77777777" w:rsidR="00AA2426" w:rsidRPr="00C310E5" w:rsidRDefault="00AA2426" w:rsidP="00AA2426">
      <w:pPr>
        <w:pStyle w:val="Sprotnaopomba-besedilo"/>
        <w:numPr>
          <w:ilvl w:val="0"/>
          <w:numId w:val="4"/>
        </w:numPr>
        <w:spacing w:after="40"/>
        <w:ind w:left="426"/>
        <w:jc w:val="both"/>
      </w:pPr>
      <w:r w:rsidRPr="00C310E5">
        <w:t xml:space="preserve">Bošnjak, Dragica in </w:t>
      </w:r>
      <w:proofErr w:type="spellStart"/>
      <w:r w:rsidRPr="00C310E5">
        <w:t>Djordje</w:t>
      </w:r>
      <w:proofErr w:type="spellEnd"/>
      <w:r w:rsidRPr="00C310E5">
        <w:t xml:space="preserve"> Gajić. »Aids, bolezen telesa in duše.« </w:t>
      </w:r>
      <w:r w:rsidRPr="00C310E5">
        <w:rPr>
          <w:i/>
        </w:rPr>
        <w:t>Delo</w:t>
      </w:r>
      <w:r w:rsidRPr="00C310E5">
        <w:t>, 4. 12. 1987.</w:t>
      </w:r>
    </w:p>
    <w:p w14:paraId="529F9F65" w14:textId="77777777" w:rsidR="00AA2426" w:rsidRPr="00C310E5" w:rsidRDefault="00AA2426" w:rsidP="00AA2426">
      <w:pPr>
        <w:pStyle w:val="Sprotnaopomba-besedilo"/>
        <w:numPr>
          <w:ilvl w:val="0"/>
          <w:numId w:val="4"/>
        </w:numPr>
        <w:spacing w:after="40"/>
        <w:ind w:left="426"/>
        <w:jc w:val="both"/>
      </w:pPr>
      <w:r w:rsidRPr="00C310E5">
        <w:t xml:space="preserve">Bošnjak, Dragica. »Brez denarja proti aidsu?.« </w:t>
      </w:r>
      <w:r w:rsidRPr="00C310E5">
        <w:rPr>
          <w:i/>
        </w:rPr>
        <w:t>Delo</w:t>
      </w:r>
      <w:r w:rsidRPr="00C310E5">
        <w:t>, 21. 3. 1986.</w:t>
      </w:r>
    </w:p>
    <w:p w14:paraId="50B2C06E" w14:textId="77777777" w:rsidR="00AA2426" w:rsidRPr="00C310E5" w:rsidRDefault="00AA2426" w:rsidP="00AA2426">
      <w:pPr>
        <w:pStyle w:val="Sprotnaopomba-besedilo"/>
        <w:numPr>
          <w:ilvl w:val="0"/>
          <w:numId w:val="4"/>
        </w:numPr>
        <w:spacing w:after="40"/>
        <w:ind w:left="426"/>
        <w:jc w:val="both"/>
      </w:pPr>
      <w:r w:rsidRPr="00C310E5">
        <w:t xml:space="preserve">Bošnjak, Dragica. »Neodgovorno omahovanje.« </w:t>
      </w:r>
      <w:r w:rsidRPr="00C310E5">
        <w:rPr>
          <w:i/>
        </w:rPr>
        <w:t>Delo</w:t>
      </w:r>
      <w:r w:rsidRPr="00C310E5">
        <w:t>, 26. 3. 1987.</w:t>
      </w:r>
    </w:p>
    <w:p w14:paraId="748D1486" w14:textId="77777777" w:rsidR="00AA2426" w:rsidRPr="00C310E5" w:rsidRDefault="00AA2426" w:rsidP="00AA2426">
      <w:pPr>
        <w:pStyle w:val="Sprotnaopomba-besedilo"/>
        <w:numPr>
          <w:ilvl w:val="0"/>
          <w:numId w:val="4"/>
        </w:numPr>
        <w:spacing w:after="40"/>
        <w:ind w:left="426"/>
        <w:jc w:val="both"/>
      </w:pPr>
      <w:r w:rsidRPr="00C310E5">
        <w:t xml:space="preserve">Bošnjak, Dragica. »Zdravniki: v Sloveniji še ni aidsa.« </w:t>
      </w:r>
      <w:r w:rsidRPr="00C310E5">
        <w:rPr>
          <w:i/>
        </w:rPr>
        <w:t>Delo</w:t>
      </w:r>
      <w:r w:rsidRPr="00C310E5">
        <w:t>, 13. 3. 1986.</w:t>
      </w:r>
    </w:p>
    <w:p w14:paraId="63594D57" w14:textId="77777777" w:rsidR="00AA2426" w:rsidRPr="00C310E5" w:rsidRDefault="00AA2426" w:rsidP="00AA2426">
      <w:pPr>
        <w:pStyle w:val="Sprotnaopomba-besedilo"/>
        <w:numPr>
          <w:ilvl w:val="0"/>
          <w:numId w:val="4"/>
        </w:numPr>
        <w:spacing w:after="40"/>
        <w:ind w:left="426"/>
        <w:jc w:val="both"/>
      </w:pPr>
      <w:r w:rsidRPr="00C310E5">
        <w:t xml:space="preserve">Drakulić, </w:t>
      </w:r>
      <w:proofErr w:type="spellStart"/>
      <w:r w:rsidRPr="00C310E5">
        <w:t>Slavenka</w:t>
      </w:r>
      <w:proofErr w:type="spellEnd"/>
      <w:r w:rsidRPr="00C310E5">
        <w:t>. »</w:t>
      </w:r>
      <w:proofErr w:type="spellStart"/>
      <w:r w:rsidRPr="00C310E5">
        <w:t>Dossier</w:t>
      </w:r>
      <w:proofErr w:type="spellEnd"/>
      <w:r w:rsidRPr="00C310E5">
        <w:t xml:space="preserve"> AIDS: Virus prijeti netipično.« </w:t>
      </w:r>
      <w:r w:rsidRPr="00C310E5">
        <w:rPr>
          <w:i/>
        </w:rPr>
        <w:t>Start</w:t>
      </w:r>
      <w:r w:rsidRPr="00C310E5">
        <w:t>, 7. 9. 1985.</w:t>
      </w:r>
    </w:p>
    <w:p w14:paraId="73F8FBC3" w14:textId="77777777" w:rsidR="00AA2426" w:rsidRPr="00C310E5" w:rsidRDefault="00AA2426" w:rsidP="00AA2426">
      <w:pPr>
        <w:pStyle w:val="Sprotnaopomba-besedilo"/>
        <w:numPr>
          <w:ilvl w:val="0"/>
          <w:numId w:val="4"/>
        </w:numPr>
        <w:spacing w:after="40"/>
        <w:ind w:left="426"/>
        <w:jc w:val="both"/>
      </w:pPr>
      <w:proofErr w:type="spellStart"/>
      <w:r w:rsidRPr="00C310E5">
        <w:t>Gerdina</w:t>
      </w:r>
      <w:proofErr w:type="spellEnd"/>
      <w:r w:rsidRPr="00C310E5">
        <w:t xml:space="preserve">, Tomaž in Vesna Marinčič. »Aids je epidemija prihodnosti in zaradi nje bodo umirali samo nevedni.« </w:t>
      </w:r>
      <w:r w:rsidRPr="00C310E5">
        <w:rPr>
          <w:i/>
        </w:rPr>
        <w:t>Sobotna priloga</w:t>
      </w:r>
      <w:r w:rsidRPr="00C310E5">
        <w:t>, 7. 2. 1987.</w:t>
      </w:r>
    </w:p>
    <w:p w14:paraId="31DF5D07" w14:textId="77777777" w:rsidR="00AA2426" w:rsidRPr="00C310E5" w:rsidRDefault="00AA2426" w:rsidP="00AA2426">
      <w:pPr>
        <w:pStyle w:val="Sprotnaopomba-besedilo"/>
        <w:numPr>
          <w:ilvl w:val="0"/>
          <w:numId w:val="4"/>
        </w:numPr>
        <w:spacing w:after="40"/>
        <w:ind w:left="426"/>
        <w:jc w:val="both"/>
      </w:pPr>
      <w:r w:rsidRPr="00C310E5">
        <w:t xml:space="preserve">Glonar, Ljerka. »Razmišljanje transfuziologa o aidsu.« </w:t>
      </w:r>
      <w:r w:rsidRPr="00C310E5">
        <w:rPr>
          <w:i/>
        </w:rPr>
        <w:t>Sobotna priloga</w:t>
      </w:r>
      <w:r w:rsidRPr="00C310E5">
        <w:t>, 25. 1. 1986.</w:t>
      </w:r>
    </w:p>
    <w:p w14:paraId="6100B2AD" w14:textId="77777777" w:rsidR="00AA2426" w:rsidRPr="00C310E5" w:rsidRDefault="00AA2426" w:rsidP="00AA2426">
      <w:pPr>
        <w:pStyle w:val="Sprotnaopomba-besedilo"/>
        <w:numPr>
          <w:ilvl w:val="0"/>
          <w:numId w:val="4"/>
        </w:numPr>
        <w:spacing w:after="40"/>
        <w:ind w:left="426"/>
        <w:jc w:val="both"/>
      </w:pPr>
      <w:r w:rsidRPr="00C310E5">
        <w:t xml:space="preserve">Hojnik, Žarko. »Zapor in njegovi prebivalci.« </w:t>
      </w:r>
      <w:r w:rsidRPr="00C310E5">
        <w:rPr>
          <w:i/>
        </w:rPr>
        <w:t>Sobotna priloga</w:t>
      </w:r>
      <w:r w:rsidRPr="00C310E5">
        <w:t>, 11. 4. 1987.</w:t>
      </w:r>
    </w:p>
    <w:p w14:paraId="72D38E95" w14:textId="77777777" w:rsidR="00AA2426" w:rsidRPr="00C310E5" w:rsidRDefault="00AA2426" w:rsidP="00AA2426">
      <w:pPr>
        <w:pStyle w:val="Sprotnaopomba-besedilo"/>
        <w:numPr>
          <w:ilvl w:val="0"/>
          <w:numId w:val="4"/>
        </w:numPr>
        <w:spacing w:after="40"/>
        <w:ind w:left="426"/>
        <w:jc w:val="both"/>
      </w:pPr>
      <w:r w:rsidRPr="00C310E5">
        <w:t xml:space="preserve">Kališnik, Primož. »Tudi pri nas kondom za zdravje.« </w:t>
      </w:r>
      <w:r w:rsidRPr="00C310E5">
        <w:rPr>
          <w:i/>
        </w:rPr>
        <w:t>Delo</w:t>
      </w:r>
      <w:r w:rsidRPr="00C310E5">
        <w:t>, 23. 7. 1987.</w:t>
      </w:r>
    </w:p>
    <w:p w14:paraId="3911CE02" w14:textId="77777777" w:rsidR="00AA2426" w:rsidRPr="00C310E5" w:rsidRDefault="00AA2426" w:rsidP="00AA2426">
      <w:pPr>
        <w:pStyle w:val="Sprotnaopomba-besedilo"/>
        <w:numPr>
          <w:ilvl w:val="0"/>
          <w:numId w:val="4"/>
        </w:numPr>
        <w:spacing w:after="40"/>
        <w:ind w:left="426"/>
        <w:jc w:val="both"/>
      </w:pPr>
      <w:r w:rsidRPr="00C310E5">
        <w:t xml:space="preserve">Kogoj, Vitko. »Aids – leto dni kasneje.« </w:t>
      </w:r>
      <w:r w:rsidRPr="00C310E5">
        <w:rPr>
          <w:i/>
        </w:rPr>
        <w:t>Primorske novice</w:t>
      </w:r>
      <w:r w:rsidRPr="00C310E5">
        <w:t>, 26. 8. 1986.</w:t>
      </w:r>
    </w:p>
    <w:p w14:paraId="7B190182" w14:textId="77777777" w:rsidR="00AA2426" w:rsidRPr="00C310E5" w:rsidRDefault="00AA2426" w:rsidP="00AA2426">
      <w:pPr>
        <w:pStyle w:val="Sprotnaopomba-besedilo"/>
        <w:numPr>
          <w:ilvl w:val="0"/>
          <w:numId w:val="4"/>
        </w:numPr>
        <w:spacing w:after="40"/>
        <w:ind w:left="426"/>
        <w:jc w:val="both"/>
      </w:pPr>
      <w:r w:rsidRPr="00C310E5">
        <w:t xml:space="preserve">Kogoj, Vitko. »Aids je in bo, pa če je to ministrom všeč ali ne!.« </w:t>
      </w:r>
      <w:r w:rsidRPr="00C310E5">
        <w:rPr>
          <w:i/>
        </w:rPr>
        <w:t>Teleks</w:t>
      </w:r>
      <w:r w:rsidRPr="00C310E5">
        <w:t>, 12. 12. 1985.</w:t>
      </w:r>
    </w:p>
    <w:p w14:paraId="095BCFD1" w14:textId="77777777" w:rsidR="00AA2426" w:rsidRPr="00C310E5" w:rsidRDefault="00AA2426" w:rsidP="00AA2426">
      <w:pPr>
        <w:pStyle w:val="Sprotnaopomba-besedilo"/>
        <w:numPr>
          <w:ilvl w:val="0"/>
          <w:numId w:val="4"/>
        </w:numPr>
        <w:spacing w:after="40"/>
        <w:ind w:left="426"/>
        <w:jc w:val="both"/>
      </w:pPr>
      <w:r w:rsidRPr="00C310E5">
        <w:t xml:space="preserve">Kogoj, Vitko. »AIDS je, AIDS ni… predvsem pa nobene panike?.« </w:t>
      </w:r>
      <w:r w:rsidRPr="00C310E5">
        <w:rPr>
          <w:i/>
        </w:rPr>
        <w:t>Primorske novice</w:t>
      </w:r>
      <w:r w:rsidRPr="00C310E5">
        <w:t>, 3. 9. 1985.</w:t>
      </w:r>
    </w:p>
    <w:p w14:paraId="22403482" w14:textId="77777777" w:rsidR="00AA2426" w:rsidRPr="00C310E5" w:rsidRDefault="00AA2426" w:rsidP="00AA2426">
      <w:pPr>
        <w:pStyle w:val="Sprotnaopomba-besedilo"/>
        <w:numPr>
          <w:ilvl w:val="0"/>
          <w:numId w:val="4"/>
        </w:numPr>
        <w:spacing w:after="40"/>
        <w:ind w:left="426"/>
        <w:jc w:val="both"/>
      </w:pPr>
      <w:r w:rsidRPr="00C310E5">
        <w:t xml:space="preserve">Kogoj, Vitko. »Aids ni znanstvena fantastika, ampak – žal – resničnost.« </w:t>
      </w:r>
      <w:r w:rsidRPr="00C310E5">
        <w:rPr>
          <w:i/>
        </w:rPr>
        <w:t>Primorske novice</w:t>
      </w:r>
      <w:r w:rsidRPr="00C310E5">
        <w:t>, 27. 9. 1985.</w:t>
      </w:r>
    </w:p>
    <w:p w14:paraId="142B1FD1" w14:textId="77777777" w:rsidR="00AA2426" w:rsidRPr="00C310E5" w:rsidRDefault="00AA2426" w:rsidP="00AA2426">
      <w:pPr>
        <w:pStyle w:val="Sprotnaopomba-besedilo"/>
        <w:numPr>
          <w:ilvl w:val="0"/>
          <w:numId w:val="4"/>
        </w:numPr>
        <w:spacing w:after="40"/>
        <w:ind w:left="426"/>
        <w:jc w:val="both"/>
      </w:pPr>
      <w:proofErr w:type="spellStart"/>
      <w:r w:rsidRPr="00C310E5">
        <w:t>Konvalinka</w:t>
      </w:r>
      <w:proofErr w:type="spellEnd"/>
      <w:r w:rsidRPr="00C310E5">
        <w:t xml:space="preserve">, Maja. »Aids pred vrati.« </w:t>
      </w:r>
      <w:r w:rsidRPr="00C310E5">
        <w:rPr>
          <w:i/>
        </w:rPr>
        <w:t>Jana</w:t>
      </w:r>
      <w:r w:rsidRPr="00C310E5">
        <w:t>, 28. 8. 1985.</w:t>
      </w:r>
    </w:p>
    <w:p w14:paraId="55705E6E" w14:textId="77777777" w:rsidR="00AA2426" w:rsidRPr="00C310E5" w:rsidRDefault="00AA2426" w:rsidP="00AA2426">
      <w:pPr>
        <w:pStyle w:val="Sprotnaopomba-besedilo"/>
        <w:numPr>
          <w:ilvl w:val="0"/>
          <w:numId w:val="4"/>
        </w:numPr>
        <w:spacing w:after="40"/>
        <w:ind w:left="426"/>
        <w:jc w:val="both"/>
      </w:pPr>
      <w:proofErr w:type="spellStart"/>
      <w:r w:rsidRPr="00C310E5">
        <w:lastRenderedPageBreak/>
        <w:t>Konvalinka</w:t>
      </w:r>
      <w:proofErr w:type="spellEnd"/>
      <w:r w:rsidRPr="00C310E5">
        <w:t xml:space="preserve">, Maja. »Kaj pomenijo protitelesa?.« </w:t>
      </w:r>
      <w:r w:rsidRPr="00C310E5">
        <w:rPr>
          <w:i/>
        </w:rPr>
        <w:t>Jana</w:t>
      </w:r>
      <w:r w:rsidRPr="00C310E5">
        <w:t>, 25. 9. 1985.</w:t>
      </w:r>
    </w:p>
    <w:p w14:paraId="52E38311" w14:textId="77777777" w:rsidR="00AA2426" w:rsidRPr="00C310E5" w:rsidRDefault="00AA2426" w:rsidP="00AA2426">
      <w:pPr>
        <w:pStyle w:val="Sprotnaopomba-besedilo"/>
        <w:numPr>
          <w:ilvl w:val="0"/>
          <w:numId w:val="4"/>
        </w:numPr>
        <w:spacing w:after="40"/>
        <w:ind w:left="426"/>
        <w:jc w:val="both"/>
      </w:pPr>
      <w:proofErr w:type="spellStart"/>
      <w:r w:rsidRPr="00C310E5">
        <w:t>Konvalinka</w:t>
      </w:r>
      <w:proofErr w:type="spellEnd"/>
      <w:r w:rsidRPr="00C310E5">
        <w:t xml:space="preserve">, Maja. »Lonec z luknjo.« </w:t>
      </w:r>
      <w:r w:rsidRPr="00C310E5">
        <w:rPr>
          <w:i/>
        </w:rPr>
        <w:t>Jana</w:t>
      </w:r>
      <w:r w:rsidRPr="00C310E5">
        <w:t>, 19. 11. 1986.</w:t>
      </w:r>
    </w:p>
    <w:p w14:paraId="7D280C99" w14:textId="77777777" w:rsidR="00AA2426" w:rsidRPr="00C310E5" w:rsidRDefault="00AA2426" w:rsidP="00AA2426">
      <w:pPr>
        <w:pStyle w:val="Sprotnaopomba-besedilo"/>
        <w:numPr>
          <w:ilvl w:val="0"/>
          <w:numId w:val="4"/>
        </w:numPr>
        <w:spacing w:after="40"/>
        <w:ind w:left="426"/>
        <w:jc w:val="both"/>
      </w:pPr>
      <w:proofErr w:type="spellStart"/>
      <w:r w:rsidRPr="00C310E5">
        <w:t>Konvalinka</w:t>
      </w:r>
      <w:proofErr w:type="spellEnd"/>
      <w:r w:rsidRPr="00C310E5">
        <w:t xml:space="preserve">, Maja. »Pozor, strogo zaupno!.« </w:t>
      </w:r>
      <w:r w:rsidRPr="00C310E5">
        <w:rPr>
          <w:i/>
        </w:rPr>
        <w:t>Jana</w:t>
      </w:r>
      <w:r w:rsidRPr="00C310E5">
        <w:t>, 13. 8. 1986.</w:t>
      </w:r>
    </w:p>
    <w:p w14:paraId="0478393B" w14:textId="77777777" w:rsidR="00AA2426" w:rsidRPr="00C310E5" w:rsidRDefault="00AA2426" w:rsidP="00AA2426">
      <w:pPr>
        <w:pStyle w:val="Sprotnaopomba-besedilo"/>
        <w:numPr>
          <w:ilvl w:val="0"/>
          <w:numId w:val="4"/>
        </w:numPr>
        <w:spacing w:after="40"/>
        <w:ind w:left="426"/>
        <w:jc w:val="both"/>
      </w:pPr>
      <w:proofErr w:type="spellStart"/>
      <w:r w:rsidRPr="00C310E5">
        <w:t>Konvalinka</w:t>
      </w:r>
      <w:proofErr w:type="spellEnd"/>
      <w:r w:rsidRPr="00C310E5">
        <w:t xml:space="preserve">, Maja. »Virus AIDS že pri nas.« </w:t>
      </w:r>
      <w:r w:rsidRPr="00C310E5">
        <w:rPr>
          <w:i/>
        </w:rPr>
        <w:t>Jana</w:t>
      </w:r>
      <w:r w:rsidRPr="00C310E5">
        <w:t xml:space="preserve">, 4. 9. 1985. </w:t>
      </w:r>
    </w:p>
    <w:p w14:paraId="1338326D" w14:textId="77777777" w:rsidR="00AA2426" w:rsidRPr="00A82EF5" w:rsidRDefault="00AA2426" w:rsidP="00AA2426">
      <w:pPr>
        <w:pStyle w:val="Odstavekseznama"/>
        <w:numPr>
          <w:ilvl w:val="0"/>
          <w:numId w:val="4"/>
        </w:numPr>
        <w:ind w:left="426"/>
        <w:jc w:val="both"/>
        <w:rPr>
          <w:sz w:val="20"/>
        </w:rPr>
      </w:pPr>
      <w:r w:rsidRPr="00A82EF5">
        <w:rPr>
          <w:sz w:val="20"/>
        </w:rPr>
        <w:t xml:space="preserve">Krčmar, Tomislav. »Aids ne bo več moril.« </w:t>
      </w:r>
      <w:r w:rsidRPr="00A82EF5">
        <w:rPr>
          <w:i/>
          <w:sz w:val="20"/>
        </w:rPr>
        <w:t>Jana</w:t>
      </w:r>
      <w:r w:rsidRPr="00A82EF5">
        <w:rPr>
          <w:sz w:val="20"/>
        </w:rPr>
        <w:t>, 4. 9. 1984.</w:t>
      </w:r>
    </w:p>
    <w:p w14:paraId="6DF33698" w14:textId="77777777" w:rsidR="00AA2426" w:rsidRPr="00C310E5" w:rsidRDefault="00AA2426" w:rsidP="00AA2426">
      <w:pPr>
        <w:pStyle w:val="Sprotnaopomba-besedilo"/>
        <w:numPr>
          <w:ilvl w:val="0"/>
          <w:numId w:val="4"/>
        </w:numPr>
        <w:spacing w:after="40"/>
        <w:ind w:left="426"/>
        <w:jc w:val="both"/>
      </w:pPr>
      <w:r w:rsidRPr="00C310E5">
        <w:t xml:space="preserve">Marinčič, Vesna. »Aids ali etika javne bolezni.« </w:t>
      </w:r>
      <w:r w:rsidRPr="00C310E5">
        <w:rPr>
          <w:i/>
        </w:rPr>
        <w:t>Sobotna priloga</w:t>
      </w:r>
      <w:r w:rsidRPr="00C310E5">
        <w:t>, 27. 12. 1986.</w:t>
      </w:r>
    </w:p>
    <w:p w14:paraId="26824B7F" w14:textId="77777777" w:rsidR="00AA2426" w:rsidRPr="00C310E5" w:rsidRDefault="00AA2426" w:rsidP="00AA2426">
      <w:pPr>
        <w:pStyle w:val="Sprotnaopomba-besedilo"/>
        <w:numPr>
          <w:ilvl w:val="0"/>
          <w:numId w:val="4"/>
        </w:numPr>
        <w:spacing w:after="40"/>
        <w:ind w:left="426"/>
        <w:jc w:val="both"/>
      </w:pPr>
      <w:r w:rsidRPr="00C310E5">
        <w:t xml:space="preserve">Marinčič, Vesna. »Beg pred strahom in kazen za nered?« </w:t>
      </w:r>
      <w:r w:rsidRPr="00C310E5">
        <w:rPr>
          <w:i/>
        </w:rPr>
        <w:t>Sobotna priloga</w:t>
      </w:r>
      <w:r w:rsidRPr="00C310E5">
        <w:t>, 2. 11. 1985.</w:t>
      </w:r>
    </w:p>
    <w:p w14:paraId="6F971EBA" w14:textId="77777777" w:rsidR="00AA2426" w:rsidRPr="00C310E5" w:rsidRDefault="00AA2426" w:rsidP="00AA2426">
      <w:pPr>
        <w:pStyle w:val="Sprotnaopomba-besedilo"/>
        <w:numPr>
          <w:ilvl w:val="0"/>
          <w:numId w:val="4"/>
        </w:numPr>
        <w:spacing w:after="40"/>
        <w:ind w:left="426"/>
        <w:jc w:val="both"/>
      </w:pPr>
      <w:r w:rsidRPr="00C310E5">
        <w:t xml:space="preserve">Marinčič, Vesna. »Najprej test, potem šele igre v postelji.« </w:t>
      </w:r>
      <w:r w:rsidRPr="00C310E5">
        <w:rPr>
          <w:i/>
        </w:rPr>
        <w:t>Sobotna priloga</w:t>
      </w:r>
      <w:r w:rsidRPr="00C310E5">
        <w:t>, 16. 11. 1985.</w:t>
      </w:r>
    </w:p>
    <w:p w14:paraId="1382AC60" w14:textId="77777777" w:rsidR="00AA2426" w:rsidRPr="00C310E5" w:rsidRDefault="00AA2426" w:rsidP="00AA2426">
      <w:pPr>
        <w:pStyle w:val="Sprotnaopomba-besedilo"/>
        <w:numPr>
          <w:ilvl w:val="0"/>
          <w:numId w:val="4"/>
        </w:numPr>
        <w:spacing w:after="40"/>
        <w:ind w:left="426"/>
        <w:jc w:val="both"/>
      </w:pPr>
      <w:r w:rsidRPr="00C310E5">
        <w:t xml:space="preserve">Marinčič, Vesna. »Pamet v roke, dokler ne izumijo cepiva.« </w:t>
      </w:r>
      <w:r w:rsidRPr="00C310E5">
        <w:rPr>
          <w:i/>
        </w:rPr>
        <w:t>Sobotna priloga</w:t>
      </w:r>
      <w:r w:rsidRPr="00C310E5">
        <w:t>, 26. 10. 1985.</w:t>
      </w:r>
    </w:p>
    <w:p w14:paraId="171B9A72" w14:textId="77777777" w:rsidR="00AA2426" w:rsidRPr="00C310E5" w:rsidRDefault="00AA2426" w:rsidP="00AA2426">
      <w:pPr>
        <w:pStyle w:val="Sprotnaopomba-besedilo"/>
        <w:numPr>
          <w:ilvl w:val="0"/>
          <w:numId w:val="4"/>
        </w:numPr>
        <w:spacing w:after="40"/>
        <w:ind w:left="426"/>
        <w:jc w:val="both"/>
      </w:pPr>
      <w:r w:rsidRPr="00C310E5">
        <w:t xml:space="preserve">Novak Kajzer, Marjetka. »Nov pogled na pojme, kot so zdravje, bolezen in smrt.« </w:t>
      </w:r>
      <w:r w:rsidRPr="00C310E5">
        <w:rPr>
          <w:i/>
        </w:rPr>
        <w:t>Delo</w:t>
      </w:r>
      <w:r w:rsidRPr="00C310E5">
        <w:t>, 24. 1. 1986.</w:t>
      </w:r>
    </w:p>
    <w:p w14:paraId="1900CA67" w14:textId="77777777" w:rsidR="00AA2426" w:rsidRPr="00C310E5" w:rsidRDefault="00AA2426" w:rsidP="00AA2426">
      <w:pPr>
        <w:pStyle w:val="Sprotnaopomba-besedilo"/>
        <w:numPr>
          <w:ilvl w:val="0"/>
          <w:numId w:val="4"/>
        </w:numPr>
        <w:spacing w:after="40"/>
        <w:ind w:left="426"/>
        <w:jc w:val="both"/>
      </w:pPr>
      <w:r w:rsidRPr="00C310E5">
        <w:t xml:space="preserve">Odbor za pripravo tedna </w:t>
      </w:r>
      <w:proofErr w:type="spellStart"/>
      <w:r w:rsidRPr="00C310E5">
        <w:t>Magnus</w:t>
      </w:r>
      <w:proofErr w:type="spellEnd"/>
      <w:r w:rsidRPr="00C310E5">
        <w:t xml:space="preserve"> in Sekcija </w:t>
      </w:r>
      <w:proofErr w:type="spellStart"/>
      <w:r w:rsidRPr="00C310E5">
        <w:t>Magnus</w:t>
      </w:r>
      <w:proofErr w:type="spellEnd"/>
      <w:r w:rsidRPr="00C310E5">
        <w:t xml:space="preserve">. »Dezinformacija.« </w:t>
      </w:r>
      <w:r w:rsidRPr="00C310E5">
        <w:rPr>
          <w:i/>
        </w:rPr>
        <w:t>Delo</w:t>
      </w:r>
      <w:r w:rsidRPr="00C310E5">
        <w:t>, 21. 3. 1987.</w:t>
      </w:r>
    </w:p>
    <w:p w14:paraId="4E6193BB" w14:textId="77777777" w:rsidR="00AA2426" w:rsidRPr="00C310E5" w:rsidRDefault="00AA2426" w:rsidP="00AA2426">
      <w:pPr>
        <w:pStyle w:val="Sprotnaopomba-besedilo"/>
        <w:numPr>
          <w:ilvl w:val="0"/>
          <w:numId w:val="4"/>
        </w:numPr>
        <w:spacing w:after="40"/>
        <w:ind w:left="426"/>
        <w:jc w:val="both"/>
      </w:pPr>
      <w:r w:rsidRPr="00C310E5">
        <w:t xml:space="preserve">Paulin, Živa. »Zloglasne bolezni AIDS pri nas še ni, zdravstvena služba pa je pripravljena.« </w:t>
      </w:r>
      <w:r w:rsidRPr="00C310E5">
        <w:rPr>
          <w:i/>
        </w:rPr>
        <w:t>Delo</w:t>
      </w:r>
      <w:r w:rsidRPr="00C310E5">
        <w:t>, 26. 1. 1984.</w:t>
      </w:r>
    </w:p>
    <w:p w14:paraId="106D3D43" w14:textId="77777777" w:rsidR="00AA2426" w:rsidRPr="00C310E5" w:rsidRDefault="00AA2426" w:rsidP="00AA2426">
      <w:pPr>
        <w:pStyle w:val="Sprotnaopomba-besedilo"/>
        <w:numPr>
          <w:ilvl w:val="0"/>
          <w:numId w:val="4"/>
        </w:numPr>
        <w:spacing w:after="40"/>
        <w:ind w:left="426"/>
        <w:jc w:val="both"/>
      </w:pPr>
      <w:r w:rsidRPr="00C310E5">
        <w:t xml:space="preserve">Paulin-Agrež, Živa. »Nad aids brez denarja.« </w:t>
      </w:r>
      <w:r w:rsidRPr="00C310E5">
        <w:rPr>
          <w:i/>
        </w:rPr>
        <w:t>Delo</w:t>
      </w:r>
      <w:r w:rsidRPr="00C310E5">
        <w:t>, 13. 11. 1985.</w:t>
      </w:r>
    </w:p>
    <w:p w14:paraId="49D3DC07" w14:textId="77777777" w:rsidR="00AA2426" w:rsidRPr="00C310E5" w:rsidRDefault="00AA2426" w:rsidP="00AA2426">
      <w:pPr>
        <w:pStyle w:val="Sprotnaopomba-besedilo"/>
        <w:numPr>
          <w:ilvl w:val="0"/>
          <w:numId w:val="4"/>
        </w:numPr>
        <w:spacing w:after="40"/>
        <w:ind w:left="426"/>
        <w:jc w:val="both"/>
      </w:pPr>
      <w:r w:rsidRPr="00C310E5">
        <w:t xml:space="preserve">Pogačnik, Bogdan. »Četrtina narkomanov že okuženih.« </w:t>
      </w:r>
      <w:r w:rsidRPr="00C310E5">
        <w:rPr>
          <w:i/>
        </w:rPr>
        <w:t>Sobotna priloga</w:t>
      </w:r>
      <w:r w:rsidRPr="00C310E5">
        <w:t>, 25. 5. 1985.</w:t>
      </w:r>
    </w:p>
    <w:p w14:paraId="5FACC438" w14:textId="77777777" w:rsidR="00AA2426" w:rsidRPr="00C310E5" w:rsidRDefault="00AA2426" w:rsidP="00AA2426">
      <w:pPr>
        <w:pStyle w:val="Sprotnaopomba-besedilo"/>
        <w:numPr>
          <w:ilvl w:val="0"/>
          <w:numId w:val="4"/>
        </w:numPr>
        <w:spacing w:after="40"/>
        <w:ind w:left="426"/>
        <w:jc w:val="both"/>
      </w:pPr>
      <w:r w:rsidRPr="00C310E5">
        <w:t xml:space="preserve">Rakovec, Bernarda. »Skrivalnice z AIDS.« </w:t>
      </w:r>
      <w:r w:rsidRPr="00C310E5">
        <w:rPr>
          <w:i/>
        </w:rPr>
        <w:t>Jana</w:t>
      </w:r>
      <w:r w:rsidRPr="00C310E5">
        <w:t>, 11. 9. 1985.</w:t>
      </w:r>
    </w:p>
    <w:p w14:paraId="01F083B8" w14:textId="77777777" w:rsidR="00AA2426" w:rsidRPr="00C310E5" w:rsidRDefault="00AA2426" w:rsidP="00AA2426">
      <w:pPr>
        <w:pStyle w:val="Sprotnaopomba-besedilo"/>
        <w:numPr>
          <w:ilvl w:val="0"/>
          <w:numId w:val="4"/>
        </w:numPr>
        <w:spacing w:after="40"/>
        <w:ind w:left="426"/>
        <w:jc w:val="both"/>
      </w:pPr>
      <w:r w:rsidRPr="00C310E5">
        <w:t xml:space="preserve">Rakovec, Bernarda. »Smrtna tesnoba v hiši veselja.« </w:t>
      </w:r>
      <w:r w:rsidRPr="00C310E5">
        <w:rPr>
          <w:i/>
        </w:rPr>
        <w:t>Jana</w:t>
      </w:r>
      <w:r w:rsidRPr="00C310E5">
        <w:t>, 2. 10. 1985.</w:t>
      </w:r>
    </w:p>
    <w:p w14:paraId="02F9E87D" w14:textId="77777777" w:rsidR="00AA2426" w:rsidRPr="00C310E5" w:rsidRDefault="00AA2426" w:rsidP="00AA2426">
      <w:pPr>
        <w:pStyle w:val="Sprotnaopomba-besedilo"/>
        <w:numPr>
          <w:ilvl w:val="0"/>
          <w:numId w:val="4"/>
        </w:numPr>
        <w:spacing w:after="40"/>
        <w:ind w:left="426"/>
        <w:jc w:val="both"/>
      </w:pPr>
      <w:r w:rsidRPr="00C310E5">
        <w:t xml:space="preserve">Repovž, Mija. »Dvorezni molk.« </w:t>
      </w:r>
      <w:r w:rsidRPr="00C310E5">
        <w:rPr>
          <w:i/>
        </w:rPr>
        <w:t>Teleks</w:t>
      </w:r>
      <w:r w:rsidRPr="00C310E5">
        <w:t>, 21. 8. 1986.</w:t>
      </w:r>
    </w:p>
    <w:p w14:paraId="4858B132" w14:textId="77777777" w:rsidR="00AA2426" w:rsidRPr="00C310E5" w:rsidRDefault="00AA2426" w:rsidP="00AA2426">
      <w:pPr>
        <w:pStyle w:val="Sprotnaopomba-besedilo"/>
        <w:numPr>
          <w:ilvl w:val="0"/>
          <w:numId w:val="4"/>
        </w:numPr>
        <w:spacing w:after="40"/>
        <w:ind w:left="426"/>
        <w:jc w:val="both"/>
      </w:pPr>
      <w:r w:rsidRPr="00C310E5">
        <w:t xml:space="preserve">Rode, Matjaž. »Aids v zobozdravniški ordinaciji.« </w:t>
      </w:r>
      <w:r w:rsidRPr="00C310E5">
        <w:rPr>
          <w:i/>
        </w:rPr>
        <w:t>Delo</w:t>
      </w:r>
      <w:r w:rsidRPr="00C310E5">
        <w:t>, 21. 4. 1987.</w:t>
      </w:r>
    </w:p>
    <w:p w14:paraId="0D9294F8" w14:textId="77777777" w:rsidR="00AA2426" w:rsidRPr="00C310E5" w:rsidRDefault="00AA2426" w:rsidP="00AA2426">
      <w:pPr>
        <w:pStyle w:val="Sprotnaopomba-besedilo"/>
        <w:numPr>
          <w:ilvl w:val="0"/>
          <w:numId w:val="4"/>
        </w:numPr>
        <w:spacing w:after="40"/>
        <w:ind w:left="426"/>
        <w:jc w:val="both"/>
      </w:pPr>
      <w:r w:rsidRPr="00C310E5">
        <w:t xml:space="preserve">Rupnik, Anton. »Sovjetska ugotovitev: aids je bolezen drugih.« </w:t>
      </w:r>
      <w:r w:rsidRPr="00C310E5">
        <w:rPr>
          <w:i/>
        </w:rPr>
        <w:t>Delo</w:t>
      </w:r>
      <w:r w:rsidRPr="00C310E5">
        <w:t>, 21. 2. 1987.</w:t>
      </w:r>
    </w:p>
    <w:p w14:paraId="4B6996B4" w14:textId="77777777" w:rsidR="00AA2426" w:rsidRPr="00C310E5" w:rsidRDefault="00AA2426" w:rsidP="00AA2426">
      <w:pPr>
        <w:pStyle w:val="Sprotnaopomba-besedilo"/>
        <w:numPr>
          <w:ilvl w:val="0"/>
          <w:numId w:val="4"/>
        </w:numPr>
        <w:spacing w:after="40"/>
        <w:ind w:left="426"/>
        <w:jc w:val="both"/>
      </w:pPr>
      <w:r w:rsidRPr="00C310E5">
        <w:t xml:space="preserve">Zgonik, Alenka. »Panika zaradi nemoči pred novo boleznijo.« </w:t>
      </w:r>
      <w:r w:rsidRPr="00C310E5">
        <w:rPr>
          <w:i/>
        </w:rPr>
        <w:t>Delo</w:t>
      </w:r>
      <w:r w:rsidRPr="00C310E5">
        <w:t>, 3. 8. 1983.</w:t>
      </w:r>
    </w:p>
    <w:p w14:paraId="2CC76277" w14:textId="77777777" w:rsidR="00AA2426" w:rsidRPr="00C310E5" w:rsidRDefault="00AA2426" w:rsidP="00AA2426">
      <w:pPr>
        <w:pStyle w:val="Sprotnaopomba-besedilo"/>
        <w:numPr>
          <w:ilvl w:val="0"/>
          <w:numId w:val="4"/>
        </w:numPr>
        <w:spacing w:after="40"/>
        <w:ind w:left="426"/>
        <w:jc w:val="both"/>
      </w:pPr>
      <w:r w:rsidRPr="00C310E5">
        <w:t xml:space="preserve">Zwitter, Matjaž. »Šest bolnikov z AIDS v Ljubljani.« </w:t>
      </w:r>
      <w:r w:rsidRPr="00C310E5">
        <w:rPr>
          <w:i/>
        </w:rPr>
        <w:t>Sobotna priloga</w:t>
      </w:r>
      <w:r w:rsidRPr="00C310E5">
        <w:t>, 13. 7. 1985.</w:t>
      </w:r>
    </w:p>
    <w:p w14:paraId="2C934C67" w14:textId="77777777" w:rsidR="00BF6944" w:rsidRPr="00CE1772" w:rsidRDefault="00BF6944" w:rsidP="00CE1772">
      <w:pPr>
        <w:ind w:left="714" w:hanging="357"/>
        <w:jc w:val="both"/>
        <w:rPr>
          <w:b/>
          <w:sz w:val="20"/>
        </w:rPr>
      </w:pPr>
    </w:p>
    <w:p w14:paraId="53B25080" w14:textId="77777777" w:rsidR="00A16684" w:rsidRPr="00CE1772" w:rsidRDefault="00A16684" w:rsidP="00CE1772">
      <w:pPr>
        <w:ind w:left="714" w:hanging="357"/>
        <w:jc w:val="both"/>
        <w:rPr>
          <w:b/>
          <w:sz w:val="20"/>
        </w:rPr>
      </w:pPr>
    </w:p>
    <w:p w14:paraId="61CDCE5D" w14:textId="77777777" w:rsidR="00CE1772" w:rsidRDefault="00CE1772" w:rsidP="00CE1772">
      <w:pPr>
        <w:pStyle w:val="CitaviBibliographyEntry"/>
        <w:spacing w:after="0"/>
        <w:ind w:left="714" w:hanging="357"/>
        <w:rPr>
          <w:sz w:val="20"/>
          <w:szCs w:val="20"/>
        </w:rPr>
      </w:pPr>
      <w:r w:rsidRPr="00CE1772">
        <w:rPr>
          <w:sz w:val="20"/>
          <w:szCs w:val="20"/>
        </w:rPr>
        <w:t>Spletni viri</w:t>
      </w:r>
    </w:p>
    <w:p w14:paraId="2F72BBF3" w14:textId="77777777" w:rsidR="00CE1772" w:rsidRPr="00CE1772" w:rsidRDefault="00CE1772" w:rsidP="00CE1772">
      <w:pPr>
        <w:pStyle w:val="CitaviBibliographyEntry"/>
        <w:spacing w:after="0"/>
        <w:ind w:left="714" w:hanging="357"/>
        <w:rPr>
          <w:sz w:val="20"/>
          <w:szCs w:val="20"/>
        </w:rPr>
      </w:pPr>
    </w:p>
    <w:p w14:paraId="5FA11DE9" w14:textId="77777777" w:rsidR="00CE1772" w:rsidRPr="00CE1772" w:rsidRDefault="00CE1772" w:rsidP="00AA2426">
      <w:pPr>
        <w:pStyle w:val="Sprotnaopomba-besedilo"/>
        <w:numPr>
          <w:ilvl w:val="0"/>
          <w:numId w:val="6"/>
        </w:numPr>
        <w:spacing w:line="276" w:lineRule="auto"/>
        <w:ind w:left="426" w:hanging="357"/>
        <w:jc w:val="both"/>
      </w:pPr>
      <w:r w:rsidRPr="00CE1772">
        <w:rPr>
          <w:i/>
        </w:rPr>
        <w:t>A Timeline of HIV and AIDS ǀ HIV.gov</w:t>
      </w:r>
      <w:r w:rsidRPr="00CE1772">
        <w:t xml:space="preserve">. Dostopno na: </w:t>
      </w:r>
      <w:hyperlink r:id="rId8" w:history="1">
        <w:r w:rsidRPr="00CE1772">
          <w:rPr>
            <w:rStyle w:val="Hiperpovezava"/>
            <w:color w:val="auto"/>
            <w:u w:val="none"/>
          </w:rPr>
          <w:t>https://www.hiv.gov/hiv-basics/overview/history/hiv-and-aids-timeline</w:t>
        </w:r>
      </w:hyperlink>
      <w:r w:rsidRPr="00CE1772">
        <w:t>. Pridobljeno, 27. 11. 2021.</w:t>
      </w:r>
    </w:p>
    <w:p w14:paraId="43055C2B" w14:textId="77777777" w:rsidR="00CE1772" w:rsidRPr="00CE1772" w:rsidRDefault="00CE1772" w:rsidP="00AA2426">
      <w:pPr>
        <w:pStyle w:val="Sprotnaopomba-besedilo"/>
        <w:numPr>
          <w:ilvl w:val="0"/>
          <w:numId w:val="6"/>
        </w:numPr>
        <w:spacing w:line="276" w:lineRule="auto"/>
        <w:ind w:left="426" w:hanging="357"/>
        <w:jc w:val="both"/>
      </w:pPr>
      <w:r w:rsidRPr="00CE1772">
        <w:rPr>
          <w:i/>
        </w:rPr>
        <w:t>Ne umrite zaradi užitka ali od strahu | HA-REACT</w:t>
      </w:r>
      <w:r w:rsidRPr="00CE1772">
        <w:t xml:space="preserve">. Dostopno na: </w:t>
      </w:r>
      <w:hyperlink r:id="rId9" w:history="1">
        <w:r w:rsidRPr="00CE1772">
          <w:rPr>
            <w:rStyle w:val="Hiperpovezava"/>
            <w:color w:val="auto"/>
            <w:u w:val="none"/>
          </w:rPr>
          <w:t>https://www.hareact.eu/en/publication/ne-umrite-zaradi-u%C5%BEitka-ali-od-strahu</w:t>
        </w:r>
      </w:hyperlink>
      <w:r w:rsidRPr="00CE1772">
        <w:t>.</w:t>
      </w:r>
    </w:p>
    <w:p w14:paraId="3FADC65F" w14:textId="77777777" w:rsidR="00CE1772" w:rsidRPr="00CE1772" w:rsidRDefault="00CE1772" w:rsidP="00AA2426">
      <w:pPr>
        <w:pStyle w:val="Sprotnaopomba-besedilo"/>
        <w:numPr>
          <w:ilvl w:val="0"/>
          <w:numId w:val="6"/>
        </w:numPr>
        <w:spacing w:line="276" w:lineRule="auto"/>
        <w:ind w:left="426" w:hanging="357"/>
        <w:jc w:val="both"/>
      </w:pPr>
      <w:r w:rsidRPr="00CE1772">
        <w:rPr>
          <w:i/>
        </w:rPr>
        <w:t>Global HIV &amp; AIDS statistics ‒‒ Fact sheet ǀ UNAIDS</w:t>
      </w:r>
      <w:r w:rsidRPr="00CE1772">
        <w:t xml:space="preserve">. Dostopno na: </w:t>
      </w:r>
      <w:hyperlink r:id="rId10" w:history="1">
        <w:r w:rsidRPr="00CE1772">
          <w:rPr>
            <w:rStyle w:val="Hiperpovezava"/>
            <w:color w:val="auto"/>
            <w:u w:val="none"/>
          </w:rPr>
          <w:t>https://www.unaids.org/en/resources/fact-sheet</w:t>
        </w:r>
      </w:hyperlink>
      <w:r w:rsidRPr="00CE1772">
        <w:t>. Pridobljeno, 5. 11. 2021.</w:t>
      </w:r>
    </w:p>
    <w:p w14:paraId="08A001CF" w14:textId="7D7206C3" w:rsidR="00CE1772" w:rsidRDefault="00CE1772" w:rsidP="00AA2426">
      <w:pPr>
        <w:pStyle w:val="Odstavekseznama"/>
        <w:numPr>
          <w:ilvl w:val="0"/>
          <w:numId w:val="6"/>
        </w:numPr>
        <w:ind w:left="426" w:hanging="357"/>
        <w:jc w:val="both"/>
        <w:rPr>
          <w:b/>
          <w:sz w:val="20"/>
        </w:rPr>
      </w:pPr>
      <w:r w:rsidRPr="00CE1772">
        <w:rPr>
          <w:sz w:val="20"/>
        </w:rPr>
        <w:t xml:space="preserve">Wrigh, Joe. »Remebering the Early Days of 'Gay Cancer'.« Dostopno na: </w:t>
      </w:r>
      <w:hyperlink r:id="rId11" w:history="1">
        <w:r w:rsidRPr="00CE1772">
          <w:rPr>
            <w:rStyle w:val="Hiperpovezava"/>
            <w:color w:val="auto"/>
            <w:sz w:val="20"/>
            <w:u w:val="none"/>
          </w:rPr>
          <w:t>https://www.npr.org/templa</w:t>
        </w:r>
        <w:r w:rsidRPr="00CE1772">
          <w:rPr>
            <w:rStyle w:val="Hiperpovezava"/>
            <w:color w:val="auto"/>
            <w:sz w:val="20"/>
            <w:u w:val="none"/>
          </w:rPr>
          <w:softHyphen/>
          <w:t>tes/story/story.php?storyId=5391495</w:t>
        </w:r>
      </w:hyperlink>
      <w:r w:rsidRPr="00CE1772">
        <w:rPr>
          <w:sz w:val="20"/>
        </w:rPr>
        <w:t>. Pridobljeno 27. 10. 2021.</w:t>
      </w:r>
      <w:r w:rsidRPr="00CE1772">
        <w:rPr>
          <w:b/>
          <w:sz w:val="20"/>
        </w:rPr>
        <w:t xml:space="preserve"> </w:t>
      </w:r>
    </w:p>
    <w:p w14:paraId="1A7A5942" w14:textId="77777777" w:rsidR="00CE1772" w:rsidRPr="00CE1772" w:rsidRDefault="00CE1772" w:rsidP="00016C80">
      <w:pPr>
        <w:pStyle w:val="Odstavekseznama"/>
        <w:ind w:left="714"/>
        <w:jc w:val="both"/>
        <w:rPr>
          <w:b/>
          <w:sz w:val="20"/>
        </w:rPr>
      </w:pPr>
    </w:p>
    <w:p w14:paraId="7AC73076" w14:textId="084CE0FE" w:rsidR="00A16684" w:rsidRDefault="00A16684" w:rsidP="00CE1772">
      <w:pPr>
        <w:pStyle w:val="Sprotnaopomba-besedilo"/>
        <w:spacing w:line="276" w:lineRule="auto"/>
        <w:ind w:left="714" w:hanging="357"/>
        <w:jc w:val="center"/>
      </w:pPr>
      <w:r w:rsidRPr="00CE1772">
        <w:t>Ustni viri</w:t>
      </w:r>
    </w:p>
    <w:p w14:paraId="08601F8F" w14:textId="77777777" w:rsidR="00CE1772" w:rsidRPr="00CE1772" w:rsidRDefault="00CE1772" w:rsidP="00CE1772">
      <w:pPr>
        <w:pStyle w:val="Sprotnaopomba-besedilo"/>
        <w:spacing w:line="276" w:lineRule="auto"/>
        <w:ind w:left="714" w:hanging="357"/>
        <w:jc w:val="center"/>
      </w:pPr>
    </w:p>
    <w:p w14:paraId="6A2700C9" w14:textId="77777777" w:rsidR="00AA2426" w:rsidRDefault="00A16684" w:rsidP="00AA2426">
      <w:pPr>
        <w:pStyle w:val="Sprotnaopomba-besedilo"/>
        <w:numPr>
          <w:ilvl w:val="0"/>
          <w:numId w:val="4"/>
        </w:numPr>
        <w:spacing w:line="276" w:lineRule="auto"/>
        <w:ind w:left="426" w:hanging="357"/>
        <w:jc w:val="both"/>
      </w:pPr>
      <w:r w:rsidRPr="00CE1772">
        <w:t>Intervju, izvedba Maja Lukan</w:t>
      </w:r>
      <w:bookmarkStart w:id="6" w:name="_GoBack"/>
      <w:bookmarkEnd w:id="6"/>
      <w:r w:rsidRPr="00CE1772">
        <w:t>c, pogovor posnetka hrani avtorica:</w:t>
      </w:r>
    </w:p>
    <w:p w14:paraId="499914FA" w14:textId="6034F1A4" w:rsidR="00A16684" w:rsidRPr="00CE1772" w:rsidRDefault="00A16684" w:rsidP="00AA2426">
      <w:pPr>
        <w:pStyle w:val="Sprotnaopomba-besedilo"/>
        <w:numPr>
          <w:ilvl w:val="1"/>
          <w:numId w:val="4"/>
        </w:numPr>
        <w:spacing w:line="276" w:lineRule="auto"/>
        <w:ind w:left="1134"/>
        <w:jc w:val="both"/>
      </w:pPr>
      <w:r w:rsidRPr="00CE1772">
        <w:t>Piškur Kosmač, Dunja in Evita Leskovšek, Ljubljana, 9. julij 2021.</w:t>
      </w:r>
    </w:p>
    <w:p w14:paraId="10C68E98" w14:textId="77777777" w:rsidR="00A16684" w:rsidRPr="00CE1772" w:rsidRDefault="00A16684" w:rsidP="00CE1772">
      <w:pPr>
        <w:ind w:left="714" w:hanging="357"/>
        <w:jc w:val="both"/>
        <w:rPr>
          <w:b/>
          <w:sz w:val="20"/>
        </w:rPr>
      </w:pPr>
    </w:p>
    <w:p w14:paraId="764E993A" w14:textId="46F4F683" w:rsidR="00A16684" w:rsidRPr="00CE1772" w:rsidRDefault="00A16684" w:rsidP="00016C80">
      <w:pPr>
        <w:pStyle w:val="Sprotnaopomba-besedilo"/>
        <w:spacing w:line="276" w:lineRule="auto"/>
      </w:pPr>
    </w:p>
    <w:p w14:paraId="3F28E568" w14:textId="77777777" w:rsidR="00C74A80" w:rsidRPr="00CE1772" w:rsidRDefault="00C74A80" w:rsidP="00CE1772">
      <w:pPr>
        <w:ind w:firstLine="567"/>
        <w:jc w:val="center"/>
        <w:rPr>
          <w:sz w:val="20"/>
          <w:lang w:val="en-GB"/>
        </w:rPr>
      </w:pPr>
      <w:r w:rsidRPr="00CE1772">
        <w:rPr>
          <w:sz w:val="20"/>
          <w:lang w:val="en-GB"/>
        </w:rPr>
        <w:t>Maja Lukanc</w:t>
      </w:r>
    </w:p>
    <w:p w14:paraId="1EF5AF3C" w14:textId="5D93ED50" w:rsidR="00C74A80" w:rsidRPr="00CE1772" w:rsidRDefault="00C74A80" w:rsidP="00CE1772">
      <w:pPr>
        <w:ind w:firstLine="567"/>
        <w:jc w:val="center"/>
        <w:rPr>
          <w:sz w:val="20"/>
          <w:lang w:val="en-GB"/>
        </w:rPr>
      </w:pPr>
      <w:r w:rsidRPr="00CE1772">
        <w:rPr>
          <w:sz w:val="20"/>
          <w:lang w:val="en-GB"/>
        </w:rPr>
        <w:t>AIDS – THE YUGOSLAV WAY?</w:t>
      </w:r>
    </w:p>
    <w:p w14:paraId="53B5D25D" w14:textId="2C30C11F" w:rsidR="00C74A80" w:rsidRPr="00CE1772" w:rsidRDefault="00C74A80" w:rsidP="00CE1772">
      <w:pPr>
        <w:ind w:firstLine="567"/>
        <w:jc w:val="center"/>
        <w:rPr>
          <w:sz w:val="20"/>
          <w:lang w:val="en-GB"/>
        </w:rPr>
      </w:pPr>
      <w:r w:rsidRPr="00CE1772">
        <w:rPr>
          <w:sz w:val="20"/>
          <w:lang w:val="en-GB"/>
        </w:rPr>
        <w:t>THE INITIAL RESPONSE TO AIDS IN SLOVENIA AND YUGOSLAVIA (1984–1987)</w:t>
      </w:r>
    </w:p>
    <w:p w14:paraId="01542DEE" w14:textId="23DB1CFA" w:rsidR="00C74A80" w:rsidRPr="00CE1772" w:rsidRDefault="00C74A80" w:rsidP="00CE1772">
      <w:pPr>
        <w:ind w:firstLine="567"/>
        <w:jc w:val="center"/>
        <w:rPr>
          <w:sz w:val="20"/>
          <w:lang w:val="en-GB"/>
        </w:rPr>
      </w:pPr>
      <w:r w:rsidRPr="00CE1772">
        <w:rPr>
          <w:sz w:val="20"/>
          <w:lang w:val="en-GB"/>
        </w:rPr>
        <w:t>SUMMARY</w:t>
      </w:r>
    </w:p>
    <w:p w14:paraId="1572A568" w14:textId="77777777" w:rsidR="00C74A80" w:rsidRPr="00CE1772" w:rsidRDefault="00C74A80" w:rsidP="00CE1772">
      <w:pPr>
        <w:ind w:firstLine="567"/>
        <w:jc w:val="both"/>
        <w:rPr>
          <w:sz w:val="20"/>
          <w:lang w:val="en-GB"/>
        </w:rPr>
      </w:pPr>
      <w:r w:rsidRPr="00CE1772">
        <w:rPr>
          <w:sz w:val="20"/>
          <w:lang w:val="en-GB"/>
        </w:rPr>
        <w:t xml:space="preserve">AIDS never reached epidemic proportions in Slovenia or Yugoslavia. This was </w:t>
      </w:r>
      <w:proofErr w:type="gramStart"/>
      <w:r w:rsidRPr="00CE1772">
        <w:rPr>
          <w:sz w:val="20"/>
          <w:lang w:val="en-GB"/>
        </w:rPr>
        <w:t>due to the fact that</w:t>
      </w:r>
      <w:proofErr w:type="gramEnd"/>
      <w:r w:rsidRPr="00CE1772">
        <w:rPr>
          <w:sz w:val="20"/>
          <w:lang w:val="en-GB"/>
        </w:rPr>
        <w:t xml:space="preserve"> the disease arrived in Yugoslavia in 1985, four years after the first cases had been detected in the Western countries. The limited spread of HIV was also the result of the particular socio-political circumstances in Yugoslavia. Because of the partially closed nature of the socialist system and the conservative social environment in much of the country, organised gay social life in Yugoslavia was non-existent. The only exception was the Slovenian gay movement ŠKUC Magnus, which </w:t>
      </w:r>
      <w:proofErr w:type="gramStart"/>
      <w:r w:rsidRPr="00CE1772">
        <w:rPr>
          <w:sz w:val="20"/>
          <w:lang w:val="en-GB"/>
        </w:rPr>
        <w:t>was formed</w:t>
      </w:r>
      <w:proofErr w:type="gramEnd"/>
      <w:r w:rsidRPr="00CE1772">
        <w:rPr>
          <w:sz w:val="20"/>
          <w:lang w:val="en-GB"/>
        </w:rPr>
        <w:t xml:space="preserve"> in 1984 and grew with the awareness of the threat posed by AIDS. </w:t>
      </w:r>
      <w:r w:rsidRPr="00CE1772">
        <w:rPr>
          <w:sz w:val="20"/>
          <w:lang w:val="en-GB"/>
        </w:rPr>
        <w:lastRenderedPageBreak/>
        <w:t xml:space="preserve">Thus, it did not contribute to the spread of HIV among homosexuals, but rather the opposite: it made a significant contribution to raising awareness of HIV prevention in Slovenian society as a whole. At the same time, the attitudes towards drugs in Yugoslavia were less liberal than in the West, which meant that the number of drug addicts in the population was lower. Slovenia was also fortunate that HIV did not penetrate the group of intravenous drug users to the same extent as in Belgrade and neighbouring Italy. On the other hand, the specificity of Yugoslav socialism and the gradual democratisation and liberalisation in the 1980s, characteristic of Slovenian society in particular, allowed for a relatively effective response to the arrival of AIDS. The more ideologically closed and conservative socio-political milieus had a harder time dealing with the new disease, as it was associated with sexuality, homosexuality, drugs, and death. </w:t>
      </w:r>
    </w:p>
    <w:p w14:paraId="6A40451F" w14:textId="77777777" w:rsidR="00C74A80" w:rsidRPr="00CE1772" w:rsidRDefault="00C74A80" w:rsidP="00CE1772">
      <w:pPr>
        <w:ind w:firstLine="567"/>
        <w:jc w:val="both"/>
        <w:rPr>
          <w:sz w:val="20"/>
          <w:lang w:val="en-GB"/>
        </w:rPr>
      </w:pPr>
      <w:r w:rsidRPr="00CE1772">
        <w:rPr>
          <w:sz w:val="20"/>
          <w:lang w:val="en-GB"/>
        </w:rPr>
        <w:t xml:space="preserve">Slovenian and Yugoslav responses to AIDS were initially characterised by a lack of professional consensus on the criteria for HIV infection. When the first </w:t>
      </w:r>
      <w:proofErr w:type="spellStart"/>
      <w:r w:rsidRPr="00CE1772">
        <w:rPr>
          <w:sz w:val="20"/>
          <w:lang w:val="en-GB"/>
        </w:rPr>
        <w:t>seropositives</w:t>
      </w:r>
      <w:proofErr w:type="spellEnd"/>
      <w:r w:rsidRPr="00CE1772">
        <w:rPr>
          <w:sz w:val="20"/>
          <w:lang w:val="en-GB"/>
        </w:rPr>
        <w:t xml:space="preserve"> </w:t>
      </w:r>
      <w:proofErr w:type="gramStart"/>
      <w:r w:rsidRPr="00CE1772">
        <w:rPr>
          <w:sz w:val="20"/>
          <w:lang w:val="en-GB"/>
        </w:rPr>
        <w:t>were discovered</w:t>
      </w:r>
      <w:proofErr w:type="gramEnd"/>
      <w:r w:rsidRPr="00CE1772">
        <w:rPr>
          <w:sz w:val="20"/>
          <w:lang w:val="en-GB"/>
        </w:rPr>
        <w:t xml:space="preserve"> in Yugoslavia in August 1985, members of the Federal AIDS Commission claimed that antibody carriers were neither infected nor contagious. Slovenian experts and some of their Croatian colleagues argued against this interpretation, pointing out that antibodies indicated the presence of the virus, which infected persons could transmit to others. The disagreements dragged on for several months, and it is impossible to determine whether the federal experts’ misinterpretations were due to unprofessionalism or to their ideological and social assumptions. Disagreements flared up again when the first Slovenian AIDS patient died in July 1986 and the Belgrade authorities, fearing a drop in tourism revenues, banned the publication of the news. During the severe economic crisis, federal decision-makers therefore gave priority to economic factors, while Slovenian politics and experts advocated transparent information for the public. Such inconsistencies undermined confidence of the Slovenian public in the ability of the authorities and experts to respond promptly to AIDS. The media’s (lack of) coverage of the professional and federal-republican antagonisms also exposed the subordination of the leading Slovenian daily </w:t>
      </w:r>
      <w:proofErr w:type="spellStart"/>
      <w:r w:rsidRPr="00CE1772">
        <w:rPr>
          <w:i/>
          <w:sz w:val="20"/>
          <w:lang w:val="en-GB"/>
        </w:rPr>
        <w:t>Delo</w:t>
      </w:r>
      <w:proofErr w:type="spellEnd"/>
      <w:r w:rsidRPr="00CE1772">
        <w:rPr>
          <w:sz w:val="20"/>
          <w:lang w:val="en-GB"/>
        </w:rPr>
        <w:t xml:space="preserve"> to the authorities, while at the same time revealing the freedom of its subsidiary magazines (</w:t>
      </w:r>
      <w:r w:rsidRPr="00CE1772">
        <w:rPr>
          <w:i/>
          <w:sz w:val="20"/>
          <w:lang w:val="en-GB"/>
        </w:rPr>
        <w:t>Jana</w:t>
      </w:r>
      <w:r w:rsidRPr="00CE1772">
        <w:rPr>
          <w:sz w:val="20"/>
          <w:lang w:val="en-GB"/>
        </w:rPr>
        <w:t xml:space="preserve"> and </w:t>
      </w:r>
      <w:proofErr w:type="spellStart"/>
      <w:r w:rsidRPr="00CE1772">
        <w:rPr>
          <w:i/>
          <w:sz w:val="20"/>
          <w:lang w:val="en-GB"/>
        </w:rPr>
        <w:t>Teleks</w:t>
      </w:r>
      <w:proofErr w:type="spellEnd"/>
      <w:r w:rsidRPr="00CE1772">
        <w:rPr>
          <w:sz w:val="20"/>
          <w:lang w:val="en-GB"/>
        </w:rPr>
        <w:t xml:space="preserve">) to address pressing socio-political issues. </w:t>
      </w:r>
    </w:p>
    <w:p w14:paraId="3EA8A066" w14:textId="77777777" w:rsidR="00C74A80" w:rsidRPr="00CE1772" w:rsidRDefault="00C74A80" w:rsidP="00CE1772">
      <w:pPr>
        <w:ind w:firstLine="567"/>
        <w:jc w:val="both"/>
        <w:rPr>
          <w:sz w:val="20"/>
          <w:lang w:val="en-GB"/>
        </w:rPr>
      </w:pPr>
      <w:r w:rsidRPr="00CE1772">
        <w:rPr>
          <w:sz w:val="20"/>
          <w:lang w:val="en-GB"/>
        </w:rPr>
        <w:t xml:space="preserve">Together with Croatia and </w:t>
      </w:r>
      <w:proofErr w:type="spellStart"/>
      <w:r w:rsidRPr="00CE1772">
        <w:rPr>
          <w:sz w:val="20"/>
          <w:lang w:val="en-GB"/>
        </w:rPr>
        <w:t>Vojvodina</w:t>
      </w:r>
      <w:proofErr w:type="spellEnd"/>
      <w:r w:rsidRPr="00CE1772">
        <w:rPr>
          <w:sz w:val="20"/>
          <w:lang w:val="en-GB"/>
        </w:rPr>
        <w:t xml:space="preserve">, Slovenia was most active in the struggle against AIDS in the Yugoslav context. The Slovenian media played an essential role in informing the public about the disease from the very beginning, and individual experts </w:t>
      </w:r>
      <w:proofErr w:type="gramStart"/>
      <w:r w:rsidRPr="00CE1772">
        <w:rPr>
          <w:sz w:val="20"/>
          <w:lang w:val="en-GB"/>
        </w:rPr>
        <w:t>were also</w:t>
      </w:r>
      <w:proofErr w:type="gramEnd"/>
      <w:r w:rsidRPr="00CE1772">
        <w:rPr>
          <w:sz w:val="20"/>
          <w:lang w:val="en-GB"/>
        </w:rPr>
        <w:t xml:space="preserve"> heavily involved. In September 1985, a diagnostic reference laboratory for the whole of Yugoslavia began its operations in Ljubljana, and in </w:t>
      </w:r>
      <w:proofErr w:type="gramStart"/>
      <w:r w:rsidRPr="00CE1772">
        <w:rPr>
          <w:sz w:val="20"/>
          <w:lang w:val="en-GB"/>
        </w:rPr>
        <w:t>October</w:t>
      </w:r>
      <w:proofErr w:type="gramEnd"/>
      <w:r w:rsidRPr="00CE1772">
        <w:rPr>
          <w:sz w:val="20"/>
          <w:lang w:val="en-GB"/>
        </w:rPr>
        <w:t xml:space="preserve"> an AIDS advisory centre was opened at the Ljubljana Clinic for Infectious Diseases, offering free and confidential testing. From the beginning of 1986, every blood donation in Slovenia </w:t>
      </w:r>
      <w:proofErr w:type="gramStart"/>
      <w:r w:rsidRPr="00CE1772">
        <w:rPr>
          <w:sz w:val="20"/>
          <w:lang w:val="en-GB"/>
        </w:rPr>
        <w:t>was tested</w:t>
      </w:r>
      <w:proofErr w:type="gramEnd"/>
      <w:r w:rsidRPr="00CE1772">
        <w:rPr>
          <w:sz w:val="20"/>
          <w:lang w:val="en-GB"/>
        </w:rPr>
        <w:t xml:space="preserve">, which was not regulated at the federal level until mid-1987. The fight against AIDS </w:t>
      </w:r>
      <w:proofErr w:type="gramStart"/>
      <w:r w:rsidRPr="00CE1772">
        <w:rPr>
          <w:sz w:val="20"/>
          <w:lang w:val="en-GB"/>
        </w:rPr>
        <w:t>was given</w:t>
      </w:r>
      <w:proofErr w:type="gramEnd"/>
      <w:r w:rsidRPr="00CE1772">
        <w:rPr>
          <w:sz w:val="20"/>
          <w:lang w:val="en-GB"/>
        </w:rPr>
        <w:t xml:space="preserve"> a legal basis in the summer of 1986 with the adoption of the Federal Ordinance on Measures for the Protection of the Population against AIDS. The Federation got notably involved in the spring of 1987, when a consensus </w:t>
      </w:r>
      <w:proofErr w:type="gramStart"/>
      <w:r w:rsidRPr="00CE1772">
        <w:rPr>
          <w:sz w:val="20"/>
          <w:lang w:val="en-GB"/>
        </w:rPr>
        <w:t>was reached</w:t>
      </w:r>
      <w:proofErr w:type="gramEnd"/>
      <w:r w:rsidRPr="00CE1772">
        <w:rPr>
          <w:sz w:val="20"/>
          <w:lang w:val="en-GB"/>
        </w:rPr>
        <w:t xml:space="preserve"> at the federal and republican levels that AIDS was a socio-medical and ethical problem that could only be overcome by providing transparent information, which was deemed the only effective prevention against the spread of the disease. At the end of July 1987, the Yugoslav Programme for the Protection of the Population against AIDS </w:t>
      </w:r>
      <w:proofErr w:type="gramStart"/>
      <w:r w:rsidRPr="00CE1772">
        <w:rPr>
          <w:sz w:val="20"/>
          <w:lang w:val="en-GB"/>
        </w:rPr>
        <w:t>was adopted</w:t>
      </w:r>
      <w:proofErr w:type="gramEnd"/>
      <w:r w:rsidRPr="00CE1772">
        <w:rPr>
          <w:sz w:val="20"/>
          <w:lang w:val="en-GB"/>
        </w:rPr>
        <w:t xml:space="preserve">. Thus, two years after the first cases had appeared in Yugoslavia, a solid foundation </w:t>
      </w:r>
      <w:proofErr w:type="gramStart"/>
      <w:r w:rsidRPr="00CE1772">
        <w:rPr>
          <w:sz w:val="20"/>
          <w:lang w:val="en-GB"/>
        </w:rPr>
        <w:t>was laid</w:t>
      </w:r>
      <w:proofErr w:type="gramEnd"/>
      <w:r w:rsidRPr="00CE1772">
        <w:rPr>
          <w:sz w:val="20"/>
          <w:lang w:val="en-GB"/>
        </w:rPr>
        <w:t xml:space="preserve"> for the future response to the disease, which was no longer entirely new.</w:t>
      </w:r>
    </w:p>
    <w:p w14:paraId="661E3B06" w14:textId="77777777" w:rsidR="00C74A80" w:rsidRPr="00CE1772" w:rsidRDefault="00C74A80" w:rsidP="00CE1772">
      <w:pPr>
        <w:pStyle w:val="CitaviBibliographyEntry"/>
        <w:rPr>
          <w:sz w:val="20"/>
          <w:szCs w:val="20"/>
          <w:lang w:val="en-GB"/>
        </w:rPr>
      </w:pPr>
    </w:p>
    <w:p w14:paraId="34125A8F" w14:textId="01F3B529" w:rsidR="00C74A80" w:rsidRPr="00CE1772" w:rsidRDefault="00C74A80" w:rsidP="00BF6944">
      <w:pPr>
        <w:pStyle w:val="Sprotnaopomba-besedilo"/>
        <w:spacing w:line="276" w:lineRule="auto"/>
        <w:ind w:firstLine="567"/>
      </w:pPr>
    </w:p>
    <w:sectPr w:rsidR="00C74A80" w:rsidRPr="00CE17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44CF5D" w14:textId="77777777" w:rsidR="00706E89" w:rsidRDefault="00706E89" w:rsidP="006F536D">
      <w:pPr>
        <w:spacing w:line="240" w:lineRule="auto"/>
      </w:pPr>
      <w:r>
        <w:separator/>
      </w:r>
    </w:p>
  </w:endnote>
  <w:endnote w:type="continuationSeparator" w:id="0">
    <w:p w14:paraId="319E39AE" w14:textId="77777777" w:rsidR="00706E89" w:rsidRDefault="00706E89" w:rsidP="006F53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156AD4" w14:textId="77777777" w:rsidR="00706E89" w:rsidRDefault="00706E89" w:rsidP="006F536D">
      <w:pPr>
        <w:spacing w:line="240" w:lineRule="auto"/>
      </w:pPr>
      <w:r>
        <w:separator/>
      </w:r>
    </w:p>
  </w:footnote>
  <w:footnote w:type="continuationSeparator" w:id="0">
    <w:p w14:paraId="297088AA" w14:textId="77777777" w:rsidR="00706E89" w:rsidRDefault="00706E89" w:rsidP="006F536D">
      <w:pPr>
        <w:spacing w:line="240" w:lineRule="auto"/>
      </w:pPr>
      <w:r>
        <w:continuationSeparator/>
      </w:r>
    </w:p>
  </w:footnote>
  <w:footnote w:id="1">
    <w:p w14:paraId="31AF01F2" w14:textId="77777777" w:rsidR="000945CF" w:rsidRPr="00D64010" w:rsidRDefault="000945CF" w:rsidP="007B2776">
      <w:pPr>
        <w:spacing w:line="240" w:lineRule="auto"/>
        <w:jc w:val="both"/>
        <w:rPr>
          <w:szCs w:val="24"/>
        </w:rPr>
      </w:pPr>
      <w:r w:rsidRPr="00D64010">
        <w:rPr>
          <w:rStyle w:val="Sprotnaopomba-sklic"/>
        </w:rPr>
        <w:t>*</w:t>
      </w:r>
      <w:r w:rsidRPr="00A237DB">
        <w:t xml:space="preserve"> </w:t>
      </w:r>
      <w:r w:rsidRPr="000945CF">
        <w:rPr>
          <w:b/>
          <w:sz w:val="20"/>
          <w:szCs w:val="24"/>
        </w:rPr>
        <w:t>Dr., asistentka z doktoratom, Inštitut za novejšo zgodovino, Privoz 11, SI-1000 Ljubljana; maja.lukanc@inz.si</w:t>
      </w:r>
    </w:p>
  </w:footnote>
  <w:footnote w:id="2">
    <w:p w14:paraId="21EA6A6C" w14:textId="37593B2F" w:rsidR="000945CF" w:rsidRDefault="000945CF" w:rsidP="007B2776">
      <w:pPr>
        <w:pStyle w:val="Sprotnaopomba-besedilo"/>
        <w:jc w:val="both"/>
      </w:pPr>
      <w:r>
        <w:rPr>
          <w:rStyle w:val="Sprotnaopomba-sklic"/>
        </w:rPr>
        <w:t>**</w:t>
      </w:r>
      <w:r>
        <w:t xml:space="preserve"> </w:t>
      </w:r>
      <w:r w:rsidRPr="00D64010">
        <w:t xml:space="preserve">Članek je nastal v okviru izvajanja raziskovalnega programa št. P6-0281 </w:t>
      </w:r>
      <w:r w:rsidRPr="00A237DB">
        <w:rPr>
          <w:i/>
        </w:rPr>
        <w:t>Idejnopolitični in kulturni pluralizem in monizem na Slovenskem v 20. stoletju</w:t>
      </w:r>
      <w:r w:rsidRPr="00AC3A56">
        <w:t xml:space="preserve">, ki ga sofinancira Javna agencija za raziskovalno dejavnost Republike Slovenije iz državnega proračuna. Toplo se zahvaljujem dr. Dunji Piškur Kosmač in </w:t>
      </w:r>
      <w:r w:rsidR="000068D4">
        <w:t xml:space="preserve">prim. </w:t>
      </w:r>
      <w:r w:rsidRPr="00AC3A56">
        <w:t>Eviti Leskovšek</w:t>
      </w:r>
      <w:r>
        <w:t xml:space="preserve">, </w:t>
      </w:r>
      <w:r w:rsidRPr="00AC3A56">
        <w:t xml:space="preserve">dr. </w:t>
      </w:r>
      <w:r>
        <w:t>med.</w:t>
      </w:r>
      <w:r w:rsidR="00F3477D">
        <w:t>,</w:t>
      </w:r>
      <w:r>
        <w:t xml:space="preserve"> </w:t>
      </w:r>
      <w:r w:rsidRPr="00AC3A56">
        <w:t>za pri</w:t>
      </w:r>
      <w:r>
        <w:t>volitev</w:t>
      </w:r>
      <w:r w:rsidRPr="00AC3A56">
        <w:t xml:space="preserve"> </w:t>
      </w:r>
      <w:r>
        <w:t>v</w:t>
      </w:r>
      <w:r w:rsidRPr="00AC3A56">
        <w:t xml:space="preserve"> pogovor o njunih izkušnjah pri soočanju z aidsom v Sloveniji in Jugoslaviji. Eviti Leskovšek gre dodatna zahvala za omogočen dostop do nerazporejenega arhivskega gradiva NIJZ. Mitji Ćosiću se zahvaljujem za posredovanje kontaktov in pomoč pri terminoloških dilemah. Tamari </w:t>
      </w:r>
      <w:r w:rsidR="00971058">
        <w:t>Stojanović</w:t>
      </w:r>
      <w:r w:rsidRPr="00AC3A56">
        <w:t xml:space="preserve"> sem hvaležna za pomoč pri prebijanju skozi popise v Arhivu Jugoslavije, medtem ko gre dr. Meti Remec zahvala za komentarje pri pisanju prispevka.</w:t>
      </w:r>
    </w:p>
  </w:footnote>
  <w:footnote w:id="3">
    <w:p w14:paraId="06983F40" w14:textId="168E2F30" w:rsidR="000945CF" w:rsidRPr="00AC3A56" w:rsidRDefault="000945CF" w:rsidP="007B2776">
      <w:pPr>
        <w:pStyle w:val="Sprotnaopomba-besedilo"/>
        <w:jc w:val="both"/>
      </w:pPr>
      <w:r w:rsidRPr="00D64010">
        <w:rPr>
          <w:rStyle w:val="Sprotnaopomba-sklic"/>
        </w:rPr>
        <w:footnoteRef/>
      </w:r>
      <w:r w:rsidRPr="00D64010">
        <w:t xml:space="preserve"> </w:t>
      </w:r>
      <w:r w:rsidRPr="00D64010">
        <w:rPr>
          <w:noProof/>
        </w:rPr>
        <w:t xml:space="preserve">Pete Piot, </w:t>
      </w:r>
      <w:r w:rsidR="007B2776">
        <w:rPr>
          <w:i/>
          <w:noProof/>
        </w:rPr>
        <w:t>AIDS Between Science and P</w:t>
      </w:r>
      <w:r w:rsidRPr="00A237DB">
        <w:rPr>
          <w:i/>
          <w:noProof/>
        </w:rPr>
        <w:t>olitics</w:t>
      </w:r>
      <w:r w:rsidRPr="00A237DB">
        <w:rPr>
          <w:noProof/>
        </w:rPr>
        <w:t xml:space="preserve"> (New York: Columbia University P</w:t>
      </w:r>
      <w:r w:rsidRPr="00AC3A56">
        <w:rPr>
          <w:noProof/>
        </w:rPr>
        <w:t>ress, 2015)</w:t>
      </w:r>
      <w:r w:rsidRPr="00AC3A56">
        <w:t xml:space="preserve">. </w:t>
      </w:r>
      <w:r w:rsidRPr="000945CF">
        <w:rPr>
          <w:i/>
        </w:rPr>
        <w:t xml:space="preserve">Global HIV &amp; AIDS statistics </w:t>
      </w:r>
      <w:r>
        <w:rPr>
          <w:i/>
        </w:rPr>
        <w:t>–</w:t>
      </w:r>
      <w:r w:rsidRPr="000945CF">
        <w:rPr>
          <w:i/>
        </w:rPr>
        <w:t xml:space="preserve"> Fact sheet ǀ UNAIDS</w:t>
      </w:r>
      <w:r w:rsidRPr="00D64010">
        <w:t>,</w:t>
      </w:r>
      <w:r w:rsidRPr="00AC3A56">
        <w:t xml:space="preserve"> </w:t>
      </w:r>
      <w:hyperlink r:id="rId1" w:history="1">
        <w:r w:rsidRPr="000945CF">
          <w:rPr>
            <w:rStyle w:val="Hiperpovezava"/>
            <w:color w:val="auto"/>
            <w:u w:val="none"/>
          </w:rPr>
          <w:t>https://www.unaids.org/en/resources/fact-sheet</w:t>
        </w:r>
      </w:hyperlink>
      <w:r w:rsidRPr="00D64010">
        <w:t xml:space="preserve">, </w:t>
      </w:r>
      <w:r w:rsidRPr="00A237DB">
        <w:t>pridobljeno</w:t>
      </w:r>
      <w:r w:rsidRPr="00AC3A56">
        <w:t xml:space="preserve"> 5. 11. 2021.</w:t>
      </w:r>
    </w:p>
  </w:footnote>
  <w:footnote w:id="4">
    <w:p w14:paraId="19BF1D2B" w14:textId="12079A65" w:rsidR="000945CF" w:rsidRPr="00AC3A56" w:rsidRDefault="000945CF" w:rsidP="007B2776">
      <w:pPr>
        <w:pStyle w:val="Sprotnaopomba-besedilo"/>
        <w:jc w:val="both"/>
      </w:pPr>
      <w:r w:rsidRPr="00D64010">
        <w:rPr>
          <w:rStyle w:val="Sprotnaopomba-sklic"/>
        </w:rPr>
        <w:footnoteRef/>
      </w:r>
      <w:r w:rsidRPr="00D64010">
        <w:t xml:space="preserve"> »Epidemija med homoseksualci v Ameriki,« </w:t>
      </w:r>
      <w:r w:rsidRPr="00D64010">
        <w:rPr>
          <w:i/>
        </w:rPr>
        <w:t>Delo</w:t>
      </w:r>
      <w:r w:rsidRPr="00A237DB">
        <w:t xml:space="preserve">, 16. 6. 1982, </w:t>
      </w:r>
      <w:r w:rsidRPr="00AC3A56">
        <w:t>11.</w:t>
      </w:r>
    </w:p>
  </w:footnote>
  <w:footnote w:id="5">
    <w:p w14:paraId="53CEC6D3" w14:textId="4A8BEF2D" w:rsidR="000945CF" w:rsidRPr="00A237DB" w:rsidRDefault="000945CF" w:rsidP="007B2776">
      <w:pPr>
        <w:pStyle w:val="Sprotnaopomba-besedilo"/>
        <w:jc w:val="both"/>
      </w:pPr>
      <w:r w:rsidRPr="00D64010">
        <w:rPr>
          <w:rStyle w:val="Sprotnaopomba-sklic"/>
        </w:rPr>
        <w:footnoteRef/>
      </w:r>
      <w:r w:rsidRPr="00D64010">
        <w:t xml:space="preserve"> »Pneumocystis Pneumonia – Los Angeles,« </w:t>
      </w:r>
      <w:r w:rsidRPr="00A237DB">
        <w:rPr>
          <w:i/>
        </w:rPr>
        <w:t xml:space="preserve">MMWR. Morbidity </w:t>
      </w:r>
      <w:proofErr w:type="spellStart"/>
      <w:r w:rsidRPr="00A237DB">
        <w:rPr>
          <w:i/>
        </w:rPr>
        <w:t>and</w:t>
      </w:r>
      <w:proofErr w:type="spellEnd"/>
      <w:r w:rsidRPr="00A237DB">
        <w:rPr>
          <w:i/>
        </w:rPr>
        <w:t xml:space="preserve"> </w:t>
      </w:r>
      <w:proofErr w:type="spellStart"/>
      <w:r w:rsidRPr="00A237DB">
        <w:rPr>
          <w:i/>
        </w:rPr>
        <w:t>mortality</w:t>
      </w:r>
      <w:proofErr w:type="spellEnd"/>
      <w:r w:rsidRPr="00A237DB">
        <w:rPr>
          <w:i/>
        </w:rPr>
        <w:t xml:space="preserve"> </w:t>
      </w:r>
      <w:proofErr w:type="spellStart"/>
      <w:r w:rsidRPr="00A237DB">
        <w:rPr>
          <w:i/>
        </w:rPr>
        <w:t>weekly</w:t>
      </w:r>
      <w:proofErr w:type="spellEnd"/>
      <w:r w:rsidRPr="00A237DB">
        <w:rPr>
          <w:i/>
        </w:rPr>
        <w:t xml:space="preserve"> </w:t>
      </w:r>
      <w:proofErr w:type="spellStart"/>
      <w:r w:rsidRPr="00A237DB">
        <w:rPr>
          <w:i/>
        </w:rPr>
        <w:t>report</w:t>
      </w:r>
      <w:proofErr w:type="spellEnd"/>
      <w:r w:rsidRPr="00A237DB">
        <w:t xml:space="preserve"> 30/21 (1981), </w:t>
      </w:r>
      <w:r w:rsidRPr="00AC3A56">
        <w:t>250</w:t>
      </w:r>
      <w:r>
        <w:t>–</w:t>
      </w:r>
      <w:r w:rsidR="007B2776">
        <w:t>5</w:t>
      </w:r>
      <w:r w:rsidRPr="00AC3A56">
        <w:t>2. Joe Wrigh, »Reme</w:t>
      </w:r>
      <w:r>
        <w:t>m</w:t>
      </w:r>
      <w:r w:rsidRPr="00AC3A56">
        <w:t xml:space="preserve">bering the Early Days of 'Gay Cancer',« </w:t>
      </w:r>
      <w:hyperlink r:id="rId2" w:history="1">
        <w:r w:rsidRPr="000945CF">
          <w:rPr>
            <w:rStyle w:val="Hiperpovezava"/>
            <w:color w:val="auto"/>
            <w:u w:val="none"/>
          </w:rPr>
          <w:t>https://www.npr.org/templa</w:t>
        </w:r>
        <w:r w:rsidRPr="000945CF">
          <w:rPr>
            <w:rStyle w:val="Hiperpovezava"/>
            <w:color w:val="auto"/>
            <w:u w:val="none"/>
          </w:rPr>
          <w:softHyphen/>
          <w:t>tes/story/story.php?storyId=5391495</w:t>
        </w:r>
      </w:hyperlink>
      <w:r w:rsidRPr="00D64010">
        <w:t>, pridobljeno</w:t>
      </w:r>
      <w:r w:rsidRPr="00A237DB">
        <w:t xml:space="preserve"> 27. 10. 2021.</w:t>
      </w:r>
    </w:p>
  </w:footnote>
  <w:footnote w:id="6">
    <w:p w14:paraId="3EAE5C14" w14:textId="78B9983F" w:rsidR="000945CF" w:rsidRPr="00D64010" w:rsidRDefault="000945CF" w:rsidP="007B2776">
      <w:pPr>
        <w:pStyle w:val="Sprotnaopomba-besedilo"/>
        <w:jc w:val="both"/>
      </w:pPr>
      <w:r w:rsidRPr="00D64010">
        <w:rPr>
          <w:rStyle w:val="Sprotnaopomba-sklic"/>
        </w:rPr>
        <w:footnoteRef/>
      </w:r>
      <w:r w:rsidRPr="00D64010">
        <w:t xml:space="preserve"> </w:t>
      </w:r>
      <w:r w:rsidRPr="000945CF">
        <w:rPr>
          <w:i/>
        </w:rPr>
        <w:t>A Timeline of HIV and AIDS ǀ HIV.gov</w:t>
      </w:r>
      <w:r w:rsidRPr="00D64010">
        <w:t xml:space="preserve">, </w:t>
      </w:r>
      <w:hyperlink r:id="rId3" w:history="1">
        <w:r w:rsidRPr="000945CF">
          <w:rPr>
            <w:rStyle w:val="Hiperpovezava"/>
            <w:color w:val="auto"/>
            <w:u w:val="none"/>
          </w:rPr>
          <w:t>https://www.hiv.gov/hiv-basics/overview/history/hiv-and-aids-timeline</w:t>
        </w:r>
      </w:hyperlink>
      <w:r w:rsidRPr="00D64010">
        <w:t xml:space="preserve">, </w:t>
      </w:r>
      <w:r>
        <w:t>pridobljeno</w:t>
      </w:r>
      <w:r w:rsidRPr="00D64010">
        <w:t>, 27. 11. 2021.</w:t>
      </w:r>
    </w:p>
  </w:footnote>
  <w:footnote w:id="7">
    <w:p w14:paraId="420F336C" w14:textId="7B1669E5" w:rsidR="000945CF" w:rsidRPr="00D64010" w:rsidRDefault="000945CF" w:rsidP="007B2776">
      <w:pPr>
        <w:pStyle w:val="Sprotnaopomba-besedilo"/>
        <w:jc w:val="both"/>
      </w:pPr>
      <w:r w:rsidRPr="00D64010">
        <w:rPr>
          <w:rStyle w:val="Sprotnaopomba-sklic"/>
        </w:rPr>
        <w:footnoteRef/>
      </w:r>
      <w:r w:rsidRPr="00D64010">
        <w:t xml:space="preserve"> »Update on Acquired Immune Deficiency Syndrome (AIDS) – United States,« </w:t>
      </w:r>
      <w:r w:rsidRPr="00D64010">
        <w:rPr>
          <w:i/>
        </w:rPr>
        <w:t>MMWR. Morbidity and mortality weekly report</w:t>
      </w:r>
      <w:r w:rsidRPr="00D64010">
        <w:t xml:space="preserve"> 31/37 (1982), 507</w:t>
      </w:r>
      <w:r>
        <w:t>–</w:t>
      </w:r>
      <w:r w:rsidRPr="00D64010">
        <w:t>14.</w:t>
      </w:r>
    </w:p>
  </w:footnote>
  <w:footnote w:id="8">
    <w:p w14:paraId="5C348D00" w14:textId="4372ADCE" w:rsidR="000945CF" w:rsidRPr="00D64010" w:rsidRDefault="000945CF" w:rsidP="007B2776">
      <w:pPr>
        <w:pStyle w:val="Sprotnaopomba-besedilo"/>
        <w:jc w:val="both"/>
      </w:pPr>
      <w:r w:rsidRPr="00D64010">
        <w:rPr>
          <w:rStyle w:val="Sprotnaopomba-sklic"/>
        </w:rPr>
        <w:footnoteRef/>
      </w:r>
      <w:r w:rsidRPr="00D64010">
        <w:t xml:space="preserve"> »Sida tudi v Belgiji,« </w:t>
      </w:r>
      <w:r w:rsidRPr="00D64010">
        <w:rPr>
          <w:i/>
        </w:rPr>
        <w:t>Delo</w:t>
      </w:r>
      <w:r w:rsidRPr="00D64010">
        <w:t>, 2. 7. 1983, 11</w:t>
      </w:r>
      <w:r>
        <w:t>.</w:t>
      </w:r>
      <w:r w:rsidRPr="00D64010">
        <w:t xml:space="preserve"> »Skrivnostna bolezen AIDS terjala 10 življenj,« </w:t>
      </w:r>
      <w:r w:rsidRPr="00D64010">
        <w:rPr>
          <w:i/>
        </w:rPr>
        <w:t>Delo</w:t>
      </w:r>
      <w:r w:rsidRPr="00D64010">
        <w:t>, 18. 7. 1983, 3</w:t>
      </w:r>
      <w:r>
        <w:t>.</w:t>
      </w:r>
      <w:r w:rsidRPr="00D64010">
        <w:t xml:space="preserve"> »AIDS na Švedskem,« </w:t>
      </w:r>
      <w:r w:rsidRPr="00D64010">
        <w:rPr>
          <w:i/>
        </w:rPr>
        <w:t>Delo</w:t>
      </w:r>
      <w:r w:rsidRPr="00D64010">
        <w:t>, 3. 8. 1983, 3</w:t>
      </w:r>
      <w:r>
        <w:t>.</w:t>
      </w:r>
      <w:r w:rsidRPr="00D64010">
        <w:t xml:space="preserve"> »AIDS se širi,« </w:t>
      </w:r>
      <w:r w:rsidRPr="00D64010">
        <w:rPr>
          <w:i/>
        </w:rPr>
        <w:t>Delo</w:t>
      </w:r>
      <w:r w:rsidRPr="00D64010">
        <w:t>, 3. 10. 1983, 3</w:t>
      </w:r>
      <w:r>
        <w:t>.</w:t>
      </w:r>
      <w:r w:rsidRPr="00D64010">
        <w:t xml:space="preserve"> »Deset žrtev AIDS,« </w:t>
      </w:r>
      <w:r w:rsidRPr="00D64010">
        <w:rPr>
          <w:i/>
        </w:rPr>
        <w:t>Delo</w:t>
      </w:r>
      <w:r w:rsidRPr="00D64010">
        <w:t>, 15. 11. 1983, 11</w:t>
      </w:r>
      <w:r>
        <w:t>.</w:t>
      </w:r>
      <w:r w:rsidRPr="00D64010">
        <w:t xml:space="preserve"> »V Evropi 270 obolelih za SIDA,« </w:t>
      </w:r>
      <w:r w:rsidRPr="00D64010">
        <w:rPr>
          <w:i/>
        </w:rPr>
        <w:t>Delo</w:t>
      </w:r>
      <w:r w:rsidRPr="00D64010">
        <w:t>, 27. 10. 1983, 3</w:t>
      </w:r>
      <w:r>
        <w:t>.</w:t>
      </w:r>
      <w:r w:rsidRPr="00D64010">
        <w:t xml:space="preserve"> »Štirinajst žrtev AIDS v ZRN,« </w:t>
      </w:r>
      <w:r w:rsidRPr="00D64010">
        <w:rPr>
          <w:i/>
        </w:rPr>
        <w:t>Delo</w:t>
      </w:r>
      <w:r w:rsidRPr="00D64010">
        <w:t>, 2. 12. 1983, 10.</w:t>
      </w:r>
    </w:p>
  </w:footnote>
  <w:footnote w:id="9">
    <w:p w14:paraId="67121FE0" w14:textId="21829DE4" w:rsidR="000945CF" w:rsidRPr="00D64010" w:rsidRDefault="000945CF" w:rsidP="007B2776">
      <w:pPr>
        <w:pStyle w:val="Sprotnaopomba-besedilo"/>
        <w:jc w:val="both"/>
      </w:pPr>
      <w:r w:rsidRPr="00D64010">
        <w:rPr>
          <w:rStyle w:val="Sprotnaopomba-sklic"/>
        </w:rPr>
        <w:footnoteRef/>
      </w:r>
      <w:r w:rsidRPr="00D64010">
        <w:t xml:space="preserve"> Alenka Zgonik, »Panika zaradi nemoči pred novo boleznijo,« </w:t>
      </w:r>
      <w:r w:rsidRPr="00D64010">
        <w:rPr>
          <w:i/>
        </w:rPr>
        <w:t>Delo</w:t>
      </w:r>
      <w:r w:rsidRPr="00D64010">
        <w:t>, 3. 8. 1983, 8.</w:t>
      </w:r>
    </w:p>
  </w:footnote>
  <w:footnote w:id="10">
    <w:p w14:paraId="3D5DBD46" w14:textId="46B74D08" w:rsidR="000945CF" w:rsidRPr="00D64010" w:rsidRDefault="000945CF" w:rsidP="007B2776">
      <w:pPr>
        <w:pStyle w:val="Sprotnaopomba-besedilo"/>
        <w:jc w:val="both"/>
      </w:pPr>
      <w:r w:rsidRPr="00D64010">
        <w:rPr>
          <w:rStyle w:val="Sprotnaopomba-sklic"/>
        </w:rPr>
        <w:footnoteRef/>
      </w:r>
      <w:r w:rsidRPr="00D64010">
        <w:t xml:space="preserve"> »Za AIDS je kriv virus,« </w:t>
      </w:r>
      <w:r w:rsidRPr="00D64010">
        <w:rPr>
          <w:i/>
        </w:rPr>
        <w:t>Delo</w:t>
      </w:r>
      <w:r w:rsidRPr="00D64010">
        <w:t>, 25. 1. 1984, 11</w:t>
      </w:r>
      <w:r>
        <w:t>.</w:t>
      </w:r>
      <w:r w:rsidRPr="00D64010">
        <w:t xml:space="preserve"> »Še velika skrivnost,« </w:t>
      </w:r>
      <w:r w:rsidRPr="00D64010">
        <w:rPr>
          <w:i/>
        </w:rPr>
        <w:t>Delo</w:t>
      </w:r>
      <w:r w:rsidRPr="00D64010">
        <w:t>, 6. 11. 1984, 10.</w:t>
      </w:r>
    </w:p>
  </w:footnote>
  <w:footnote w:id="11">
    <w:p w14:paraId="50330BA8" w14:textId="4915777C" w:rsidR="000945CF" w:rsidRPr="00D64010" w:rsidRDefault="000945CF" w:rsidP="007B2776">
      <w:pPr>
        <w:pStyle w:val="Sprotnaopomba-besedilo"/>
        <w:jc w:val="both"/>
      </w:pPr>
      <w:r w:rsidRPr="00D64010">
        <w:rPr>
          <w:rStyle w:val="Sprotnaopomba-sklic"/>
        </w:rPr>
        <w:footnoteRef/>
      </w:r>
      <w:r w:rsidRPr="00D64010">
        <w:t xml:space="preserve"> »Sida – novo zlo,« </w:t>
      </w:r>
      <w:r w:rsidRPr="00D64010">
        <w:rPr>
          <w:i/>
        </w:rPr>
        <w:t>Delo</w:t>
      </w:r>
      <w:r w:rsidRPr="00D64010">
        <w:t>, 20. 6. 1983, 3</w:t>
      </w:r>
      <w:r>
        <w:t>.</w:t>
      </w:r>
      <w:r w:rsidRPr="00D64010">
        <w:t xml:space="preserve"> »AIDS: je kriv 'lev'?« </w:t>
      </w:r>
      <w:r w:rsidRPr="00D64010">
        <w:rPr>
          <w:i/>
        </w:rPr>
        <w:t>Delo</w:t>
      </w:r>
      <w:r w:rsidRPr="00D64010">
        <w:t>, 30. 4. 1984, 3</w:t>
      </w:r>
      <w:r>
        <w:t>.</w:t>
      </w:r>
      <w:r w:rsidRPr="00D64010">
        <w:t xml:space="preserve"> »Sumljivi virus HTLV,« </w:t>
      </w:r>
      <w:r w:rsidRPr="00D64010">
        <w:rPr>
          <w:i/>
        </w:rPr>
        <w:t>Delo</w:t>
      </w:r>
      <w:r w:rsidRPr="00D64010">
        <w:t>, 12. 5. 1984, 6.</w:t>
      </w:r>
    </w:p>
  </w:footnote>
  <w:footnote w:id="12">
    <w:p w14:paraId="51531514" w14:textId="6300B3D6" w:rsidR="000945CF" w:rsidRPr="00D64010" w:rsidRDefault="000945CF" w:rsidP="007B2776">
      <w:pPr>
        <w:pStyle w:val="Sprotnaopomba-besedilo"/>
        <w:jc w:val="both"/>
        <w:rPr>
          <w:i/>
        </w:rPr>
      </w:pPr>
      <w:r w:rsidRPr="00D64010">
        <w:rPr>
          <w:rStyle w:val="Sprotnaopomba-sklic"/>
        </w:rPr>
        <w:footnoteRef/>
      </w:r>
      <w:r w:rsidRPr="00D64010">
        <w:t xml:space="preserve"> »Epidemiologic Notes and Reports Immunodeficiency among Female Sexual Partners of Males with Acquired Immune Deficiency Syndrome (AIDS),« </w:t>
      </w:r>
      <w:r w:rsidRPr="00D64010">
        <w:rPr>
          <w:i/>
        </w:rPr>
        <w:t xml:space="preserve">MMWR. Morbidity </w:t>
      </w:r>
      <w:proofErr w:type="spellStart"/>
      <w:r w:rsidRPr="00D64010">
        <w:rPr>
          <w:i/>
        </w:rPr>
        <w:t>and</w:t>
      </w:r>
      <w:proofErr w:type="spellEnd"/>
      <w:r w:rsidRPr="00D64010">
        <w:rPr>
          <w:i/>
        </w:rPr>
        <w:t xml:space="preserve"> </w:t>
      </w:r>
      <w:proofErr w:type="spellStart"/>
      <w:r w:rsidRPr="00D64010">
        <w:rPr>
          <w:i/>
        </w:rPr>
        <w:t>mortality</w:t>
      </w:r>
      <w:proofErr w:type="spellEnd"/>
      <w:r w:rsidRPr="00D64010">
        <w:rPr>
          <w:i/>
        </w:rPr>
        <w:t xml:space="preserve"> </w:t>
      </w:r>
      <w:proofErr w:type="spellStart"/>
      <w:r w:rsidRPr="00D64010">
        <w:rPr>
          <w:i/>
        </w:rPr>
        <w:t>weekly</w:t>
      </w:r>
      <w:proofErr w:type="spellEnd"/>
      <w:r w:rsidRPr="00D64010">
        <w:rPr>
          <w:i/>
        </w:rPr>
        <w:t xml:space="preserve"> </w:t>
      </w:r>
      <w:proofErr w:type="spellStart"/>
      <w:r w:rsidRPr="00D64010">
        <w:rPr>
          <w:i/>
        </w:rPr>
        <w:t>report</w:t>
      </w:r>
      <w:proofErr w:type="spellEnd"/>
      <w:r w:rsidRPr="00D64010">
        <w:rPr>
          <w:i/>
        </w:rPr>
        <w:t xml:space="preserve"> </w:t>
      </w:r>
      <w:r w:rsidRPr="00D64010">
        <w:t>31/52 (1983), 697</w:t>
      </w:r>
      <w:r w:rsidR="0029006C">
        <w:t>, 6</w:t>
      </w:r>
      <w:r>
        <w:t>9</w:t>
      </w:r>
      <w:r w:rsidRPr="00D64010">
        <w:t>8</w:t>
      </w:r>
      <w:r>
        <w:t>.</w:t>
      </w:r>
      <w:r w:rsidRPr="00D64010">
        <w:t xml:space="preserve"> »Current Trends Prevention of Acquired Immune Deficiency Syndrome (AIDS): Report of Inter-Agency Recommendations,« </w:t>
      </w:r>
      <w:r w:rsidRPr="00D64010">
        <w:rPr>
          <w:i/>
        </w:rPr>
        <w:t xml:space="preserve">MMWR. Morbidity and mortality weekly report </w:t>
      </w:r>
      <w:r w:rsidRPr="00D64010">
        <w:t>32/8 (1983), 101</w:t>
      </w:r>
      <w:r>
        <w:t>–0</w:t>
      </w:r>
      <w:r w:rsidRPr="00D64010">
        <w:t>3.</w:t>
      </w:r>
    </w:p>
  </w:footnote>
  <w:footnote w:id="13">
    <w:p w14:paraId="7B5C936D" w14:textId="77777777" w:rsidR="000945CF" w:rsidRPr="00D64010" w:rsidRDefault="000945CF" w:rsidP="007B2776">
      <w:pPr>
        <w:pStyle w:val="Sprotnaopomba-besedilo"/>
        <w:jc w:val="both"/>
      </w:pPr>
      <w:r w:rsidRPr="00D64010">
        <w:rPr>
          <w:rStyle w:val="Sprotnaopomba-sklic"/>
        </w:rPr>
        <w:footnoteRef/>
      </w:r>
      <w:r w:rsidRPr="00D64010">
        <w:t xml:space="preserve"> Homoseksualni odnosi so bili v Kazenskem zakoniku SR Slovenije dekriminalizirali leta 1976.</w:t>
      </w:r>
    </w:p>
  </w:footnote>
  <w:footnote w:id="14">
    <w:p w14:paraId="2990C3C5" w14:textId="023F6C41" w:rsidR="000945CF" w:rsidRPr="00D64010" w:rsidRDefault="000945CF" w:rsidP="007B2776">
      <w:pPr>
        <w:pStyle w:val="Sprotnaopomba-besedilo"/>
        <w:jc w:val="both"/>
      </w:pPr>
      <w:r w:rsidRPr="00D64010">
        <w:rPr>
          <w:rStyle w:val="Sprotnaopomba-sklic"/>
        </w:rPr>
        <w:footnoteRef/>
      </w:r>
      <w:r w:rsidRPr="00D64010">
        <w:t xml:space="preserve"> »Sida tudi v Belgiji,« </w:t>
      </w:r>
      <w:r w:rsidRPr="00D64010">
        <w:rPr>
          <w:i/>
        </w:rPr>
        <w:t>Delo</w:t>
      </w:r>
      <w:r w:rsidRPr="00D64010">
        <w:t>, 2. 7. 1983, 11</w:t>
      </w:r>
      <w:r>
        <w:t>.</w:t>
      </w:r>
      <w:r w:rsidRPr="00D64010">
        <w:t xml:space="preserve"> »Skrivnostna bolezen AIDS terjala 10 življenj,« </w:t>
      </w:r>
      <w:r w:rsidRPr="00D64010">
        <w:rPr>
          <w:i/>
        </w:rPr>
        <w:t>Delo</w:t>
      </w:r>
      <w:r w:rsidRPr="00D64010">
        <w:t>, 18. 7. 1983, 3</w:t>
      </w:r>
      <w:r>
        <w:t>.</w:t>
      </w:r>
      <w:r w:rsidRPr="00D64010">
        <w:t xml:space="preserve"> »AIDS na Švedskem,« </w:t>
      </w:r>
      <w:r w:rsidRPr="00D64010">
        <w:rPr>
          <w:i/>
        </w:rPr>
        <w:t>Delo</w:t>
      </w:r>
      <w:r w:rsidRPr="00D64010">
        <w:t>, 3. 8. 1983, 3</w:t>
      </w:r>
      <w:r>
        <w:t>.</w:t>
      </w:r>
      <w:r w:rsidRPr="00D64010">
        <w:t xml:space="preserve"> Živa Paulin, »Zloglasne bolezni AIDS pri nas še ni, zdravstvena služba pa je pripravljena,« </w:t>
      </w:r>
      <w:r w:rsidRPr="00D64010">
        <w:rPr>
          <w:i/>
        </w:rPr>
        <w:t>Delo</w:t>
      </w:r>
      <w:r w:rsidRPr="00D64010">
        <w:t>, 26. 1. 1984, 12.</w:t>
      </w:r>
    </w:p>
  </w:footnote>
  <w:footnote w:id="15">
    <w:p w14:paraId="31B32A1E" w14:textId="6153C04A" w:rsidR="000945CF" w:rsidRPr="00D64010" w:rsidRDefault="000945CF" w:rsidP="007B2776">
      <w:pPr>
        <w:pStyle w:val="Sprotnaopomba-besedilo"/>
        <w:jc w:val="both"/>
      </w:pPr>
      <w:r w:rsidRPr="00D64010">
        <w:rPr>
          <w:rStyle w:val="Sprotnaopomba-sklic"/>
        </w:rPr>
        <w:footnoteRef/>
      </w:r>
      <w:r w:rsidRPr="00D64010">
        <w:t xml:space="preserve"> Za več o aidsu in homoseksualnosti v slovenski</w:t>
      </w:r>
      <w:r>
        <w:t>h</w:t>
      </w:r>
      <w:r w:rsidRPr="00D64010">
        <w:t xml:space="preserve"> medijih gl</w:t>
      </w:r>
      <w:r>
        <w:t>.</w:t>
      </w:r>
      <w:r w:rsidRPr="00D64010">
        <w:t xml:space="preserve"> Roman Kuhar,</w:t>
      </w:r>
      <w:r w:rsidRPr="00D64010">
        <w:rPr>
          <w:noProof/>
        </w:rPr>
        <w:t xml:space="preserve"> </w:t>
      </w:r>
      <w:r w:rsidRPr="00D64010">
        <w:rPr>
          <w:i/>
          <w:noProof/>
        </w:rPr>
        <w:t>Medijske podobe homoseksualnosti: Analiza slovenskih tiskanih medijev med 1970 in 2000</w:t>
      </w:r>
      <w:r>
        <w:rPr>
          <w:noProof/>
        </w:rPr>
        <w:t xml:space="preserve"> (</w:t>
      </w:r>
      <w:r w:rsidRPr="00D64010">
        <w:rPr>
          <w:noProof/>
        </w:rPr>
        <w:t>Ljublja</w:t>
      </w:r>
      <w:r>
        <w:rPr>
          <w:noProof/>
        </w:rPr>
        <w:t>n</w:t>
      </w:r>
      <w:r w:rsidRPr="00D64010">
        <w:rPr>
          <w:noProof/>
        </w:rPr>
        <w:t>a: Mirovni inštitut, 2003</w:t>
      </w:r>
      <w:r>
        <w:t>),</w:t>
      </w:r>
      <w:r w:rsidRPr="00D64010">
        <w:t xml:space="preserve"> 61</w:t>
      </w:r>
      <w:r>
        <w:t>–6</w:t>
      </w:r>
      <w:r w:rsidRPr="00D64010">
        <w:t>5.</w:t>
      </w:r>
    </w:p>
  </w:footnote>
  <w:footnote w:id="16">
    <w:p w14:paraId="41639AAA" w14:textId="4EE59BA9" w:rsidR="000945CF" w:rsidRPr="00D64010" w:rsidRDefault="000945CF" w:rsidP="007B2776">
      <w:pPr>
        <w:pStyle w:val="Sprotnaopomba-besedilo"/>
        <w:jc w:val="both"/>
      </w:pPr>
      <w:r w:rsidRPr="00D64010">
        <w:rPr>
          <w:rStyle w:val="Sprotnaopomba-sklic"/>
        </w:rPr>
        <w:footnoteRef/>
      </w:r>
      <w:r w:rsidRPr="00D64010">
        <w:t xml:space="preserve"> </w:t>
      </w:r>
      <w:r w:rsidRPr="00D64010">
        <w:rPr>
          <w:noProof/>
        </w:rPr>
        <w:t xml:space="preserve">Nataša Velikonja, ur. </w:t>
      </w:r>
      <w:r w:rsidRPr="00D64010">
        <w:rPr>
          <w:i/>
          <w:noProof/>
        </w:rPr>
        <w:t>Dvajset let gejevskega in lezbičnega gibanja (1984</w:t>
      </w:r>
      <w:r>
        <w:rPr>
          <w:i/>
          <w:noProof/>
        </w:rPr>
        <w:t>–</w:t>
      </w:r>
      <w:r w:rsidRPr="00D64010">
        <w:rPr>
          <w:i/>
          <w:noProof/>
        </w:rPr>
        <w:t>2004)</w:t>
      </w:r>
      <w:r w:rsidRPr="00D64010">
        <w:rPr>
          <w:noProof/>
        </w:rPr>
        <w:t xml:space="preserve"> (Ljubljana: Društvo Škuc, 2004)</w:t>
      </w:r>
      <w:r w:rsidRPr="00D64010">
        <w:t>, 9</w:t>
      </w:r>
      <w:r w:rsidR="0029006C">
        <w:t xml:space="preserve">, </w:t>
      </w:r>
      <w:r w:rsidRPr="00D64010">
        <w:t>10.</w:t>
      </w:r>
    </w:p>
  </w:footnote>
  <w:footnote w:id="17">
    <w:p w14:paraId="25313677" w14:textId="46E1257B" w:rsidR="000945CF" w:rsidRPr="00D64010" w:rsidRDefault="000945CF" w:rsidP="007B2776">
      <w:pPr>
        <w:pStyle w:val="Sprotnaopomba-besedilo"/>
        <w:jc w:val="both"/>
      </w:pPr>
      <w:r w:rsidRPr="00D64010">
        <w:rPr>
          <w:rStyle w:val="Sprotnaopomba-sklic"/>
        </w:rPr>
        <w:footnoteRef/>
      </w:r>
      <w:r w:rsidRPr="00D64010">
        <w:t xml:space="preserve"> </w:t>
      </w:r>
      <w:r w:rsidRPr="00D64010">
        <w:rPr>
          <w:noProof/>
        </w:rPr>
        <w:t xml:space="preserve">Piot, </w:t>
      </w:r>
      <w:r w:rsidRPr="00D64010">
        <w:rPr>
          <w:i/>
          <w:noProof/>
        </w:rPr>
        <w:t>AIDS between science and politics</w:t>
      </w:r>
      <w:r w:rsidRPr="00D64010">
        <w:t>, 51.</w:t>
      </w:r>
    </w:p>
  </w:footnote>
  <w:footnote w:id="18">
    <w:p w14:paraId="6C032A60" w14:textId="4EA93566" w:rsidR="000945CF" w:rsidRPr="00D64010" w:rsidRDefault="000945CF" w:rsidP="007B2776">
      <w:pPr>
        <w:pStyle w:val="Sprotnaopomba-besedilo"/>
        <w:jc w:val="both"/>
      </w:pPr>
      <w:r w:rsidRPr="00D64010">
        <w:rPr>
          <w:rStyle w:val="Sprotnaopomba-sklic"/>
        </w:rPr>
        <w:footnoteRef/>
      </w:r>
      <w:r w:rsidRPr="00D64010">
        <w:t xml:space="preserve"> »Malo kužna klica?« </w:t>
      </w:r>
      <w:r w:rsidRPr="00D64010">
        <w:rPr>
          <w:i/>
        </w:rPr>
        <w:t>Zdravje</w:t>
      </w:r>
      <w:r w:rsidRPr="00D64010">
        <w:t>, marec 1984, 32</w:t>
      </w:r>
      <w:r w:rsidR="0029006C">
        <w:t xml:space="preserve">, </w:t>
      </w:r>
      <w:r>
        <w:t>3</w:t>
      </w:r>
      <w:r w:rsidRPr="00D64010">
        <w:t>3</w:t>
      </w:r>
      <w:r>
        <w:t>.</w:t>
      </w:r>
      <w:r w:rsidRPr="00D64010">
        <w:t xml:space="preserve"> Tomislav Krčmar, »Aids ne bo več moril,« </w:t>
      </w:r>
      <w:r w:rsidRPr="00D64010">
        <w:rPr>
          <w:i/>
        </w:rPr>
        <w:t>Jana</w:t>
      </w:r>
      <w:r w:rsidRPr="00D64010">
        <w:t>, 4. 9. 1984</w:t>
      </w:r>
      <w:r>
        <w:t>,</w:t>
      </w:r>
      <w:r w:rsidRPr="00D64010">
        <w:t xml:space="preserve"> 29</w:t>
      </w:r>
      <w:r>
        <w:t>–</w:t>
      </w:r>
      <w:r w:rsidRPr="00D64010">
        <w:t>30</w:t>
      </w:r>
      <w:r>
        <w:t>.</w:t>
      </w:r>
      <w:r w:rsidRPr="00D64010">
        <w:t xml:space="preserve"> Paulin, »Zloglasne bolezni AIDS,« </w:t>
      </w:r>
      <w:r w:rsidRPr="00D64010">
        <w:rPr>
          <w:i/>
        </w:rPr>
        <w:t>Delo</w:t>
      </w:r>
      <w:r w:rsidRPr="00D64010">
        <w:t>, 26. 1. 1984, 12.</w:t>
      </w:r>
    </w:p>
  </w:footnote>
  <w:footnote w:id="19">
    <w:p w14:paraId="507D9917" w14:textId="0C0F5B9A" w:rsidR="000945CF" w:rsidRPr="00D64010" w:rsidRDefault="000945CF" w:rsidP="007B2776">
      <w:pPr>
        <w:pStyle w:val="Sprotnaopomba-besedilo"/>
        <w:jc w:val="both"/>
      </w:pPr>
      <w:r w:rsidRPr="00D64010">
        <w:rPr>
          <w:rStyle w:val="Sprotnaopomba-sklic"/>
        </w:rPr>
        <w:footnoteRef/>
      </w:r>
      <w:r w:rsidRPr="00D64010">
        <w:t xml:space="preserve"> Paulin, »Zloglasne bolezni AIDS,« </w:t>
      </w:r>
      <w:r w:rsidRPr="00D64010">
        <w:rPr>
          <w:i/>
        </w:rPr>
        <w:t>Delo</w:t>
      </w:r>
      <w:r w:rsidRPr="00D64010">
        <w:t>, 26. 1. 1984, 12</w:t>
      </w:r>
      <w:r>
        <w:t>.</w:t>
      </w:r>
      <w:r w:rsidRPr="00D64010">
        <w:t xml:space="preserve"> »AIDS ne bo množična bolezen,« </w:t>
      </w:r>
      <w:r w:rsidRPr="000945CF">
        <w:rPr>
          <w:i/>
        </w:rPr>
        <w:t>Delo</w:t>
      </w:r>
      <w:r w:rsidRPr="00D64010">
        <w:t>, 24. 4. 1984, 3</w:t>
      </w:r>
      <w:r>
        <w:t>.</w:t>
      </w:r>
      <w:r w:rsidRPr="00D64010">
        <w:t xml:space="preserve"> »Še velika skrivnost,« </w:t>
      </w:r>
      <w:r w:rsidRPr="00D64010">
        <w:rPr>
          <w:i/>
        </w:rPr>
        <w:t>Delo</w:t>
      </w:r>
      <w:r w:rsidRPr="00D64010">
        <w:t>, 6. 11. 1984, 10.</w:t>
      </w:r>
    </w:p>
  </w:footnote>
  <w:footnote w:id="20">
    <w:p w14:paraId="7D66D6B3" w14:textId="4657EE4E" w:rsidR="000945CF" w:rsidRPr="00D64010" w:rsidRDefault="000945CF" w:rsidP="007B2776">
      <w:pPr>
        <w:pStyle w:val="Sprotnaopomba-besedilo"/>
        <w:jc w:val="both"/>
      </w:pPr>
      <w:r w:rsidRPr="00D64010">
        <w:rPr>
          <w:rStyle w:val="Sprotnaopomba-sklic"/>
        </w:rPr>
        <w:footnoteRef/>
      </w:r>
      <w:r w:rsidRPr="00D64010">
        <w:t xml:space="preserve"> </w:t>
      </w:r>
      <w:r w:rsidRPr="00D64010">
        <w:rPr>
          <w:noProof/>
        </w:rPr>
        <w:t xml:space="preserve">Mitja Čosić, ur. </w:t>
      </w:r>
      <w:r w:rsidRPr="00D64010">
        <w:rPr>
          <w:i/>
          <w:noProof/>
        </w:rPr>
        <w:t>Trideset let hiva v Sloveniji</w:t>
      </w:r>
      <w:r w:rsidRPr="00D64010">
        <w:rPr>
          <w:noProof/>
        </w:rPr>
        <w:t xml:space="preserve"> (Ljubljana: Društvo informacijski center Legebitra, 2016)</w:t>
      </w:r>
      <w:r w:rsidRPr="00D64010">
        <w:t>, 15</w:t>
      </w:r>
      <w:r>
        <w:t>.</w:t>
      </w:r>
      <w:r w:rsidRPr="00D64010">
        <w:t xml:space="preserve"> Slavenka Drakulić, »Dossier AIDS: Virus prijeti netipično,« </w:t>
      </w:r>
      <w:r w:rsidRPr="00D64010">
        <w:rPr>
          <w:i/>
        </w:rPr>
        <w:t>Start</w:t>
      </w:r>
      <w:r w:rsidRPr="00D64010">
        <w:t>, 7. 9. 1985, 29</w:t>
      </w:r>
      <w:r>
        <w:t>–</w:t>
      </w:r>
      <w:r w:rsidRPr="00D64010">
        <w:t>31.</w:t>
      </w:r>
    </w:p>
  </w:footnote>
  <w:footnote w:id="21">
    <w:p w14:paraId="6D479EF0" w14:textId="23BF1DC9" w:rsidR="000945CF" w:rsidRPr="00A237DB" w:rsidRDefault="000945CF" w:rsidP="007B2776">
      <w:pPr>
        <w:pStyle w:val="Sprotnaopomba-besedilo"/>
        <w:jc w:val="both"/>
      </w:pPr>
      <w:r w:rsidRPr="00D64010">
        <w:rPr>
          <w:rStyle w:val="Sprotnaopomba-sklic"/>
        </w:rPr>
        <w:footnoteRef/>
      </w:r>
      <w:r w:rsidRPr="00D64010">
        <w:t xml:space="preserve"> NIJZ, nerazporejeno gradivo, Poročilo o aktivnosti in usmeritve v zvezi z varstvom prebivalstva pred sindromom pridobljene zmanjšane imunske odpornosti organizma (AIDS) v SR Sloveniji, maj, 1987, 11</w:t>
      </w:r>
      <w:r>
        <w:t>.</w:t>
      </w:r>
      <w:r w:rsidRPr="00D64010">
        <w:t xml:space="preserve"> »Razmišljanje transfuziologa o aidsu</w:t>
      </w:r>
      <w:r>
        <w:t>,</w:t>
      </w:r>
      <w:r w:rsidRPr="00D64010">
        <w:t xml:space="preserve">« </w:t>
      </w:r>
      <w:r w:rsidRPr="00D64010">
        <w:rPr>
          <w:i/>
        </w:rPr>
        <w:t>Sobotna priloga</w:t>
      </w:r>
      <w:r w:rsidRPr="00D64010">
        <w:t>, 25. 1. 1986, 21.</w:t>
      </w:r>
    </w:p>
  </w:footnote>
  <w:footnote w:id="22">
    <w:p w14:paraId="6FA95E96" w14:textId="31D36EE3" w:rsidR="000945CF" w:rsidRPr="00D64010" w:rsidRDefault="000945CF" w:rsidP="007B2776">
      <w:pPr>
        <w:pStyle w:val="Sprotnaopomba-besedilo"/>
        <w:jc w:val="both"/>
      </w:pPr>
      <w:r w:rsidRPr="00D64010">
        <w:rPr>
          <w:rStyle w:val="Sprotnaopomba-sklic"/>
        </w:rPr>
        <w:footnoteRef/>
      </w:r>
      <w:r w:rsidRPr="00D64010">
        <w:t xml:space="preserve"> »Acquired immunodeficiency syndrome – an assessment of the present situation in the world: Memorandum from a WHO Meeting,« </w:t>
      </w:r>
      <w:r w:rsidRPr="00D64010">
        <w:rPr>
          <w:i/>
        </w:rPr>
        <w:t>Bull World Health Organ</w:t>
      </w:r>
      <w:r w:rsidRPr="00D64010">
        <w:t xml:space="preserve"> 62/3 (1984), 419–32</w:t>
      </w:r>
      <w:r>
        <w:t>.</w:t>
      </w:r>
      <w:r w:rsidRPr="00D64010">
        <w:t xml:space="preserve"> NIJZ, Poročilo o aktivnosti, 2. </w:t>
      </w:r>
    </w:p>
  </w:footnote>
  <w:footnote w:id="23">
    <w:p w14:paraId="4F9E9501" w14:textId="07974613" w:rsidR="000945CF" w:rsidRPr="00A237DB" w:rsidRDefault="000945CF" w:rsidP="007B2776">
      <w:pPr>
        <w:pStyle w:val="Sprotnaopomba-besedilo"/>
        <w:jc w:val="both"/>
      </w:pPr>
      <w:r w:rsidRPr="00D64010">
        <w:rPr>
          <w:rStyle w:val="Sprotnaopomba-sklic"/>
        </w:rPr>
        <w:footnoteRef/>
      </w:r>
      <w:r w:rsidRPr="00D64010">
        <w:t xml:space="preserve"> NIJZ, Poročilo o aktivnosti, 15</w:t>
      </w:r>
      <w:r>
        <w:t>–1</w:t>
      </w:r>
      <w:r w:rsidRPr="00D64010">
        <w:t>6</w:t>
      </w:r>
      <w:r>
        <w:t>.</w:t>
      </w:r>
      <w:r w:rsidRPr="00D64010">
        <w:t xml:space="preserve"> Paulin, »Zloglasne bolezni AIDS,« </w:t>
      </w:r>
      <w:r w:rsidRPr="00D64010">
        <w:rPr>
          <w:i/>
        </w:rPr>
        <w:t>Delo</w:t>
      </w:r>
      <w:r w:rsidRPr="00A237DB">
        <w:t>, 26. 1. 1984, 12</w:t>
      </w:r>
      <w:r>
        <w:t>.</w:t>
      </w:r>
      <w:r w:rsidRPr="00A237DB">
        <w:t xml:space="preserve"> Drakulić, »Virus prijeti netipično,« </w:t>
      </w:r>
      <w:r w:rsidRPr="00A237DB">
        <w:rPr>
          <w:i/>
        </w:rPr>
        <w:t>Start</w:t>
      </w:r>
      <w:r w:rsidRPr="00A237DB">
        <w:t>, 7. 9. 1985, 29</w:t>
      </w:r>
      <w:r>
        <w:t>–</w:t>
      </w:r>
      <w:r w:rsidRPr="00A237DB">
        <w:t xml:space="preserve">31. V svojih spominih številni strokovnjaki, ki so se v osemdesetih ukvarjali s problematiko aidsa, ustanovitev komisije za aids napačno umeščajo v leto 1985 ali 1986. </w:t>
      </w:r>
      <w:r>
        <w:t xml:space="preserve">‒ </w:t>
      </w:r>
      <w:r w:rsidRPr="00A237DB">
        <w:rPr>
          <w:noProof/>
        </w:rPr>
        <w:t xml:space="preserve">Ćosić, </w:t>
      </w:r>
      <w:r w:rsidRPr="00A237DB">
        <w:rPr>
          <w:i/>
          <w:noProof/>
        </w:rPr>
        <w:t>Trideset let hiva</w:t>
      </w:r>
      <w:r w:rsidRPr="00A237DB">
        <w:t>, 15, 142.</w:t>
      </w:r>
    </w:p>
  </w:footnote>
  <w:footnote w:id="24">
    <w:p w14:paraId="11C73297" w14:textId="7D84DA55" w:rsidR="000945CF" w:rsidRPr="00A237DB" w:rsidRDefault="000945CF" w:rsidP="007B2776">
      <w:pPr>
        <w:pStyle w:val="Sprotnaopomba-besedilo"/>
        <w:jc w:val="both"/>
      </w:pPr>
      <w:r w:rsidRPr="00D64010">
        <w:rPr>
          <w:rStyle w:val="Sprotnaopomba-sklic"/>
        </w:rPr>
        <w:footnoteRef/>
      </w:r>
      <w:r w:rsidRPr="00D64010">
        <w:t xml:space="preserve"> </w:t>
      </w:r>
      <w:r>
        <w:t>SI AS</w:t>
      </w:r>
      <w:r w:rsidRPr="00D64010">
        <w:t>, 537, š. 1117, t. e. 1196, Poročilo AIDS, Ljubljana, 22. 4. 1987</w:t>
      </w:r>
      <w:r>
        <w:t>.</w:t>
      </w:r>
      <w:r w:rsidRPr="00D64010">
        <w:t xml:space="preserve"> Paulin, </w:t>
      </w:r>
      <w:r>
        <w:t>»</w:t>
      </w:r>
      <w:r w:rsidRPr="00D64010">
        <w:t>Zloglasne bolezni AIDS,</w:t>
      </w:r>
      <w:r>
        <w:t>«</w:t>
      </w:r>
      <w:r w:rsidRPr="00D64010">
        <w:t xml:space="preserve"> </w:t>
      </w:r>
      <w:r w:rsidRPr="00A237DB">
        <w:rPr>
          <w:i/>
        </w:rPr>
        <w:t>Delo</w:t>
      </w:r>
      <w:r w:rsidRPr="00A237DB">
        <w:t>, 26. 1. 1984, 12</w:t>
      </w:r>
      <w:r>
        <w:t>.</w:t>
      </w:r>
      <w:r w:rsidRPr="00A237DB">
        <w:t xml:space="preserve"> »Šest bolnikov z aidsom v Ljubljani?« </w:t>
      </w:r>
      <w:r w:rsidRPr="00A237DB">
        <w:rPr>
          <w:i/>
        </w:rPr>
        <w:t>Delo</w:t>
      </w:r>
      <w:r w:rsidRPr="00A237DB">
        <w:t>, 26. 6. 1985, 9</w:t>
      </w:r>
      <w:r>
        <w:t>.</w:t>
      </w:r>
      <w:r w:rsidRPr="00A237DB">
        <w:t xml:space="preserve"> Maja Konvalinka, »Aids pred vrati,« </w:t>
      </w:r>
      <w:r w:rsidRPr="00A237DB">
        <w:rPr>
          <w:i/>
        </w:rPr>
        <w:t>Jana</w:t>
      </w:r>
      <w:r w:rsidRPr="00A237DB">
        <w:t>, 28. 8. 1985, 11</w:t>
      </w:r>
      <w:r w:rsidR="0029006C">
        <w:t xml:space="preserve">, </w:t>
      </w:r>
      <w:r>
        <w:t>1</w:t>
      </w:r>
      <w:r w:rsidRPr="00A237DB">
        <w:t>2.</w:t>
      </w:r>
    </w:p>
  </w:footnote>
  <w:footnote w:id="25">
    <w:p w14:paraId="21EC7B90" w14:textId="04DDC81B" w:rsidR="000945CF" w:rsidRPr="00A237DB" w:rsidRDefault="000945CF" w:rsidP="007B2776">
      <w:pPr>
        <w:pStyle w:val="Sprotnaopomba-besedilo"/>
        <w:jc w:val="both"/>
      </w:pPr>
      <w:r w:rsidRPr="00D64010">
        <w:rPr>
          <w:rStyle w:val="Sprotnaopomba-sklic"/>
        </w:rPr>
        <w:footnoteRef/>
      </w:r>
      <w:r w:rsidRPr="00D64010">
        <w:t xml:space="preserve"> </w:t>
      </w:r>
      <w:r w:rsidRPr="00D64010">
        <w:rPr>
          <w:noProof/>
        </w:rPr>
        <w:t xml:space="preserve">Velikonja, </w:t>
      </w:r>
      <w:r w:rsidRPr="00A237DB">
        <w:rPr>
          <w:i/>
          <w:noProof/>
        </w:rPr>
        <w:t>Dvajset let</w:t>
      </w:r>
      <w:r w:rsidRPr="00A237DB">
        <w:t>, 11.</w:t>
      </w:r>
    </w:p>
  </w:footnote>
  <w:footnote w:id="26">
    <w:p w14:paraId="084CF957" w14:textId="59F3CDA2" w:rsidR="000945CF" w:rsidRPr="00A237DB" w:rsidRDefault="000945CF" w:rsidP="007B2776">
      <w:pPr>
        <w:pStyle w:val="Sprotnaopomba-besedilo"/>
        <w:jc w:val="both"/>
      </w:pPr>
      <w:r w:rsidRPr="00D64010">
        <w:rPr>
          <w:rStyle w:val="Sprotnaopomba-sklic"/>
        </w:rPr>
        <w:footnoteRef/>
      </w:r>
      <w:r w:rsidRPr="00D64010">
        <w:t xml:space="preserve"> »AIDS tudi že pri nas?</w:t>
      </w:r>
      <w:r>
        <w:t>,</w:t>
      </w:r>
      <w:r w:rsidRPr="00D64010">
        <w:t xml:space="preserve">« </w:t>
      </w:r>
      <w:r w:rsidRPr="00D64010">
        <w:rPr>
          <w:i/>
        </w:rPr>
        <w:t>Delo</w:t>
      </w:r>
      <w:r w:rsidRPr="00A237DB">
        <w:t>, 23. 8. 1985, 22</w:t>
      </w:r>
      <w:r>
        <w:t>.</w:t>
      </w:r>
      <w:r w:rsidRPr="00A237DB">
        <w:t xml:space="preserve"> Drakulić, »Virus prijeti netipično,« </w:t>
      </w:r>
      <w:r w:rsidRPr="00A237DB">
        <w:rPr>
          <w:i/>
        </w:rPr>
        <w:t>Start</w:t>
      </w:r>
      <w:r w:rsidRPr="00A237DB">
        <w:t>, 7. 9. 1985, 29</w:t>
      </w:r>
      <w:r>
        <w:t>–</w:t>
      </w:r>
      <w:r w:rsidRPr="00A237DB">
        <w:t>31.</w:t>
      </w:r>
    </w:p>
  </w:footnote>
  <w:footnote w:id="27">
    <w:p w14:paraId="0C0630A9" w14:textId="0F39A9AC" w:rsidR="000945CF" w:rsidRPr="00A237DB" w:rsidRDefault="000945CF" w:rsidP="007B2776">
      <w:pPr>
        <w:pStyle w:val="Sprotnaopomba-besedilo"/>
        <w:jc w:val="both"/>
      </w:pPr>
      <w:r w:rsidRPr="00D64010">
        <w:rPr>
          <w:rStyle w:val="Sprotnaopomba-sklic"/>
        </w:rPr>
        <w:footnoteRef/>
      </w:r>
      <w:r w:rsidRPr="00D64010">
        <w:t xml:space="preserve"> Drakulić, »Virus prijeti netipično,« </w:t>
      </w:r>
      <w:r w:rsidRPr="00A237DB">
        <w:rPr>
          <w:i/>
        </w:rPr>
        <w:t>Start</w:t>
      </w:r>
      <w:r w:rsidRPr="00A237DB">
        <w:t>, 7. 9. 1985, 29</w:t>
      </w:r>
      <w:r>
        <w:t>–</w:t>
      </w:r>
      <w:r w:rsidRPr="00A237DB">
        <w:t>31.</w:t>
      </w:r>
    </w:p>
  </w:footnote>
  <w:footnote w:id="28">
    <w:p w14:paraId="648583C2" w14:textId="1AFC12D7" w:rsidR="000945CF" w:rsidRPr="00A237DB" w:rsidRDefault="000945CF" w:rsidP="007B2776">
      <w:pPr>
        <w:pStyle w:val="Sprotnaopomba-besedilo"/>
        <w:jc w:val="both"/>
      </w:pPr>
      <w:r w:rsidRPr="00D64010">
        <w:rPr>
          <w:rStyle w:val="Sprotnaopomba-sklic"/>
        </w:rPr>
        <w:footnoteRef/>
      </w:r>
      <w:r w:rsidRPr="00D64010">
        <w:t xml:space="preserve"> »V Jugoslaviji ni AIDS,« </w:t>
      </w:r>
      <w:r w:rsidRPr="00D64010">
        <w:rPr>
          <w:i/>
        </w:rPr>
        <w:t>Delo</w:t>
      </w:r>
      <w:r w:rsidRPr="00A237DB">
        <w:t>, 24. 8. 1985, 12</w:t>
      </w:r>
      <w:r>
        <w:t>.</w:t>
      </w:r>
      <w:r w:rsidRPr="00A237DB">
        <w:t xml:space="preserve"> »AIDS v Jugoslaviji še ni,« </w:t>
      </w:r>
      <w:r w:rsidRPr="00A237DB">
        <w:rPr>
          <w:i/>
        </w:rPr>
        <w:t>Primorske novice</w:t>
      </w:r>
      <w:r w:rsidRPr="00A237DB">
        <w:t>, 27. 8. 1985, 3</w:t>
      </w:r>
      <w:r>
        <w:t>.</w:t>
      </w:r>
      <w:r w:rsidRPr="00A237DB">
        <w:t xml:space="preserve"> Drakulić, »Virus prijeti netipično,« </w:t>
      </w:r>
      <w:r w:rsidRPr="00A237DB">
        <w:rPr>
          <w:i/>
        </w:rPr>
        <w:t>Start</w:t>
      </w:r>
      <w:r w:rsidRPr="00A237DB">
        <w:t>, 7. 9. 1985, 29</w:t>
      </w:r>
      <w:r>
        <w:t>–</w:t>
      </w:r>
      <w:r w:rsidRPr="00A237DB">
        <w:t>31.</w:t>
      </w:r>
    </w:p>
  </w:footnote>
  <w:footnote w:id="29">
    <w:p w14:paraId="711C8470" w14:textId="78C027E8" w:rsidR="000945CF" w:rsidRPr="00A237DB" w:rsidRDefault="000945CF" w:rsidP="007B2776">
      <w:pPr>
        <w:pStyle w:val="Sprotnaopomba-besedilo"/>
        <w:jc w:val="both"/>
      </w:pPr>
      <w:r w:rsidRPr="00D64010">
        <w:rPr>
          <w:rStyle w:val="Sprotnaopomba-sklic"/>
        </w:rPr>
        <w:footnoteRef/>
      </w:r>
      <w:r w:rsidRPr="00D64010">
        <w:t xml:space="preserve"> »Šest bolnikov z aidsom v Ljubljani?« </w:t>
      </w:r>
      <w:r w:rsidRPr="00A237DB">
        <w:rPr>
          <w:i/>
        </w:rPr>
        <w:t>Delo</w:t>
      </w:r>
      <w:r w:rsidRPr="00A237DB">
        <w:t>, 26. 6. 1985, 9</w:t>
      </w:r>
      <w:r>
        <w:t>.</w:t>
      </w:r>
      <w:r w:rsidRPr="00A237DB">
        <w:t xml:space="preserve"> Matjaž Zwitter, »Šest bolnikov z AIDS v Ljubljani,« </w:t>
      </w:r>
      <w:r w:rsidRPr="00A237DB">
        <w:rPr>
          <w:i/>
        </w:rPr>
        <w:t>Sobotna priloga</w:t>
      </w:r>
      <w:r w:rsidRPr="00A237DB">
        <w:t>, 13. 7. 1985, 14.</w:t>
      </w:r>
    </w:p>
  </w:footnote>
  <w:footnote w:id="30">
    <w:p w14:paraId="6E11AA28" w14:textId="6486DD03" w:rsidR="000945CF" w:rsidRPr="00A237DB" w:rsidRDefault="000945CF" w:rsidP="007B2776">
      <w:pPr>
        <w:pStyle w:val="Sprotnaopomba-besedilo"/>
        <w:jc w:val="both"/>
      </w:pPr>
      <w:r w:rsidRPr="00D64010">
        <w:rPr>
          <w:rStyle w:val="Sprotnaopomba-sklic"/>
        </w:rPr>
        <w:footnoteRef/>
      </w:r>
      <w:r w:rsidRPr="00D64010">
        <w:t xml:space="preserve"> Drakulić, »Virus prijeti netipično,« </w:t>
      </w:r>
      <w:r w:rsidRPr="00D64010">
        <w:rPr>
          <w:i/>
        </w:rPr>
        <w:t>Start</w:t>
      </w:r>
      <w:r w:rsidRPr="00A237DB">
        <w:t>, 7. 9. 1985, 29</w:t>
      </w:r>
      <w:r>
        <w:t>–</w:t>
      </w:r>
      <w:r w:rsidRPr="00A237DB">
        <w:t>31</w:t>
      </w:r>
      <w:r>
        <w:t>.</w:t>
      </w:r>
      <w:r w:rsidRPr="00A237DB">
        <w:t xml:space="preserve"> Maja Konvalinka, »Virus AIDS že pri nas,« </w:t>
      </w:r>
      <w:r w:rsidRPr="00A237DB">
        <w:rPr>
          <w:i/>
        </w:rPr>
        <w:t>Jana</w:t>
      </w:r>
      <w:r w:rsidRPr="00A237DB">
        <w:t>, 4. 9. 1985, 11</w:t>
      </w:r>
      <w:r w:rsidR="0029006C">
        <w:t>, 1</w:t>
      </w:r>
      <w:r w:rsidRPr="00A237DB">
        <w:t>2</w:t>
      </w:r>
      <w:r>
        <w:t>.</w:t>
      </w:r>
      <w:r w:rsidRPr="00A237DB">
        <w:t xml:space="preserve"> Vitko Kogoj, »Aids ni znanstvena fantastika, ampak – žal – resničnost,« </w:t>
      </w:r>
      <w:r w:rsidRPr="00A237DB">
        <w:rPr>
          <w:i/>
        </w:rPr>
        <w:t>Primorske novice</w:t>
      </w:r>
      <w:r w:rsidRPr="00A237DB">
        <w:t>, 27. 9. 1985, 8.</w:t>
      </w:r>
    </w:p>
  </w:footnote>
  <w:footnote w:id="31">
    <w:p w14:paraId="36B9A8E8" w14:textId="312D1E3A" w:rsidR="000945CF" w:rsidRPr="00A237DB" w:rsidRDefault="000945CF" w:rsidP="007B2776">
      <w:pPr>
        <w:pStyle w:val="Sprotnaopomba-besedilo"/>
        <w:jc w:val="both"/>
      </w:pPr>
      <w:r w:rsidRPr="00D64010">
        <w:rPr>
          <w:rStyle w:val="Sprotnaopomba-sklic"/>
        </w:rPr>
        <w:footnoteRef/>
      </w:r>
      <w:r w:rsidRPr="00D64010">
        <w:t xml:space="preserve"> »V Sloveniji ni nobenega primera bolezni AIDS,« </w:t>
      </w:r>
      <w:r w:rsidRPr="00D64010">
        <w:rPr>
          <w:i/>
        </w:rPr>
        <w:t>Delo</w:t>
      </w:r>
      <w:r w:rsidRPr="00A237DB">
        <w:t>, 3. 7. 1985, 1</w:t>
      </w:r>
      <w:r>
        <w:t>.</w:t>
      </w:r>
      <w:r w:rsidRPr="00A237DB">
        <w:t xml:space="preserve"> »AIDS ne pozna izoliranih otokov,« </w:t>
      </w:r>
      <w:r w:rsidRPr="00A237DB">
        <w:rPr>
          <w:i/>
        </w:rPr>
        <w:t>Teleks</w:t>
      </w:r>
      <w:r w:rsidRPr="00A237DB">
        <w:t>, 17. 7. 1986, 17</w:t>
      </w:r>
      <w:r w:rsidR="0029006C">
        <w:t xml:space="preserve">, </w:t>
      </w:r>
      <w:r>
        <w:t>1</w:t>
      </w:r>
      <w:r w:rsidRPr="00A237DB">
        <w:t>8.</w:t>
      </w:r>
    </w:p>
  </w:footnote>
  <w:footnote w:id="32">
    <w:p w14:paraId="0B91A72C" w14:textId="7F433EE9" w:rsidR="000945CF" w:rsidRPr="00A237DB" w:rsidRDefault="000945CF" w:rsidP="007B2776">
      <w:pPr>
        <w:pStyle w:val="Sprotnaopomba-besedilo"/>
        <w:jc w:val="both"/>
      </w:pPr>
      <w:r w:rsidRPr="00D64010">
        <w:rPr>
          <w:rStyle w:val="Sprotnaopomba-sklic"/>
        </w:rPr>
        <w:footnoteRef/>
      </w:r>
      <w:r w:rsidRPr="00D64010">
        <w:t xml:space="preserve"> Drakulić, »Virus prijeti netipično,« </w:t>
      </w:r>
      <w:r w:rsidRPr="00D64010">
        <w:rPr>
          <w:i/>
        </w:rPr>
        <w:t>Start</w:t>
      </w:r>
      <w:r w:rsidRPr="00A237DB">
        <w:t>, 7. 9. 1985, 29</w:t>
      </w:r>
      <w:r>
        <w:t>–</w:t>
      </w:r>
      <w:r w:rsidRPr="00A237DB">
        <w:t>31.</w:t>
      </w:r>
    </w:p>
  </w:footnote>
  <w:footnote w:id="33">
    <w:p w14:paraId="6DC7031F" w14:textId="6981930F" w:rsidR="000945CF" w:rsidRPr="00A237DB" w:rsidRDefault="000945CF" w:rsidP="007B2776">
      <w:pPr>
        <w:pStyle w:val="Sprotnaopomba-besedilo"/>
        <w:jc w:val="both"/>
      </w:pPr>
      <w:r w:rsidRPr="00D64010">
        <w:rPr>
          <w:rStyle w:val="Sprotnaopomba-sklic"/>
        </w:rPr>
        <w:footnoteRef/>
      </w:r>
      <w:r w:rsidRPr="00D64010">
        <w:t xml:space="preserve"> AJ, 578-15-(17-18). 1985</w:t>
      </w:r>
      <w:r>
        <w:t>–</w:t>
      </w:r>
      <w:r w:rsidRPr="00D64010">
        <w:t>1986, f-15</w:t>
      </w:r>
      <w:r>
        <w:t>,</w:t>
      </w:r>
      <w:r w:rsidRPr="00D64010">
        <w:t xml:space="preserve"> Rešenje o utvrdjivanju organizacija udruženog rada koje ispunjavaju uslove za proveravanje </w:t>
      </w:r>
      <w:r w:rsidRPr="00A237DB">
        <w:t>laboratorijskog ispitivanja uzročnika pojedinih zaraznih bolesti. s.</w:t>
      </w:r>
      <w:r>
        <w:t> </w:t>
      </w:r>
      <w:r w:rsidRPr="00A237DB">
        <w:t xml:space="preserve">d. Drakulić, »Virus prijeti netipično,« </w:t>
      </w:r>
      <w:r w:rsidRPr="00A237DB">
        <w:rPr>
          <w:i/>
        </w:rPr>
        <w:t>Start</w:t>
      </w:r>
      <w:r w:rsidRPr="00A237DB">
        <w:t>, 7. 9. 1985, 29</w:t>
      </w:r>
      <w:r>
        <w:t>–</w:t>
      </w:r>
      <w:r w:rsidRPr="00A237DB">
        <w:t>31</w:t>
      </w:r>
      <w:r>
        <w:t>.</w:t>
      </w:r>
      <w:r w:rsidRPr="00A237DB">
        <w:t xml:space="preserve"> Kogoj, »Aids ni znanstvena fantastika,« </w:t>
      </w:r>
      <w:r w:rsidRPr="00A237DB">
        <w:rPr>
          <w:i/>
        </w:rPr>
        <w:t>Primorske novice</w:t>
      </w:r>
      <w:r w:rsidRPr="00A237DB">
        <w:t>, 27. 9. 1985, 8</w:t>
      </w:r>
      <w:r>
        <w:t>.</w:t>
      </w:r>
      <w:r w:rsidRPr="00A237DB">
        <w:t xml:space="preserve"> </w:t>
      </w:r>
      <w:r w:rsidRPr="00A237DB">
        <w:rPr>
          <w:noProof/>
        </w:rPr>
        <w:t xml:space="preserve">Ćosić, </w:t>
      </w:r>
      <w:r w:rsidRPr="00A237DB">
        <w:rPr>
          <w:i/>
          <w:noProof/>
        </w:rPr>
        <w:t>Trideset let hiva</w:t>
      </w:r>
      <w:r w:rsidRPr="00A237DB">
        <w:t>, 15</w:t>
      </w:r>
      <w:r w:rsidR="00BF6944">
        <w:t xml:space="preserve">, </w:t>
      </w:r>
      <w:r>
        <w:t>1</w:t>
      </w:r>
      <w:r w:rsidRPr="00A237DB">
        <w:t>6.</w:t>
      </w:r>
    </w:p>
  </w:footnote>
  <w:footnote w:id="34">
    <w:p w14:paraId="06CFA8B0" w14:textId="3619F246" w:rsidR="000945CF" w:rsidRPr="00A237DB" w:rsidRDefault="000945CF" w:rsidP="007B2776">
      <w:pPr>
        <w:pStyle w:val="Sprotnaopomba-besedilo"/>
        <w:jc w:val="both"/>
      </w:pPr>
      <w:r w:rsidRPr="00D64010">
        <w:rPr>
          <w:rStyle w:val="Sprotnaopomba-sklic"/>
        </w:rPr>
        <w:footnoteRef/>
      </w:r>
      <w:r w:rsidRPr="00D64010">
        <w:t xml:space="preserve"> Drakulić, »Virus prijeti netipično,« </w:t>
      </w:r>
      <w:r w:rsidRPr="00A237DB">
        <w:rPr>
          <w:i/>
        </w:rPr>
        <w:t>Start</w:t>
      </w:r>
      <w:r w:rsidRPr="00A237DB">
        <w:t>, 7. 9. 1985, 29</w:t>
      </w:r>
      <w:r>
        <w:t>–</w:t>
      </w:r>
      <w:r w:rsidRPr="00A237DB">
        <w:t>31.</w:t>
      </w:r>
    </w:p>
  </w:footnote>
  <w:footnote w:id="35">
    <w:p w14:paraId="6787151E" w14:textId="1C70477E" w:rsidR="000945CF" w:rsidRPr="00A237DB" w:rsidRDefault="000945CF" w:rsidP="007B2776">
      <w:pPr>
        <w:pStyle w:val="Sprotnaopomba-besedilo"/>
        <w:jc w:val="both"/>
      </w:pPr>
      <w:r w:rsidRPr="00D64010">
        <w:rPr>
          <w:rStyle w:val="Sprotnaopomba-sklic"/>
        </w:rPr>
        <w:footnoteRef/>
      </w:r>
      <w:r w:rsidRPr="00D64010">
        <w:t xml:space="preserve"> Bogdan Pogačnik, »Četrtina narkomanov že okuženih,« </w:t>
      </w:r>
      <w:r w:rsidRPr="00A237DB">
        <w:rPr>
          <w:i/>
        </w:rPr>
        <w:t>Sobotna priloga</w:t>
      </w:r>
      <w:r w:rsidRPr="00A237DB">
        <w:t>, 25. 5. 1985, 28.</w:t>
      </w:r>
    </w:p>
  </w:footnote>
  <w:footnote w:id="36">
    <w:p w14:paraId="44420E0B" w14:textId="1556D398" w:rsidR="000945CF" w:rsidRPr="00A237DB" w:rsidRDefault="000945CF" w:rsidP="007B2776">
      <w:pPr>
        <w:pStyle w:val="Sprotnaopomba-besedilo"/>
        <w:jc w:val="both"/>
      </w:pPr>
      <w:r w:rsidRPr="00D64010">
        <w:rPr>
          <w:rStyle w:val="Sprotnaopomba-sklic"/>
        </w:rPr>
        <w:footnoteRef/>
      </w:r>
      <w:r w:rsidRPr="00D64010">
        <w:t xml:space="preserve"> Konvalnika, »Aids pred vrati,« </w:t>
      </w:r>
      <w:r w:rsidRPr="00A237DB">
        <w:rPr>
          <w:i/>
        </w:rPr>
        <w:t>Jana</w:t>
      </w:r>
      <w:r w:rsidRPr="00A237DB">
        <w:t>, 28. 8. 1985, 11</w:t>
      </w:r>
      <w:r w:rsidR="00BF6944">
        <w:t xml:space="preserve">, </w:t>
      </w:r>
      <w:r>
        <w:t>1</w:t>
      </w:r>
      <w:r w:rsidRPr="00A237DB">
        <w:t>2.</w:t>
      </w:r>
    </w:p>
  </w:footnote>
  <w:footnote w:id="37">
    <w:p w14:paraId="35219649" w14:textId="6B822EA7" w:rsidR="000945CF" w:rsidRPr="00A237DB" w:rsidRDefault="000945CF" w:rsidP="007B2776">
      <w:pPr>
        <w:pStyle w:val="Sprotnaopomba-besedilo"/>
        <w:jc w:val="both"/>
      </w:pPr>
      <w:r w:rsidRPr="00D64010">
        <w:rPr>
          <w:rStyle w:val="Sprotnaopomba-sklic"/>
        </w:rPr>
        <w:footnoteRef/>
      </w:r>
      <w:r w:rsidRPr="00D64010">
        <w:t xml:space="preserve"> Drakulić, »Virus prijeti net</w:t>
      </w:r>
      <w:r w:rsidRPr="00A237DB">
        <w:t xml:space="preserve">ipično,« </w:t>
      </w:r>
      <w:r w:rsidRPr="00A237DB">
        <w:rPr>
          <w:i/>
        </w:rPr>
        <w:t>Start</w:t>
      </w:r>
      <w:r w:rsidRPr="00A237DB">
        <w:t>, 7. 9. 1985, 29</w:t>
      </w:r>
      <w:r>
        <w:t>–</w:t>
      </w:r>
      <w:r w:rsidRPr="00A237DB">
        <w:t>31.</w:t>
      </w:r>
    </w:p>
  </w:footnote>
  <w:footnote w:id="38">
    <w:p w14:paraId="648F43A3" w14:textId="77777777" w:rsidR="000945CF" w:rsidRPr="00A237DB" w:rsidRDefault="000945CF" w:rsidP="007B2776">
      <w:pPr>
        <w:pStyle w:val="Sprotnaopomba-besedilo"/>
        <w:jc w:val="both"/>
      </w:pPr>
      <w:r w:rsidRPr="00D64010">
        <w:rPr>
          <w:rStyle w:val="Sprotnaopomba-sklic"/>
        </w:rPr>
        <w:footnoteRef/>
      </w:r>
      <w:r w:rsidRPr="00D64010">
        <w:t xml:space="preserve"> Ibid</w:t>
      </w:r>
      <w:r>
        <w:t>em</w:t>
      </w:r>
      <w:r w:rsidRPr="00D64010">
        <w:t>.</w:t>
      </w:r>
    </w:p>
  </w:footnote>
  <w:footnote w:id="39">
    <w:p w14:paraId="6722AB3D" w14:textId="7C44BF1D" w:rsidR="000945CF" w:rsidRPr="00A237DB" w:rsidRDefault="000945CF" w:rsidP="007B2776">
      <w:pPr>
        <w:pStyle w:val="Sprotnaopomba-besedilo"/>
        <w:jc w:val="both"/>
      </w:pPr>
      <w:r w:rsidRPr="00D64010">
        <w:rPr>
          <w:rStyle w:val="Sprotnaopomba-sklic"/>
        </w:rPr>
        <w:footnoteRef/>
      </w:r>
      <w:r w:rsidRPr="00D64010">
        <w:t xml:space="preserve"> »V Jugoslaviji še nihče ni zbolel za AIDS,« </w:t>
      </w:r>
      <w:r w:rsidRPr="00A237DB">
        <w:rPr>
          <w:i/>
        </w:rPr>
        <w:t>Delo</w:t>
      </w:r>
      <w:r w:rsidRPr="00A237DB">
        <w:t>, 31. 8. 1985, 1.</w:t>
      </w:r>
    </w:p>
  </w:footnote>
  <w:footnote w:id="40">
    <w:p w14:paraId="381039FF" w14:textId="7464C4E0" w:rsidR="000945CF" w:rsidRPr="00A237DB" w:rsidRDefault="000945CF" w:rsidP="007B2776">
      <w:pPr>
        <w:pStyle w:val="Sprotnaopomba-besedilo"/>
        <w:jc w:val="both"/>
      </w:pPr>
      <w:r w:rsidRPr="00D64010">
        <w:rPr>
          <w:rStyle w:val="Sprotnaopomba-sklic"/>
        </w:rPr>
        <w:footnoteRef/>
      </w:r>
      <w:r w:rsidRPr="00D64010">
        <w:t xml:space="preserve"> Vitko Kogoj, »AIDS je, AIDS ni… predvsem pa nobene panike?</w:t>
      </w:r>
      <w:r>
        <w:t>,</w:t>
      </w:r>
      <w:r w:rsidRPr="00D64010">
        <w:t xml:space="preserve">« </w:t>
      </w:r>
      <w:r w:rsidRPr="00A237DB">
        <w:rPr>
          <w:i/>
        </w:rPr>
        <w:t>Primorske novice</w:t>
      </w:r>
      <w:r w:rsidRPr="00A237DB">
        <w:t>, 3. 9. 1985, 2.</w:t>
      </w:r>
    </w:p>
  </w:footnote>
  <w:footnote w:id="41">
    <w:p w14:paraId="618DC89F" w14:textId="47F71CA4" w:rsidR="000945CF" w:rsidRPr="00A237DB" w:rsidRDefault="000945CF" w:rsidP="007B2776">
      <w:pPr>
        <w:pStyle w:val="Sprotnaopomba-besedilo"/>
        <w:jc w:val="both"/>
      </w:pPr>
      <w:r w:rsidRPr="00D64010">
        <w:rPr>
          <w:rStyle w:val="Sprotnaopomba-sklic"/>
        </w:rPr>
        <w:footnoteRef/>
      </w:r>
      <w:r w:rsidRPr="00D64010">
        <w:t xml:space="preserve"> </w:t>
      </w:r>
      <w:proofErr w:type="spellStart"/>
      <w:r w:rsidRPr="00D64010">
        <w:t>Konvalinka</w:t>
      </w:r>
      <w:proofErr w:type="spellEnd"/>
      <w:r w:rsidRPr="00D64010">
        <w:t xml:space="preserve">, »Virus AIDS </w:t>
      </w:r>
      <w:r w:rsidR="0029006C">
        <w:t>ž</w:t>
      </w:r>
      <w:r w:rsidRPr="00D64010">
        <w:t>e pri</w:t>
      </w:r>
      <w:r w:rsidRPr="00A237DB">
        <w:t xml:space="preserve"> nas</w:t>
      </w:r>
      <w:r>
        <w:t>,</w:t>
      </w:r>
      <w:r w:rsidRPr="00A237DB">
        <w:t xml:space="preserve">« </w:t>
      </w:r>
      <w:r w:rsidRPr="00A237DB">
        <w:rPr>
          <w:i/>
        </w:rPr>
        <w:t>Jana</w:t>
      </w:r>
      <w:r w:rsidRPr="00A237DB">
        <w:t>, 4. 9. 1985, 11</w:t>
      </w:r>
      <w:r w:rsidR="00BF6944">
        <w:t xml:space="preserve">, </w:t>
      </w:r>
      <w:r>
        <w:t>1</w:t>
      </w:r>
      <w:r w:rsidRPr="00A237DB">
        <w:t>2. Maja Konvalinka, »Kaj pomenijo protitelesa?</w:t>
      </w:r>
      <w:r>
        <w:t>,</w:t>
      </w:r>
      <w:r w:rsidRPr="00A237DB">
        <w:t xml:space="preserve">« </w:t>
      </w:r>
      <w:r w:rsidRPr="00A237DB">
        <w:rPr>
          <w:i/>
        </w:rPr>
        <w:t>Jana</w:t>
      </w:r>
      <w:r w:rsidRPr="00A237DB">
        <w:t>, 25. 9. 1985, 11</w:t>
      </w:r>
      <w:r w:rsidR="00BF6944">
        <w:t xml:space="preserve">, </w:t>
      </w:r>
      <w:r>
        <w:t>1</w:t>
      </w:r>
      <w:r w:rsidRPr="00A237DB">
        <w:t>2.</w:t>
      </w:r>
    </w:p>
  </w:footnote>
  <w:footnote w:id="42">
    <w:p w14:paraId="17566590" w14:textId="29EB3EB4" w:rsidR="000945CF" w:rsidRPr="00A237DB" w:rsidRDefault="000945CF" w:rsidP="007B2776">
      <w:pPr>
        <w:pStyle w:val="Sprotnaopomba-besedilo"/>
        <w:jc w:val="both"/>
      </w:pPr>
      <w:r w:rsidRPr="00D64010">
        <w:rPr>
          <w:rStyle w:val="Sprotnaopomba-sklic"/>
        </w:rPr>
        <w:footnoteRef/>
      </w:r>
      <w:r w:rsidRPr="00D64010">
        <w:t xml:space="preserve"> Bernarda Rakovec, »Skrivalnice z AIDS,« </w:t>
      </w:r>
      <w:r w:rsidRPr="00A237DB">
        <w:rPr>
          <w:i/>
        </w:rPr>
        <w:t>Jana</w:t>
      </w:r>
      <w:r w:rsidRPr="00A237DB">
        <w:t>, 11. 9. 1985, 5.</w:t>
      </w:r>
    </w:p>
  </w:footnote>
  <w:footnote w:id="43">
    <w:p w14:paraId="68830B12" w14:textId="3611CF61" w:rsidR="000945CF" w:rsidRPr="00A237DB" w:rsidRDefault="000945CF" w:rsidP="007B2776">
      <w:pPr>
        <w:pStyle w:val="Sprotnaopomba-besedilo"/>
        <w:jc w:val="both"/>
      </w:pPr>
      <w:r w:rsidRPr="00D64010">
        <w:rPr>
          <w:rStyle w:val="Sprotnaopomba-sklic"/>
        </w:rPr>
        <w:footnoteRef/>
      </w:r>
      <w:r w:rsidRPr="00D64010">
        <w:t xml:space="preserve"> Drakulić, »Virus prijeti netipično,« </w:t>
      </w:r>
      <w:r w:rsidRPr="00A237DB">
        <w:rPr>
          <w:i/>
        </w:rPr>
        <w:t>Start</w:t>
      </w:r>
      <w:r w:rsidRPr="00A237DB">
        <w:t>, 7. 9. 1985, 29</w:t>
      </w:r>
      <w:r>
        <w:t>–</w:t>
      </w:r>
      <w:r w:rsidRPr="00A237DB">
        <w:t>31.</w:t>
      </w:r>
    </w:p>
  </w:footnote>
  <w:footnote w:id="44">
    <w:p w14:paraId="064C8F81" w14:textId="7D9B5145" w:rsidR="000945CF" w:rsidRPr="00A237DB" w:rsidRDefault="000945CF" w:rsidP="007B2776">
      <w:pPr>
        <w:pStyle w:val="Sprotnaopomba-besedilo"/>
        <w:jc w:val="both"/>
      </w:pPr>
      <w:r w:rsidRPr="00D64010">
        <w:rPr>
          <w:rStyle w:val="Sprotnaopomba-sklic"/>
        </w:rPr>
        <w:footnoteRef/>
      </w:r>
      <w:r w:rsidRPr="00D64010">
        <w:t xml:space="preserve"> Kog</w:t>
      </w:r>
      <w:r w:rsidRPr="00A237DB">
        <w:t xml:space="preserve">oj, »Aids ni znanstvena fantastika,« </w:t>
      </w:r>
      <w:r w:rsidRPr="00A237DB">
        <w:rPr>
          <w:i/>
        </w:rPr>
        <w:t>Primorske novice</w:t>
      </w:r>
      <w:r w:rsidRPr="00A237DB">
        <w:t>, 27. 9. 1985, 8</w:t>
      </w:r>
      <w:r>
        <w:t>.</w:t>
      </w:r>
      <w:r w:rsidRPr="00A237DB">
        <w:t xml:space="preserve"> Vitko Kogoj, »Aids je in bo, pa če je to ministrom všeč ali ne!</w:t>
      </w:r>
      <w:r>
        <w:t>,</w:t>
      </w:r>
      <w:r w:rsidRPr="00A237DB">
        <w:t xml:space="preserve">« </w:t>
      </w:r>
      <w:r w:rsidRPr="00A237DB">
        <w:rPr>
          <w:i/>
        </w:rPr>
        <w:t>Teleks</w:t>
      </w:r>
      <w:r w:rsidRPr="00A237DB">
        <w:t>, 12. 12. 1985, 23</w:t>
      </w:r>
      <w:r>
        <w:t>–2</w:t>
      </w:r>
      <w:r w:rsidRPr="00A237DB">
        <w:t>5.</w:t>
      </w:r>
    </w:p>
  </w:footnote>
  <w:footnote w:id="45">
    <w:p w14:paraId="4229F2CC" w14:textId="1FD1588C" w:rsidR="000945CF" w:rsidRPr="00A237DB" w:rsidRDefault="000945CF" w:rsidP="007B2776">
      <w:pPr>
        <w:pStyle w:val="Sprotnaopomba-besedilo"/>
        <w:jc w:val="both"/>
      </w:pPr>
      <w:r w:rsidRPr="00D64010">
        <w:rPr>
          <w:rStyle w:val="Sprotnaopomba-sklic"/>
        </w:rPr>
        <w:footnoteRef/>
      </w:r>
      <w:r w:rsidRPr="00D64010">
        <w:t xml:space="preserve"> </w:t>
      </w:r>
      <w:r w:rsidRPr="00A237DB">
        <w:rPr>
          <w:noProof/>
        </w:rPr>
        <w:t xml:space="preserve">Ćosić, </w:t>
      </w:r>
      <w:r w:rsidRPr="00A237DB">
        <w:rPr>
          <w:i/>
          <w:noProof/>
        </w:rPr>
        <w:t>Trideset let hiva</w:t>
      </w:r>
      <w:r w:rsidRPr="00A237DB">
        <w:t>, 146</w:t>
      </w:r>
      <w:r>
        <w:t>.</w:t>
      </w:r>
      <w:r w:rsidRPr="00A237DB">
        <w:t xml:space="preserve"> Intervju z dr. Dunjo Piškur Kosmač in Evito Leskovšek, izvedba Maja Lukanc, Ljubljana, 9. 7. 2021.</w:t>
      </w:r>
    </w:p>
  </w:footnote>
  <w:footnote w:id="46">
    <w:p w14:paraId="5E545905" w14:textId="3D3EA98F" w:rsidR="000945CF" w:rsidRPr="00A237DB" w:rsidRDefault="000945CF" w:rsidP="007B2776">
      <w:pPr>
        <w:pStyle w:val="Sprotnaopomba-besedilo"/>
        <w:jc w:val="both"/>
      </w:pPr>
      <w:r w:rsidRPr="00D64010">
        <w:rPr>
          <w:rStyle w:val="Sprotnaopomba-sklic"/>
        </w:rPr>
        <w:footnoteRef/>
      </w:r>
      <w:r w:rsidRPr="00D64010">
        <w:t xml:space="preserve"> Dragica Bošnjak, »Brez denarja proti aidsu?« </w:t>
      </w:r>
      <w:r w:rsidRPr="00A237DB">
        <w:rPr>
          <w:i/>
        </w:rPr>
        <w:t>Delo</w:t>
      </w:r>
      <w:r w:rsidRPr="00A237DB">
        <w:t>, 21. 3. 1986, 3.</w:t>
      </w:r>
    </w:p>
  </w:footnote>
  <w:footnote w:id="47">
    <w:p w14:paraId="64E7F7A5" w14:textId="7AD06DB1" w:rsidR="000945CF" w:rsidRPr="00A237DB" w:rsidRDefault="000945CF" w:rsidP="007B2776">
      <w:pPr>
        <w:pStyle w:val="Sprotnaopomba-besedilo"/>
        <w:jc w:val="both"/>
      </w:pPr>
      <w:r w:rsidRPr="00D64010">
        <w:rPr>
          <w:rStyle w:val="Sprotnaopomba-sklic"/>
        </w:rPr>
        <w:footnoteRef/>
      </w:r>
      <w:r w:rsidRPr="00D64010">
        <w:t xml:space="preserve"> AJ, 578-15-(17-18). 1985</w:t>
      </w:r>
      <w:r>
        <w:t>–</w:t>
      </w:r>
      <w:r w:rsidRPr="00D64010">
        <w:t>1986, f-15</w:t>
      </w:r>
      <w:r>
        <w:t>,</w:t>
      </w:r>
      <w:r w:rsidRPr="00D64010">
        <w:t xml:space="preserve"> Magnetogramski zapis zasedanja, Beograd, 4. 11. 1985.</w:t>
      </w:r>
    </w:p>
  </w:footnote>
  <w:footnote w:id="48">
    <w:p w14:paraId="3214652F" w14:textId="20273779" w:rsidR="000945CF" w:rsidRPr="00A237DB" w:rsidRDefault="000945CF" w:rsidP="007B2776">
      <w:pPr>
        <w:pStyle w:val="Sprotnaopomba-besedilo"/>
        <w:jc w:val="both"/>
      </w:pPr>
      <w:r w:rsidRPr="00D64010">
        <w:rPr>
          <w:rStyle w:val="Sprotnaopomba-sklic"/>
        </w:rPr>
        <w:footnoteRef/>
      </w:r>
      <w:r w:rsidRPr="00D64010">
        <w:t xml:space="preserve"> Kogoj, »Aids je in bo,« </w:t>
      </w:r>
      <w:r w:rsidRPr="00A237DB">
        <w:rPr>
          <w:i/>
        </w:rPr>
        <w:t>Teleks</w:t>
      </w:r>
      <w:r w:rsidRPr="00A237DB">
        <w:t>, 12. 12. 1985, 23</w:t>
      </w:r>
      <w:r>
        <w:t>–2</w:t>
      </w:r>
      <w:r w:rsidRPr="00A237DB">
        <w:t>5.</w:t>
      </w:r>
    </w:p>
  </w:footnote>
  <w:footnote w:id="49">
    <w:p w14:paraId="537A99A9" w14:textId="086FEED5" w:rsidR="000945CF" w:rsidRPr="00A237DB" w:rsidRDefault="000945CF" w:rsidP="007B2776">
      <w:pPr>
        <w:pStyle w:val="Sprotnaopomba-besedilo"/>
        <w:jc w:val="both"/>
      </w:pPr>
      <w:r w:rsidRPr="00D64010">
        <w:rPr>
          <w:rStyle w:val="Sprotnaopomba-sklic"/>
        </w:rPr>
        <w:footnoteRef/>
      </w:r>
      <w:r w:rsidRPr="00D64010">
        <w:t xml:space="preserve"> </w:t>
      </w:r>
      <w:r w:rsidRPr="000945CF">
        <w:rPr>
          <w:i/>
        </w:rPr>
        <w:t>Uradni list SFRJ</w:t>
      </w:r>
      <w:r w:rsidRPr="00D64010">
        <w:t>, 4. 7. 1986, št. 36, 1093</w:t>
      </w:r>
      <w:r w:rsidR="00BF6944">
        <w:t>, 10</w:t>
      </w:r>
      <w:r>
        <w:t>9</w:t>
      </w:r>
      <w:r w:rsidRPr="00D64010">
        <w:t>4.</w:t>
      </w:r>
    </w:p>
  </w:footnote>
  <w:footnote w:id="50">
    <w:p w14:paraId="2165BD37" w14:textId="2994D86D" w:rsidR="000945CF" w:rsidRPr="00A237DB" w:rsidRDefault="000945CF" w:rsidP="007B2776">
      <w:pPr>
        <w:pStyle w:val="Sprotnaopomba-besedilo"/>
        <w:jc w:val="both"/>
      </w:pPr>
      <w:r w:rsidRPr="00D64010">
        <w:rPr>
          <w:rStyle w:val="Sprotnaopomba-sklic"/>
        </w:rPr>
        <w:footnoteRef/>
      </w:r>
      <w:r w:rsidRPr="00D64010">
        <w:t xml:space="preserve"> Kogoj, »Aids je in bo,« </w:t>
      </w:r>
      <w:r w:rsidRPr="00A237DB">
        <w:rPr>
          <w:i/>
        </w:rPr>
        <w:t>Teleks</w:t>
      </w:r>
      <w:r w:rsidRPr="00A237DB">
        <w:t>, 12. 12. 1985, 23</w:t>
      </w:r>
      <w:r>
        <w:t>–2</w:t>
      </w:r>
      <w:r w:rsidRPr="00A237DB">
        <w:t>5.</w:t>
      </w:r>
    </w:p>
  </w:footnote>
  <w:footnote w:id="51">
    <w:p w14:paraId="5718B222" w14:textId="3F00D2C3" w:rsidR="000945CF" w:rsidRPr="00612F1A" w:rsidRDefault="000945CF" w:rsidP="007B2776">
      <w:pPr>
        <w:pStyle w:val="Sprotnaopomba-besedilo"/>
        <w:jc w:val="both"/>
      </w:pPr>
      <w:r w:rsidRPr="00D64010">
        <w:rPr>
          <w:rStyle w:val="Sprotnaopomba-sklic"/>
        </w:rPr>
        <w:footnoteRef/>
      </w:r>
      <w:r w:rsidRPr="00D64010">
        <w:t xml:space="preserve"> AJ, 578-15-(17-18). 1985</w:t>
      </w:r>
      <w:r>
        <w:t>–</w:t>
      </w:r>
      <w:r w:rsidRPr="00D64010">
        <w:t>1986, f-15</w:t>
      </w:r>
      <w:r>
        <w:t>,</w:t>
      </w:r>
      <w:r w:rsidRPr="00D64010">
        <w:t xml:space="preserve"> Magnetogramski zapis zasedanja, Beograd, 4. 11. 1985</w:t>
      </w:r>
      <w:r>
        <w:t>.</w:t>
      </w:r>
      <w:r w:rsidRPr="00D64010">
        <w:t xml:space="preserve"> »Prvi genski poskusi z virusom AIDS pri nas</w:t>
      </w:r>
      <w:r>
        <w:t>,</w:t>
      </w:r>
      <w:r w:rsidRPr="00D64010">
        <w:t xml:space="preserve">« </w:t>
      </w:r>
      <w:r w:rsidRPr="00A237DB">
        <w:rPr>
          <w:i/>
        </w:rPr>
        <w:t>Delo</w:t>
      </w:r>
      <w:r w:rsidRPr="00A237DB">
        <w:t>, 21. 10. 1985, 8</w:t>
      </w:r>
      <w:r>
        <w:t>.</w:t>
      </w:r>
      <w:r w:rsidRPr="00A237DB">
        <w:t xml:space="preserve"> Živa Paulin-Agrež, »Nad aids brez denarja,« </w:t>
      </w:r>
      <w:r w:rsidRPr="00A237DB">
        <w:rPr>
          <w:i/>
        </w:rPr>
        <w:t>Delo</w:t>
      </w:r>
      <w:r w:rsidRPr="00612F1A">
        <w:t>, 13. 11. 1985, 4</w:t>
      </w:r>
      <w:r>
        <w:t>.</w:t>
      </w:r>
      <w:r w:rsidRPr="00612F1A">
        <w:t xml:space="preserve"> Bošnjak, »Brez denarja proti aidsu?</w:t>
      </w:r>
      <w:r>
        <w:t>,</w:t>
      </w:r>
      <w:r w:rsidRPr="00612F1A">
        <w:t xml:space="preserve">« </w:t>
      </w:r>
      <w:r w:rsidRPr="00612F1A">
        <w:rPr>
          <w:i/>
        </w:rPr>
        <w:t>Delo</w:t>
      </w:r>
      <w:r w:rsidRPr="00612F1A">
        <w:t>, 21. 3. 1986, 3.</w:t>
      </w:r>
    </w:p>
  </w:footnote>
  <w:footnote w:id="52">
    <w:p w14:paraId="6976A34E" w14:textId="1DA260F4" w:rsidR="000945CF" w:rsidRPr="00A237DB" w:rsidRDefault="000945CF" w:rsidP="007B2776">
      <w:pPr>
        <w:pStyle w:val="Sprotnaopomba-besedilo"/>
        <w:jc w:val="both"/>
      </w:pPr>
      <w:r w:rsidRPr="00D64010">
        <w:rPr>
          <w:rStyle w:val="Sprotnaopomba-sklic"/>
        </w:rPr>
        <w:footnoteRef/>
      </w:r>
      <w:r w:rsidRPr="00D64010">
        <w:t xml:space="preserve"> </w:t>
      </w:r>
      <w:r w:rsidRPr="00A237DB">
        <w:rPr>
          <w:noProof/>
        </w:rPr>
        <w:t xml:space="preserve">Ćosić, </w:t>
      </w:r>
      <w:r w:rsidRPr="00A237DB">
        <w:rPr>
          <w:i/>
          <w:noProof/>
        </w:rPr>
        <w:t>Trideset let hiva</w:t>
      </w:r>
      <w:r w:rsidRPr="00A237DB">
        <w:t>, 146.</w:t>
      </w:r>
    </w:p>
  </w:footnote>
  <w:footnote w:id="53">
    <w:p w14:paraId="0763E931" w14:textId="796E2982" w:rsidR="000945CF" w:rsidRPr="00A237DB" w:rsidRDefault="000945CF" w:rsidP="007B2776">
      <w:pPr>
        <w:pStyle w:val="Sprotnaopomba-besedilo"/>
        <w:jc w:val="both"/>
      </w:pPr>
      <w:r w:rsidRPr="00D64010">
        <w:rPr>
          <w:rStyle w:val="Sprotnaopomba-sklic"/>
        </w:rPr>
        <w:footnoteRef/>
      </w:r>
      <w:r w:rsidRPr="00D64010">
        <w:t xml:space="preserve"> Vesna Marinčič, »Beg pred strahom in kazen za nered?</w:t>
      </w:r>
      <w:r>
        <w:t>,</w:t>
      </w:r>
      <w:r w:rsidRPr="00D64010">
        <w:t xml:space="preserve">« </w:t>
      </w:r>
      <w:r w:rsidRPr="00A237DB">
        <w:rPr>
          <w:i/>
        </w:rPr>
        <w:t>Sobotna priloga</w:t>
      </w:r>
      <w:r w:rsidRPr="00A237DB">
        <w:t>, 2. 11. 1985, 26.</w:t>
      </w:r>
    </w:p>
  </w:footnote>
  <w:footnote w:id="54">
    <w:p w14:paraId="1EF5A7F6" w14:textId="01A1EA63" w:rsidR="000945CF" w:rsidRPr="00612F1A" w:rsidRDefault="000945CF" w:rsidP="007B2776">
      <w:pPr>
        <w:pStyle w:val="Sprotnaopomba-besedilo"/>
        <w:jc w:val="both"/>
      </w:pPr>
      <w:r w:rsidRPr="00D64010">
        <w:rPr>
          <w:rStyle w:val="Sprotnaopomba-sklic"/>
        </w:rPr>
        <w:footnoteRef/>
      </w:r>
      <w:r w:rsidRPr="00D64010">
        <w:t xml:space="preserve"> Z. A. </w:t>
      </w:r>
      <w:r w:rsidR="00BF6944">
        <w:rPr>
          <w:noProof/>
        </w:rPr>
        <w:t>Medvedev, »Evolution of AIDS P</w:t>
      </w:r>
      <w:r w:rsidRPr="00A237DB">
        <w:rPr>
          <w:noProof/>
        </w:rPr>
        <w:t xml:space="preserve">olicy in </w:t>
      </w:r>
      <w:r w:rsidR="00BF6944">
        <w:rPr>
          <w:noProof/>
        </w:rPr>
        <w:t>the Soviet Union. II. The AIDS Epidemic and Emergency M</w:t>
      </w:r>
      <w:r w:rsidRPr="00A237DB">
        <w:rPr>
          <w:noProof/>
        </w:rPr>
        <w:t xml:space="preserve">easures,« </w:t>
      </w:r>
      <w:r w:rsidRPr="00612F1A">
        <w:rPr>
          <w:i/>
          <w:noProof/>
        </w:rPr>
        <w:t>BMJ</w:t>
      </w:r>
      <w:r w:rsidRPr="00612F1A">
        <w:rPr>
          <w:noProof/>
        </w:rPr>
        <w:t xml:space="preserve">, 300/6729 (1990), </w:t>
      </w:r>
      <w:r w:rsidR="00BF6944">
        <w:rPr>
          <w:noProof/>
        </w:rPr>
        <w:t>932–</w:t>
      </w:r>
      <w:r w:rsidRPr="00612F1A">
        <w:rPr>
          <w:noProof/>
        </w:rPr>
        <w:t>34</w:t>
      </w:r>
      <w:r>
        <w:t>.</w:t>
      </w:r>
      <w:r w:rsidRPr="00612F1A">
        <w:t xml:space="preserve"> Mark G. </w:t>
      </w:r>
      <w:r w:rsidRPr="00612F1A">
        <w:rPr>
          <w:noProof/>
        </w:rPr>
        <w:t xml:space="preserve">Field, »HIV and AIDS in the Former Soviet Bloc,« </w:t>
      </w:r>
      <w:r w:rsidRPr="00612F1A">
        <w:rPr>
          <w:i/>
          <w:noProof/>
        </w:rPr>
        <w:t>New England Journal of Medicine</w:t>
      </w:r>
      <w:r w:rsidRPr="00612F1A">
        <w:rPr>
          <w:noProof/>
        </w:rPr>
        <w:t>, 351/2 (2004)</w:t>
      </w:r>
      <w:r>
        <w:rPr>
          <w:noProof/>
        </w:rPr>
        <w:t>:</w:t>
      </w:r>
      <w:r w:rsidRPr="00612F1A">
        <w:rPr>
          <w:noProof/>
        </w:rPr>
        <w:t xml:space="preserve"> 117–20</w:t>
      </w:r>
      <w:r>
        <w:t>.</w:t>
      </w:r>
      <w:r w:rsidRPr="00612F1A">
        <w:t xml:space="preserve"> Pogačnik, »Četrtina narkomanov že okuženih,« </w:t>
      </w:r>
      <w:r w:rsidRPr="00612F1A">
        <w:rPr>
          <w:i/>
        </w:rPr>
        <w:t>Sobotna priloga</w:t>
      </w:r>
      <w:r w:rsidRPr="00612F1A">
        <w:t>, 25. 5. 1985, 28</w:t>
      </w:r>
      <w:r>
        <w:t>.</w:t>
      </w:r>
      <w:r w:rsidRPr="00612F1A">
        <w:t xml:space="preserve"> Anton Rupnik, »Sovjetska ugotovitev: aids je bolezen drugih,« </w:t>
      </w:r>
      <w:r w:rsidRPr="00612F1A">
        <w:rPr>
          <w:i/>
        </w:rPr>
        <w:t>Delo</w:t>
      </w:r>
      <w:r w:rsidRPr="00612F1A">
        <w:t>, 21. 2. 1987, 14.</w:t>
      </w:r>
    </w:p>
  </w:footnote>
  <w:footnote w:id="55">
    <w:p w14:paraId="513953D2" w14:textId="4DB6DD7B" w:rsidR="000945CF" w:rsidRPr="00612F1A" w:rsidRDefault="000945CF" w:rsidP="007B2776">
      <w:pPr>
        <w:pStyle w:val="Sprotnaopomba-besedilo"/>
        <w:jc w:val="both"/>
      </w:pPr>
      <w:r w:rsidRPr="00D64010">
        <w:rPr>
          <w:rStyle w:val="Sprotnaopomba-sklic"/>
        </w:rPr>
        <w:footnoteRef/>
      </w:r>
      <w:r w:rsidRPr="00D64010">
        <w:t xml:space="preserve"> Kogoj, »Aids je in bo,« </w:t>
      </w:r>
      <w:r w:rsidRPr="00A237DB">
        <w:rPr>
          <w:i/>
        </w:rPr>
        <w:t>Teleks</w:t>
      </w:r>
      <w:r w:rsidRPr="00A237DB">
        <w:t>, 12. 12. 1985, 23</w:t>
      </w:r>
      <w:r>
        <w:t>–2</w:t>
      </w:r>
      <w:r w:rsidRPr="00A237DB">
        <w:t>5</w:t>
      </w:r>
      <w:r>
        <w:t>.</w:t>
      </w:r>
      <w:r w:rsidRPr="00A237DB">
        <w:t xml:space="preserve"> »Aids v SZ,« </w:t>
      </w:r>
      <w:r w:rsidRPr="00A237DB">
        <w:rPr>
          <w:i/>
        </w:rPr>
        <w:t>Delo</w:t>
      </w:r>
      <w:r w:rsidRPr="00612F1A">
        <w:t>, 20. 2. 1987, 10.</w:t>
      </w:r>
    </w:p>
  </w:footnote>
  <w:footnote w:id="56">
    <w:p w14:paraId="1F5175C2" w14:textId="0357CE71" w:rsidR="000945CF" w:rsidRPr="00A237DB" w:rsidRDefault="000945CF" w:rsidP="007B2776">
      <w:pPr>
        <w:pStyle w:val="Sprotnaopomba-besedilo"/>
        <w:jc w:val="both"/>
      </w:pPr>
      <w:r w:rsidRPr="00D64010">
        <w:rPr>
          <w:rStyle w:val="Sprotnaopomba-sklic"/>
        </w:rPr>
        <w:footnoteRef/>
      </w:r>
      <w:r w:rsidRPr="00D64010">
        <w:t xml:space="preserve"> Drakulić, »Virus prijeti netipično,« </w:t>
      </w:r>
      <w:r w:rsidRPr="00A237DB">
        <w:rPr>
          <w:i/>
        </w:rPr>
        <w:t>Start</w:t>
      </w:r>
      <w:r w:rsidRPr="00A237DB">
        <w:t>, 7. 9. 1985, 29</w:t>
      </w:r>
      <w:r>
        <w:t>–</w:t>
      </w:r>
      <w:r w:rsidRPr="00A237DB">
        <w:t>31.</w:t>
      </w:r>
    </w:p>
  </w:footnote>
  <w:footnote w:id="57">
    <w:p w14:paraId="131F5E7C" w14:textId="2D42FF1F" w:rsidR="000945CF" w:rsidRPr="00612F1A" w:rsidRDefault="000945CF" w:rsidP="007B2776">
      <w:pPr>
        <w:pStyle w:val="Sprotnaopomba-besedilo"/>
        <w:jc w:val="both"/>
      </w:pPr>
      <w:r w:rsidRPr="00D64010">
        <w:rPr>
          <w:rStyle w:val="Sprotnaopomba-sklic"/>
        </w:rPr>
        <w:footnoteRef/>
      </w:r>
      <w:r w:rsidRPr="00D64010">
        <w:t xml:space="preserve"> Kogoj, »Aids ni znanstvena fantastika,« </w:t>
      </w:r>
      <w:r w:rsidRPr="00A237DB">
        <w:rPr>
          <w:i/>
        </w:rPr>
        <w:t>Primorske novice</w:t>
      </w:r>
      <w:r w:rsidRPr="00A237DB">
        <w:t>, 27. 9. 1985, 8</w:t>
      </w:r>
      <w:r>
        <w:t>.</w:t>
      </w:r>
      <w:r w:rsidRPr="00A237DB">
        <w:t xml:space="preserve"> Ljerka Glonar, »Razmišljanje transfuziologa o aidsu,« </w:t>
      </w:r>
      <w:r w:rsidRPr="00A237DB">
        <w:rPr>
          <w:i/>
        </w:rPr>
        <w:t>Sobotna priloga</w:t>
      </w:r>
      <w:r w:rsidRPr="00612F1A">
        <w:t>, 25. 1. 1986, 21.</w:t>
      </w:r>
    </w:p>
  </w:footnote>
  <w:footnote w:id="58">
    <w:p w14:paraId="357867B5" w14:textId="7E420493" w:rsidR="000945CF" w:rsidRPr="00A237DB" w:rsidRDefault="000945CF" w:rsidP="007B2776">
      <w:pPr>
        <w:pStyle w:val="Sprotnaopomba-besedilo"/>
        <w:jc w:val="both"/>
      </w:pPr>
      <w:r w:rsidRPr="00D64010">
        <w:rPr>
          <w:rStyle w:val="Sprotnaopomba-sklic"/>
        </w:rPr>
        <w:footnoteRef/>
      </w:r>
      <w:r w:rsidRPr="00D64010">
        <w:t xml:space="preserve"> NIJZ, »Poročilo o aktivnosti,« 4.</w:t>
      </w:r>
    </w:p>
  </w:footnote>
  <w:footnote w:id="59">
    <w:p w14:paraId="672F481E" w14:textId="3816C638" w:rsidR="000945CF" w:rsidRPr="00612F1A" w:rsidRDefault="000945CF" w:rsidP="007B2776">
      <w:pPr>
        <w:pStyle w:val="Sprotnaopomba-besedilo"/>
        <w:jc w:val="both"/>
      </w:pPr>
      <w:r w:rsidRPr="00D64010">
        <w:rPr>
          <w:rStyle w:val="Sprotnaopomba-sklic"/>
        </w:rPr>
        <w:footnoteRef/>
      </w:r>
      <w:r w:rsidRPr="00D64010">
        <w:t xml:space="preserve"> »Več pojasnil glede aidsa,« </w:t>
      </w:r>
      <w:r w:rsidRPr="00A237DB">
        <w:rPr>
          <w:i/>
        </w:rPr>
        <w:t>Delo</w:t>
      </w:r>
      <w:r w:rsidRPr="00A237DB">
        <w:t>, 23. 10. 1985, 14</w:t>
      </w:r>
      <w:r>
        <w:t>.</w:t>
      </w:r>
      <w:r w:rsidRPr="00A237DB">
        <w:t xml:space="preserve"> »Aids napovedujejo značilne motnje,« </w:t>
      </w:r>
      <w:r w:rsidRPr="00A237DB">
        <w:rPr>
          <w:i/>
        </w:rPr>
        <w:t>Delo</w:t>
      </w:r>
      <w:r w:rsidRPr="00612F1A">
        <w:t>, 9. 11. 1985, 5.</w:t>
      </w:r>
    </w:p>
  </w:footnote>
  <w:footnote w:id="60">
    <w:p w14:paraId="1BEE9E09" w14:textId="3D8FBFEE" w:rsidR="000945CF" w:rsidRPr="00612F1A" w:rsidRDefault="000945CF" w:rsidP="007B2776">
      <w:pPr>
        <w:pStyle w:val="Sprotnaopomba-besedilo"/>
        <w:jc w:val="both"/>
      </w:pPr>
      <w:r w:rsidRPr="00D64010">
        <w:rPr>
          <w:rStyle w:val="Sprotnaopomba-sklic"/>
        </w:rPr>
        <w:footnoteRef/>
      </w:r>
      <w:r w:rsidRPr="00D64010">
        <w:t xml:space="preserve"> »Knjiga o aidsu,« </w:t>
      </w:r>
      <w:r w:rsidRPr="00A237DB">
        <w:rPr>
          <w:i/>
        </w:rPr>
        <w:t>Delo</w:t>
      </w:r>
      <w:r w:rsidRPr="00A237DB">
        <w:t>, 10. 12. 1985, 12</w:t>
      </w:r>
      <w:r>
        <w:t>.</w:t>
      </w:r>
      <w:r w:rsidRPr="00A237DB">
        <w:t xml:space="preserve"> Marjetka Novak Kajzer, »Nov pogled na pojme, kot so zdravje, bolezen in smrt,« </w:t>
      </w:r>
      <w:r w:rsidRPr="00A237DB">
        <w:rPr>
          <w:i/>
        </w:rPr>
        <w:t>Delo</w:t>
      </w:r>
      <w:r w:rsidRPr="00612F1A">
        <w:t>, 24. 1. 1986, 7.</w:t>
      </w:r>
    </w:p>
  </w:footnote>
  <w:footnote w:id="61">
    <w:p w14:paraId="2C3191C4" w14:textId="24787A6F" w:rsidR="000945CF" w:rsidRPr="00612F1A" w:rsidRDefault="000945CF" w:rsidP="007B2776">
      <w:pPr>
        <w:pStyle w:val="Sprotnaopomba-besedilo"/>
        <w:jc w:val="both"/>
      </w:pPr>
      <w:r w:rsidRPr="00D64010">
        <w:rPr>
          <w:rStyle w:val="Sprotnaopomba-sklic"/>
        </w:rPr>
        <w:footnoteRef/>
      </w:r>
      <w:r w:rsidRPr="00D64010">
        <w:t xml:space="preserve"> </w:t>
      </w:r>
      <w:r w:rsidRPr="00A237DB">
        <w:t xml:space="preserve">Bernarda Rakovec, »Smrtna tesnoba v hiši veselja,« </w:t>
      </w:r>
      <w:r w:rsidRPr="00A237DB">
        <w:rPr>
          <w:i/>
        </w:rPr>
        <w:t>Jana</w:t>
      </w:r>
      <w:r w:rsidRPr="00612F1A">
        <w:t>, 2. 10. 1985, 17</w:t>
      </w:r>
      <w:r>
        <w:t>–1</w:t>
      </w:r>
      <w:r w:rsidRPr="00612F1A">
        <w:t>9.</w:t>
      </w:r>
    </w:p>
  </w:footnote>
  <w:footnote w:id="62">
    <w:p w14:paraId="04B1E586" w14:textId="6C8AF914" w:rsidR="000945CF" w:rsidRPr="00A237DB" w:rsidRDefault="000945CF" w:rsidP="007B2776">
      <w:pPr>
        <w:pStyle w:val="Sprotnaopomba-besedilo"/>
        <w:jc w:val="both"/>
      </w:pPr>
      <w:r w:rsidRPr="00D64010">
        <w:rPr>
          <w:rStyle w:val="Sprotnaopomba-sklic"/>
        </w:rPr>
        <w:footnoteRef/>
      </w:r>
      <w:r w:rsidRPr="00D64010">
        <w:t xml:space="preserve"> Marinčič, »Beg pred strahom,« </w:t>
      </w:r>
      <w:r w:rsidRPr="00A237DB">
        <w:rPr>
          <w:i/>
        </w:rPr>
        <w:t>Sobotna priloga</w:t>
      </w:r>
      <w:r w:rsidRPr="00A237DB">
        <w:t>, 2. 11. 1985, 26.</w:t>
      </w:r>
    </w:p>
  </w:footnote>
  <w:footnote w:id="63">
    <w:p w14:paraId="37BEE693" w14:textId="2A82681B" w:rsidR="000945CF" w:rsidRPr="00A237DB" w:rsidRDefault="000945CF" w:rsidP="007B2776">
      <w:pPr>
        <w:pStyle w:val="Sprotnaopomba-besedilo"/>
        <w:jc w:val="both"/>
      </w:pPr>
      <w:r w:rsidRPr="00D64010">
        <w:rPr>
          <w:rStyle w:val="Sprotnaopomba-sklic"/>
        </w:rPr>
        <w:footnoteRef/>
      </w:r>
      <w:r w:rsidRPr="00D64010">
        <w:t xml:space="preserve"> Vesna Marinčič, »Pamet v roke, dokler ne izumijo cepiva,« </w:t>
      </w:r>
      <w:r w:rsidRPr="00A237DB">
        <w:rPr>
          <w:i/>
        </w:rPr>
        <w:t>Sobotna priloga</w:t>
      </w:r>
      <w:r w:rsidRPr="00A237DB">
        <w:t>, 26. 10. 1985, 26.</w:t>
      </w:r>
    </w:p>
  </w:footnote>
  <w:footnote w:id="64">
    <w:p w14:paraId="31A06547" w14:textId="24528119" w:rsidR="000945CF" w:rsidRPr="00612F1A" w:rsidRDefault="000945CF" w:rsidP="007B2776">
      <w:pPr>
        <w:pStyle w:val="Sprotnaopomba-besedilo"/>
        <w:jc w:val="both"/>
      </w:pPr>
      <w:r w:rsidRPr="00D64010">
        <w:rPr>
          <w:rStyle w:val="Sprotnaopomba-sklic"/>
        </w:rPr>
        <w:footnoteRef/>
      </w:r>
      <w:r w:rsidRPr="00D64010">
        <w:t xml:space="preserve"> NI</w:t>
      </w:r>
      <w:r w:rsidRPr="00A237DB">
        <w:t>JZ, Poročilo o aktivnosti, 11</w:t>
      </w:r>
      <w:r>
        <w:t>.</w:t>
      </w:r>
      <w:r w:rsidRPr="00A237DB">
        <w:t xml:space="preserve"> »Več pojasnil glede aidsa</w:t>
      </w:r>
      <w:r>
        <w:t>,</w:t>
      </w:r>
      <w:r w:rsidRPr="00A237DB">
        <w:t xml:space="preserve">« </w:t>
      </w:r>
      <w:r w:rsidRPr="00A237DB">
        <w:rPr>
          <w:i/>
        </w:rPr>
        <w:t>Delo</w:t>
      </w:r>
      <w:r w:rsidRPr="00612F1A">
        <w:t>, 23. 10. 1985, 14</w:t>
      </w:r>
      <w:r>
        <w:t>.</w:t>
      </w:r>
      <w:r w:rsidRPr="00612F1A">
        <w:t xml:space="preserve"> Marinčič, »Pamet v roke,« </w:t>
      </w:r>
      <w:r w:rsidRPr="00612F1A">
        <w:rPr>
          <w:i/>
        </w:rPr>
        <w:t>Sobotna priloga</w:t>
      </w:r>
      <w:r w:rsidRPr="00612F1A">
        <w:t>, 26. 10. 1985, 26.</w:t>
      </w:r>
    </w:p>
  </w:footnote>
  <w:footnote w:id="65">
    <w:p w14:paraId="715A2065" w14:textId="6A50365C" w:rsidR="000945CF" w:rsidRPr="00612F1A" w:rsidRDefault="000945CF" w:rsidP="007B2776">
      <w:pPr>
        <w:pStyle w:val="Sprotnaopomba-besedilo"/>
        <w:jc w:val="both"/>
      </w:pPr>
      <w:r w:rsidRPr="00D64010">
        <w:rPr>
          <w:rStyle w:val="Sprotnaopomba-sklic"/>
        </w:rPr>
        <w:footnoteRef/>
      </w:r>
      <w:r w:rsidRPr="00D64010">
        <w:t xml:space="preserve"> Konvalinka, »Virus AIDS že pri nas,« </w:t>
      </w:r>
      <w:r w:rsidRPr="00A237DB">
        <w:rPr>
          <w:i/>
        </w:rPr>
        <w:t>Jana</w:t>
      </w:r>
      <w:r w:rsidRPr="00A237DB">
        <w:t>, 4. 9. 1985, 11</w:t>
      </w:r>
      <w:r>
        <w:t>–1</w:t>
      </w:r>
      <w:r w:rsidRPr="00A237DB">
        <w:t>2</w:t>
      </w:r>
      <w:r>
        <w:t>.</w:t>
      </w:r>
      <w:r w:rsidRPr="00A237DB">
        <w:t xml:space="preserve"> Drakulić, »Virus prijeti </w:t>
      </w:r>
      <w:r w:rsidRPr="00612F1A">
        <w:t xml:space="preserve">netipično,« </w:t>
      </w:r>
      <w:r w:rsidRPr="00612F1A">
        <w:rPr>
          <w:i/>
        </w:rPr>
        <w:t>Start</w:t>
      </w:r>
      <w:r w:rsidRPr="00612F1A">
        <w:t>, 7. 9. 1985, 29</w:t>
      </w:r>
      <w:r>
        <w:t>–</w:t>
      </w:r>
      <w:r w:rsidRPr="00612F1A">
        <w:t>31.</w:t>
      </w:r>
    </w:p>
  </w:footnote>
  <w:footnote w:id="66">
    <w:p w14:paraId="2999A719" w14:textId="2242495B" w:rsidR="000945CF" w:rsidRPr="00A237DB" w:rsidRDefault="000945CF" w:rsidP="007B2776">
      <w:pPr>
        <w:pStyle w:val="Sprotnaopomba-besedilo"/>
        <w:jc w:val="both"/>
      </w:pPr>
      <w:r w:rsidRPr="00D64010">
        <w:rPr>
          <w:rStyle w:val="Sprotnaopomba-sklic"/>
        </w:rPr>
        <w:footnoteRef/>
      </w:r>
      <w:r w:rsidRPr="00D64010">
        <w:t xml:space="preserve"> Dragica Bošnjak, »Zdravniki: v Sloveniji še ni aidsa,« </w:t>
      </w:r>
      <w:r w:rsidRPr="00A237DB">
        <w:rPr>
          <w:i/>
        </w:rPr>
        <w:t>Delo</w:t>
      </w:r>
      <w:r w:rsidRPr="00A237DB">
        <w:t>, 13. 3. 1986, 1.</w:t>
      </w:r>
    </w:p>
  </w:footnote>
  <w:footnote w:id="67">
    <w:p w14:paraId="06AC2CD9" w14:textId="754249B9" w:rsidR="000945CF" w:rsidRPr="00612F1A" w:rsidRDefault="000945CF" w:rsidP="007B2776">
      <w:pPr>
        <w:pStyle w:val="Sprotnaopomba-besedilo"/>
        <w:jc w:val="both"/>
      </w:pPr>
      <w:r w:rsidRPr="00D64010">
        <w:rPr>
          <w:rStyle w:val="Sprotnaopomba-sklic"/>
        </w:rPr>
        <w:footnoteRef/>
      </w:r>
      <w:r w:rsidRPr="00D64010">
        <w:t xml:space="preserve"> </w:t>
      </w:r>
      <w:r>
        <w:t xml:space="preserve">SI </w:t>
      </w:r>
      <w:r w:rsidRPr="00D64010">
        <w:t>AS, 537</w:t>
      </w:r>
      <w:r>
        <w:t xml:space="preserve">, </w:t>
      </w:r>
      <w:r w:rsidRPr="00D64010">
        <w:t>š. 533, t. e. 2, 74. seja Predsedstva RK SZDL, Ljubljana,</w:t>
      </w:r>
      <w:r w:rsidRPr="00A237DB">
        <w:t xml:space="preserve"> 16. 6. 1987</w:t>
      </w:r>
      <w:r>
        <w:t>.</w:t>
      </w:r>
      <w:r w:rsidRPr="00A237DB">
        <w:t xml:space="preserve"> »Aids napovedujejo značilne motnje,« </w:t>
      </w:r>
      <w:r w:rsidRPr="00612F1A">
        <w:rPr>
          <w:i/>
        </w:rPr>
        <w:t>Delo</w:t>
      </w:r>
      <w:r w:rsidRPr="00612F1A">
        <w:t>, 9. 11. 1985, 5</w:t>
      </w:r>
      <w:r>
        <w:t>.</w:t>
      </w:r>
      <w:r w:rsidRPr="00612F1A">
        <w:t xml:space="preserve"> »Preiskave so pokazale, da v Mariboru ni aidsa,« </w:t>
      </w:r>
      <w:r w:rsidRPr="00612F1A">
        <w:rPr>
          <w:i/>
        </w:rPr>
        <w:t>Delo</w:t>
      </w:r>
      <w:r w:rsidRPr="00612F1A">
        <w:t>, 13. 2. 1986, 2</w:t>
      </w:r>
      <w:r>
        <w:t>.</w:t>
      </w:r>
    </w:p>
  </w:footnote>
  <w:footnote w:id="68">
    <w:p w14:paraId="16412E3E" w14:textId="0DBD4F53" w:rsidR="000945CF" w:rsidRPr="00A237DB" w:rsidRDefault="000945CF" w:rsidP="007B2776">
      <w:pPr>
        <w:pStyle w:val="Sprotnaopomba-besedilo"/>
        <w:jc w:val="both"/>
      </w:pPr>
      <w:r w:rsidRPr="00D64010">
        <w:rPr>
          <w:rStyle w:val="Sprotnaopomba-sklic"/>
        </w:rPr>
        <w:footnoteRef/>
      </w:r>
      <w:r w:rsidRPr="00D64010">
        <w:t xml:space="preserve"> NIJZ, Poročilo o aktivnosti, 11</w:t>
      </w:r>
      <w:r>
        <w:t>.</w:t>
      </w:r>
      <w:r w:rsidRPr="00D64010">
        <w:t xml:space="preserve"> Glonar, »Razmišljanje transfuziologa,« </w:t>
      </w:r>
      <w:r w:rsidRPr="00A237DB">
        <w:rPr>
          <w:i/>
        </w:rPr>
        <w:t>Sobotna priloga</w:t>
      </w:r>
      <w:r w:rsidRPr="00A237DB">
        <w:t>, 25. 1. 1986, 21.</w:t>
      </w:r>
    </w:p>
  </w:footnote>
  <w:footnote w:id="69">
    <w:p w14:paraId="5D97B6D8" w14:textId="14662235" w:rsidR="000945CF" w:rsidRPr="00612F1A" w:rsidRDefault="000945CF" w:rsidP="007B2776">
      <w:pPr>
        <w:pStyle w:val="Sprotnaopomba-besedilo"/>
        <w:jc w:val="both"/>
      </w:pPr>
      <w:r w:rsidRPr="00D64010">
        <w:rPr>
          <w:rStyle w:val="Sprotnaopomba-sklic"/>
        </w:rPr>
        <w:footnoteRef/>
      </w:r>
      <w:r w:rsidRPr="00D64010">
        <w:t xml:space="preserve"> Drakulić, »Virus prijeti netipično,« </w:t>
      </w:r>
      <w:r w:rsidRPr="00A237DB">
        <w:rPr>
          <w:i/>
        </w:rPr>
        <w:t>Start</w:t>
      </w:r>
      <w:r w:rsidRPr="00A237DB">
        <w:t>, 7. 9. 1985, 29</w:t>
      </w:r>
      <w:r>
        <w:t>–</w:t>
      </w:r>
      <w:r w:rsidRPr="00A237DB">
        <w:t>31</w:t>
      </w:r>
      <w:r>
        <w:t>.</w:t>
      </w:r>
      <w:r w:rsidRPr="00A237DB">
        <w:t xml:space="preserve"> Kogoj, »Aids ni znanstvena fantastika,« </w:t>
      </w:r>
      <w:r w:rsidRPr="00612F1A">
        <w:rPr>
          <w:i/>
        </w:rPr>
        <w:t>Primorske novice</w:t>
      </w:r>
      <w:r w:rsidRPr="00612F1A">
        <w:t>, 27. 9. 1985, 8</w:t>
      </w:r>
      <w:r>
        <w:t>.</w:t>
      </w:r>
      <w:r w:rsidRPr="00612F1A">
        <w:t xml:space="preserve"> Kogoj, »Aids je in bo</w:t>
      </w:r>
      <w:r>
        <w:t>,</w:t>
      </w:r>
      <w:r w:rsidRPr="00612F1A">
        <w:t xml:space="preserve">« </w:t>
      </w:r>
      <w:r w:rsidRPr="00612F1A">
        <w:rPr>
          <w:i/>
        </w:rPr>
        <w:t>Teleks</w:t>
      </w:r>
      <w:r w:rsidRPr="00612F1A">
        <w:t>, 12. 12. 1985, 23</w:t>
      </w:r>
      <w:r>
        <w:t>–2</w:t>
      </w:r>
      <w:r w:rsidRPr="00612F1A">
        <w:t>5.</w:t>
      </w:r>
    </w:p>
  </w:footnote>
  <w:footnote w:id="70">
    <w:p w14:paraId="204E70C2" w14:textId="01691830" w:rsidR="000945CF" w:rsidRPr="00612F1A" w:rsidRDefault="000945CF" w:rsidP="007B2776">
      <w:pPr>
        <w:pStyle w:val="Sprotnaopomba-besedilo"/>
        <w:jc w:val="both"/>
      </w:pPr>
      <w:r w:rsidRPr="00D64010">
        <w:rPr>
          <w:rStyle w:val="Sprotnaopomba-sklic"/>
        </w:rPr>
        <w:footnoteRef/>
      </w:r>
      <w:r w:rsidRPr="00D64010">
        <w:t xml:space="preserve"> Drakulić, »Virus prijeti netip</w:t>
      </w:r>
      <w:r w:rsidRPr="00A237DB">
        <w:t xml:space="preserve">ično,« </w:t>
      </w:r>
      <w:r w:rsidRPr="00A237DB">
        <w:rPr>
          <w:i/>
        </w:rPr>
        <w:t>Start</w:t>
      </w:r>
      <w:r w:rsidRPr="00612F1A">
        <w:t>, 7. 9. 1985,</w:t>
      </w:r>
      <w:r>
        <w:t xml:space="preserve"> </w:t>
      </w:r>
      <w:r w:rsidRPr="00612F1A">
        <w:t>29</w:t>
      </w:r>
      <w:r>
        <w:t>–</w:t>
      </w:r>
      <w:r w:rsidRPr="00612F1A">
        <w:t>31</w:t>
      </w:r>
      <w:r>
        <w:t>.</w:t>
      </w:r>
      <w:r w:rsidRPr="00612F1A">
        <w:t xml:space="preserve"> Glonar, »Razmišljanje transfuziologa,« </w:t>
      </w:r>
      <w:r w:rsidRPr="00612F1A">
        <w:rPr>
          <w:i/>
        </w:rPr>
        <w:t>Sobotna priloga</w:t>
      </w:r>
      <w:r w:rsidRPr="00612F1A">
        <w:t>, 25. 1. 1986, 21.</w:t>
      </w:r>
    </w:p>
  </w:footnote>
  <w:footnote w:id="71">
    <w:p w14:paraId="7C4898B7" w14:textId="7EFF45D3" w:rsidR="000945CF" w:rsidRPr="00612F1A" w:rsidRDefault="000945CF" w:rsidP="007B2776">
      <w:pPr>
        <w:pStyle w:val="Sprotnaopomba-besedilo"/>
        <w:jc w:val="both"/>
      </w:pPr>
      <w:r w:rsidRPr="00D64010">
        <w:rPr>
          <w:rStyle w:val="Sprotnaopomba-sklic"/>
        </w:rPr>
        <w:footnoteRef/>
      </w:r>
      <w:r w:rsidRPr="00D64010">
        <w:t xml:space="preserve"> AJ, 578-38-67, Sani</w:t>
      </w:r>
      <w:r>
        <w:t>t</w:t>
      </w:r>
      <w:r w:rsidRPr="00D64010">
        <w:t>a</w:t>
      </w:r>
      <w:r>
        <w:t>r</w:t>
      </w:r>
      <w:r w:rsidRPr="00D64010">
        <w:t>ni nadzor na granici, 1979</w:t>
      </w:r>
      <w:r>
        <w:t>–</w:t>
      </w:r>
      <w:r w:rsidRPr="00D64010">
        <w:t>1984, f. 38. Nacrt Odluke o izmenama i dopuna</w:t>
      </w:r>
      <w:r>
        <w:t>m</w:t>
      </w:r>
      <w:r w:rsidRPr="00D64010">
        <w:t xml:space="preserve">a Odluke o merama za zaštitu stanovništva </w:t>
      </w:r>
      <w:r w:rsidRPr="00A237DB">
        <w:t>od sindr</w:t>
      </w:r>
      <w:r>
        <w:t>o</w:t>
      </w:r>
      <w:r w:rsidRPr="00A237DB">
        <w:t>ma stečenog nedostatka imuniteta. Beograd, 28. 4. 1987</w:t>
      </w:r>
      <w:r>
        <w:t>.</w:t>
      </w:r>
      <w:r w:rsidRPr="00A237DB">
        <w:t xml:space="preserve"> Ibid.</w:t>
      </w:r>
      <w:r>
        <w:t>,</w:t>
      </w:r>
      <w:r w:rsidRPr="00A237DB">
        <w:t xml:space="preserve"> Zapisnik sa 6. Sjednice Saveznog komiteta za rad, zdravstvo i socijalnu zaštitu, Beograd, 19. 6. 1987</w:t>
      </w:r>
      <w:r>
        <w:t>.</w:t>
      </w:r>
      <w:r w:rsidRPr="00A237DB">
        <w:t xml:space="preserve"> </w:t>
      </w:r>
      <w:r w:rsidRPr="008E6B72">
        <w:rPr>
          <w:i/>
        </w:rPr>
        <w:t>Uradni list SFRJ</w:t>
      </w:r>
      <w:r w:rsidRPr="00A237DB">
        <w:t>, 7. 8. 1987, št. 53, 1306</w:t>
      </w:r>
      <w:r>
        <w:t>.</w:t>
      </w:r>
      <w:r w:rsidRPr="00A237DB">
        <w:t xml:space="preserve"> Dragica Bošnjak, »Neodgovorno omahovanje,« </w:t>
      </w:r>
      <w:r w:rsidRPr="00612F1A">
        <w:rPr>
          <w:i/>
        </w:rPr>
        <w:t>Delo</w:t>
      </w:r>
      <w:r w:rsidRPr="00612F1A">
        <w:t>, 26. 3. 1987, 8.</w:t>
      </w:r>
    </w:p>
  </w:footnote>
  <w:footnote w:id="72">
    <w:p w14:paraId="0817A74F" w14:textId="42C1E475" w:rsidR="000945CF" w:rsidRPr="00A237DB" w:rsidRDefault="000945CF" w:rsidP="007B2776">
      <w:pPr>
        <w:pStyle w:val="Sprotnaopomba-besedilo"/>
        <w:jc w:val="both"/>
      </w:pPr>
      <w:r w:rsidRPr="00D64010">
        <w:rPr>
          <w:rStyle w:val="Sprotnaopomba-sklic"/>
        </w:rPr>
        <w:footnoteRef/>
      </w:r>
      <w:r w:rsidRPr="00D64010">
        <w:t xml:space="preserve"> Drakulić, »Virus prijeti netipično,« </w:t>
      </w:r>
      <w:r w:rsidRPr="00A237DB">
        <w:rPr>
          <w:i/>
        </w:rPr>
        <w:t>Start</w:t>
      </w:r>
      <w:r w:rsidRPr="00A237DB">
        <w:t>, 7. 9. 1985, 29</w:t>
      </w:r>
      <w:r>
        <w:t>–</w:t>
      </w:r>
      <w:r w:rsidRPr="00A237DB">
        <w:t>31.</w:t>
      </w:r>
    </w:p>
  </w:footnote>
  <w:footnote w:id="73">
    <w:p w14:paraId="0E7A3ADF" w14:textId="13EC7F36" w:rsidR="000945CF" w:rsidRPr="00612F1A" w:rsidRDefault="000945CF" w:rsidP="007B2776">
      <w:pPr>
        <w:pStyle w:val="Sprotnaopomba-besedilo"/>
        <w:jc w:val="both"/>
      </w:pPr>
      <w:r w:rsidRPr="00D64010">
        <w:rPr>
          <w:rStyle w:val="Sprotnaopomba-sklic"/>
        </w:rPr>
        <w:footnoteRef/>
      </w:r>
      <w:r w:rsidRPr="00D64010">
        <w:t xml:space="preserve"> Kogoj, »AIDS je, AIDS ni,?« </w:t>
      </w:r>
      <w:r w:rsidRPr="00A237DB">
        <w:rPr>
          <w:i/>
        </w:rPr>
        <w:t>Primorske novice</w:t>
      </w:r>
      <w:r w:rsidRPr="00A237DB">
        <w:t>, 3. 9. 1985, 2</w:t>
      </w:r>
      <w:r>
        <w:t>.</w:t>
      </w:r>
      <w:r w:rsidRPr="00A237DB">
        <w:t xml:space="preserve"> Drakulić, »Virus prijeti netipično,« </w:t>
      </w:r>
      <w:r w:rsidRPr="00612F1A">
        <w:rPr>
          <w:i/>
        </w:rPr>
        <w:t>Start</w:t>
      </w:r>
      <w:r w:rsidRPr="00612F1A">
        <w:t>, 7. 9. 1985, 29</w:t>
      </w:r>
      <w:r>
        <w:t>–</w:t>
      </w:r>
      <w:r w:rsidRPr="00612F1A">
        <w:t>31.</w:t>
      </w:r>
    </w:p>
  </w:footnote>
  <w:footnote w:id="74">
    <w:p w14:paraId="02314732" w14:textId="72D8FCDA" w:rsidR="000945CF" w:rsidRPr="00612F1A" w:rsidRDefault="000945CF" w:rsidP="007B2776">
      <w:pPr>
        <w:pStyle w:val="Sprotnaopomba-besedilo"/>
        <w:jc w:val="both"/>
      </w:pPr>
      <w:r w:rsidRPr="00D64010">
        <w:rPr>
          <w:rStyle w:val="Sprotnaopomba-sklic"/>
        </w:rPr>
        <w:footnoteRef/>
      </w:r>
      <w:r w:rsidRPr="00D64010">
        <w:t xml:space="preserve"> Glonar, »Ra</w:t>
      </w:r>
      <w:r w:rsidRPr="00A237DB">
        <w:t xml:space="preserve">zmišljanje transfuziologa,« </w:t>
      </w:r>
      <w:r w:rsidRPr="00A237DB">
        <w:rPr>
          <w:i/>
        </w:rPr>
        <w:t>Sobotna priloga</w:t>
      </w:r>
      <w:r w:rsidRPr="00612F1A">
        <w:t>, 25. 1. 1986, 21.</w:t>
      </w:r>
    </w:p>
  </w:footnote>
  <w:footnote w:id="75">
    <w:p w14:paraId="71A8C59E" w14:textId="6203048C" w:rsidR="00971058" w:rsidRPr="00971058" w:rsidRDefault="00971058" w:rsidP="007B2776">
      <w:pPr>
        <w:pStyle w:val="Sprotnaopomba-besedilo"/>
        <w:rPr>
          <w:lang w:val="en-GB"/>
        </w:rPr>
      </w:pPr>
      <w:r>
        <w:rPr>
          <w:rStyle w:val="Sprotnaopomba-sklic"/>
        </w:rPr>
        <w:footnoteRef/>
      </w:r>
      <w:r>
        <w:t xml:space="preserve"> SI </w:t>
      </w:r>
      <w:r w:rsidRPr="00D64010">
        <w:t>AS, 537</w:t>
      </w:r>
      <w:r>
        <w:t xml:space="preserve">, </w:t>
      </w:r>
      <w:r w:rsidRPr="00D64010">
        <w:t>š. 533, t. e. 2, 74. seja Predsedstva RK SZDL, Ljubljana,</w:t>
      </w:r>
      <w:r w:rsidRPr="00A237DB">
        <w:t xml:space="preserve"> 16. 6. 1987</w:t>
      </w:r>
      <w:r>
        <w:t>.</w:t>
      </w:r>
    </w:p>
  </w:footnote>
  <w:footnote w:id="76">
    <w:p w14:paraId="3784F5E6" w14:textId="096926EB" w:rsidR="000945CF" w:rsidRPr="00A237DB" w:rsidRDefault="000945CF" w:rsidP="007B2776">
      <w:pPr>
        <w:pStyle w:val="Sprotnaopomba-besedilo"/>
        <w:jc w:val="both"/>
      </w:pPr>
      <w:r w:rsidRPr="00D64010">
        <w:rPr>
          <w:rStyle w:val="Sprotnaopomba-sklic"/>
        </w:rPr>
        <w:footnoteRef/>
      </w:r>
      <w:r w:rsidRPr="00D64010">
        <w:t xml:space="preserve"> Vesna Marinčič, »Najprej test, potem šele igre v postelji,« </w:t>
      </w:r>
      <w:r w:rsidRPr="00A237DB">
        <w:rPr>
          <w:i/>
        </w:rPr>
        <w:t>Sobotna priloga</w:t>
      </w:r>
      <w:r w:rsidRPr="00A237DB">
        <w:t>, 16. 11. 1985, 11.</w:t>
      </w:r>
    </w:p>
  </w:footnote>
  <w:footnote w:id="77">
    <w:p w14:paraId="02DA3CE5" w14:textId="1B3757A0" w:rsidR="000945CF" w:rsidRPr="00612F1A" w:rsidRDefault="000945CF" w:rsidP="007B2776">
      <w:pPr>
        <w:pStyle w:val="Sprotnaopomba-besedilo"/>
        <w:jc w:val="both"/>
      </w:pPr>
      <w:r w:rsidRPr="00D64010">
        <w:rPr>
          <w:rStyle w:val="Sprotnaopomba-sklic"/>
        </w:rPr>
        <w:footnoteRef/>
      </w:r>
      <w:r w:rsidRPr="00D64010">
        <w:t xml:space="preserve"> »Prvi primer AIDS pri nas,« </w:t>
      </w:r>
      <w:r w:rsidRPr="00A237DB">
        <w:rPr>
          <w:i/>
        </w:rPr>
        <w:t>Delo</w:t>
      </w:r>
      <w:r w:rsidRPr="00A237DB">
        <w:t>, 20. 9. 1985, 23</w:t>
      </w:r>
      <w:r>
        <w:t>.</w:t>
      </w:r>
      <w:r w:rsidRPr="00A237DB">
        <w:t xml:space="preserve"> Konvalinka, »Kaj pomenijo protitelesa?« </w:t>
      </w:r>
      <w:r w:rsidRPr="00612F1A">
        <w:rPr>
          <w:i/>
        </w:rPr>
        <w:t>Jana</w:t>
      </w:r>
      <w:r w:rsidRPr="00612F1A">
        <w:t>, 25. 9. 1985, 11</w:t>
      </w:r>
      <w:r w:rsidR="00BF6944">
        <w:t xml:space="preserve">, </w:t>
      </w:r>
      <w:r>
        <w:t>1</w:t>
      </w:r>
      <w:r w:rsidRPr="00612F1A">
        <w:t>2.</w:t>
      </w:r>
    </w:p>
  </w:footnote>
  <w:footnote w:id="78">
    <w:p w14:paraId="095EDA7D" w14:textId="1D92A80D" w:rsidR="000945CF" w:rsidRPr="00A237DB" w:rsidRDefault="000945CF" w:rsidP="007B2776">
      <w:pPr>
        <w:pStyle w:val="Sprotnaopomba-besedilo"/>
        <w:jc w:val="both"/>
      </w:pPr>
      <w:r w:rsidRPr="00D64010">
        <w:rPr>
          <w:rStyle w:val="Sprotnaopomba-sklic"/>
        </w:rPr>
        <w:footnoteRef/>
      </w:r>
      <w:r w:rsidRPr="00D64010">
        <w:t xml:space="preserve"> Kogoj, »Aids ni znanstvena fantastika,« </w:t>
      </w:r>
      <w:r w:rsidRPr="00A237DB">
        <w:rPr>
          <w:i/>
        </w:rPr>
        <w:t>Primorske novice</w:t>
      </w:r>
      <w:r w:rsidRPr="00A237DB">
        <w:t>, 27. 9. 1985, 8.</w:t>
      </w:r>
    </w:p>
  </w:footnote>
  <w:footnote w:id="79">
    <w:p w14:paraId="16F090DB" w14:textId="1E45B458" w:rsidR="000945CF" w:rsidRPr="00A237DB" w:rsidRDefault="000945CF" w:rsidP="007B2776">
      <w:pPr>
        <w:pStyle w:val="Sprotnaopomba-besedilo"/>
        <w:jc w:val="both"/>
      </w:pPr>
      <w:r w:rsidRPr="00D64010">
        <w:rPr>
          <w:rStyle w:val="Sprotnaopomba-sklic"/>
        </w:rPr>
        <w:footnoteRef/>
      </w:r>
      <w:r w:rsidRPr="00D64010">
        <w:t xml:space="preserve"> »Za aidsom je umrl tretji bolnik v naši državi,« </w:t>
      </w:r>
      <w:r w:rsidRPr="00A237DB">
        <w:rPr>
          <w:i/>
        </w:rPr>
        <w:t>Delo</w:t>
      </w:r>
      <w:r w:rsidRPr="00A237DB">
        <w:t>, 19. 3. 1986, 2.</w:t>
      </w:r>
    </w:p>
  </w:footnote>
  <w:footnote w:id="80">
    <w:p w14:paraId="25F1E8CF" w14:textId="55C0E4F3" w:rsidR="000945CF" w:rsidRPr="00612F1A" w:rsidRDefault="000945CF" w:rsidP="007B2776">
      <w:pPr>
        <w:pStyle w:val="Sprotnaopomba-besedilo"/>
        <w:jc w:val="both"/>
      </w:pPr>
      <w:r w:rsidRPr="00D64010">
        <w:rPr>
          <w:rStyle w:val="Sprotnaopomba-sklic"/>
        </w:rPr>
        <w:footnoteRef/>
      </w:r>
      <w:r w:rsidRPr="00D64010">
        <w:t xml:space="preserve"> Bošnjak, »Brez denarja proti aidsu?</w:t>
      </w:r>
      <w:r>
        <w:t>,</w:t>
      </w:r>
      <w:r w:rsidRPr="00D64010">
        <w:t xml:space="preserve">« </w:t>
      </w:r>
      <w:r w:rsidRPr="00A237DB">
        <w:rPr>
          <w:i/>
        </w:rPr>
        <w:t>Delo</w:t>
      </w:r>
      <w:r w:rsidRPr="00A237DB">
        <w:t>, 21. 3. 1986, 3</w:t>
      </w:r>
      <w:r>
        <w:t>.</w:t>
      </w:r>
      <w:r w:rsidRPr="00A237DB">
        <w:t xml:space="preserve"> »Aids najbolj ogroža narkomane,« </w:t>
      </w:r>
      <w:r w:rsidRPr="00612F1A">
        <w:rPr>
          <w:i/>
        </w:rPr>
        <w:t>Delo</w:t>
      </w:r>
      <w:r w:rsidRPr="00612F1A">
        <w:t>, 5. 4. 1986.</w:t>
      </w:r>
    </w:p>
  </w:footnote>
  <w:footnote w:id="81">
    <w:p w14:paraId="4C7D0DD3" w14:textId="641C2B4C" w:rsidR="000945CF" w:rsidRPr="00A237DB" w:rsidRDefault="000945CF" w:rsidP="007B2776">
      <w:pPr>
        <w:pStyle w:val="Sprotnaopomba-besedilo"/>
        <w:jc w:val="both"/>
      </w:pPr>
      <w:r w:rsidRPr="00D64010">
        <w:rPr>
          <w:rStyle w:val="Sprotnaopomba-sklic"/>
        </w:rPr>
        <w:footnoteRef/>
      </w:r>
      <w:r w:rsidRPr="00D64010">
        <w:t xml:space="preserve"> »Vojvodina v boju proti aidsu,« </w:t>
      </w:r>
      <w:r w:rsidRPr="00A237DB">
        <w:rPr>
          <w:i/>
        </w:rPr>
        <w:t>Delo</w:t>
      </w:r>
      <w:r w:rsidRPr="00A237DB">
        <w:t>, 17. 4. 1986, 9.</w:t>
      </w:r>
    </w:p>
  </w:footnote>
  <w:footnote w:id="82">
    <w:p w14:paraId="748837D2" w14:textId="087D8671" w:rsidR="000945CF" w:rsidRPr="00A237DB" w:rsidRDefault="000945CF" w:rsidP="007B2776">
      <w:pPr>
        <w:pStyle w:val="Sprotnaopomba-besedilo"/>
        <w:jc w:val="both"/>
      </w:pPr>
      <w:r w:rsidRPr="00D64010">
        <w:rPr>
          <w:rStyle w:val="Sprotnaopomba-sklic"/>
        </w:rPr>
        <w:footnoteRef/>
      </w:r>
      <w:r w:rsidRPr="00D64010">
        <w:t xml:space="preserve"> NIJZ, Poročilo o aktivnosti, 8.</w:t>
      </w:r>
    </w:p>
  </w:footnote>
  <w:footnote w:id="83">
    <w:p w14:paraId="28D2657B" w14:textId="77777777" w:rsidR="000945CF" w:rsidRPr="00A237DB" w:rsidRDefault="000945CF" w:rsidP="007B2776">
      <w:pPr>
        <w:pStyle w:val="Sprotnaopomba-besedilo"/>
        <w:jc w:val="both"/>
      </w:pPr>
      <w:r w:rsidRPr="00D64010">
        <w:rPr>
          <w:rStyle w:val="Sprotnaopomba-sklic"/>
        </w:rPr>
        <w:footnoteRef/>
      </w:r>
      <w:r w:rsidRPr="00D64010">
        <w:t xml:space="preserve"> AJ, 578-15-18. Sednice komiteta (III) u 1986. godine. 1986, f. 15. Odluka, Beograd, 25. 4. </w:t>
      </w:r>
      <w:r w:rsidRPr="00A237DB">
        <w:t>1985.</w:t>
      </w:r>
    </w:p>
  </w:footnote>
  <w:footnote w:id="84">
    <w:p w14:paraId="2A8BF2A1" w14:textId="75598A1C" w:rsidR="000945CF" w:rsidRPr="00612F1A" w:rsidRDefault="000945CF" w:rsidP="007B2776">
      <w:pPr>
        <w:pStyle w:val="Sprotnaopomba-besedilo"/>
        <w:jc w:val="both"/>
      </w:pPr>
      <w:r w:rsidRPr="00D64010">
        <w:rPr>
          <w:rStyle w:val="Sprotnaopomba-sklic"/>
        </w:rPr>
        <w:footnoteRef/>
      </w:r>
      <w:r w:rsidRPr="00D64010">
        <w:t xml:space="preserve"> Maja Konvalinka, »Pozor, strogo zaupno!</w:t>
      </w:r>
      <w:r>
        <w:t>,</w:t>
      </w:r>
      <w:r w:rsidRPr="00D64010">
        <w:t xml:space="preserve">« </w:t>
      </w:r>
      <w:r w:rsidRPr="00A237DB">
        <w:rPr>
          <w:i/>
        </w:rPr>
        <w:t>Jana</w:t>
      </w:r>
      <w:r w:rsidRPr="00612F1A">
        <w:t>, 13. 8. 1986, 12</w:t>
      </w:r>
      <w:r>
        <w:t>.</w:t>
      </w:r>
      <w:r w:rsidRPr="00612F1A">
        <w:t xml:space="preserve"> Mija Repovž, »Dvorezni molk,« </w:t>
      </w:r>
      <w:r w:rsidRPr="00612F1A">
        <w:rPr>
          <w:i/>
        </w:rPr>
        <w:t>Teleks</w:t>
      </w:r>
      <w:r w:rsidRPr="00612F1A">
        <w:t>, 21. 8. 1986, 12</w:t>
      </w:r>
      <w:r w:rsidR="00BF6944">
        <w:t xml:space="preserve">, </w:t>
      </w:r>
      <w:r>
        <w:t>1</w:t>
      </w:r>
      <w:r w:rsidRPr="00612F1A">
        <w:t>3</w:t>
      </w:r>
      <w:r>
        <w:t>.</w:t>
      </w:r>
      <w:r w:rsidRPr="00612F1A">
        <w:t xml:space="preserve"> Vitko Kogoj, »Aids – leto dni kasneje,« </w:t>
      </w:r>
      <w:r w:rsidRPr="00612F1A">
        <w:rPr>
          <w:i/>
        </w:rPr>
        <w:t>Primorske novice</w:t>
      </w:r>
      <w:r w:rsidRPr="00612F1A">
        <w:t>, 26. 8. 1986, 2.</w:t>
      </w:r>
    </w:p>
  </w:footnote>
  <w:footnote w:id="85">
    <w:p w14:paraId="55E7E740" w14:textId="528EA466" w:rsidR="000945CF" w:rsidRPr="00A237DB" w:rsidRDefault="000945CF" w:rsidP="007B2776">
      <w:pPr>
        <w:pStyle w:val="Sprotnaopomba-besedilo"/>
        <w:jc w:val="both"/>
      </w:pPr>
      <w:r w:rsidRPr="00D64010">
        <w:rPr>
          <w:rStyle w:val="Sprotnaopomba-sklic"/>
        </w:rPr>
        <w:footnoteRef/>
      </w:r>
      <w:r w:rsidRPr="00D64010">
        <w:t xml:space="preserve"> »AIDS ne pozna izoliranih otokov,« </w:t>
      </w:r>
      <w:r w:rsidRPr="00A237DB">
        <w:rPr>
          <w:i/>
        </w:rPr>
        <w:t>Teleks</w:t>
      </w:r>
      <w:r w:rsidRPr="00A237DB">
        <w:t>, 17. 7. 1986, 17</w:t>
      </w:r>
      <w:r w:rsidR="00BF6944">
        <w:t xml:space="preserve">, </w:t>
      </w:r>
      <w:r>
        <w:t>1</w:t>
      </w:r>
      <w:r w:rsidRPr="00A237DB">
        <w:t>8.</w:t>
      </w:r>
    </w:p>
  </w:footnote>
  <w:footnote w:id="86">
    <w:p w14:paraId="3C9F5725" w14:textId="0E36AADE" w:rsidR="000945CF" w:rsidRPr="00A237DB" w:rsidRDefault="000945CF" w:rsidP="007B2776">
      <w:pPr>
        <w:pStyle w:val="Sprotnaopomba-besedilo"/>
        <w:jc w:val="both"/>
      </w:pPr>
      <w:r w:rsidRPr="00D64010">
        <w:rPr>
          <w:rStyle w:val="Sprotnaopomba-sklic"/>
        </w:rPr>
        <w:footnoteRef/>
      </w:r>
      <w:r w:rsidRPr="00D64010">
        <w:t xml:space="preserve"> Konvalinka, »Pozor, strogo zaupno!</w:t>
      </w:r>
      <w:r>
        <w:t>,</w:t>
      </w:r>
      <w:r w:rsidRPr="00D64010">
        <w:t xml:space="preserve">« </w:t>
      </w:r>
      <w:r w:rsidRPr="00A237DB">
        <w:rPr>
          <w:i/>
        </w:rPr>
        <w:t>Jana</w:t>
      </w:r>
      <w:r w:rsidRPr="00A237DB">
        <w:t>, 13. 8. 1986, 12.</w:t>
      </w:r>
    </w:p>
  </w:footnote>
  <w:footnote w:id="87">
    <w:p w14:paraId="47DEF890" w14:textId="6245BAA6" w:rsidR="000945CF" w:rsidRPr="00612F1A" w:rsidRDefault="000945CF" w:rsidP="007B2776">
      <w:pPr>
        <w:pStyle w:val="Sprotnaopomba-besedilo"/>
        <w:jc w:val="both"/>
      </w:pPr>
      <w:r w:rsidRPr="00D64010">
        <w:rPr>
          <w:rStyle w:val="Sprotnaopomba-sklic"/>
        </w:rPr>
        <w:footnoteRef/>
      </w:r>
      <w:r w:rsidRPr="00D64010">
        <w:t xml:space="preserve"> </w:t>
      </w:r>
      <w:r w:rsidRPr="00A237DB">
        <w:rPr>
          <w:noProof/>
        </w:rPr>
        <w:t xml:space="preserve">Ćosić, </w:t>
      </w:r>
      <w:r w:rsidRPr="00A237DB">
        <w:rPr>
          <w:i/>
          <w:noProof/>
        </w:rPr>
        <w:t>Trideset let hiva</w:t>
      </w:r>
      <w:r w:rsidRPr="00612F1A">
        <w:t>, 23.</w:t>
      </w:r>
    </w:p>
  </w:footnote>
  <w:footnote w:id="88">
    <w:p w14:paraId="4FF28926" w14:textId="23975E8E" w:rsidR="000945CF" w:rsidRPr="00612F1A" w:rsidRDefault="000945CF" w:rsidP="007B2776">
      <w:pPr>
        <w:pStyle w:val="Sprotnaopomba-besedilo"/>
        <w:jc w:val="both"/>
      </w:pPr>
      <w:r w:rsidRPr="00D64010">
        <w:rPr>
          <w:rStyle w:val="Sprotnaopomba-sklic"/>
        </w:rPr>
        <w:footnoteRef/>
      </w:r>
      <w:r w:rsidRPr="00D64010">
        <w:t xml:space="preserve"> Konvalinka, »Pozor, strogo zaupno!</w:t>
      </w:r>
      <w:r>
        <w:t>,</w:t>
      </w:r>
      <w:r w:rsidRPr="00D64010">
        <w:t xml:space="preserve">« </w:t>
      </w:r>
      <w:r w:rsidRPr="00A237DB">
        <w:rPr>
          <w:i/>
        </w:rPr>
        <w:t>Jana</w:t>
      </w:r>
      <w:r w:rsidRPr="00A237DB">
        <w:t>, 13. 8. 1986, 12</w:t>
      </w:r>
      <w:r>
        <w:t>.</w:t>
      </w:r>
      <w:r w:rsidRPr="00A237DB">
        <w:t xml:space="preserve"> Repovž, »Dvorezni molk,« </w:t>
      </w:r>
      <w:r w:rsidRPr="00612F1A">
        <w:rPr>
          <w:i/>
        </w:rPr>
        <w:t>Teleks</w:t>
      </w:r>
      <w:r w:rsidRPr="00612F1A">
        <w:t>, 21. 8. 1986, 12</w:t>
      </w:r>
      <w:r w:rsidR="00BF6944">
        <w:t xml:space="preserve">, </w:t>
      </w:r>
      <w:r>
        <w:t>1</w:t>
      </w:r>
      <w:r w:rsidRPr="00612F1A">
        <w:t>3.</w:t>
      </w:r>
    </w:p>
  </w:footnote>
  <w:footnote w:id="89">
    <w:p w14:paraId="268452AB" w14:textId="120EB0F2" w:rsidR="000945CF" w:rsidRPr="00612F1A" w:rsidRDefault="000945CF" w:rsidP="007B2776">
      <w:pPr>
        <w:pStyle w:val="Sprotnaopomba-besedilo"/>
        <w:jc w:val="both"/>
      </w:pPr>
      <w:r w:rsidRPr="00D64010">
        <w:rPr>
          <w:rStyle w:val="Sprotnaopomba-sklic"/>
        </w:rPr>
        <w:footnoteRef/>
      </w:r>
      <w:r w:rsidRPr="00D64010">
        <w:t xml:space="preserve"> </w:t>
      </w:r>
      <w:r>
        <w:t>Ibid.</w:t>
      </w:r>
    </w:p>
  </w:footnote>
  <w:footnote w:id="90">
    <w:p w14:paraId="3D64381F" w14:textId="287E8994" w:rsidR="000945CF" w:rsidRPr="00A237DB" w:rsidRDefault="000945CF" w:rsidP="007B2776">
      <w:pPr>
        <w:pStyle w:val="Sprotnaopomba-besedilo"/>
        <w:jc w:val="both"/>
      </w:pPr>
      <w:r w:rsidRPr="00D64010">
        <w:rPr>
          <w:rStyle w:val="Sprotnaopomba-sklic"/>
        </w:rPr>
        <w:footnoteRef/>
      </w:r>
      <w:r w:rsidRPr="00D64010">
        <w:t xml:space="preserve"> »AIDS ne pozna izoliranih otokov,« </w:t>
      </w:r>
      <w:r w:rsidRPr="00A237DB">
        <w:rPr>
          <w:i/>
        </w:rPr>
        <w:t>Teleks</w:t>
      </w:r>
      <w:r w:rsidRPr="00A237DB">
        <w:t>, 17. 7. 1986, 17</w:t>
      </w:r>
      <w:r w:rsidR="00BF6944">
        <w:t xml:space="preserve">, </w:t>
      </w:r>
      <w:r>
        <w:t>1</w:t>
      </w:r>
      <w:r w:rsidRPr="00A237DB">
        <w:t>8.</w:t>
      </w:r>
    </w:p>
  </w:footnote>
  <w:footnote w:id="91">
    <w:p w14:paraId="48C9DA79" w14:textId="1EA7D01B" w:rsidR="000945CF" w:rsidRPr="00A237DB" w:rsidRDefault="000945CF" w:rsidP="007B2776">
      <w:pPr>
        <w:pStyle w:val="Sprotnaopomba-besedilo"/>
        <w:jc w:val="both"/>
      </w:pPr>
      <w:r w:rsidRPr="00D64010">
        <w:rPr>
          <w:rStyle w:val="Sprotnaopomba-sklic"/>
        </w:rPr>
        <w:footnoteRef/>
      </w:r>
      <w:r w:rsidRPr="00D64010">
        <w:t xml:space="preserve"> Repovž, »Dvorezni molk,« </w:t>
      </w:r>
      <w:r w:rsidRPr="00A237DB">
        <w:rPr>
          <w:i/>
        </w:rPr>
        <w:t>Teleks</w:t>
      </w:r>
      <w:r w:rsidRPr="00A237DB">
        <w:t>, 21. 8. 1986, 12</w:t>
      </w:r>
      <w:r w:rsidR="00BF6944">
        <w:t xml:space="preserve">, </w:t>
      </w:r>
      <w:r>
        <w:t>1</w:t>
      </w:r>
      <w:r w:rsidRPr="00A237DB">
        <w:t>3.</w:t>
      </w:r>
    </w:p>
  </w:footnote>
  <w:footnote w:id="92">
    <w:p w14:paraId="02CF2C4D" w14:textId="13D28C48" w:rsidR="000945CF" w:rsidRPr="00A237DB" w:rsidRDefault="000945CF" w:rsidP="007B2776">
      <w:pPr>
        <w:pStyle w:val="Sprotnaopomba-besedilo"/>
        <w:jc w:val="both"/>
      </w:pPr>
      <w:r w:rsidRPr="00D64010">
        <w:rPr>
          <w:rStyle w:val="Sprotnaopomba-sklic"/>
        </w:rPr>
        <w:footnoteRef/>
      </w:r>
      <w:r w:rsidRPr="00D64010">
        <w:t xml:space="preserve"> Konvalinka, »Pozor, strogo zaupno!</w:t>
      </w:r>
      <w:r>
        <w:t>,</w:t>
      </w:r>
      <w:r w:rsidRPr="00D64010">
        <w:t xml:space="preserve">« </w:t>
      </w:r>
      <w:r w:rsidRPr="00A237DB">
        <w:rPr>
          <w:i/>
        </w:rPr>
        <w:t>Jana</w:t>
      </w:r>
      <w:r w:rsidRPr="00A237DB">
        <w:t>, 13. 8. 1986, 12.</w:t>
      </w:r>
    </w:p>
  </w:footnote>
  <w:footnote w:id="93">
    <w:p w14:paraId="60E33F5E" w14:textId="0F5C5271" w:rsidR="000945CF" w:rsidRPr="00612F1A" w:rsidRDefault="000945CF" w:rsidP="007B2776">
      <w:pPr>
        <w:pStyle w:val="Sprotnaopomba-besedilo"/>
        <w:jc w:val="both"/>
      </w:pPr>
      <w:r w:rsidRPr="00D64010">
        <w:rPr>
          <w:rStyle w:val="Sprotnaopomba-sklic"/>
        </w:rPr>
        <w:footnoteRef/>
      </w:r>
      <w:r w:rsidRPr="00D64010">
        <w:t xml:space="preserve"> </w:t>
      </w:r>
      <w:r w:rsidRPr="00A237DB">
        <w:t xml:space="preserve">Kogoj, »Aids – leto dni kasneje,« </w:t>
      </w:r>
      <w:r w:rsidRPr="00A237DB">
        <w:rPr>
          <w:i/>
        </w:rPr>
        <w:t>Primorske novice</w:t>
      </w:r>
      <w:r w:rsidRPr="00612F1A">
        <w:t>, 26. 8. 1986, 2.</w:t>
      </w:r>
    </w:p>
  </w:footnote>
  <w:footnote w:id="94">
    <w:p w14:paraId="0902D83D" w14:textId="63D379F0" w:rsidR="000945CF" w:rsidRPr="00612F1A" w:rsidRDefault="000945CF" w:rsidP="007B2776">
      <w:pPr>
        <w:pStyle w:val="Sprotnaopomba-besedilo"/>
        <w:jc w:val="both"/>
      </w:pPr>
      <w:r w:rsidRPr="00D64010">
        <w:rPr>
          <w:rStyle w:val="Sprotnaopomba-sklic"/>
        </w:rPr>
        <w:footnoteRef/>
      </w:r>
      <w:r w:rsidRPr="00D64010">
        <w:t xml:space="preserve"> </w:t>
      </w:r>
      <w:r w:rsidRPr="00A237DB">
        <w:rPr>
          <w:noProof/>
        </w:rPr>
        <w:t xml:space="preserve">Ćosić, </w:t>
      </w:r>
      <w:r w:rsidRPr="00A237DB">
        <w:rPr>
          <w:i/>
          <w:noProof/>
        </w:rPr>
        <w:t>Trideset let hiva</w:t>
      </w:r>
      <w:r w:rsidRPr="00612F1A">
        <w:t xml:space="preserve">, 16. </w:t>
      </w:r>
    </w:p>
  </w:footnote>
  <w:footnote w:id="95">
    <w:p w14:paraId="4D2E5388" w14:textId="42F9D191" w:rsidR="000945CF" w:rsidRPr="00A237DB" w:rsidRDefault="000945CF" w:rsidP="007B2776">
      <w:pPr>
        <w:pStyle w:val="Sprotnaopomba-besedilo"/>
        <w:jc w:val="both"/>
      </w:pPr>
      <w:r w:rsidRPr="00D64010">
        <w:rPr>
          <w:rStyle w:val="Sprotnaopomba-sklic"/>
        </w:rPr>
        <w:footnoteRef/>
      </w:r>
      <w:r w:rsidRPr="00D64010">
        <w:t xml:space="preserve"> </w:t>
      </w:r>
      <w:r w:rsidRPr="00A237DB">
        <w:rPr>
          <w:noProof/>
        </w:rPr>
        <w:t>Ibid.,</w:t>
      </w:r>
      <w:r w:rsidRPr="00A237DB">
        <w:t xml:space="preserve"> 42.</w:t>
      </w:r>
    </w:p>
  </w:footnote>
  <w:footnote w:id="96">
    <w:p w14:paraId="05476B2A" w14:textId="2BC1DB8D" w:rsidR="000945CF" w:rsidRPr="00A237DB" w:rsidRDefault="000945CF" w:rsidP="007B2776">
      <w:pPr>
        <w:pStyle w:val="Sprotnaopomba-besedilo"/>
        <w:jc w:val="both"/>
      </w:pPr>
      <w:r w:rsidRPr="00D64010">
        <w:rPr>
          <w:rStyle w:val="Sprotnaopomba-sklic"/>
        </w:rPr>
        <w:footnoteRef/>
      </w:r>
      <w:r w:rsidRPr="00D64010">
        <w:t xml:space="preserve"> Repovž, »Dvorezni molk,« </w:t>
      </w:r>
      <w:r w:rsidRPr="00A237DB">
        <w:rPr>
          <w:i/>
        </w:rPr>
        <w:t>Teleks</w:t>
      </w:r>
      <w:r w:rsidRPr="00A237DB">
        <w:t>, 21. 8. 1986, 12</w:t>
      </w:r>
      <w:r w:rsidR="00BF6944">
        <w:t xml:space="preserve">, </w:t>
      </w:r>
      <w:r>
        <w:t>1</w:t>
      </w:r>
      <w:r w:rsidRPr="00A237DB">
        <w:t>3.</w:t>
      </w:r>
    </w:p>
  </w:footnote>
  <w:footnote w:id="97">
    <w:p w14:paraId="1FE6ED2C" w14:textId="51DE0144" w:rsidR="000945CF" w:rsidRPr="00A237DB" w:rsidRDefault="000945CF" w:rsidP="007B2776">
      <w:pPr>
        <w:pStyle w:val="Sprotnaopomba-besedilo"/>
        <w:jc w:val="both"/>
      </w:pPr>
      <w:r w:rsidRPr="00D64010">
        <w:rPr>
          <w:rStyle w:val="Sprotnaopomba-sklic"/>
        </w:rPr>
        <w:footnoteRef/>
      </w:r>
      <w:r w:rsidRPr="00D64010">
        <w:t xml:space="preserve"> Maja Konvalinka, »Lonec z luknjo,« </w:t>
      </w:r>
      <w:r w:rsidRPr="00D64010">
        <w:rPr>
          <w:i/>
        </w:rPr>
        <w:t>Jana</w:t>
      </w:r>
      <w:r w:rsidRPr="00D64010">
        <w:t>, 19. 11. 1986,</w:t>
      </w:r>
      <w:r w:rsidRPr="00A237DB">
        <w:t xml:space="preserve"> 12</w:t>
      </w:r>
      <w:r w:rsidR="00BF6944">
        <w:t xml:space="preserve">, </w:t>
      </w:r>
      <w:r>
        <w:t>1</w:t>
      </w:r>
      <w:r w:rsidRPr="00A237DB">
        <w:t>3.</w:t>
      </w:r>
    </w:p>
  </w:footnote>
  <w:footnote w:id="98">
    <w:p w14:paraId="79256C53" w14:textId="4CFD7262" w:rsidR="000945CF" w:rsidRPr="00A237DB" w:rsidRDefault="000945CF" w:rsidP="007B2776">
      <w:pPr>
        <w:pStyle w:val="Sprotnaopomba-besedilo"/>
        <w:jc w:val="both"/>
      </w:pPr>
      <w:r w:rsidRPr="00D64010">
        <w:rPr>
          <w:rStyle w:val="Sprotnaopomba-sklic"/>
        </w:rPr>
        <w:footnoteRef/>
      </w:r>
      <w:r w:rsidRPr="00D64010">
        <w:t xml:space="preserve"> Vesna Marinčič, »Aids ali etika javne bolezni,« </w:t>
      </w:r>
      <w:r w:rsidRPr="00D64010">
        <w:rPr>
          <w:i/>
        </w:rPr>
        <w:t>Sobotna priloga</w:t>
      </w:r>
      <w:r w:rsidRPr="00D64010">
        <w:t>, 27. 12. 1986, 21</w:t>
      </w:r>
      <w:r>
        <w:t>. SI</w:t>
      </w:r>
      <w:r w:rsidRPr="00D64010">
        <w:t xml:space="preserve"> AS, 537, š. 533, t. e. 2, 74. seja Predsedstva RK SZDL, Ljubljana, 16. 6. 1987</w:t>
      </w:r>
      <w:r>
        <w:t>.</w:t>
      </w:r>
      <w:r w:rsidRPr="00D64010">
        <w:t xml:space="preserve"> </w:t>
      </w:r>
      <w:r>
        <w:t xml:space="preserve">SI </w:t>
      </w:r>
      <w:r w:rsidRPr="00D64010">
        <w:t>AS, 223</w:t>
      </w:r>
      <w:r>
        <w:t xml:space="preserve">, </w:t>
      </w:r>
      <w:r w:rsidRPr="00D64010">
        <w:t xml:space="preserve">kr. 4812, 61. seja Izvršnega sveta SRS, Ljubljana, 9. 7. </w:t>
      </w:r>
      <w:r w:rsidRPr="00A237DB">
        <w:t>1987.</w:t>
      </w:r>
    </w:p>
  </w:footnote>
  <w:footnote w:id="99">
    <w:p w14:paraId="2BB9A6F6" w14:textId="3219FE15" w:rsidR="000945CF" w:rsidRPr="00A237DB" w:rsidRDefault="000945CF" w:rsidP="007B2776">
      <w:pPr>
        <w:pStyle w:val="Sprotnaopomba-besedilo"/>
        <w:jc w:val="both"/>
      </w:pPr>
      <w:r w:rsidRPr="00D64010">
        <w:rPr>
          <w:rStyle w:val="Sprotnaopomba-sklic"/>
        </w:rPr>
        <w:footnoteRef/>
      </w:r>
      <w:r w:rsidRPr="00D64010">
        <w:t xml:space="preserve"> »Kaj je treba vedeti,« </w:t>
      </w:r>
      <w:r w:rsidRPr="00D64010">
        <w:rPr>
          <w:i/>
        </w:rPr>
        <w:t>Delo</w:t>
      </w:r>
      <w:r w:rsidRPr="00D64010">
        <w:t>, 28. 4.</w:t>
      </w:r>
      <w:r>
        <w:t xml:space="preserve"> </w:t>
      </w:r>
      <w:r w:rsidRPr="00D64010">
        <w:t>1987, 8.</w:t>
      </w:r>
    </w:p>
  </w:footnote>
  <w:footnote w:id="100">
    <w:p w14:paraId="0C46FA1F" w14:textId="564CDA12" w:rsidR="000945CF" w:rsidRPr="00D64010" w:rsidRDefault="000945CF" w:rsidP="007B2776">
      <w:pPr>
        <w:pStyle w:val="Sprotnaopomba-besedilo"/>
        <w:jc w:val="both"/>
      </w:pPr>
      <w:r w:rsidRPr="00D64010">
        <w:rPr>
          <w:rStyle w:val="Sprotnaopomba-sklic"/>
        </w:rPr>
        <w:footnoteRef/>
      </w:r>
      <w:r>
        <w:t xml:space="preserve"> </w:t>
      </w:r>
      <w:r w:rsidRPr="008E6B72">
        <w:rPr>
          <w:i/>
        </w:rPr>
        <w:t xml:space="preserve">Ne umrite zaradi užitka ali od strahu </w:t>
      </w:r>
      <w:r w:rsidRPr="008E6B72">
        <w:rPr>
          <w:i/>
          <w:color w:val="000000"/>
          <w:szCs w:val="24"/>
        </w:rPr>
        <w:t>| HA-REACT</w:t>
      </w:r>
      <w:r w:rsidRPr="00D64010">
        <w:t xml:space="preserve">, </w:t>
      </w:r>
      <w:hyperlink r:id="rId4" w:history="1">
        <w:r w:rsidRPr="008E6B72">
          <w:rPr>
            <w:rStyle w:val="Hiperpovezava"/>
            <w:color w:val="auto"/>
            <w:u w:val="none"/>
          </w:rPr>
          <w:t>https://www.hareact.eu/en/publication/ne-umrite-zaradi-u%C5%BEitka-ali-od-strahu</w:t>
        </w:r>
      </w:hyperlink>
      <w:r w:rsidRPr="00D64010">
        <w:t>.</w:t>
      </w:r>
    </w:p>
  </w:footnote>
  <w:footnote w:id="101">
    <w:p w14:paraId="19F62712" w14:textId="5D56C199" w:rsidR="000945CF" w:rsidRPr="00A237DB" w:rsidRDefault="000945CF" w:rsidP="007B2776">
      <w:pPr>
        <w:pStyle w:val="Sprotnaopomba-besedilo"/>
        <w:jc w:val="both"/>
      </w:pPr>
      <w:r w:rsidRPr="00D64010">
        <w:rPr>
          <w:rStyle w:val="Sprotnaopomba-sklic"/>
        </w:rPr>
        <w:footnoteRef/>
      </w:r>
      <w:r w:rsidRPr="00D64010">
        <w:t xml:space="preserve"> Odbor za pripravo tedna Magnus in Sekcija Magnus, »Dezinformacija,« </w:t>
      </w:r>
      <w:r w:rsidRPr="00D64010">
        <w:rPr>
          <w:i/>
        </w:rPr>
        <w:t>Delo</w:t>
      </w:r>
      <w:r w:rsidRPr="00D64010">
        <w:t>, 21. 3. 1987, 2.</w:t>
      </w:r>
    </w:p>
  </w:footnote>
  <w:footnote w:id="102">
    <w:p w14:paraId="13458CAC" w14:textId="0BC11BCA" w:rsidR="000945CF" w:rsidRPr="00A237DB" w:rsidRDefault="000945CF" w:rsidP="007B2776">
      <w:pPr>
        <w:pStyle w:val="Sprotnaopomba-besedilo"/>
        <w:jc w:val="both"/>
      </w:pPr>
      <w:r w:rsidRPr="00D64010">
        <w:rPr>
          <w:rStyle w:val="Sprotnaopomba-sklic"/>
        </w:rPr>
        <w:footnoteRef/>
      </w:r>
      <w:r w:rsidRPr="00D64010">
        <w:t xml:space="preserve"> »AIDS ne pozna izoliranih otokov,« </w:t>
      </w:r>
      <w:r w:rsidRPr="00D64010">
        <w:rPr>
          <w:i/>
        </w:rPr>
        <w:t>Teleks</w:t>
      </w:r>
      <w:r w:rsidRPr="00D64010">
        <w:t>, 17. 7. 1986, 17</w:t>
      </w:r>
      <w:r w:rsidR="00BF6944">
        <w:t xml:space="preserve">, </w:t>
      </w:r>
      <w:r>
        <w:t>1</w:t>
      </w:r>
      <w:r w:rsidRPr="00D64010">
        <w:t>8.</w:t>
      </w:r>
    </w:p>
  </w:footnote>
  <w:footnote w:id="103">
    <w:p w14:paraId="6E325FA0" w14:textId="367465BD" w:rsidR="000945CF" w:rsidRPr="00AC3A56" w:rsidRDefault="000945CF" w:rsidP="007B2776">
      <w:pPr>
        <w:pStyle w:val="Sprotnaopomba-besedilo"/>
        <w:jc w:val="both"/>
      </w:pPr>
      <w:r w:rsidRPr="00A237DB">
        <w:rPr>
          <w:rStyle w:val="Sprotnaopomba-sklic"/>
        </w:rPr>
        <w:footnoteRef/>
      </w:r>
      <w:r w:rsidRPr="00A237DB">
        <w:t xml:space="preserve"> Konvalinka, »Lonec z luknjo,« </w:t>
      </w:r>
      <w:r w:rsidRPr="00A237DB">
        <w:rPr>
          <w:i/>
        </w:rPr>
        <w:t>Jana</w:t>
      </w:r>
      <w:r w:rsidRPr="00612F1A">
        <w:t xml:space="preserve">, 19. 11. 1986, </w:t>
      </w:r>
      <w:r w:rsidRPr="00AC3A56">
        <w:t>12</w:t>
      </w:r>
      <w:r w:rsidR="00BF6944">
        <w:t xml:space="preserve">, </w:t>
      </w:r>
      <w:r>
        <w:t>1</w:t>
      </w:r>
      <w:r w:rsidRPr="00AC3A56">
        <w:t>3.</w:t>
      </w:r>
    </w:p>
  </w:footnote>
  <w:footnote w:id="104">
    <w:p w14:paraId="1D8B5F5C" w14:textId="77777777" w:rsidR="000945CF" w:rsidRPr="00A237DB" w:rsidRDefault="000945CF" w:rsidP="007B2776">
      <w:pPr>
        <w:pStyle w:val="Sprotnaopomba-besedilo"/>
        <w:jc w:val="both"/>
      </w:pPr>
      <w:r w:rsidRPr="00A237DB">
        <w:rPr>
          <w:rStyle w:val="Sprotnaopomba-sklic"/>
        </w:rPr>
        <w:footnoteRef/>
      </w:r>
      <w:r w:rsidRPr="00A237DB">
        <w:t xml:space="preserve"> NIJZ, »Slovenski program za preprečevanje in obvladovanje AIDS/HIV. Dosežki, prepreke in predlogi.« Oddelek za epidemiologijo, Univerzitetni zavod za zdravstveno in socialno varstvo, Ljubljana, avgust 1990.</w:t>
      </w:r>
    </w:p>
  </w:footnote>
  <w:footnote w:id="105">
    <w:p w14:paraId="06D604FF" w14:textId="24E1762E" w:rsidR="000945CF" w:rsidRPr="00AC3A56" w:rsidRDefault="000945CF" w:rsidP="007B2776">
      <w:pPr>
        <w:pStyle w:val="Sprotnaopomba-besedilo"/>
        <w:jc w:val="both"/>
      </w:pPr>
      <w:r w:rsidRPr="00A237DB">
        <w:rPr>
          <w:rStyle w:val="Sprotnaopomba-sklic"/>
        </w:rPr>
        <w:footnoteRef/>
      </w:r>
      <w:r w:rsidRPr="00A237DB">
        <w:t xml:space="preserve"> </w:t>
      </w:r>
      <w:r>
        <w:t xml:space="preserve">SI </w:t>
      </w:r>
      <w:r w:rsidRPr="00A237DB">
        <w:t>AS, 537, š. 533, t. e. 2, 74. seja Predsedstva RK SZDL, Ljubljana, 16. 6. 1987</w:t>
      </w:r>
      <w:r>
        <w:t>.</w:t>
      </w:r>
      <w:r w:rsidRPr="00A237DB">
        <w:t xml:space="preserve"> Žarko Hojnik, »Zapor in njegovi prebivalci,« </w:t>
      </w:r>
      <w:r w:rsidRPr="00612F1A">
        <w:rPr>
          <w:i/>
        </w:rPr>
        <w:t>Sobotna priloga</w:t>
      </w:r>
      <w:r w:rsidRPr="00AC3A56">
        <w:t>, 11. 4. 1987, 23.</w:t>
      </w:r>
    </w:p>
  </w:footnote>
  <w:footnote w:id="106">
    <w:p w14:paraId="5B8A636E" w14:textId="787F79B5" w:rsidR="000945CF" w:rsidRPr="00612F1A" w:rsidRDefault="000945CF" w:rsidP="007B2776">
      <w:pPr>
        <w:pStyle w:val="Sprotnaopomba-besedilo"/>
        <w:jc w:val="both"/>
      </w:pPr>
      <w:r w:rsidRPr="00A237DB">
        <w:rPr>
          <w:rStyle w:val="Sprotnaopomba-sklic"/>
        </w:rPr>
        <w:footnoteRef/>
      </w:r>
      <w:r w:rsidRPr="00A237DB">
        <w:t xml:space="preserve"> Tomaž Gerdina in Vesna Marinčič, »Aids je epidemija prihodnosti in zaradi nje bodo umirali samo nevedni,« </w:t>
      </w:r>
      <w:r w:rsidRPr="00A237DB">
        <w:rPr>
          <w:i/>
        </w:rPr>
        <w:t>Sobotna priloga</w:t>
      </w:r>
      <w:r w:rsidRPr="00612F1A">
        <w:t>, 7. 2. 1987, 21.</w:t>
      </w:r>
    </w:p>
  </w:footnote>
  <w:footnote w:id="107">
    <w:p w14:paraId="67156706" w14:textId="4D6CFB08" w:rsidR="000945CF" w:rsidRPr="00AC3A56" w:rsidRDefault="000945CF" w:rsidP="007B2776">
      <w:pPr>
        <w:pStyle w:val="Sprotnaopomba-besedilo"/>
        <w:jc w:val="both"/>
      </w:pPr>
      <w:r w:rsidRPr="00A237DB">
        <w:rPr>
          <w:rStyle w:val="Sprotnaopomba-sklic"/>
        </w:rPr>
        <w:footnoteRef/>
      </w:r>
      <w:r w:rsidRPr="00A237DB">
        <w:t xml:space="preserve"> »Aids: edino zdravilo je obveščenost,« </w:t>
      </w:r>
      <w:r w:rsidRPr="00612F1A">
        <w:rPr>
          <w:i/>
        </w:rPr>
        <w:t>Delo</w:t>
      </w:r>
      <w:r w:rsidRPr="00AC3A56">
        <w:t>, 5. 5. 1987, 1.</w:t>
      </w:r>
    </w:p>
  </w:footnote>
  <w:footnote w:id="108">
    <w:p w14:paraId="3B1E38E2" w14:textId="68E7397F" w:rsidR="000945CF" w:rsidRPr="00612F1A" w:rsidRDefault="000945CF" w:rsidP="007B2776">
      <w:pPr>
        <w:pStyle w:val="Sprotnaopomba-besedilo"/>
        <w:jc w:val="both"/>
      </w:pPr>
      <w:r w:rsidRPr="00A237DB">
        <w:rPr>
          <w:rStyle w:val="Sprotnaopomba-sklic"/>
        </w:rPr>
        <w:footnoteRef/>
      </w:r>
      <w:r w:rsidRPr="00A237DB">
        <w:t xml:space="preserve"> »Z znanjem proti kugi dvajsetega stoletja,« </w:t>
      </w:r>
      <w:r w:rsidRPr="00612F1A">
        <w:rPr>
          <w:i/>
        </w:rPr>
        <w:t>Delo</w:t>
      </w:r>
      <w:r w:rsidRPr="00612F1A">
        <w:t>, 19. 5. 1987, 2.</w:t>
      </w:r>
    </w:p>
  </w:footnote>
  <w:footnote w:id="109">
    <w:p w14:paraId="1178F891" w14:textId="7B01C161" w:rsidR="000945CF" w:rsidRPr="00AC3A56" w:rsidRDefault="000945CF" w:rsidP="007B2776">
      <w:pPr>
        <w:pStyle w:val="Sprotnaopomba-besedilo"/>
        <w:jc w:val="both"/>
      </w:pPr>
      <w:r w:rsidRPr="00A237DB">
        <w:rPr>
          <w:rStyle w:val="Sprotnaopomba-sklic"/>
        </w:rPr>
        <w:footnoteRef/>
      </w:r>
      <w:r w:rsidRPr="00A237DB">
        <w:t xml:space="preserve"> AJ, 578-38-67, Sani</w:t>
      </w:r>
      <w:r>
        <w:t>t</w:t>
      </w:r>
      <w:r w:rsidRPr="00A237DB">
        <w:t>a</w:t>
      </w:r>
      <w:r>
        <w:t>r</w:t>
      </w:r>
      <w:r w:rsidRPr="00A237DB">
        <w:t>ni nadzor na granici, 1979</w:t>
      </w:r>
      <w:r>
        <w:t>–</w:t>
      </w:r>
      <w:r w:rsidRPr="00A237DB">
        <w:t>1984, f. 38. Nacrt Odluke o izmenama i dopuna</w:t>
      </w:r>
      <w:r>
        <w:t>m</w:t>
      </w:r>
      <w:r w:rsidRPr="00A237DB">
        <w:t>a Odluke o merama za zaštitu sta</w:t>
      </w:r>
      <w:r w:rsidRPr="00612F1A">
        <w:t>novništva od sindr</w:t>
      </w:r>
      <w:r>
        <w:t>o</w:t>
      </w:r>
      <w:r w:rsidRPr="00612F1A">
        <w:t>ma stečenog nedostatka imuniteta. Beograd, 28. 4. 1987</w:t>
      </w:r>
      <w:r>
        <w:t>.</w:t>
      </w:r>
      <w:r w:rsidRPr="00612F1A">
        <w:t xml:space="preserve"> »Obvezni testi krvi za vse krvodajalce,« </w:t>
      </w:r>
      <w:r w:rsidRPr="00AC3A56">
        <w:rPr>
          <w:i/>
        </w:rPr>
        <w:t>Delo</w:t>
      </w:r>
      <w:r w:rsidRPr="00AC3A56">
        <w:t>, 20. 5. 1987, 20.</w:t>
      </w:r>
    </w:p>
  </w:footnote>
  <w:footnote w:id="110">
    <w:p w14:paraId="68E48A92" w14:textId="4B978ADD" w:rsidR="000945CF" w:rsidRPr="00AC3A56" w:rsidRDefault="000945CF" w:rsidP="007B2776">
      <w:pPr>
        <w:pStyle w:val="Sprotnaopomba-besedilo"/>
        <w:jc w:val="both"/>
      </w:pPr>
      <w:r w:rsidRPr="00A237DB">
        <w:rPr>
          <w:rStyle w:val="Sprotnaopomba-sklic"/>
        </w:rPr>
        <w:footnoteRef/>
      </w:r>
      <w:r w:rsidRPr="00A237DB">
        <w:t xml:space="preserve"> AJ, 578-38-67, Sani</w:t>
      </w:r>
      <w:r>
        <w:t>t</w:t>
      </w:r>
      <w:r w:rsidRPr="00A237DB">
        <w:t>a</w:t>
      </w:r>
      <w:r>
        <w:t>r</w:t>
      </w:r>
      <w:r w:rsidRPr="00A237DB">
        <w:t>ni nadzor na granici, 1979</w:t>
      </w:r>
      <w:r>
        <w:t>–</w:t>
      </w:r>
      <w:r w:rsidRPr="00A237DB">
        <w:t>1984, f. 38. Zapisnik sa 6. Sjednice Saveznog komiteta za rad</w:t>
      </w:r>
      <w:r w:rsidRPr="00AC3A56">
        <w:t>, zdravstvo i socijalnu zaštitu, Beograd, 19. 6. 1987.</w:t>
      </w:r>
    </w:p>
  </w:footnote>
  <w:footnote w:id="111">
    <w:p w14:paraId="22A4F036" w14:textId="748A0264" w:rsidR="000945CF" w:rsidRPr="00612F1A" w:rsidRDefault="000945CF" w:rsidP="007B2776">
      <w:pPr>
        <w:pStyle w:val="Sprotnaopomba-besedilo"/>
        <w:jc w:val="both"/>
      </w:pPr>
      <w:r w:rsidRPr="00A237DB">
        <w:rPr>
          <w:rStyle w:val="Sprotnaopomba-sklic"/>
        </w:rPr>
        <w:footnoteRef/>
      </w:r>
      <w:r w:rsidRPr="00A237DB">
        <w:t xml:space="preserve"> AS, 537</w:t>
      </w:r>
      <w:r>
        <w:t xml:space="preserve">, </w:t>
      </w:r>
      <w:r w:rsidRPr="00A237DB">
        <w:t>š. 533, t. e. 2, 74. seja Predsedstva RK SZDL, Ljubljana, 16. 6. 1987</w:t>
      </w:r>
      <w:r>
        <w:t>.</w:t>
      </w:r>
      <w:r w:rsidRPr="00A237DB">
        <w:t xml:space="preserve"> Ibid., š. 1117, t. e. 1196, mnenje sveta za socialno in zdravstveno politiko, Ljubljana, 12. 6. 1987</w:t>
      </w:r>
      <w:r>
        <w:t>. SI</w:t>
      </w:r>
      <w:r w:rsidRPr="00A237DB">
        <w:t xml:space="preserve"> AS, 21</w:t>
      </w:r>
      <w:r w:rsidRPr="00612F1A">
        <w:t>02. Ministrstvo za zdravstv</w:t>
      </w:r>
      <w:r>
        <w:t>o</w:t>
      </w:r>
      <w:r w:rsidRPr="00612F1A">
        <w:t>, š. 72, t.</w:t>
      </w:r>
      <w:r>
        <w:t> </w:t>
      </w:r>
      <w:r w:rsidRPr="00612F1A">
        <w:t xml:space="preserve">e. 1145, Odločba o imenovanju Komisije za AIDS, 28. 9. 1987. </w:t>
      </w:r>
    </w:p>
  </w:footnote>
  <w:footnote w:id="112">
    <w:p w14:paraId="2CA0140C" w14:textId="7DC2CE90" w:rsidR="000945CF" w:rsidRPr="00A237DB" w:rsidRDefault="000945CF" w:rsidP="007B2776">
      <w:pPr>
        <w:pStyle w:val="Sprotnaopomba-besedilo"/>
        <w:jc w:val="both"/>
      </w:pPr>
      <w:r w:rsidRPr="00A237DB">
        <w:rPr>
          <w:rStyle w:val="Sprotnaopomba-sklic"/>
        </w:rPr>
        <w:footnoteRef/>
      </w:r>
      <w:r w:rsidRPr="00A237DB">
        <w:t xml:space="preserve"> </w:t>
      </w:r>
      <w:r>
        <w:t xml:space="preserve">SI </w:t>
      </w:r>
      <w:r w:rsidRPr="00A237DB">
        <w:t>AS, 537, š. 533, t. e. 2, 74. seja Predsedstva RK SZDL, Ljubljana, 16. 6. 1987.</w:t>
      </w:r>
    </w:p>
  </w:footnote>
  <w:footnote w:id="113">
    <w:p w14:paraId="142DCE54" w14:textId="357B6B6A" w:rsidR="000945CF" w:rsidRPr="00AC3A56" w:rsidRDefault="000945CF" w:rsidP="007B2776">
      <w:pPr>
        <w:pStyle w:val="Sprotnaopomba-besedilo"/>
        <w:jc w:val="both"/>
      </w:pPr>
      <w:r w:rsidRPr="00A237DB">
        <w:rPr>
          <w:rStyle w:val="Sprotnaopomba-sklic"/>
        </w:rPr>
        <w:footnoteRef/>
      </w:r>
      <w:r w:rsidRPr="00A237DB">
        <w:t xml:space="preserve"> Bošnjak, »Brez denarja prot</w:t>
      </w:r>
      <w:r w:rsidRPr="00612F1A">
        <w:t>i aidsu?</w:t>
      </w:r>
      <w:r>
        <w:t>,</w:t>
      </w:r>
      <w:r w:rsidRPr="00612F1A">
        <w:t xml:space="preserve">« </w:t>
      </w:r>
      <w:r w:rsidRPr="00AC3A56">
        <w:rPr>
          <w:i/>
        </w:rPr>
        <w:t>Delo</w:t>
      </w:r>
      <w:r w:rsidRPr="00AC3A56">
        <w:t>, 21. 3. 1986, 3.</w:t>
      </w:r>
    </w:p>
  </w:footnote>
  <w:footnote w:id="114">
    <w:p w14:paraId="3C51284F" w14:textId="38BF8177" w:rsidR="000945CF" w:rsidRPr="00612F1A" w:rsidRDefault="000945CF" w:rsidP="007B2776">
      <w:pPr>
        <w:pStyle w:val="Sprotnaopomba-besedilo"/>
        <w:jc w:val="both"/>
      </w:pPr>
      <w:r w:rsidRPr="00A237DB">
        <w:rPr>
          <w:rStyle w:val="Sprotnaopomba-sklic"/>
        </w:rPr>
        <w:footnoteRef/>
      </w:r>
      <w:r w:rsidRPr="00A237DB">
        <w:t xml:space="preserve"> AJ, 578-38-67, Sani</w:t>
      </w:r>
      <w:r>
        <w:t>t</w:t>
      </w:r>
      <w:r w:rsidRPr="00A237DB">
        <w:t>a</w:t>
      </w:r>
      <w:r>
        <w:t>r</w:t>
      </w:r>
      <w:r w:rsidRPr="00A237DB">
        <w:t>ni nadzor na granici, 1979</w:t>
      </w:r>
      <w:r>
        <w:t>–</w:t>
      </w:r>
      <w:r w:rsidRPr="00A237DB">
        <w:t>1984, f. 38. Nacrt Odluke o izmenama i dopuna</w:t>
      </w:r>
      <w:r>
        <w:t>m</w:t>
      </w:r>
      <w:r w:rsidRPr="00A237DB">
        <w:t>a Odluke o merama za zaštitu stanovništva od sindr</w:t>
      </w:r>
      <w:r>
        <w:t>o</w:t>
      </w:r>
      <w:r w:rsidRPr="00A237DB">
        <w:t>ma stečenog nedostatka imuniteta. Beograd, 28. 4. 1987</w:t>
      </w:r>
      <w:r>
        <w:t>.</w:t>
      </w:r>
      <w:r w:rsidRPr="00A237DB">
        <w:t xml:space="preserve"> AJ, 578-15-18. </w:t>
      </w:r>
      <w:r w:rsidRPr="00612F1A">
        <w:t>Sednice komiteta (III) u 1986. godine. 1986, f. 15</w:t>
      </w:r>
      <w:r>
        <w:t>,</w:t>
      </w:r>
      <w:r w:rsidRPr="00612F1A">
        <w:t xml:space="preserve"> Nacionalna deklaracija o prevenciji side.</w:t>
      </w:r>
    </w:p>
  </w:footnote>
  <w:footnote w:id="115">
    <w:p w14:paraId="10843698" w14:textId="25D693F0" w:rsidR="000945CF" w:rsidRPr="00A237DB" w:rsidRDefault="000945CF" w:rsidP="007B2776">
      <w:pPr>
        <w:pStyle w:val="Sprotnaopomba-besedilo"/>
        <w:jc w:val="both"/>
      </w:pPr>
      <w:r w:rsidRPr="00A237DB">
        <w:rPr>
          <w:rStyle w:val="Sprotnaopomba-sklic"/>
        </w:rPr>
        <w:footnoteRef/>
      </w:r>
      <w:r w:rsidRPr="00A237DB">
        <w:t xml:space="preserve"> </w:t>
      </w:r>
      <w:r>
        <w:t xml:space="preserve">SI </w:t>
      </w:r>
      <w:r w:rsidRPr="00A237DB">
        <w:t>AS, 223</w:t>
      </w:r>
      <w:r>
        <w:t>,</w:t>
      </w:r>
      <w:r w:rsidRPr="00A237DB">
        <w:t xml:space="preserve"> Vlada RS, kr. 4812, 61. seja Izvršnega sveta SRS, Ljubljana, 9. 7. 1987.</w:t>
      </w:r>
    </w:p>
  </w:footnote>
  <w:footnote w:id="116">
    <w:p w14:paraId="3B2F1B2B" w14:textId="07013F88" w:rsidR="000945CF" w:rsidRPr="00AC3A56" w:rsidRDefault="000945CF" w:rsidP="007B2776">
      <w:pPr>
        <w:pStyle w:val="Sprotnaopomba-besedilo"/>
        <w:jc w:val="both"/>
      </w:pPr>
      <w:r w:rsidRPr="00A237DB">
        <w:rPr>
          <w:rStyle w:val="Sprotnaopomba-sklic"/>
        </w:rPr>
        <w:footnoteRef/>
      </w:r>
      <w:r w:rsidRPr="00A237DB">
        <w:t xml:space="preserve"> »Opozorilo o aidsu za tujce že imajo, za Jugoslovane bo natisnjeno kasneje,«</w:t>
      </w:r>
      <w:r w:rsidRPr="00612F1A">
        <w:t xml:space="preserve"> </w:t>
      </w:r>
      <w:r w:rsidRPr="00AC3A56">
        <w:rPr>
          <w:i/>
        </w:rPr>
        <w:t>Delo</w:t>
      </w:r>
      <w:r w:rsidRPr="00AC3A56">
        <w:t>, 24. 7. 1987, 2.</w:t>
      </w:r>
    </w:p>
  </w:footnote>
  <w:footnote w:id="117">
    <w:p w14:paraId="19321212" w14:textId="55EEED3E" w:rsidR="000945CF" w:rsidRPr="00AC3A56" w:rsidRDefault="000945CF" w:rsidP="007B2776">
      <w:pPr>
        <w:pStyle w:val="Sprotnaopomba-besedilo"/>
        <w:jc w:val="both"/>
      </w:pPr>
      <w:r w:rsidRPr="00A237DB">
        <w:rPr>
          <w:rStyle w:val="Sprotnaopomba-sklic"/>
        </w:rPr>
        <w:footnoteRef/>
      </w:r>
      <w:r w:rsidRPr="00A237DB">
        <w:t xml:space="preserve"> »Bi letaki od aidsu res begali tuje turiste?</w:t>
      </w:r>
      <w:r>
        <w:t>,</w:t>
      </w:r>
      <w:r w:rsidRPr="00A237DB">
        <w:t xml:space="preserve">« </w:t>
      </w:r>
      <w:r w:rsidRPr="00612F1A">
        <w:rPr>
          <w:i/>
        </w:rPr>
        <w:t>Delo</w:t>
      </w:r>
      <w:r w:rsidRPr="00AC3A56">
        <w:t>, 11. 8. 1987, 1.</w:t>
      </w:r>
    </w:p>
  </w:footnote>
  <w:footnote w:id="118">
    <w:p w14:paraId="30EC0106" w14:textId="5E3125F5" w:rsidR="000945CF" w:rsidRPr="00612F1A" w:rsidRDefault="000945CF" w:rsidP="007B2776">
      <w:pPr>
        <w:pStyle w:val="Sprotnaopomba-besedilo"/>
        <w:jc w:val="both"/>
      </w:pPr>
      <w:r w:rsidRPr="00A237DB">
        <w:rPr>
          <w:rStyle w:val="Sprotnaopomba-sklic"/>
        </w:rPr>
        <w:footnoteRef/>
      </w:r>
      <w:r w:rsidRPr="00A237DB">
        <w:t xml:space="preserve"> AJ, 578-38-67, Sani</w:t>
      </w:r>
      <w:r>
        <w:t>t</w:t>
      </w:r>
      <w:r w:rsidRPr="00A237DB">
        <w:t>a</w:t>
      </w:r>
      <w:r>
        <w:t>r</w:t>
      </w:r>
      <w:r w:rsidRPr="00A237DB">
        <w:t>ni nadzor na granici, 1979</w:t>
      </w:r>
      <w:r>
        <w:t>–</w:t>
      </w:r>
      <w:r w:rsidRPr="00A237DB">
        <w:t>1984, f. 38</w:t>
      </w:r>
      <w:r>
        <w:t>,</w:t>
      </w:r>
      <w:r w:rsidRPr="00A237DB">
        <w:t xml:space="preserve"> Zapisnik sa 6. Sjednice Saveznog komiteta za rad, zdravstvo i socijalnu zaštitu, Beograd,</w:t>
      </w:r>
      <w:r w:rsidRPr="00612F1A">
        <w:t xml:space="preserve"> 19. 6. 1987.</w:t>
      </w:r>
    </w:p>
  </w:footnote>
  <w:footnote w:id="119">
    <w:p w14:paraId="68F01DC4" w14:textId="1E8A0C43" w:rsidR="000945CF" w:rsidRPr="00AC3A56" w:rsidRDefault="000945CF" w:rsidP="007B2776">
      <w:pPr>
        <w:pStyle w:val="Sprotnaopomba-besedilo"/>
        <w:jc w:val="both"/>
      </w:pPr>
      <w:r w:rsidRPr="00A237DB">
        <w:rPr>
          <w:rStyle w:val="Sprotnaopomba-sklic"/>
        </w:rPr>
        <w:footnoteRef/>
      </w:r>
      <w:r w:rsidRPr="00A237DB">
        <w:t xml:space="preserve"> »Bi letaki od aidsu res begali tuje turiste?</w:t>
      </w:r>
      <w:r>
        <w:t>,</w:t>
      </w:r>
      <w:r w:rsidRPr="00A237DB">
        <w:t xml:space="preserve">« </w:t>
      </w:r>
      <w:r w:rsidRPr="00612F1A">
        <w:rPr>
          <w:i/>
        </w:rPr>
        <w:t>Delo</w:t>
      </w:r>
      <w:r w:rsidRPr="00AC3A56">
        <w:t>, 11. 8. 1987, 1.</w:t>
      </w:r>
    </w:p>
  </w:footnote>
  <w:footnote w:id="120">
    <w:p w14:paraId="5EB2D932" w14:textId="1612A856" w:rsidR="000945CF" w:rsidRPr="00AC3A56" w:rsidRDefault="000945CF" w:rsidP="007B2776">
      <w:pPr>
        <w:pStyle w:val="Sprotnaopomba-besedilo"/>
        <w:jc w:val="both"/>
      </w:pPr>
      <w:r w:rsidRPr="00A237DB">
        <w:rPr>
          <w:rStyle w:val="Sprotnaopomba-sklic"/>
        </w:rPr>
        <w:footnoteRef/>
      </w:r>
      <w:r w:rsidRPr="00A237DB">
        <w:t xml:space="preserve"> »Pripravljena letak in plakat o aidsu,« </w:t>
      </w:r>
      <w:r w:rsidRPr="00612F1A">
        <w:rPr>
          <w:i/>
        </w:rPr>
        <w:t>Delo</w:t>
      </w:r>
      <w:r w:rsidRPr="00AC3A56">
        <w:t>, 10. 6. 1987, 2</w:t>
      </w:r>
      <w:r>
        <w:t>.</w:t>
      </w:r>
      <w:r w:rsidRPr="00AC3A56">
        <w:t xml:space="preserve"> »Opozorilo o aidsu,« </w:t>
      </w:r>
      <w:r w:rsidRPr="00AC3A56">
        <w:rPr>
          <w:i/>
        </w:rPr>
        <w:t>Delo</w:t>
      </w:r>
      <w:r w:rsidRPr="00AC3A56">
        <w:t>, 24. 7. 1987, 2.</w:t>
      </w:r>
    </w:p>
  </w:footnote>
  <w:footnote w:id="121">
    <w:p w14:paraId="0E4329B6" w14:textId="32490BCF" w:rsidR="000945CF" w:rsidRPr="00AC3A56" w:rsidRDefault="000945CF" w:rsidP="007B2776">
      <w:pPr>
        <w:pStyle w:val="Sprotnaopomba-besedilo"/>
        <w:jc w:val="both"/>
      </w:pPr>
      <w:r w:rsidRPr="00A237DB">
        <w:rPr>
          <w:rStyle w:val="Sprotnaopomba-sklic"/>
        </w:rPr>
        <w:footnoteRef/>
      </w:r>
      <w:r w:rsidRPr="00A237DB">
        <w:t xml:space="preserve"> »Bi letaki o aidsu res begali tuje turiste?</w:t>
      </w:r>
      <w:r>
        <w:t>,</w:t>
      </w:r>
      <w:r w:rsidRPr="00A237DB">
        <w:t xml:space="preserve">« </w:t>
      </w:r>
      <w:r w:rsidRPr="00612F1A">
        <w:rPr>
          <w:i/>
        </w:rPr>
        <w:t>De</w:t>
      </w:r>
      <w:r w:rsidRPr="00AC3A56">
        <w:rPr>
          <w:i/>
        </w:rPr>
        <w:t>lo</w:t>
      </w:r>
      <w:r w:rsidRPr="00AC3A56">
        <w:t>, 11. 8. 1987, 1.</w:t>
      </w:r>
    </w:p>
  </w:footnote>
  <w:footnote w:id="122">
    <w:p w14:paraId="41A3D6BA" w14:textId="3756E070" w:rsidR="000945CF" w:rsidRPr="00A237DB" w:rsidRDefault="000945CF" w:rsidP="007B2776">
      <w:pPr>
        <w:pStyle w:val="Sprotnaopomba-besedilo"/>
        <w:jc w:val="both"/>
      </w:pPr>
      <w:r w:rsidRPr="00A237DB">
        <w:rPr>
          <w:rStyle w:val="Sprotnaopomba-sklic"/>
        </w:rPr>
        <w:footnoteRef/>
      </w:r>
      <w:r w:rsidRPr="00A237DB">
        <w:t xml:space="preserve"> </w:t>
      </w:r>
      <w:r>
        <w:t xml:space="preserve">SI </w:t>
      </w:r>
      <w:r w:rsidRPr="00A237DB">
        <w:t>AS, 537. RK SZDL, š. 533, t. e. 2, 74. seja Predsedstva RK SZDL, Ljubljana, 16. 6. 1987.</w:t>
      </w:r>
    </w:p>
  </w:footnote>
  <w:footnote w:id="123">
    <w:p w14:paraId="45716C78" w14:textId="3032BB2A" w:rsidR="000945CF" w:rsidRPr="00DD566C" w:rsidRDefault="000945CF" w:rsidP="007B2776">
      <w:pPr>
        <w:pStyle w:val="Sprotnaopomba-besedilo"/>
        <w:jc w:val="both"/>
      </w:pPr>
      <w:r w:rsidRPr="00A237DB">
        <w:rPr>
          <w:rStyle w:val="Sprotnaopomba-sklic"/>
        </w:rPr>
        <w:footnoteRef/>
      </w:r>
      <w:r w:rsidRPr="00A237DB">
        <w:t xml:space="preserve"> </w:t>
      </w:r>
      <w:r>
        <w:t>»</w:t>
      </w:r>
      <w:r w:rsidRPr="00A237DB">
        <w:t>Radio program</w:t>
      </w:r>
      <w:r>
        <w:t>,«</w:t>
      </w:r>
      <w:r w:rsidRPr="00A237DB">
        <w:t xml:space="preserve"> </w:t>
      </w:r>
      <w:r w:rsidRPr="00612F1A">
        <w:rPr>
          <w:i/>
        </w:rPr>
        <w:t>Delo</w:t>
      </w:r>
      <w:r w:rsidRPr="00AC3A56">
        <w:t>, 4. 3. 1987, 18</w:t>
      </w:r>
      <w:r>
        <w:t>.</w:t>
      </w:r>
      <w:r w:rsidRPr="00AC3A56">
        <w:t xml:space="preserve"> </w:t>
      </w:r>
      <w:r>
        <w:t>»</w:t>
      </w:r>
      <w:r w:rsidRPr="00AC3A56">
        <w:t>Predavanja,</w:t>
      </w:r>
      <w:r>
        <w:t>«</w:t>
      </w:r>
      <w:r w:rsidRPr="00AC3A56">
        <w:t xml:space="preserve"> </w:t>
      </w:r>
      <w:r w:rsidRPr="00AC3A56">
        <w:rPr>
          <w:i/>
        </w:rPr>
        <w:t>Delo</w:t>
      </w:r>
      <w:r w:rsidRPr="00AC3A56">
        <w:t>, 21. 3. 1987, 2</w:t>
      </w:r>
      <w:r>
        <w:t>.</w:t>
      </w:r>
      <w:r w:rsidRPr="00AC3A56">
        <w:t xml:space="preserve"> Matjaž Rode, »Aids v zobozdravniški ordinaciji,« </w:t>
      </w:r>
      <w:r w:rsidRPr="00DD566C">
        <w:rPr>
          <w:i/>
        </w:rPr>
        <w:t>Delo</w:t>
      </w:r>
      <w:r w:rsidRPr="00DD566C">
        <w:t>, 21. 4. 1987, 12</w:t>
      </w:r>
      <w:r>
        <w:t>.</w:t>
      </w:r>
      <w:r w:rsidRPr="00DD566C">
        <w:t xml:space="preserve"> »Kaj je treba vedeti? Kaj je AIDS?</w:t>
      </w:r>
      <w:r>
        <w:t>,</w:t>
      </w:r>
      <w:r w:rsidRPr="00DD566C">
        <w:t xml:space="preserve">« </w:t>
      </w:r>
      <w:r w:rsidRPr="00DD566C">
        <w:rPr>
          <w:i/>
        </w:rPr>
        <w:t>Delo</w:t>
      </w:r>
      <w:r w:rsidRPr="00DD566C">
        <w:t>, 28. 4. 1987, 8</w:t>
      </w:r>
      <w:r>
        <w:t>.</w:t>
      </w:r>
      <w:r w:rsidRPr="00DD566C">
        <w:t xml:space="preserve"> »350 učencev na športnih terenih,« </w:t>
      </w:r>
      <w:r w:rsidRPr="00DD566C">
        <w:rPr>
          <w:i/>
        </w:rPr>
        <w:t>Delo</w:t>
      </w:r>
      <w:r w:rsidRPr="00DD566C">
        <w:t>, 19. 5. 1987, 2</w:t>
      </w:r>
      <w:r>
        <w:t>.</w:t>
      </w:r>
      <w:r w:rsidRPr="00DD566C">
        <w:t xml:space="preserve"> »Javna okrogla miza o aidsu,« </w:t>
      </w:r>
      <w:r w:rsidRPr="00DD566C">
        <w:rPr>
          <w:i/>
        </w:rPr>
        <w:t>Delo</w:t>
      </w:r>
      <w:r w:rsidRPr="00DD566C">
        <w:t>, 27. 5. 1987, 2</w:t>
      </w:r>
      <w:r>
        <w:t>.</w:t>
      </w:r>
      <w:r w:rsidRPr="00DD566C">
        <w:t xml:space="preserve"> »Srečanje mladih Kamničanov,« </w:t>
      </w:r>
      <w:r w:rsidRPr="00DD566C">
        <w:rPr>
          <w:i/>
        </w:rPr>
        <w:t>Delo</w:t>
      </w:r>
      <w:r w:rsidRPr="00DD566C">
        <w:t>, 28. 5. 1987, 10</w:t>
      </w:r>
      <w:r>
        <w:t>.</w:t>
      </w:r>
      <w:r w:rsidRPr="00DD566C">
        <w:t xml:space="preserve"> </w:t>
      </w:r>
      <w:r>
        <w:t>»</w:t>
      </w:r>
      <w:r w:rsidRPr="00DD566C">
        <w:t>Televizija, spored</w:t>
      </w:r>
      <w:r>
        <w:t>,«</w:t>
      </w:r>
      <w:r w:rsidRPr="00DD566C">
        <w:t xml:space="preserve"> </w:t>
      </w:r>
      <w:r w:rsidRPr="00DD566C">
        <w:rPr>
          <w:i/>
        </w:rPr>
        <w:t>Delo</w:t>
      </w:r>
      <w:r w:rsidRPr="00DD566C">
        <w:t>, 18. 6. 1987, 18</w:t>
      </w:r>
      <w:r>
        <w:t>.</w:t>
      </w:r>
      <w:r w:rsidRPr="00DD566C">
        <w:t xml:space="preserve"> »Petnajsti rojstni dan Vala 202,« </w:t>
      </w:r>
      <w:r w:rsidRPr="00DD566C">
        <w:rPr>
          <w:i/>
        </w:rPr>
        <w:t>Delo</w:t>
      </w:r>
      <w:r w:rsidRPr="00DD566C">
        <w:t>, 24. 6. 1987, 9</w:t>
      </w:r>
      <w:r>
        <w:t>.</w:t>
      </w:r>
      <w:r w:rsidRPr="00DD566C">
        <w:t xml:space="preserve"> »Zloženka o aidsu v vsako družino,« </w:t>
      </w:r>
      <w:r w:rsidRPr="00DD566C">
        <w:rPr>
          <w:i/>
        </w:rPr>
        <w:t>Delo</w:t>
      </w:r>
      <w:r w:rsidRPr="00DD566C">
        <w:t>, 8. 7. 1987, 16</w:t>
      </w:r>
      <w:r>
        <w:t>.</w:t>
      </w:r>
      <w:r w:rsidRPr="00DD566C">
        <w:t xml:space="preserve"> Primož Kališnik, »Tudi pri nas kondom za zdravje,« </w:t>
      </w:r>
      <w:r w:rsidRPr="00DD566C">
        <w:rPr>
          <w:i/>
        </w:rPr>
        <w:t>Delo</w:t>
      </w:r>
      <w:r w:rsidRPr="00DD566C">
        <w:t>, 23. 7. 1987, 11</w:t>
      </w:r>
      <w:r>
        <w:t>.</w:t>
      </w:r>
      <w:r w:rsidRPr="00DD566C">
        <w:t xml:space="preserve"> »Brigadirji odhajajo domov,« </w:t>
      </w:r>
      <w:r w:rsidRPr="00DD566C">
        <w:rPr>
          <w:i/>
        </w:rPr>
        <w:t>Delo</w:t>
      </w:r>
      <w:r w:rsidRPr="00DD566C">
        <w:t>, 7. 8. 1987, 2</w:t>
      </w:r>
      <w:r>
        <w:t>.</w:t>
      </w:r>
      <w:r w:rsidRPr="00DD566C">
        <w:t xml:space="preserve"> »Kmalu učno-vzgojni pripomočki za pogovore o aidsu,« </w:t>
      </w:r>
      <w:r w:rsidRPr="00DD566C">
        <w:rPr>
          <w:i/>
        </w:rPr>
        <w:t>Delo</w:t>
      </w:r>
      <w:r w:rsidRPr="00DD566C">
        <w:t>, 25. 9. 1987, 2</w:t>
      </w:r>
      <w:r>
        <w:t>.</w:t>
      </w:r>
      <w:r w:rsidRPr="00DD566C">
        <w:t xml:space="preserve"> »Mariborski RK je prejel zloženke o aidsu,« </w:t>
      </w:r>
      <w:r w:rsidRPr="00DD566C">
        <w:rPr>
          <w:i/>
        </w:rPr>
        <w:t>Delo</w:t>
      </w:r>
      <w:r w:rsidRPr="00DD566C">
        <w:t>, 2. 10. 1987, 7</w:t>
      </w:r>
      <w:r>
        <w:t>.</w:t>
      </w:r>
      <w:r w:rsidRPr="00DD566C">
        <w:t xml:space="preserve"> »Želijo več znanja o družbi,« </w:t>
      </w:r>
      <w:r w:rsidRPr="00DD566C">
        <w:rPr>
          <w:i/>
        </w:rPr>
        <w:t>Delo</w:t>
      </w:r>
      <w:r w:rsidRPr="00DD566C">
        <w:t>, 14. 12. 1987, 2</w:t>
      </w:r>
      <w:r>
        <w:t>.</w:t>
      </w:r>
      <w:r w:rsidRPr="00DD566C">
        <w:t xml:space="preserve"> »Aktiv kmečkih žena je organiziral predavanje,« </w:t>
      </w:r>
      <w:r w:rsidRPr="00DD566C">
        <w:rPr>
          <w:i/>
        </w:rPr>
        <w:t>Delo</w:t>
      </w:r>
      <w:r w:rsidRPr="00DD566C">
        <w:t>, 30. 12. 1987, 10.</w:t>
      </w:r>
    </w:p>
  </w:footnote>
  <w:footnote w:id="124">
    <w:p w14:paraId="2B5B1BB3" w14:textId="25430DA8" w:rsidR="000945CF" w:rsidRPr="00A237DB" w:rsidRDefault="000945CF" w:rsidP="007B2776">
      <w:pPr>
        <w:pStyle w:val="Sprotnaopomba-besedilo"/>
        <w:jc w:val="both"/>
      </w:pPr>
      <w:r w:rsidRPr="00A237DB">
        <w:rPr>
          <w:rStyle w:val="Sprotnaopomba-sklic"/>
        </w:rPr>
        <w:footnoteRef/>
      </w:r>
      <w:r w:rsidRPr="00A237DB">
        <w:t xml:space="preserve"> AJ, 578-15-18. Sednice komiteta (III) u 1986. godine. 1986, f. 15</w:t>
      </w:r>
      <w:r>
        <w:t>,</w:t>
      </w:r>
      <w:r w:rsidRPr="00A237DB">
        <w:t xml:space="preserve"> Pregled obolelih i umrlih od AIDS-SIDE u SFRJ. Beograd, 28. 12. 1987.</w:t>
      </w:r>
    </w:p>
  </w:footnote>
  <w:footnote w:id="125">
    <w:p w14:paraId="61426F47" w14:textId="186F9FE1" w:rsidR="000945CF" w:rsidRPr="00AC3A56" w:rsidRDefault="000945CF" w:rsidP="007B2776">
      <w:pPr>
        <w:pStyle w:val="Sprotnaopomba-besedilo"/>
        <w:jc w:val="both"/>
      </w:pPr>
      <w:r w:rsidRPr="00A237DB">
        <w:rPr>
          <w:rStyle w:val="Sprotnaopomba-sklic"/>
        </w:rPr>
        <w:footnoteRef/>
      </w:r>
      <w:r w:rsidRPr="00A237DB">
        <w:t xml:space="preserve"> Dragica Bošnjak in Djordje Ga</w:t>
      </w:r>
      <w:r w:rsidRPr="00612F1A">
        <w:t xml:space="preserve">jić, »Aids, bolezen telesa in duše,« </w:t>
      </w:r>
      <w:r w:rsidRPr="00AC3A56">
        <w:rPr>
          <w:i/>
        </w:rPr>
        <w:t>Delo</w:t>
      </w:r>
      <w:r w:rsidRPr="00AC3A56">
        <w:t>, 4. 12. 1987, 5.</w:t>
      </w:r>
    </w:p>
  </w:footnote>
  <w:footnote w:id="126">
    <w:p w14:paraId="4CB3DB0C" w14:textId="53B8C167" w:rsidR="000945CF" w:rsidRPr="00A237DB" w:rsidRDefault="000945CF" w:rsidP="007B2776">
      <w:pPr>
        <w:pStyle w:val="Sprotnaopomba-besedilo"/>
        <w:jc w:val="both"/>
      </w:pPr>
      <w:r w:rsidRPr="00A237DB">
        <w:rPr>
          <w:rStyle w:val="Sprotnaopomba-sklic"/>
        </w:rPr>
        <w:footnoteRef/>
      </w:r>
      <w:r w:rsidRPr="00A237DB">
        <w:t xml:space="preserve"> NIJZ, Poročilo o aktivnosti, 6</w:t>
      </w:r>
      <w:r>
        <w:t>.</w:t>
      </w:r>
      <w:r w:rsidRPr="00A237DB">
        <w:t xml:space="preserve"> NIJZ, AIDS in HIV infekcija v Sloveniji, četrtletno poročilo. Institut za varovanje zdravja, Ljubljana, 31. 3. 1993.</w:t>
      </w:r>
    </w:p>
    <w:p w14:paraId="2AE7368C" w14:textId="77777777" w:rsidR="000945CF" w:rsidRPr="00AC3A56" w:rsidRDefault="000945CF" w:rsidP="007B2776">
      <w:pPr>
        <w:jc w:val="both"/>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613"/>
    <w:multiLevelType w:val="hybridMultilevel"/>
    <w:tmpl w:val="DA92B2E8"/>
    <w:lvl w:ilvl="0" w:tplc="04240001">
      <w:start w:val="1"/>
      <w:numFmt w:val="bullet"/>
      <w:lvlText w:val=""/>
      <w:lvlJc w:val="left"/>
      <w:pPr>
        <w:ind w:left="1069" w:hanging="360"/>
      </w:pPr>
      <w:rPr>
        <w:rFonts w:ascii="Symbol" w:hAnsi="Symbol"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1" w15:restartNumberingAfterBreak="0">
    <w:nsid w:val="0832102A"/>
    <w:multiLevelType w:val="hybridMultilevel"/>
    <w:tmpl w:val="BF968F4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BFF5D7E"/>
    <w:multiLevelType w:val="hybridMultilevel"/>
    <w:tmpl w:val="D72E80B0"/>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94"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53F10366"/>
    <w:multiLevelType w:val="hybridMultilevel"/>
    <w:tmpl w:val="62B2DA78"/>
    <w:lvl w:ilvl="0" w:tplc="04240001">
      <w:start w:val="1"/>
      <w:numFmt w:val="bullet"/>
      <w:lvlText w:val=""/>
      <w:lvlJc w:val="left"/>
      <w:pPr>
        <w:ind w:left="1287" w:hanging="360"/>
      </w:pPr>
      <w:rPr>
        <w:rFonts w:ascii="Symbol" w:hAnsi="Symbol" w:hint="default"/>
      </w:rPr>
    </w:lvl>
    <w:lvl w:ilvl="1" w:tplc="04240003">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4" w15:restartNumberingAfterBreak="0">
    <w:nsid w:val="5F5D31C8"/>
    <w:multiLevelType w:val="hybridMultilevel"/>
    <w:tmpl w:val="5E762988"/>
    <w:lvl w:ilvl="0" w:tplc="D35AD30A">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693155CC"/>
    <w:multiLevelType w:val="multilevel"/>
    <w:tmpl w:val="9BFCBE30"/>
    <w:lvl w:ilvl="0">
      <w:start w:val="1"/>
      <w:numFmt w:val="decimal"/>
      <w:pStyle w:val="Naslov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4F110A3"/>
    <w:multiLevelType w:val="multilevel"/>
    <w:tmpl w:val="E45C4D6A"/>
    <w:lvl w:ilvl="0">
      <w:start w:val="1"/>
      <w:numFmt w:val="decimal"/>
      <w:lvlText w:val="%1"/>
      <w:lvlJc w:val="left"/>
      <w:pPr>
        <w:ind w:left="6096" w:hanging="6096"/>
      </w:pPr>
      <w:rPr>
        <w:rFonts w:hint="default"/>
      </w:rPr>
    </w:lvl>
    <w:lvl w:ilvl="1">
      <w:start w:val="1"/>
      <w:numFmt w:val="decimalZero"/>
      <w:lvlText w:val="%1.%2"/>
      <w:lvlJc w:val="left"/>
      <w:pPr>
        <w:ind w:left="6096" w:hanging="6096"/>
      </w:pPr>
      <w:rPr>
        <w:rFonts w:hint="default"/>
      </w:rPr>
    </w:lvl>
    <w:lvl w:ilvl="2">
      <w:start w:val="1"/>
      <w:numFmt w:val="decimal"/>
      <w:lvlText w:val="%1.%2.%3"/>
      <w:lvlJc w:val="left"/>
      <w:pPr>
        <w:ind w:left="6096" w:hanging="6096"/>
      </w:pPr>
      <w:rPr>
        <w:rFonts w:hint="default"/>
      </w:rPr>
    </w:lvl>
    <w:lvl w:ilvl="3">
      <w:start w:val="1"/>
      <w:numFmt w:val="decimal"/>
      <w:lvlText w:val="%1.%2.%3.%4"/>
      <w:lvlJc w:val="left"/>
      <w:pPr>
        <w:ind w:left="6096" w:hanging="6096"/>
      </w:pPr>
      <w:rPr>
        <w:rFonts w:hint="default"/>
      </w:rPr>
    </w:lvl>
    <w:lvl w:ilvl="4">
      <w:start w:val="1"/>
      <w:numFmt w:val="decimal"/>
      <w:lvlText w:val="%1.%2.%3.%4.%5"/>
      <w:lvlJc w:val="left"/>
      <w:pPr>
        <w:ind w:left="6096" w:hanging="6096"/>
      </w:pPr>
      <w:rPr>
        <w:rFonts w:hint="default"/>
      </w:rPr>
    </w:lvl>
    <w:lvl w:ilvl="5">
      <w:start w:val="1"/>
      <w:numFmt w:val="decimal"/>
      <w:lvlText w:val="%1.%2.%3.%4.%5.%6"/>
      <w:lvlJc w:val="left"/>
      <w:pPr>
        <w:ind w:left="6096" w:hanging="6096"/>
      </w:pPr>
      <w:rPr>
        <w:rFonts w:hint="default"/>
      </w:rPr>
    </w:lvl>
    <w:lvl w:ilvl="6">
      <w:start w:val="1"/>
      <w:numFmt w:val="decimal"/>
      <w:lvlText w:val="%1.%2.%3.%4.%5.%6.%7"/>
      <w:lvlJc w:val="left"/>
      <w:pPr>
        <w:ind w:left="6096" w:hanging="6096"/>
      </w:pPr>
      <w:rPr>
        <w:rFonts w:hint="default"/>
      </w:rPr>
    </w:lvl>
    <w:lvl w:ilvl="7">
      <w:start w:val="1"/>
      <w:numFmt w:val="decimal"/>
      <w:lvlText w:val="%1.%2.%3.%4.%5.%6.%7.%8"/>
      <w:lvlJc w:val="left"/>
      <w:pPr>
        <w:ind w:left="6096" w:hanging="6096"/>
      </w:pPr>
      <w:rPr>
        <w:rFonts w:hint="default"/>
      </w:rPr>
    </w:lvl>
    <w:lvl w:ilvl="8">
      <w:start w:val="1"/>
      <w:numFmt w:val="decimal"/>
      <w:lvlText w:val="%1.%2.%3.%4.%5.%6.%7.%8.%9"/>
      <w:lvlJc w:val="left"/>
      <w:pPr>
        <w:ind w:left="6096" w:hanging="6096"/>
      </w:pPr>
      <w:rPr>
        <w:rFonts w:hint="default"/>
      </w:rPr>
    </w:lvl>
  </w:abstractNum>
  <w:num w:numId="1">
    <w:abstractNumId w:val="4"/>
  </w:num>
  <w:num w:numId="2">
    <w:abstractNumId w:val="5"/>
  </w:num>
  <w:num w:numId="3">
    <w:abstractNumId w:val="2"/>
  </w:num>
  <w:num w:numId="4">
    <w:abstractNumId w:val="3"/>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sjAxMjQ0N7QwsTRX0lEKTi0uzszPAymwrAUAtCEV7SwAAAA="/>
  </w:docVars>
  <w:rsids>
    <w:rsidRoot w:val="00380801"/>
    <w:rsid w:val="00000409"/>
    <w:rsid w:val="00000676"/>
    <w:rsid w:val="00001503"/>
    <w:rsid w:val="00005308"/>
    <w:rsid w:val="000068D4"/>
    <w:rsid w:val="0000753C"/>
    <w:rsid w:val="0001152F"/>
    <w:rsid w:val="00012600"/>
    <w:rsid w:val="0001300F"/>
    <w:rsid w:val="00016C80"/>
    <w:rsid w:val="00023ACB"/>
    <w:rsid w:val="0002475A"/>
    <w:rsid w:val="000350E2"/>
    <w:rsid w:val="000376E2"/>
    <w:rsid w:val="00040888"/>
    <w:rsid w:val="000435A8"/>
    <w:rsid w:val="00043B2D"/>
    <w:rsid w:val="00045BE4"/>
    <w:rsid w:val="000569BF"/>
    <w:rsid w:val="00061F75"/>
    <w:rsid w:val="0006799A"/>
    <w:rsid w:val="000734FC"/>
    <w:rsid w:val="00074501"/>
    <w:rsid w:val="000773AC"/>
    <w:rsid w:val="00084250"/>
    <w:rsid w:val="000877BC"/>
    <w:rsid w:val="000945CF"/>
    <w:rsid w:val="000A14CE"/>
    <w:rsid w:val="000A3366"/>
    <w:rsid w:val="000A531E"/>
    <w:rsid w:val="000A6EE1"/>
    <w:rsid w:val="000B0D24"/>
    <w:rsid w:val="000B14E8"/>
    <w:rsid w:val="000B1601"/>
    <w:rsid w:val="000C17A7"/>
    <w:rsid w:val="000C3F74"/>
    <w:rsid w:val="000C45CF"/>
    <w:rsid w:val="000C722E"/>
    <w:rsid w:val="000C7A10"/>
    <w:rsid w:val="000D1E8D"/>
    <w:rsid w:val="000D721B"/>
    <w:rsid w:val="000D74B5"/>
    <w:rsid w:val="000D7EC1"/>
    <w:rsid w:val="000E0682"/>
    <w:rsid w:val="000F002D"/>
    <w:rsid w:val="000F3C3D"/>
    <w:rsid w:val="001014B7"/>
    <w:rsid w:val="00101D9C"/>
    <w:rsid w:val="00102237"/>
    <w:rsid w:val="00103472"/>
    <w:rsid w:val="00105F21"/>
    <w:rsid w:val="001079D1"/>
    <w:rsid w:val="00107E53"/>
    <w:rsid w:val="00112A4C"/>
    <w:rsid w:val="001340F9"/>
    <w:rsid w:val="00134768"/>
    <w:rsid w:val="00136C9B"/>
    <w:rsid w:val="00153CE1"/>
    <w:rsid w:val="001545A4"/>
    <w:rsid w:val="00161BF9"/>
    <w:rsid w:val="00164237"/>
    <w:rsid w:val="0016740A"/>
    <w:rsid w:val="0017081C"/>
    <w:rsid w:val="00173ADC"/>
    <w:rsid w:val="00182463"/>
    <w:rsid w:val="00183116"/>
    <w:rsid w:val="0018408F"/>
    <w:rsid w:val="00190F05"/>
    <w:rsid w:val="00195011"/>
    <w:rsid w:val="001964B4"/>
    <w:rsid w:val="00196974"/>
    <w:rsid w:val="00196C8E"/>
    <w:rsid w:val="00197C55"/>
    <w:rsid w:val="001A0BF6"/>
    <w:rsid w:val="001A26DC"/>
    <w:rsid w:val="001B075C"/>
    <w:rsid w:val="001B0C62"/>
    <w:rsid w:val="001B277F"/>
    <w:rsid w:val="001B759D"/>
    <w:rsid w:val="001C2B50"/>
    <w:rsid w:val="001C3854"/>
    <w:rsid w:val="001D4B67"/>
    <w:rsid w:val="001E32B8"/>
    <w:rsid w:val="001E3722"/>
    <w:rsid w:val="001E3F7E"/>
    <w:rsid w:val="001E5710"/>
    <w:rsid w:val="001E705F"/>
    <w:rsid w:val="001E7FFC"/>
    <w:rsid w:val="001F0150"/>
    <w:rsid w:val="001F02EE"/>
    <w:rsid w:val="001F1406"/>
    <w:rsid w:val="001F4D4B"/>
    <w:rsid w:val="001F5930"/>
    <w:rsid w:val="001F5E29"/>
    <w:rsid w:val="002003DE"/>
    <w:rsid w:val="00204B8B"/>
    <w:rsid w:val="002059EE"/>
    <w:rsid w:val="00206AB7"/>
    <w:rsid w:val="00207A7D"/>
    <w:rsid w:val="00214065"/>
    <w:rsid w:val="002174AE"/>
    <w:rsid w:val="002208BA"/>
    <w:rsid w:val="00223D7F"/>
    <w:rsid w:val="0022577B"/>
    <w:rsid w:val="00225A50"/>
    <w:rsid w:val="00226DC6"/>
    <w:rsid w:val="00230EC2"/>
    <w:rsid w:val="002322E9"/>
    <w:rsid w:val="00234C6B"/>
    <w:rsid w:val="00234DF6"/>
    <w:rsid w:val="00237661"/>
    <w:rsid w:val="00243EAF"/>
    <w:rsid w:val="00247890"/>
    <w:rsid w:val="00256063"/>
    <w:rsid w:val="00256CBB"/>
    <w:rsid w:val="00256D62"/>
    <w:rsid w:val="002655DE"/>
    <w:rsid w:val="00265F85"/>
    <w:rsid w:val="002846E4"/>
    <w:rsid w:val="00286967"/>
    <w:rsid w:val="0029006C"/>
    <w:rsid w:val="00293E0F"/>
    <w:rsid w:val="00294BC6"/>
    <w:rsid w:val="002A2B8B"/>
    <w:rsid w:val="002A5D0A"/>
    <w:rsid w:val="002A7BA8"/>
    <w:rsid w:val="002C170F"/>
    <w:rsid w:val="002C6237"/>
    <w:rsid w:val="002D1753"/>
    <w:rsid w:val="002D730F"/>
    <w:rsid w:val="002E2432"/>
    <w:rsid w:val="002E7D9C"/>
    <w:rsid w:val="002F01FA"/>
    <w:rsid w:val="002F3D93"/>
    <w:rsid w:val="002F4FCE"/>
    <w:rsid w:val="003077B4"/>
    <w:rsid w:val="003103A1"/>
    <w:rsid w:val="0031209F"/>
    <w:rsid w:val="00314F7D"/>
    <w:rsid w:val="00322A4D"/>
    <w:rsid w:val="00323A29"/>
    <w:rsid w:val="00325BA0"/>
    <w:rsid w:val="003301B4"/>
    <w:rsid w:val="00331284"/>
    <w:rsid w:val="00334C3F"/>
    <w:rsid w:val="00334DE7"/>
    <w:rsid w:val="00335886"/>
    <w:rsid w:val="00335E58"/>
    <w:rsid w:val="003364C9"/>
    <w:rsid w:val="00337F72"/>
    <w:rsid w:val="00340B69"/>
    <w:rsid w:val="00341C9F"/>
    <w:rsid w:val="0034256B"/>
    <w:rsid w:val="00343788"/>
    <w:rsid w:val="00344C62"/>
    <w:rsid w:val="00347499"/>
    <w:rsid w:val="00347F2E"/>
    <w:rsid w:val="00355A20"/>
    <w:rsid w:val="00355E93"/>
    <w:rsid w:val="00364098"/>
    <w:rsid w:val="00371180"/>
    <w:rsid w:val="0037781D"/>
    <w:rsid w:val="00380801"/>
    <w:rsid w:val="00387EA7"/>
    <w:rsid w:val="003915EE"/>
    <w:rsid w:val="00393F2F"/>
    <w:rsid w:val="003A1D88"/>
    <w:rsid w:val="003A474B"/>
    <w:rsid w:val="003A6E21"/>
    <w:rsid w:val="003A7D47"/>
    <w:rsid w:val="003B2C67"/>
    <w:rsid w:val="003C04DC"/>
    <w:rsid w:val="003C1E36"/>
    <w:rsid w:val="003C2F9C"/>
    <w:rsid w:val="003C613F"/>
    <w:rsid w:val="003D279A"/>
    <w:rsid w:val="003D2E67"/>
    <w:rsid w:val="003D307A"/>
    <w:rsid w:val="003D408C"/>
    <w:rsid w:val="003E1565"/>
    <w:rsid w:val="003F23FF"/>
    <w:rsid w:val="003F32A1"/>
    <w:rsid w:val="003F6173"/>
    <w:rsid w:val="003F785F"/>
    <w:rsid w:val="00404C13"/>
    <w:rsid w:val="00406B97"/>
    <w:rsid w:val="004136D5"/>
    <w:rsid w:val="0042025C"/>
    <w:rsid w:val="00436D69"/>
    <w:rsid w:val="00437D6C"/>
    <w:rsid w:val="004472E2"/>
    <w:rsid w:val="0045105A"/>
    <w:rsid w:val="00461268"/>
    <w:rsid w:val="004641C3"/>
    <w:rsid w:val="004658E7"/>
    <w:rsid w:val="00471DD6"/>
    <w:rsid w:val="0047294C"/>
    <w:rsid w:val="00472B0F"/>
    <w:rsid w:val="00474DB7"/>
    <w:rsid w:val="00483BD3"/>
    <w:rsid w:val="00483C59"/>
    <w:rsid w:val="00485247"/>
    <w:rsid w:val="00495D49"/>
    <w:rsid w:val="004A2510"/>
    <w:rsid w:val="004A5823"/>
    <w:rsid w:val="004A6738"/>
    <w:rsid w:val="004B7286"/>
    <w:rsid w:val="004C1533"/>
    <w:rsid w:val="004C1678"/>
    <w:rsid w:val="004C4EA5"/>
    <w:rsid w:val="004D0B2A"/>
    <w:rsid w:val="004D0E4E"/>
    <w:rsid w:val="004D426A"/>
    <w:rsid w:val="004E1908"/>
    <w:rsid w:val="004E4DE4"/>
    <w:rsid w:val="004E70BB"/>
    <w:rsid w:val="004E7428"/>
    <w:rsid w:val="004F0553"/>
    <w:rsid w:val="004F10BF"/>
    <w:rsid w:val="004F3759"/>
    <w:rsid w:val="00501831"/>
    <w:rsid w:val="00505088"/>
    <w:rsid w:val="0050692E"/>
    <w:rsid w:val="00515F9C"/>
    <w:rsid w:val="00517576"/>
    <w:rsid w:val="00517BC1"/>
    <w:rsid w:val="00521868"/>
    <w:rsid w:val="005252BD"/>
    <w:rsid w:val="00526FB5"/>
    <w:rsid w:val="00527C97"/>
    <w:rsid w:val="0053200A"/>
    <w:rsid w:val="005324C7"/>
    <w:rsid w:val="0054364D"/>
    <w:rsid w:val="00545837"/>
    <w:rsid w:val="00546A75"/>
    <w:rsid w:val="00547ECE"/>
    <w:rsid w:val="0055398D"/>
    <w:rsid w:val="005539BA"/>
    <w:rsid w:val="00560A24"/>
    <w:rsid w:val="00562E97"/>
    <w:rsid w:val="0056521E"/>
    <w:rsid w:val="0057395E"/>
    <w:rsid w:val="00574AD1"/>
    <w:rsid w:val="0057537C"/>
    <w:rsid w:val="005767D8"/>
    <w:rsid w:val="005802C2"/>
    <w:rsid w:val="00586065"/>
    <w:rsid w:val="005A3062"/>
    <w:rsid w:val="005A37B9"/>
    <w:rsid w:val="005A4280"/>
    <w:rsid w:val="005B61B6"/>
    <w:rsid w:val="005D42C2"/>
    <w:rsid w:val="005D49B9"/>
    <w:rsid w:val="005D6FFD"/>
    <w:rsid w:val="005E0802"/>
    <w:rsid w:val="005E55B0"/>
    <w:rsid w:val="005F7F13"/>
    <w:rsid w:val="00607A7A"/>
    <w:rsid w:val="00612F1A"/>
    <w:rsid w:val="006204CB"/>
    <w:rsid w:val="006215B9"/>
    <w:rsid w:val="0062447C"/>
    <w:rsid w:val="00630FFB"/>
    <w:rsid w:val="0063498D"/>
    <w:rsid w:val="00634FDA"/>
    <w:rsid w:val="006413E0"/>
    <w:rsid w:val="00645580"/>
    <w:rsid w:val="0064720F"/>
    <w:rsid w:val="006500AE"/>
    <w:rsid w:val="006507BC"/>
    <w:rsid w:val="0066081D"/>
    <w:rsid w:val="0066278E"/>
    <w:rsid w:val="00665A00"/>
    <w:rsid w:val="00667C2A"/>
    <w:rsid w:val="00676A96"/>
    <w:rsid w:val="00676F7C"/>
    <w:rsid w:val="00681F74"/>
    <w:rsid w:val="00687186"/>
    <w:rsid w:val="0069126A"/>
    <w:rsid w:val="006943C4"/>
    <w:rsid w:val="006971E5"/>
    <w:rsid w:val="006B07D2"/>
    <w:rsid w:val="006B34A1"/>
    <w:rsid w:val="006B3913"/>
    <w:rsid w:val="006C030F"/>
    <w:rsid w:val="006C7BEA"/>
    <w:rsid w:val="006D3215"/>
    <w:rsid w:val="006D5FDD"/>
    <w:rsid w:val="006D7B44"/>
    <w:rsid w:val="006D7E48"/>
    <w:rsid w:val="006E367F"/>
    <w:rsid w:val="006F1A6D"/>
    <w:rsid w:val="006F536D"/>
    <w:rsid w:val="006F6443"/>
    <w:rsid w:val="006F6D2A"/>
    <w:rsid w:val="006F6E44"/>
    <w:rsid w:val="00703681"/>
    <w:rsid w:val="0070370A"/>
    <w:rsid w:val="00704E6E"/>
    <w:rsid w:val="00706E89"/>
    <w:rsid w:val="00710611"/>
    <w:rsid w:val="00714D64"/>
    <w:rsid w:val="00716034"/>
    <w:rsid w:val="007222CE"/>
    <w:rsid w:val="00723A5F"/>
    <w:rsid w:val="00724950"/>
    <w:rsid w:val="007273D7"/>
    <w:rsid w:val="00727B61"/>
    <w:rsid w:val="00735C7C"/>
    <w:rsid w:val="00736667"/>
    <w:rsid w:val="0074182A"/>
    <w:rsid w:val="00742D7E"/>
    <w:rsid w:val="00742FCD"/>
    <w:rsid w:val="0074534C"/>
    <w:rsid w:val="00746142"/>
    <w:rsid w:val="007526BC"/>
    <w:rsid w:val="00754154"/>
    <w:rsid w:val="0075422F"/>
    <w:rsid w:val="00761B02"/>
    <w:rsid w:val="00766658"/>
    <w:rsid w:val="0077064E"/>
    <w:rsid w:val="00772065"/>
    <w:rsid w:val="00773A05"/>
    <w:rsid w:val="0077599C"/>
    <w:rsid w:val="007763C7"/>
    <w:rsid w:val="00777CF6"/>
    <w:rsid w:val="00784E75"/>
    <w:rsid w:val="0079063B"/>
    <w:rsid w:val="00791226"/>
    <w:rsid w:val="0079289A"/>
    <w:rsid w:val="007935A2"/>
    <w:rsid w:val="007A6390"/>
    <w:rsid w:val="007A64FE"/>
    <w:rsid w:val="007A7656"/>
    <w:rsid w:val="007B2776"/>
    <w:rsid w:val="007C2F76"/>
    <w:rsid w:val="007C3098"/>
    <w:rsid w:val="007C370D"/>
    <w:rsid w:val="007C39DF"/>
    <w:rsid w:val="007C7D24"/>
    <w:rsid w:val="007D0950"/>
    <w:rsid w:val="007D2BEB"/>
    <w:rsid w:val="007D3E6C"/>
    <w:rsid w:val="007D413A"/>
    <w:rsid w:val="007D7A95"/>
    <w:rsid w:val="007E484F"/>
    <w:rsid w:val="007F781F"/>
    <w:rsid w:val="00810A90"/>
    <w:rsid w:val="00814D26"/>
    <w:rsid w:val="00821092"/>
    <w:rsid w:val="00821C6E"/>
    <w:rsid w:val="00822761"/>
    <w:rsid w:val="008234A1"/>
    <w:rsid w:val="00825F75"/>
    <w:rsid w:val="008303EF"/>
    <w:rsid w:val="00830717"/>
    <w:rsid w:val="00833747"/>
    <w:rsid w:val="00833BAE"/>
    <w:rsid w:val="00837BC9"/>
    <w:rsid w:val="008411FB"/>
    <w:rsid w:val="008432D0"/>
    <w:rsid w:val="0085187D"/>
    <w:rsid w:val="0085191A"/>
    <w:rsid w:val="008522A6"/>
    <w:rsid w:val="00854EC5"/>
    <w:rsid w:val="00857DCB"/>
    <w:rsid w:val="008607A4"/>
    <w:rsid w:val="0086122F"/>
    <w:rsid w:val="00861786"/>
    <w:rsid w:val="0086617E"/>
    <w:rsid w:val="008770F2"/>
    <w:rsid w:val="00877963"/>
    <w:rsid w:val="00884A44"/>
    <w:rsid w:val="00886966"/>
    <w:rsid w:val="00890DD9"/>
    <w:rsid w:val="00890E02"/>
    <w:rsid w:val="00891050"/>
    <w:rsid w:val="0089442F"/>
    <w:rsid w:val="008978CA"/>
    <w:rsid w:val="008A3132"/>
    <w:rsid w:val="008A485F"/>
    <w:rsid w:val="008A7C4B"/>
    <w:rsid w:val="008B09BE"/>
    <w:rsid w:val="008B1606"/>
    <w:rsid w:val="008B2EE3"/>
    <w:rsid w:val="008C1741"/>
    <w:rsid w:val="008C36AB"/>
    <w:rsid w:val="008C4C78"/>
    <w:rsid w:val="008C5956"/>
    <w:rsid w:val="008D2C1C"/>
    <w:rsid w:val="008D32DE"/>
    <w:rsid w:val="008E6B72"/>
    <w:rsid w:val="008F0A8D"/>
    <w:rsid w:val="008F564F"/>
    <w:rsid w:val="00903AB8"/>
    <w:rsid w:val="00905C5F"/>
    <w:rsid w:val="00917A4E"/>
    <w:rsid w:val="00920ED6"/>
    <w:rsid w:val="00924F0B"/>
    <w:rsid w:val="00931533"/>
    <w:rsid w:val="00932461"/>
    <w:rsid w:val="0093577F"/>
    <w:rsid w:val="009368D3"/>
    <w:rsid w:val="00937959"/>
    <w:rsid w:val="00944847"/>
    <w:rsid w:val="009464AF"/>
    <w:rsid w:val="00947082"/>
    <w:rsid w:val="00950F96"/>
    <w:rsid w:val="009524ED"/>
    <w:rsid w:val="00953744"/>
    <w:rsid w:val="00954F86"/>
    <w:rsid w:val="0095738E"/>
    <w:rsid w:val="009623E3"/>
    <w:rsid w:val="00962B2F"/>
    <w:rsid w:val="00962E85"/>
    <w:rsid w:val="00971058"/>
    <w:rsid w:val="00972557"/>
    <w:rsid w:val="009726B6"/>
    <w:rsid w:val="00972ED1"/>
    <w:rsid w:val="00973694"/>
    <w:rsid w:val="0097790C"/>
    <w:rsid w:val="00981421"/>
    <w:rsid w:val="00983B97"/>
    <w:rsid w:val="00984DD8"/>
    <w:rsid w:val="0098542D"/>
    <w:rsid w:val="00986B2B"/>
    <w:rsid w:val="00987E5C"/>
    <w:rsid w:val="009A0807"/>
    <w:rsid w:val="009A3875"/>
    <w:rsid w:val="009A4AF0"/>
    <w:rsid w:val="009A4DAC"/>
    <w:rsid w:val="009A5174"/>
    <w:rsid w:val="009B389D"/>
    <w:rsid w:val="009B3B19"/>
    <w:rsid w:val="009B3E42"/>
    <w:rsid w:val="009C0781"/>
    <w:rsid w:val="009C1B34"/>
    <w:rsid w:val="009C26A7"/>
    <w:rsid w:val="009C2F32"/>
    <w:rsid w:val="009C30D4"/>
    <w:rsid w:val="009C368E"/>
    <w:rsid w:val="009C6917"/>
    <w:rsid w:val="009C6B3D"/>
    <w:rsid w:val="009D208D"/>
    <w:rsid w:val="009D3981"/>
    <w:rsid w:val="009D57AA"/>
    <w:rsid w:val="009E22E4"/>
    <w:rsid w:val="009E4670"/>
    <w:rsid w:val="009E4E09"/>
    <w:rsid w:val="009F3F9F"/>
    <w:rsid w:val="009F55B1"/>
    <w:rsid w:val="009F726F"/>
    <w:rsid w:val="00A00079"/>
    <w:rsid w:val="00A012B1"/>
    <w:rsid w:val="00A03694"/>
    <w:rsid w:val="00A0440F"/>
    <w:rsid w:val="00A0459B"/>
    <w:rsid w:val="00A06951"/>
    <w:rsid w:val="00A1103F"/>
    <w:rsid w:val="00A137A9"/>
    <w:rsid w:val="00A16684"/>
    <w:rsid w:val="00A17893"/>
    <w:rsid w:val="00A237DB"/>
    <w:rsid w:val="00A26AAA"/>
    <w:rsid w:val="00A318A8"/>
    <w:rsid w:val="00A32385"/>
    <w:rsid w:val="00A358D0"/>
    <w:rsid w:val="00A360B5"/>
    <w:rsid w:val="00A431FF"/>
    <w:rsid w:val="00A43FBD"/>
    <w:rsid w:val="00A55C78"/>
    <w:rsid w:val="00A61458"/>
    <w:rsid w:val="00A65DB0"/>
    <w:rsid w:val="00A74BAD"/>
    <w:rsid w:val="00A7650D"/>
    <w:rsid w:val="00A83C0C"/>
    <w:rsid w:val="00A86763"/>
    <w:rsid w:val="00A91B03"/>
    <w:rsid w:val="00A9529E"/>
    <w:rsid w:val="00A9695D"/>
    <w:rsid w:val="00AA0B61"/>
    <w:rsid w:val="00AA1A27"/>
    <w:rsid w:val="00AA2426"/>
    <w:rsid w:val="00AA44D9"/>
    <w:rsid w:val="00AA5005"/>
    <w:rsid w:val="00AA69F3"/>
    <w:rsid w:val="00AA7129"/>
    <w:rsid w:val="00AC047C"/>
    <w:rsid w:val="00AC1954"/>
    <w:rsid w:val="00AC2952"/>
    <w:rsid w:val="00AC3A56"/>
    <w:rsid w:val="00AC43B5"/>
    <w:rsid w:val="00AC45BD"/>
    <w:rsid w:val="00AD2640"/>
    <w:rsid w:val="00AD6ECC"/>
    <w:rsid w:val="00AD76BF"/>
    <w:rsid w:val="00AE2323"/>
    <w:rsid w:val="00AE47D9"/>
    <w:rsid w:val="00AF07A0"/>
    <w:rsid w:val="00AF0950"/>
    <w:rsid w:val="00AF2968"/>
    <w:rsid w:val="00B011CD"/>
    <w:rsid w:val="00B0152A"/>
    <w:rsid w:val="00B02F2F"/>
    <w:rsid w:val="00B10171"/>
    <w:rsid w:val="00B10B81"/>
    <w:rsid w:val="00B10DB8"/>
    <w:rsid w:val="00B13F86"/>
    <w:rsid w:val="00B1424E"/>
    <w:rsid w:val="00B17AA7"/>
    <w:rsid w:val="00B17B3E"/>
    <w:rsid w:val="00B2165E"/>
    <w:rsid w:val="00B24C91"/>
    <w:rsid w:val="00B30DBD"/>
    <w:rsid w:val="00B32078"/>
    <w:rsid w:val="00B34A19"/>
    <w:rsid w:val="00B3539D"/>
    <w:rsid w:val="00B35D24"/>
    <w:rsid w:val="00B42994"/>
    <w:rsid w:val="00B55DAF"/>
    <w:rsid w:val="00B77B54"/>
    <w:rsid w:val="00B824A1"/>
    <w:rsid w:val="00B872A3"/>
    <w:rsid w:val="00B93E0C"/>
    <w:rsid w:val="00B96431"/>
    <w:rsid w:val="00B97ED9"/>
    <w:rsid w:val="00BA2085"/>
    <w:rsid w:val="00BA41E3"/>
    <w:rsid w:val="00BA428E"/>
    <w:rsid w:val="00BA521D"/>
    <w:rsid w:val="00BA60D9"/>
    <w:rsid w:val="00BB61FD"/>
    <w:rsid w:val="00BC0BC5"/>
    <w:rsid w:val="00BC0C64"/>
    <w:rsid w:val="00BC185B"/>
    <w:rsid w:val="00BD435B"/>
    <w:rsid w:val="00BE0859"/>
    <w:rsid w:val="00BE1DFD"/>
    <w:rsid w:val="00BF430A"/>
    <w:rsid w:val="00BF6944"/>
    <w:rsid w:val="00C003C2"/>
    <w:rsid w:val="00C1159F"/>
    <w:rsid w:val="00C12C19"/>
    <w:rsid w:val="00C12EBC"/>
    <w:rsid w:val="00C15B28"/>
    <w:rsid w:val="00C1675E"/>
    <w:rsid w:val="00C2286E"/>
    <w:rsid w:val="00C22976"/>
    <w:rsid w:val="00C25868"/>
    <w:rsid w:val="00C26C09"/>
    <w:rsid w:val="00C30A80"/>
    <w:rsid w:val="00C31FAF"/>
    <w:rsid w:val="00C369C1"/>
    <w:rsid w:val="00C373B0"/>
    <w:rsid w:val="00C441B2"/>
    <w:rsid w:val="00C53CE5"/>
    <w:rsid w:val="00C549DB"/>
    <w:rsid w:val="00C55339"/>
    <w:rsid w:val="00C55356"/>
    <w:rsid w:val="00C56EA9"/>
    <w:rsid w:val="00C61F44"/>
    <w:rsid w:val="00C62353"/>
    <w:rsid w:val="00C629ED"/>
    <w:rsid w:val="00C64629"/>
    <w:rsid w:val="00C65605"/>
    <w:rsid w:val="00C65B45"/>
    <w:rsid w:val="00C74A80"/>
    <w:rsid w:val="00C75CA4"/>
    <w:rsid w:val="00C771C6"/>
    <w:rsid w:val="00C80153"/>
    <w:rsid w:val="00C85533"/>
    <w:rsid w:val="00C8554F"/>
    <w:rsid w:val="00C861AC"/>
    <w:rsid w:val="00C87A1C"/>
    <w:rsid w:val="00C90E62"/>
    <w:rsid w:val="00C9238E"/>
    <w:rsid w:val="00C9455A"/>
    <w:rsid w:val="00C96B1D"/>
    <w:rsid w:val="00C97293"/>
    <w:rsid w:val="00CA0253"/>
    <w:rsid w:val="00CA74FA"/>
    <w:rsid w:val="00CB1C26"/>
    <w:rsid w:val="00CB41DD"/>
    <w:rsid w:val="00CB7258"/>
    <w:rsid w:val="00CC3E3F"/>
    <w:rsid w:val="00CC441C"/>
    <w:rsid w:val="00CD43AC"/>
    <w:rsid w:val="00CD4EED"/>
    <w:rsid w:val="00CD565D"/>
    <w:rsid w:val="00CE1772"/>
    <w:rsid w:val="00CE5A1A"/>
    <w:rsid w:val="00CE6BC3"/>
    <w:rsid w:val="00CF4644"/>
    <w:rsid w:val="00CF64F1"/>
    <w:rsid w:val="00CF7A6E"/>
    <w:rsid w:val="00D05003"/>
    <w:rsid w:val="00D07011"/>
    <w:rsid w:val="00D0731D"/>
    <w:rsid w:val="00D102CD"/>
    <w:rsid w:val="00D1079C"/>
    <w:rsid w:val="00D11AC1"/>
    <w:rsid w:val="00D139F6"/>
    <w:rsid w:val="00D15902"/>
    <w:rsid w:val="00D20C32"/>
    <w:rsid w:val="00D23131"/>
    <w:rsid w:val="00D2479B"/>
    <w:rsid w:val="00D27542"/>
    <w:rsid w:val="00D3060E"/>
    <w:rsid w:val="00D353BE"/>
    <w:rsid w:val="00D36F4C"/>
    <w:rsid w:val="00D41D60"/>
    <w:rsid w:val="00D43F98"/>
    <w:rsid w:val="00D456B6"/>
    <w:rsid w:val="00D45F27"/>
    <w:rsid w:val="00D54E8E"/>
    <w:rsid w:val="00D62034"/>
    <w:rsid w:val="00D621D8"/>
    <w:rsid w:val="00D64010"/>
    <w:rsid w:val="00D64E84"/>
    <w:rsid w:val="00D66CB1"/>
    <w:rsid w:val="00D74CF3"/>
    <w:rsid w:val="00D757A5"/>
    <w:rsid w:val="00D8490D"/>
    <w:rsid w:val="00D859B3"/>
    <w:rsid w:val="00D86953"/>
    <w:rsid w:val="00D90C33"/>
    <w:rsid w:val="00D91FEF"/>
    <w:rsid w:val="00D922E3"/>
    <w:rsid w:val="00D945DA"/>
    <w:rsid w:val="00DA30D9"/>
    <w:rsid w:val="00DA345F"/>
    <w:rsid w:val="00DA390B"/>
    <w:rsid w:val="00DA3EA6"/>
    <w:rsid w:val="00DA538A"/>
    <w:rsid w:val="00DB4835"/>
    <w:rsid w:val="00DB565D"/>
    <w:rsid w:val="00DC59D0"/>
    <w:rsid w:val="00DC61DE"/>
    <w:rsid w:val="00DC62A1"/>
    <w:rsid w:val="00DD16A2"/>
    <w:rsid w:val="00DD3BC0"/>
    <w:rsid w:val="00DD432F"/>
    <w:rsid w:val="00DD566C"/>
    <w:rsid w:val="00DE17BE"/>
    <w:rsid w:val="00DE476E"/>
    <w:rsid w:val="00DF1377"/>
    <w:rsid w:val="00DF5355"/>
    <w:rsid w:val="00DF5660"/>
    <w:rsid w:val="00DF70A4"/>
    <w:rsid w:val="00E0021A"/>
    <w:rsid w:val="00E007AD"/>
    <w:rsid w:val="00E00857"/>
    <w:rsid w:val="00E03BC9"/>
    <w:rsid w:val="00E04499"/>
    <w:rsid w:val="00E12EEE"/>
    <w:rsid w:val="00E15DDD"/>
    <w:rsid w:val="00E20BEA"/>
    <w:rsid w:val="00E211DA"/>
    <w:rsid w:val="00E2594D"/>
    <w:rsid w:val="00E30266"/>
    <w:rsid w:val="00E43075"/>
    <w:rsid w:val="00E44774"/>
    <w:rsid w:val="00E456CA"/>
    <w:rsid w:val="00E45B05"/>
    <w:rsid w:val="00E526CD"/>
    <w:rsid w:val="00E529F2"/>
    <w:rsid w:val="00E55F7E"/>
    <w:rsid w:val="00E62AE4"/>
    <w:rsid w:val="00E709D4"/>
    <w:rsid w:val="00E720D9"/>
    <w:rsid w:val="00E76AB6"/>
    <w:rsid w:val="00E77B71"/>
    <w:rsid w:val="00E8214A"/>
    <w:rsid w:val="00E826F3"/>
    <w:rsid w:val="00E82DFF"/>
    <w:rsid w:val="00E8370E"/>
    <w:rsid w:val="00E84168"/>
    <w:rsid w:val="00E84764"/>
    <w:rsid w:val="00E86B65"/>
    <w:rsid w:val="00E91BE1"/>
    <w:rsid w:val="00EB6F16"/>
    <w:rsid w:val="00EC285A"/>
    <w:rsid w:val="00EC2F4B"/>
    <w:rsid w:val="00EC501C"/>
    <w:rsid w:val="00EC6D8D"/>
    <w:rsid w:val="00ED3E87"/>
    <w:rsid w:val="00ED432C"/>
    <w:rsid w:val="00ED6E09"/>
    <w:rsid w:val="00EE2CBA"/>
    <w:rsid w:val="00EE4B32"/>
    <w:rsid w:val="00EE5458"/>
    <w:rsid w:val="00EE5565"/>
    <w:rsid w:val="00EE79F3"/>
    <w:rsid w:val="00EF65A9"/>
    <w:rsid w:val="00EF7F4A"/>
    <w:rsid w:val="00F0016C"/>
    <w:rsid w:val="00F01CF9"/>
    <w:rsid w:val="00F0358E"/>
    <w:rsid w:val="00F06C2E"/>
    <w:rsid w:val="00F10691"/>
    <w:rsid w:val="00F10DEA"/>
    <w:rsid w:val="00F15A34"/>
    <w:rsid w:val="00F212F3"/>
    <w:rsid w:val="00F264E9"/>
    <w:rsid w:val="00F32AD4"/>
    <w:rsid w:val="00F3477D"/>
    <w:rsid w:val="00F37072"/>
    <w:rsid w:val="00F50313"/>
    <w:rsid w:val="00F5074D"/>
    <w:rsid w:val="00F559D2"/>
    <w:rsid w:val="00F55C87"/>
    <w:rsid w:val="00F6278B"/>
    <w:rsid w:val="00F62956"/>
    <w:rsid w:val="00F64211"/>
    <w:rsid w:val="00F644FF"/>
    <w:rsid w:val="00F65FFB"/>
    <w:rsid w:val="00F677DB"/>
    <w:rsid w:val="00F74245"/>
    <w:rsid w:val="00F752BB"/>
    <w:rsid w:val="00F75748"/>
    <w:rsid w:val="00F76E8C"/>
    <w:rsid w:val="00F77B77"/>
    <w:rsid w:val="00F80B4D"/>
    <w:rsid w:val="00F81643"/>
    <w:rsid w:val="00F81FB3"/>
    <w:rsid w:val="00F85FFC"/>
    <w:rsid w:val="00F86FE3"/>
    <w:rsid w:val="00F91AD7"/>
    <w:rsid w:val="00F95150"/>
    <w:rsid w:val="00F952CF"/>
    <w:rsid w:val="00F95BEF"/>
    <w:rsid w:val="00F96031"/>
    <w:rsid w:val="00F97070"/>
    <w:rsid w:val="00FA662E"/>
    <w:rsid w:val="00FB4D7B"/>
    <w:rsid w:val="00FB5A74"/>
    <w:rsid w:val="00FC4A99"/>
    <w:rsid w:val="00FC4F65"/>
    <w:rsid w:val="00FD6FD0"/>
    <w:rsid w:val="00FE172E"/>
    <w:rsid w:val="00FE5071"/>
    <w:rsid w:val="00FF362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7C140"/>
  <w15:chartTrackingRefBased/>
  <w15:docId w15:val="{3E3D5BA7-4219-45FF-892D-E96536588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lang w:val="sl-SI"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937959"/>
  </w:style>
  <w:style w:type="paragraph" w:styleId="Naslov1">
    <w:name w:val="heading 1"/>
    <w:basedOn w:val="Navaden"/>
    <w:next w:val="Navaden"/>
    <w:link w:val="Naslov1Znak"/>
    <w:uiPriority w:val="9"/>
    <w:qFormat/>
    <w:rsid w:val="00FB4D7B"/>
    <w:pPr>
      <w:keepNext/>
      <w:keepLines/>
      <w:spacing w:line="360" w:lineRule="auto"/>
      <w:outlineLvl w:val="0"/>
    </w:pPr>
    <w:rPr>
      <w:rFonts w:eastAsiaTheme="majorEastAsia" w:cstheme="majorBidi"/>
      <w:b/>
      <w:szCs w:val="32"/>
    </w:rPr>
  </w:style>
  <w:style w:type="paragraph" w:styleId="Naslov2">
    <w:name w:val="heading 2"/>
    <w:basedOn w:val="Navaden"/>
    <w:next w:val="Navaden"/>
    <w:link w:val="Naslov2Znak"/>
    <w:uiPriority w:val="9"/>
    <w:semiHidden/>
    <w:unhideWhenUsed/>
    <w:qFormat/>
    <w:rsid w:val="00FB4D7B"/>
    <w:pPr>
      <w:keepNext/>
      <w:keepLines/>
      <w:numPr>
        <w:numId w:val="2"/>
      </w:numPr>
      <w:spacing w:after="120"/>
      <w:ind w:hanging="360"/>
      <w:outlineLvl w:val="1"/>
    </w:pPr>
    <w:rPr>
      <w:rFonts w:eastAsiaTheme="majorEastAsia" w:cstheme="majorBidi"/>
      <w:b/>
      <w:szCs w:val="26"/>
    </w:rPr>
  </w:style>
  <w:style w:type="paragraph" w:styleId="Naslov3">
    <w:name w:val="heading 3"/>
    <w:basedOn w:val="Navaden"/>
    <w:next w:val="Navaden"/>
    <w:link w:val="Naslov3Znak"/>
    <w:uiPriority w:val="9"/>
    <w:semiHidden/>
    <w:unhideWhenUsed/>
    <w:qFormat/>
    <w:rsid w:val="00FB4D7B"/>
    <w:pPr>
      <w:keepNext/>
      <w:keepLines/>
      <w:spacing w:after="120"/>
      <w:outlineLvl w:val="2"/>
    </w:pPr>
    <w:rPr>
      <w:rFonts w:eastAsiaTheme="majorEastAsia" w:cstheme="majorBidi"/>
      <w:i/>
    </w:rPr>
  </w:style>
  <w:style w:type="paragraph" w:styleId="Naslov4">
    <w:name w:val="heading 4"/>
    <w:basedOn w:val="Navaden"/>
    <w:next w:val="Navaden"/>
    <w:link w:val="Naslov4Znak"/>
    <w:uiPriority w:val="9"/>
    <w:semiHidden/>
    <w:unhideWhenUsed/>
    <w:qFormat/>
    <w:rsid w:val="00D859B3"/>
    <w:pPr>
      <w:keepNext/>
      <w:keepLines/>
      <w:spacing w:before="40"/>
      <w:outlineLvl w:val="3"/>
    </w:pPr>
    <w:rPr>
      <w:rFonts w:asciiTheme="majorHAnsi" w:eastAsiaTheme="majorEastAsia" w:hAnsiTheme="majorHAnsi" w:cstheme="majorBidi"/>
      <w:i/>
      <w:iCs/>
      <w:color w:val="2E74B5" w:themeColor="accent1" w:themeShade="BF"/>
    </w:rPr>
  </w:style>
  <w:style w:type="paragraph" w:styleId="Naslov5">
    <w:name w:val="heading 5"/>
    <w:basedOn w:val="Navaden"/>
    <w:next w:val="Navaden"/>
    <w:link w:val="Naslov5Znak"/>
    <w:uiPriority w:val="9"/>
    <w:semiHidden/>
    <w:unhideWhenUsed/>
    <w:qFormat/>
    <w:rsid w:val="00D859B3"/>
    <w:pPr>
      <w:keepNext/>
      <w:keepLines/>
      <w:spacing w:before="40"/>
      <w:outlineLvl w:val="4"/>
    </w:pPr>
    <w:rPr>
      <w:rFonts w:asciiTheme="majorHAnsi" w:eastAsiaTheme="majorEastAsia" w:hAnsiTheme="majorHAnsi" w:cstheme="majorBidi"/>
      <w:color w:val="2E74B5" w:themeColor="accent1" w:themeShade="BF"/>
    </w:rPr>
  </w:style>
  <w:style w:type="paragraph" w:styleId="Naslov6">
    <w:name w:val="heading 6"/>
    <w:basedOn w:val="Navaden"/>
    <w:next w:val="Navaden"/>
    <w:link w:val="Naslov6Znak"/>
    <w:uiPriority w:val="9"/>
    <w:semiHidden/>
    <w:unhideWhenUsed/>
    <w:qFormat/>
    <w:rsid w:val="00D859B3"/>
    <w:pPr>
      <w:keepNext/>
      <w:keepLines/>
      <w:spacing w:before="40"/>
      <w:outlineLvl w:val="5"/>
    </w:pPr>
    <w:rPr>
      <w:rFonts w:asciiTheme="majorHAnsi" w:eastAsiaTheme="majorEastAsia" w:hAnsiTheme="majorHAnsi" w:cstheme="majorBidi"/>
      <w:color w:val="1F4D78" w:themeColor="accent1" w:themeShade="7F"/>
    </w:rPr>
  </w:style>
  <w:style w:type="paragraph" w:styleId="Naslov7">
    <w:name w:val="heading 7"/>
    <w:basedOn w:val="Navaden"/>
    <w:next w:val="Navaden"/>
    <w:link w:val="Naslov7Znak"/>
    <w:uiPriority w:val="9"/>
    <w:semiHidden/>
    <w:unhideWhenUsed/>
    <w:qFormat/>
    <w:rsid w:val="00D859B3"/>
    <w:pPr>
      <w:keepNext/>
      <w:keepLines/>
      <w:spacing w:before="40"/>
      <w:outlineLvl w:val="6"/>
    </w:pPr>
    <w:rPr>
      <w:rFonts w:asciiTheme="majorHAnsi" w:eastAsiaTheme="majorEastAsia" w:hAnsiTheme="majorHAnsi" w:cstheme="majorBidi"/>
      <w:i/>
      <w:iCs/>
      <w:color w:val="1F4D78" w:themeColor="accent1" w:themeShade="7F"/>
    </w:rPr>
  </w:style>
  <w:style w:type="paragraph" w:styleId="Naslov8">
    <w:name w:val="heading 8"/>
    <w:basedOn w:val="Navaden"/>
    <w:next w:val="Navaden"/>
    <w:link w:val="Naslov8Znak"/>
    <w:uiPriority w:val="9"/>
    <w:semiHidden/>
    <w:unhideWhenUsed/>
    <w:qFormat/>
    <w:rsid w:val="00D859B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D859B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itaviBibliographyEntry">
    <w:name w:val="Citavi Bibliography Entry"/>
    <w:basedOn w:val="Navaden"/>
    <w:link w:val="CitaviBibliographyEntryZnak"/>
    <w:autoRedefine/>
    <w:rsid w:val="00CE1772"/>
    <w:pPr>
      <w:shd w:val="clear" w:color="auto" w:fill="FFFFFF"/>
      <w:spacing w:after="120"/>
      <w:jc w:val="center"/>
    </w:pPr>
    <w:rPr>
      <w:szCs w:val="24"/>
    </w:rPr>
  </w:style>
  <w:style w:type="character" w:customStyle="1" w:styleId="CitaviBibliographyEntryZnak">
    <w:name w:val="Citavi Bibliography Entry Znak"/>
    <w:basedOn w:val="Privzetapisavaodstavka"/>
    <w:link w:val="CitaviBibliographyEntry"/>
    <w:rsid w:val="00CE1772"/>
    <w:rPr>
      <w:szCs w:val="24"/>
      <w:shd w:val="clear" w:color="auto" w:fill="FFFFFF"/>
    </w:rPr>
  </w:style>
  <w:style w:type="paragraph" w:customStyle="1" w:styleId="CitaviBibliographyHeading">
    <w:name w:val="Citavi Bibliography Heading"/>
    <w:basedOn w:val="Navaden"/>
    <w:link w:val="CitaviBibliographyHeadingZnak"/>
    <w:rsid w:val="009A5174"/>
    <w:pPr>
      <w:shd w:val="clear" w:color="auto" w:fill="FFFFFF"/>
    </w:pPr>
    <w:rPr>
      <w:b/>
    </w:rPr>
  </w:style>
  <w:style w:type="character" w:customStyle="1" w:styleId="CitaviBibliographyHeadingZnak">
    <w:name w:val="Citavi Bibliography Heading Znak"/>
    <w:basedOn w:val="Privzetapisavaodstavka"/>
    <w:link w:val="CitaviBibliographyHeading"/>
    <w:rsid w:val="009A5174"/>
    <w:rPr>
      <w:b/>
      <w:shd w:val="clear" w:color="auto" w:fill="FFFFFF"/>
    </w:rPr>
  </w:style>
  <w:style w:type="character" w:customStyle="1" w:styleId="Naslov1Znak">
    <w:name w:val="Naslov 1 Znak"/>
    <w:basedOn w:val="Privzetapisavaodstavka"/>
    <w:link w:val="Naslov1"/>
    <w:uiPriority w:val="9"/>
    <w:rsid w:val="00FB4D7B"/>
    <w:rPr>
      <w:rFonts w:eastAsiaTheme="majorEastAsia" w:cstheme="majorBidi"/>
      <w:b/>
      <w:szCs w:val="32"/>
    </w:rPr>
  </w:style>
  <w:style w:type="paragraph" w:customStyle="1" w:styleId="CitaviBibliographySubheading1">
    <w:name w:val="Citavi Bibliography Subheading 1"/>
    <w:basedOn w:val="Naslov2"/>
    <w:link w:val="CitaviBibliographySubheading1Znak"/>
    <w:autoRedefine/>
    <w:rsid w:val="008F564F"/>
    <w:pPr>
      <w:spacing w:before="360"/>
      <w:outlineLvl w:val="9"/>
    </w:pPr>
    <w:rPr>
      <w:b w:val="0"/>
      <w:color w:val="000000" w:themeColor="text1"/>
    </w:rPr>
  </w:style>
  <w:style w:type="character" w:customStyle="1" w:styleId="CitaviBibliographySubheading1Znak">
    <w:name w:val="Citavi Bibliography Subheading 1 Znak"/>
    <w:basedOn w:val="Privzetapisavaodstavka"/>
    <w:link w:val="CitaviBibliographySubheading1"/>
    <w:rsid w:val="008F564F"/>
    <w:rPr>
      <w:rFonts w:eastAsiaTheme="majorEastAsia" w:cstheme="majorBidi"/>
      <w:color w:val="000000" w:themeColor="text1"/>
      <w:szCs w:val="26"/>
    </w:rPr>
  </w:style>
  <w:style w:type="character" w:customStyle="1" w:styleId="Naslov2Znak">
    <w:name w:val="Naslov 2 Znak"/>
    <w:basedOn w:val="Privzetapisavaodstavka"/>
    <w:link w:val="Naslov2"/>
    <w:uiPriority w:val="9"/>
    <w:semiHidden/>
    <w:rsid w:val="00FB4D7B"/>
    <w:rPr>
      <w:rFonts w:eastAsiaTheme="majorEastAsia" w:cstheme="majorBidi"/>
      <w:b/>
      <w:szCs w:val="26"/>
    </w:rPr>
  </w:style>
  <w:style w:type="paragraph" w:styleId="Brezrazmikov">
    <w:name w:val="No Spacing"/>
    <w:uiPriority w:val="1"/>
    <w:qFormat/>
    <w:rsid w:val="00FB4D7B"/>
    <w:pPr>
      <w:spacing w:line="240" w:lineRule="auto"/>
    </w:pPr>
  </w:style>
  <w:style w:type="character" w:customStyle="1" w:styleId="Naslov3Znak">
    <w:name w:val="Naslov 3 Znak"/>
    <w:basedOn w:val="Privzetapisavaodstavka"/>
    <w:link w:val="Naslov3"/>
    <w:uiPriority w:val="9"/>
    <w:semiHidden/>
    <w:rsid w:val="00FB4D7B"/>
    <w:rPr>
      <w:rFonts w:eastAsiaTheme="majorEastAsia" w:cstheme="majorBidi"/>
      <w:i/>
    </w:rPr>
  </w:style>
  <w:style w:type="paragraph" w:styleId="Sprotnaopomba-besedilo">
    <w:name w:val="footnote text"/>
    <w:basedOn w:val="Navaden"/>
    <w:link w:val="Sprotnaopomba-besediloZnak"/>
    <w:uiPriority w:val="99"/>
    <w:unhideWhenUsed/>
    <w:rsid w:val="006F536D"/>
    <w:pPr>
      <w:spacing w:line="240" w:lineRule="auto"/>
    </w:pPr>
    <w:rPr>
      <w:sz w:val="20"/>
    </w:rPr>
  </w:style>
  <w:style w:type="character" w:customStyle="1" w:styleId="Sprotnaopomba-besediloZnak">
    <w:name w:val="Sprotna opomba - besedilo Znak"/>
    <w:basedOn w:val="Privzetapisavaodstavka"/>
    <w:link w:val="Sprotnaopomba-besedilo"/>
    <w:uiPriority w:val="99"/>
    <w:rsid w:val="006F536D"/>
    <w:rPr>
      <w:sz w:val="20"/>
    </w:rPr>
  </w:style>
  <w:style w:type="character" w:styleId="Sprotnaopomba-sklic">
    <w:name w:val="footnote reference"/>
    <w:basedOn w:val="Privzetapisavaodstavka"/>
    <w:uiPriority w:val="99"/>
    <w:semiHidden/>
    <w:unhideWhenUsed/>
    <w:rsid w:val="006F536D"/>
    <w:rPr>
      <w:vertAlign w:val="superscript"/>
    </w:rPr>
  </w:style>
  <w:style w:type="character" w:styleId="Hiperpovezava">
    <w:name w:val="Hyperlink"/>
    <w:basedOn w:val="Privzetapisavaodstavka"/>
    <w:uiPriority w:val="99"/>
    <w:unhideWhenUsed/>
    <w:rsid w:val="00B32078"/>
    <w:rPr>
      <w:color w:val="0563C1" w:themeColor="hyperlink"/>
      <w:u w:val="single"/>
    </w:rPr>
  </w:style>
  <w:style w:type="paragraph" w:styleId="Odstavekseznama">
    <w:name w:val="List Paragraph"/>
    <w:basedOn w:val="Navaden"/>
    <w:uiPriority w:val="34"/>
    <w:qFormat/>
    <w:rsid w:val="00C65605"/>
    <w:pPr>
      <w:ind w:left="720"/>
      <w:contextualSpacing/>
    </w:pPr>
  </w:style>
  <w:style w:type="paragraph" w:styleId="Glava">
    <w:name w:val="header"/>
    <w:basedOn w:val="Navaden"/>
    <w:link w:val="GlavaZnak"/>
    <w:uiPriority w:val="99"/>
    <w:unhideWhenUsed/>
    <w:rsid w:val="00DE476E"/>
    <w:pPr>
      <w:tabs>
        <w:tab w:val="center" w:pos="4513"/>
        <w:tab w:val="right" w:pos="9026"/>
      </w:tabs>
      <w:spacing w:line="240" w:lineRule="auto"/>
    </w:pPr>
  </w:style>
  <w:style w:type="character" w:customStyle="1" w:styleId="GlavaZnak">
    <w:name w:val="Glava Znak"/>
    <w:basedOn w:val="Privzetapisavaodstavka"/>
    <w:link w:val="Glava"/>
    <w:uiPriority w:val="99"/>
    <w:rsid w:val="00DE476E"/>
  </w:style>
  <w:style w:type="paragraph" w:styleId="Noga">
    <w:name w:val="footer"/>
    <w:basedOn w:val="Navaden"/>
    <w:link w:val="NogaZnak"/>
    <w:uiPriority w:val="99"/>
    <w:unhideWhenUsed/>
    <w:rsid w:val="00DE476E"/>
    <w:pPr>
      <w:tabs>
        <w:tab w:val="center" w:pos="4513"/>
        <w:tab w:val="right" w:pos="9026"/>
      </w:tabs>
      <w:spacing w:line="240" w:lineRule="auto"/>
    </w:pPr>
  </w:style>
  <w:style w:type="character" w:customStyle="1" w:styleId="NogaZnak">
    <w:name w:val="Noga Znak"/>
    <w:basedOn w:val="Privzetapisavaodstavka"/>
    <w:link w:val="Noga"/>
    <w:uiPriority w:val="99"/>
    <w:rsid w:val="00DE476E"/>
  </w:style>
  <w:style w:type="character" w:styleId="Besedilooznabemesta">
    <w:name w:val="Placeholder Text"/>
    <w:basedOn w:val="Privzetapisavaodstavka"/>
    <w:uiPriority w:val="99"/>
    <w:semiHidden/>
    <w:rsid w:val="00D859B3"/>
    <w:rPr>
      <w:color w:val="808080"/>
    </w:rPr>
  </w:style>
  <w:style w:type="paragraph" w:customStyle="1" w:styleId="CitaviChapterBibliographyHeading">
    <w:name w:val="Citavi Chapter Bibliography Heading"/>
    <w:basedOn w:val="Naslov2"/>
    <w:link w:val="CitaviChapterBibliographyHeadingZnak"/>
    <w:uiPriority w:val="99"/>
    <w:rsid w:val="00D859B3"/>
  </w:style>
  <w:style w:type="character" w:customStyle="1" w:styleId="CitaviChapterBibliographyHeadingZnak">
    <w:name w:val="Citavi Chapter Bibliography Heading Znak"/>
    <w:basedOn w:val="Sprotnaopomba-besediloZnak"/>
    <w:link w:val="CitaviChapterBibliographyHeading"/>
    <w:uiPriority w:val="99"/>
    <w:rsid w:val="00D859B3"/>
    <w:rPr>
      <w:rFonts w:eastAsiaTheme="majorEastAsia" w:cstheme="majorBidi"/>
      <w:b/>
      <w:sz w:val="20"/>
      <w:szCs w:val="26"/>
    </w:rPr>
  </w:style>
  <w:style w:type="paragraph" w:customStyle="1" w:styleId="CitaviBibliographySubheading2">
    <w:name w:val="Citavi Bibliography Subheading 2"/>
    <w:basedOn w:val="Naslov3"/>
    <w:link w:val="CitaviBibliographySubheading2Znak"/>
    <w:uiPriority w:val="99"/>
    <w:rsid w:val="00D859B3"/>
    <w:pPr>
      <w:outlineLvl w:val="9"/>
    </w:pPr>
    <w:rPr>
      <w:sz w:val="20"/>
      <w:lang w:val="en-GB"/>
    </w:rPr>
  </w:style>
  <w:style w:type="character" w:customStyle="1" w:styleId="CitaviBibliographySubheading2Znak">
    <w:name w:val="Citavi Bibliography Subheading 2 Znak"/>
    <w:basedOn w:val="Sprotnaopomba-besediloZnak"/>
    <w:link w:val="CitaviBibliographySubheading2"/>
    <w:uiPriority w:val="99"/>
    <w:rsid w:val="00D859B3"/>
    <w:rPr>
      <w:rFonts w:eastAsiaTheme="majorEastAsia" w:cstheme="majorBidi"/>
      <w:i/>
      <w:sz w:val="20"/>
      <w:lang w:val="en-GB"/>
    </w:rPr>
  </w:style>
  <w:style w:type="paragraph" w:customStyle="1" w:styleId="CitaviBibliographySubheading3">
    <w:name w:val="Citavi Bibliography Subheading 3"/>
    <w:basedOn w:val="Naslov4"/>
    <w:link w:val="CitaviBibliographySubheading3Znak"/>
    <w:uiPriority w:val="99"/>
    <w:rsid w:val="00D859B3"/>
    <w:pPr>
      <w:outlineLvl w:val="9"/>
    </w:pPr>
    <w:rPr>
      <w:sz w:val="20"/>
      <w:lang w:val="en-GB"/>
    </w:rPr>
  </w:style>
  <w:style w:type="character" w:customStyle="1" w:styleId="CitaviBibliographySubheading3Znak">
    <w:name w:val="Citavi Bibliography Subheading 3 Znak"/>
    <w:basedOn w:val="Sprotnaopomba-besediloZnak"/>
    <w:link w:val="CitaviBibliographySubheading3"/>
    <w:uiPriority w:val="99"/>
    <w:rsid w:val="00D859B3"/>
    <w:rPr>
      <w:rFonts w:asciiTheme="majorHAnsi" w:eastAsiaTheme="majorEastAsia" w:hAnsiTheme="majorHAnsi" w:cstheme="majorBidi"/>
      <w:i/>
      <w:iCs/>
      <w:color w:val="2E74B5" w:themeColor="accent1" w:themeShade="BF"/>
      <w:sz w:val="20"/>
      <w:lang w:val="en-GB"/>
    </w:rPr>
  </w:style>
  <w:style w:type="character" w:customStyle="1" w:styleId="Naslov4Znak">
    <w:name w:val="Naslov 4 Znak"/>
    <w:basedOn w:val="Privzetapisavaodstavka"/>
    <w:link w:val="Naslov4"/>
    <w:uiPriority w:val="9"/>
    <w:semiHidden/>
    <w:rsid w:val="00D859B3"/>
    <w:rPr>
      <w:rFonts w:asciiTheme="majorHAnsi" w:eastAsiaTheme="majorEastAsia" w:hAnsiTheme="majorHAnsi" w:cstheme="majorBidi"/>
      <w:i/>
      <w:iCs/>
      <w:color w:val="2E74B5" w:themeColor="accent1" w:themeShade="BF"/>
    </w:rPr>
  </w:style>
  <w:style w:type="paragraph" w:customStyle="1" w:styleId="CitaviBibliographySubheading4">
    <w:name w:val="Citavi Bibliography Subheading 4"/>
    <w:basedOn w:val="Naslov5"/>
    <w:link w:val="CitaviBibliographySubheading4Znak"/>
    <w:uiPriority w:val="99"/>
    <w:rsid w:val="00D859B3"/>
    <w:pPr>
      <w:outlineLvl w:val="9"/>
    </w:pPr>
    <w:rPr>
      <w:sz w:val="20"/>
      <w:lang w:val="en-GB"/>
    </w:rPr>
  </w:style>
  <w:style w:type="character" w:customStyle="1" w:styleId="CitaviBibliographySubheading4Znak">
    <w:name w:val="Citavi Bibliography Subheading 4 Znak"/>
    <w:basedOn w:val="Sprotnaopomba-besediloZnak"/>
    <w:link w:val="CitaviBibliographySubheading4"/>
    <w:uiPriority w:val="99"/>
    <w:rsid w:val="00D859B3"/>
    <w:rPr>
      <w:rFonts w:asciiTheme="majorHAnsi" w:eastAsiaTheme="majorEastAsia" w:hAnsiTheme="majorHAnsi" w:cstheme="majorBidi"/>
      <w:color w:val="2E74B5" w:themeColor="accent1" w:themeShade="BF"/>
      <w:sz w:val="20"/>
      <w:lang w:val="en-GB"/>
    </w:rPr>
  </w:style>
  <w:style w:type="character" w:customStyle="1" w:styleId="Naslov5Znak">
    <w:name w:val="Naslov 5 Znak"/>
    <w:basedOn w:val="Privzetapisavaodstavka"/>
    <w:link w:val="Naslov5"/>
    <w:uiPriority w:val="9"/>
    <w:semiHidden/>
    <w:rsid w:val="00D859B3"/>
    <w:rPr>
      <w:rFonts w:asciiTheme="majorHAnsi" w:eastAsiaTheme="majorEastAsia" w:hAnsiTheme="majorHAnsi" w:cstheme="majorBidi"/>
      <w:color w:val="2E74B5" w:themeColor="accent1" w:themeShade="BF"/>
    </w:rPr>
  </w:style>
  <w:style w:type="paragraph" w:customStyle="1" w:styleId="CitaviBibliographySubheading5">
    <w:name w:val="Citavi Bibliography Subheading 5"/>
    <w:basedOn w:val="Naslov6"/>
    <w:link w:val="CitaviBibliographySubheading5Znak"/>
    <w:uiPriority w:val="99"/>
    <w:rsid w:val="00D859B3"/>
    <w:pPr>
      <w:outlineLvl w:val="9"/>
    </w:pPr>
    <w:rPr>
      <w:sz w:val="20"/>
      <w:lang w:val="en-GB"/>
    </w:rPr>
  </w:style>
  <w:style w:type="character" w:customStyle="1" w:styleId="CitaviBibliographySubheading5Znak">
    <w:name w:val="Citavi Bibliography Subheading 5 Znak"/>
    <w:basedOn w:val="Sprotnaopomba-besediloZnak"/>
    <w:link w:val="CitaviBibliographySubheading5"/>
    <w:uiPriority w:val="99"/>
    <w:rsid w:val="00D859B3"/>
    <w:rPr>
      <w:rFonts w:asciiTheme="majorHAnsi" w:eastAsiaTheme="majorEastAsia" w:hAnsiTheme="majorHAnsi" w:cstheme="majorBidi"/>
      <w:color w:val="1F4D78" w:themeColor="accent1" w:themeShade="7F"/>
      <w:sz w:val="20"/>
      <w:lang w:val="en-GB"/>
    </w:rPr>
  </w:style>
  <w:style w:type="character" w:customStyle="1" w:styleId="Naslov6Znak">
    <w:name w:val="Naslov 6 Znak"/>
    <w:basedOn w:val="Privzetapisavaodstavka"/>
    <w:link w:val="Naslov6"/>
    <w:uiPriority w:val="9"/>
    <w:semiHidden/>
    <w:rsid w:val="00D859B3"/>
    <w:rPr>
      <w:rFonts w:asciiTheme="majorHAnsi" w:eastAsiaTheme="majorEastAsia" w:hAnsiTheme="majorHAnsi" w:cstheme="majorBidi"/>
      <w:color w:val="1F4D78" w:themeColor="accent1" w:themeShade="7F"/>
    </w:rPr>
  </w:style>
  <w:style w:type="paragraph" w:customStyle="1" w:styleId="CitaviBibliographySubheading6">
    <w:name w:val="Citavi Bibliography Subheading 6"/>
    <w:basedOn w:val="Naslov7"/>
    <w:link w:val="CitaviBibliographySubheading6Znak"/>
    <w:uiPriority w:val="99"/>
    <w:rsid w:val="00D859B3"/>
    <w:pPr>
      <w:outlineLvl w:val="9"/>
    </w:pPr>
    <w:rPr>
      <w:sz w:val="20"/>
      <w:lang w:val="en-GB"/>
    </w:rPr>
  </w:style>
  <w:style w:type="character" w:customStyle="1" w:styleId="CitaviBibliographySubheading6Znak">
    <w:name w:val="Citavi Bibliography Subheading 6 Znak"/>
    <w:basedOn w:val="Sprotnaopomba-besediloZnak"/>
    <w:link w:val="CitaviBibliographySubheading6"/>
    <w:uiPriority w:val="99"/>
    <w:rsid w:val="00D859B3"/>
    <w:rPr>
      <w:rFonts w:asciiTheme="majorHAnsi" w:eastAsiaTheme="majorEastAsia" w:hAnsiTheme="majorHAnsi" w:cstheme="majorBidi"/>
      <w:i/>
      <w:iCs/>
      <w:color w:val="1F4D78" w:themeColor="accent1" w:themeShade="7F"/>
      <w:sz w:val="20"/>
      <w:lang w:val="en-GB"/>
    </w:rPr>
  </w:style>
  <w:style w:type="character" w:customStyle="1" w:styleId="Naslov7Znak">
    <w:name w:val="Naslov 7 Znak"/>
    <w:basedOn w:val="Privzetapisavaodstavka"/>
    <w:link w:val="Naslov7"/>
    <w:uiPriority w:val="9"/>
    <w:semiHidden/>
    <w:rsid w:val="00D859B3"/>
    <w:rPr>
      <w:rFonts w:asciiTheme="majorHAnsi" w:eastAsiaTheme="majorEastAsia" w:hAnsiTheme="majorHAnsi" w:cstheme="majorBidi"/>
      <w:i/>
      <w:iCs/>
      <w:color w:val="1F4D78" w:themeColor="accent1" w:themeShade="7F"/>
    </w:rPr>
  </w:style>
  <w:style w:type="paragraph" w:customStyle="1" w:styleId="CitaviBibliographySubheading7">
    <w:name w:val="Citavi Bibliography Subheading 7"/>
    <w:basedOn w:val="Naslov8"/>
    <w:link w:val="CitaviBibliographySubheading7Znak"/>
    <w:uiPriority w:val="99"/>
    <w:rsid w:val="00D859B3"/>
    <w:pPr>
      <w:outlineLvl w:val="9"/>
    </w:pPr>
    <w:rPr>
      <w:lang w:val="en-GB"/>
    </w:rPr>
  </w:style>
  <w:style w:type="character" w:customStyle="1" w:styleId="CitaviBibliographySubheading7Znak">
    <w:name w:val="Citavi Bibliography Subheading 7 Znak"/>
    <w:basedOn w:val="Sprotnaopomba-besediloZnak"/>
    <w:link w:val="CitaviBibliographySubheading7"/>
    <w:uiPriority w:val="99"/>
    <w:rsid w:val="00D859B3"/>
    <w:rPr>
      <w:rFonts w:asciiTheme="majorHAnsi" w:eastAsiaTheme="majorEastAsia" w:hAnsiTheme="majorHAnsi" w:cstheme="majorBidi"/>
      <w:color w:val="272727" w:themeColor="text1" w:themeTint="D8"/>
      <w:sz w:val="21"/>
      <w:szCs w:val="21"/>
      <w:lang w:val="en-GB"/>
    </w:rPr>
  </w:style>
  <w:style w:type="character" w:customStyle="1" w:styleId="Naslov8Znak">
    <w:name w:val="Naslov 8 Znak"/>
    <w:basedOn w:val="Privzetapisavaodstavka"/>
    <w:link w:val="Naslov8"/>
    <w:uiPriority w:val="9"/>
    <w:semiHidden/>
    <w:rsid w:val="00D859B3"/>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Naslov9"/>
    <w:link w:val="CitaviBibliographySubheading8Znak"/>
    <w:uiPriority w:val="99"/>
    <w:rsid w:val="00D859B3"/>
    <w:pPr>
      <w:outlineLvl w:val="9"/>
    </w:pPr>
    <w:rPr>
      <w:lang w:val="en-GB"/>
    </w:rPr>
  </w:style>
  <w:style w:type="character" w:customStyle="1" w:styleId="CitaviBibliographySubheading8Znak">
    <w:name w:val="Citavi Bibliography Subheading 8 Znak"/>
    <w:basedOn w:val="Sprotnaopomba-besediloZnak"/>
    <w:link w:val="CitaviBibliographySubheading8"/>
    <w:uiPriority w:val="99"/>
    <w:rsid w:val="00D859B3"/>
    <w:rPr>
      <w:rFonts w:asciiTheme="majorHAnsi" w:eastAsiaTheme="majorEastAsia" w:hAnsiTheme="majorHAnsi" w:cstheme="majorBidi"/>
      <w:i/>
      <w:iCs/>
      <w:color w:val="272727" w:themeColor="text1" w:themeTint="D8"/>
      <w:sz w:val="21"/>
      <w:szCs w:val="21"/>
      <w:lang w:val="en-GB"/>
    </w:rPr>
  </w:style>
  <w:style w:type="character" w:customStyle="1" w:styleId="Naslov9Znak">
    <w:name w:val="Naslov 9 Znak"/>
    <w:basedOn w:val="Privzetapisavaodstavka"/>
    <w:link w:val="Naslov9"/>
    <w:uiPriority w:val="9"/>
    <w:semiHidden/>
    <w:rsid w:val="00D859B3"/>
    <w:rPr>
      <w:rFonts w:asciiTheme="majorHAnsi" w:eastAsiaTheme="majorEastAsia" w:hAnsiTheme="majorHAnsi" w:cstheme="majorBidi"/>
      <w:i/>
      <w:iCs/>
      <w:color w:val="272727" w:themeColor="text1" w:themeTint="D8"/>
      <w:sz w:val="21"/>
      <w:szCs w:val="21"/>
    </w:rPr>
  </w:style>
  <w:style w:type="character" w:styleId="SledenaHiperpovezava">
    <w:name w:val="FollowedHyperlink"/>
    <w:basedOn w:val="Privzetapisavaodstavka"/>
    <w:uiPriority w:val="99"/>
    <w:semiHidden/>
    <w:unhideWhenUsed/>
    <w:rsid w:val="00182463"/>
    <w:rPr>
      <w:color w:val="954F72" w:themeColor="followedHyperlink"/>
      <w:u w:val="single"/>
    </w:rPr>
  </w:style>
  <w:style w:type="paragraph" w:styleId="Besedilooblaka">
    <w:name w:val="Balloon Text"/>
    <w:basedOn w:val="Navaden"/>
    <w:link w:val="BesedilooblakaZnak"/>
    <w:uiPriority w:val="99"/>
    <w:semiHidden/>
    <w:unhideWhenUsed/>
    <w:rsid w:val="00D64010"/>
    <w:pPr>
      <w:spacing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D64010"/>
    <w:rPr>
      <w:rFonts w:ascii="Segoe UI" w:hAnsi="Segoe UI" w:cs="Segoe UI"/>
      <w:sz w:val="18"/>
      <w:szCs w:val="18"/>
    </w:rPr>
  </w:style>
  <w:style w:type="character" w:styleId="Pripombasklic">
    <w:name w:val="annotation reference"/>
    <w:basedOn w:val="Privzetapisavaodstavka"/>
    <w:uiPriority w:val="99"/>
    <w:semiHidden/>
    <w:unhideWhenUsed/>
    <w:rsid w:val="00CF4644"/>
    <w:rPr>
      <w:sz w:val="16"/>
      <w:szCs w:val="16"/>
    </w:rPr>
  </w:style>
  <w:style w:type="paragraph" w:styleId="Pripombabesedilo">
    <w:name w:val="annotation text"/>
    <w:basedOn w:val="Navaden"/>
    <w:link w:val="PripombabesediloZnak"/>
    <w:uiPriority w:val="99"/>
    <w:semiHidden/>
    <w:unhideWhenUsed/>
    <w:rsid w:val="00CF4644"/>
    <w:pPr>
      <w:spacing w:line="240" w:lineRule="auto"/>
    </w:pPr>
    <w:rPr>
      <w:sz w:val="20"/>
    </w:rPr>
  </w:style>
  <w:style w:type="character" w:customStyle="1" w:styleId="PripombabesediloZnak">
    <w:name w:val="Pripomba – besedilo Znak"/>
    <w:basedOn w:val="Privzetapisavaodstavka"/>
    <w:link w:val="Pripombabesedilo"/>
    <w:uiPriority w:val="99"/>
    <w:semiHidden/>
    <w:rsid w:val="00CF4644"/>
    <w:rPr>
      <w:sz w:val="20"/>
    </w:rPr>
  </w:style>
  <w:style w:type="paragraph" w:styleId="Zadevapripombe">
    <w:name w:val="annotation subject"/>
    <w:basedOn w:val="Pripombabesedilo"/>
    <w:next w:val="Pripombabesedilo"/>
    <w:link w:val="ZadevapripombeZnak"/>
    <w:uiPriority w:val="99"/>
    <w:semiHidden/>
    <w:unhideWhenUsed/>
    <w:rsid w:val="00CF4644"/>
    <w:rPr>
      <w:b/>
      <w:bCs/>
    </w:rPr>
  </w:style>
  <w:style w:type="character" w:customStyle="1" w:styleId="ZadevapripombeZnak">
    <w:name w:val="Zadeva pripombe Znak"/>
    <w:basedOn w:val="PripombabesediloZnak"/>
    <w:link w:val="Zadevapripombe"/>
    <w:uiPriority w:val="99"/>
    <w:semiHidden/>
    <w:rsid w:val="00CF4644"/>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98154">
      <w:bodyDiv w:val="1"/>
      <w:marLeft w:val="0"/>
      <w:marRight w:val="0"/>
      <w:marTop w:val="0"/>
      <w:marBottom w:val="0"/>
      <w:divBdr>
        <w:top w:val="none" w:sz="0" w:space="0" w:color="auto"/>
        <w:left w:val="none" w:sz="0" w:space="0" w:color="auto"/>
        <w:bottom w:val="none" w:sz="0" w:space="0" w:color="auto"/>
        <w:right w:val="none" w:sz="0" w:space="0" w:color="auto"/>
      </w:divBdr>
    </w:div>
    <w:div w:id="658193706">
      <w:bodyDiv w:val="1"/>
      <w:marLeft w:val="0"/>
      <w:marRight w:val="0"/>
      <w:marTop w:val="0"/>
      <w:marBottom w:val="0"/>
      <w:divBdr>
        <w:top w:val="none" w:sz="0" w:space="0" w:color="auto"/>
        <w:left w:val="none" w:sz="0" w:space="0" w:color="auto"/>
        <w:bottom w:val="none" w:sz="0" w:space="0" w:color="auto"/>
        <w:right w:val="none" w:sz="0" w:space="0" w:color="auto"/>
      </w:divBdr>
    </w:div>
    <w:div w:id="766537779">
      <w:bodyDiv w:val="1"/>
      <w:marLeft w:val="0"/>
      <w:marRight w:val="0"/>
      <w:marTop w:val="0"/>
      <w:marBottom w:val="0"/>
      <w:divBdr>
        <w:top w:val="none" w:sz="0" w:space="0" w:color="auto"/>
        <w:left w:val="none" w:sz="0" w:space="0" w:color="auto"/>
        <w:bottom w:val="none" w:sz="0" w:space="0" w:color="auto"/>
        <w:right w:val="none" w:sz="0" w:space="0" w:color="auto"/>
      </w:divBdr>
    </w:div>
    <w:div w:id="875506741">
      <w:bodyDiv w:val="1"/>
      <w:marLeft w:val="0"/>
      <w:marRight w:val="0"/>
      <w:marTop w:val="0"/>
      <w:marBottom w:val="0"/>
      <w:divBdr>
        <w:top w:val="none" w:sz="0" w:space="0" w:color="auto"/>
        <w:left w:val="none" w:sz="0" w:space="0" w:color="auto"/>
        <w:bottom w:val="none" w:sz="0" w:space="0" w:color="auto"/>
        <w:right w:val="none" w:sz="0" w:space="0" w:color="auto"/>
      </w:divBdr>
    </w:div>
    <w:div w:id="1004550074">
      <w:bodyDiv w:val="1"/>
      <w:marLeft w:val="0"/>
      <w:marRight w:val="0"/>
      <w:marTop w:val="0"/>
      <w:marBottom w:val="0"/>
      <w:divBdr>
        <w:top w:val="none" w:sz="0" w:space="0" w:color="auto"/>
        <w:left w:val="none" w:sz="0" w:space="0" w:color="auto"/>
        <w:bottom w:val="none" w:sz="0" w:space="0" w:color="auto"/>
        <w:right w:val="none" w:sz="0" w:space="0" w:color="auto"/>
      </w:divBdr>
    </w:div>
    <w:div w:id="1169447904">
      <w:bodyDiv w:val="1"/>
      <w:marLeft w:val="0"/>
      <w:marRight w:val="0"/>
      <w:marTop w:val="0"/>
      <w:marBottom w:val="0"/>
      <w:divBdr>
        <w:top w:val="none" w:sz="0" w:space="0" w:color="auto"/>
        <w:left w:val="none" w:sz="0" w:space="0" w:color="auto"/>
        <w:bottom w:val="none" w:sz="0" w:space="0" w:color="auto"/>
        <w:right w:val="none" w:sz="0" w:space="0" w:color="auto"/>
      </w:divBdr>
    </w:div>
    <w:div w:id="1510487872">
      <w:bodyDiv w:val="1"/>
      <w:marLeft w:val="0"/>
      <w:marRight w:val="0"/>
      <w:marTop w:val="0"/>
      <w:marBottom w:val="0"/>
      <w:divBdr>
        <w:top w:val="none" w:sz="0" w:space="0" w:color="auto"/>
        <w:left w:val="none" w:sz="0" w:space="0" w:color="auto"/>
        <w:bottom w:val="none" w:sz="0" w:space="0" w:color="auto"/>
        <w:right w:val="none" w:sz="0" w:space="0" w:color="auto"/>
      </w:divBdr>
    </w:div>
    <w:div w:id="1576207346">
      <w:bodyDiv w:val="1"/>
      <w:marLeft w:val="0"/>
      <w:marRight w:val="0"/>
      <w:marTop w:val="0"/>
      <w:marBottom w:val="0"/>
      <w:divBdr>
        <w:top w:val="none" w:sz="0" w:space="0" w:color="auto"/>
        <w:left w:val="none" w:sz="0" w:space="0" w:color="auto"/>
        <w:bottom w:val="none" w:sz="0" w:space="0" w:color="auto"/>
        <w:right w:val="none" w:sz="0" w:space="0" w:color="auto"/>
      </w:divBdr>
    </w:div>
    <w:div w:id="1953517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iv.gov/hiv-basics/overview/history/hiv-and-aids-timelin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templates/story/story.php?storyId=5391495" TargetMode="External"/><Relationship Id="rId5" Type="http://schemas.openxmlformats.org/officeDocument/2006/relationships/webSettings" Target="webSettings.xml"/><Relationship Id="rId10" Type="http://schemas.openxmlformats.org/officeDocument/2006/relationships/hyperlink" Target="https://www.unaids.org/en/resources/fact-sheet" TargetMode="External"/><Relationship Id="rId4" Type="http://schemas.openxmlformats.org/officeDocument/2006/relationships/settings" Target="settings.xml"/><Relationship Id="rId9" Type="http://schemas.openxmlformats.org/officeDocument/2006/relationships/hyperlink" Target="https://www.hareact.eu/en/publication/ne-umrite-zaradi-u%C5%BEitka-ali-od-strahu"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hiv.gov/hiv-basics/overview/history/hiv-and-aids-timeline" TargetMode="External"/><Relationship Id="rId2" Type="http://schemas.openxmlformats.org/officeDocument/2006/relationships/hyperlink" Target="https://www.npr.org/templates/story/story.php?storyId=5391495" TargetMode="External"/><Relationship Id="rId1" Type="http://schemas.openxmlformats.org/officeDocument/2006/relationships/hyperlink" Target="https://www.unaids.org/en/resources/fact-sheet" TargetMode="External"/><Relationship Id="rId4" Type="http://schemas.openxmlformats.org/officeDocument/2006/relationships/hyperlink" Target="https://www.hareact.eu/en/publication/ne-umrite-zaradi-u%C5%BEitka-ali-od-strahu"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ski način citiranja" Version="2008"/>
</file>

<file path=customXml/itemProps1.xml><?xml version="1.0" encoding="utf-8"?>
<ds:datastoreItem xmlns:ds="http://schemas.openxmlformats.org/officeDocument/2006/customXml" ds:itemID="{57586F5E-520F-4B49-A435-C03A642C5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11687</Words>
  <Characters>66616</Characters>
  <Application>Microsoft Office Word</Application>
  <DocSecurity>0</DocSecurity>
  <Lines>555</Lines>
  <Paragraphs>15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dc:creator>
  <cp:keywords/>
  <dc:description/>
  <cp:lastModifiedBy>Neja Blaj Hribar</cp:lastModifiedBy>
  <cp:revision>3</cp:revision>
  <dcterms:created xsi:type="dcterms:W3CDTF">2021-11-24T09:52:00Z</dcterms:created>
  <dcterms:modified xsi:type="dcterms:W3CDTF">2021-11-24T10:01:00Z</dcterms:modified>
</cp:coreProperties>
</file>